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B8355" w14:textId="77777777" w:rsidR="00C135C4" w:rsidRPr="00893100" w:rsidRDefault="00C135C4" w:rsidP="00893100">
      <w:pPr>
        <w:pStyle w:val="NoSpacing"/>
      </w:pPr>
      <w:r w:rsidRPr="00893100">
        <w:t>[Snap Judgment intro]</w:t>
      </w:r>
    </w:p>
    <w:p w14:paraId="56120B2B" w14:textId="77777777" w:rsidR="00C135C4" w:rsidRPr="00893100" w:rsidRDefault="00C135C4" w:rsidP="00893100">
      <w:pPr>
        <w:pStyle w:val="NoSpacing"/>
      </w:pPr>
    </w:p>
    <w:p w14:paraId="4263E682" w14:textId="77777777" w:rsidR="00C135C4" w:rsidRPr="00893100" w:rsidRDefault="00C135C4" w:rsidP="00893100">
      <w:pPr>
        <w:pStyle w:val="NoSpacing"/>
      </w:pPr>
      <w:r w:rsidRPr="00893100">
        <w:t xml:space="preserve">[upbeat music] </w:t>
      </w:r>
    </w:p>
    <w:p w14:paraId="4027F823" w14:textId="77777777" w:rsidR="00C135C4" w:rsidRPr="00893100" w:rsidRDefault="00C135C4" w:rsidP="00893100">
      <w:pPr>
        <w:pStyle w:val="NoSpacing"/>
      </w:pPr>
    </w:p>
    <w:p w14:paraId="69935972" w14:textId="2C543D0F" w:rsidR="00C135C4" w:rsidRPr="00893100" w:rsidRDefault="002576B5" w:rsidP="00893100">
      <w:pPr>
        <w:pStyle w:val="NoSpacing"/>
      </w:pPr>
      <w:r w:rsidRPr="002576B5">
        <w:rPr>
          <w:b/>
          <w:bCs/>
        </w:rPr>
        <w:t>Glynn:</w:t>
      </w:r>
      <w:r w:rsidR="00C135C4" w:rsidRPr="00893100">
        <w:t xml:space="preserve"> Okay, Snappers, we're going to mix it up a little bit, break all kinds of formats this week and give you a peek</w:t>
      </w:r>
      <w:r w:rsidR="002E0432" w:rsidRPr="00893100">
        <w:t xml:space="preserve"> </w:t>
      </w:r>
      <w:r w:rsidR="00C135C4" w:rsidRPr="00893100">
        <w:t xml:space="preserve">at a new narrative experience. </w:t>
      </w:r>
      <w:r w:rsidR="002E0432" w:rsidRPr="00893100">
        <w:t xml:space="preserve">It's </w:t>
      </w:r>
      <w:r w:rsidR="00C135C4" w:rsidRPr="00893100">
        <w:t xml:space="preserve">called </w:t>
      </w:r>
      <w:r w:rsidR="002E0432" w:rsidRPr="00893100">
        <w:t>A</w:t>
      </w:r>
      <w:r w:rsidR="00C135C4" w:rsidRPr="00893100">
        <w:t xml:space="preserve"> </w:t>
      </w:r>
      <w:r w:rsidR="002E0432" w:rsidRPr="00893100">
        <w:t>H</w:t>
      </w:r>
      <w:r w:rsidR="00C135C4" w:rsidRPr="00893100">
        <w:t xml:space="preserve">it </w:t>
      </w:r>
      <w:r w:rsidR="002E0432" w:rsidRPr="00893100">
        <w:t>D</w:t>
      </w:r>
      <w:r w:rsidR="00C135C4" w:rsidRPr="00893100">
        <w:t xml:space="preserve">og </w:t>
      </w:r>
      <w:r w:rsidR="002E0432" w:rsidRPr="00893100">
        <w:t>Will Holler,</w:t>
      </w:r>
      <w:r w:rsidR="00C135C4" w:rsidRPr="00893100">
        <w:t xml:space="preserve"> </w:t>
      </w:r>
      <w:r w:rsidR="002E0432" w:rsidRPr="00893100">
        <w:t xml:space="preserve">and it </w:t>
      </w:r>
      <w:r w:rsidR="00C135C4" w:rsidRPr="00893100">
        <w:t xml:space="preserve">comes to us from our friends at Radiotopia </w:t>
      </w:r>
      <w:r w:rsidR="002E0432" w:rsidRPr="00893100">
        <w:t>P</w:t>
      </w:r>
      <w:r w:rsidR="00C135C4" w:rsidRPr="00893100">
        <w:t>resents</w:t>
      </w:r>
      <w:r w:rsidR="002E0432" w:rsidRPr="00893100">
        <w:t xml:space="preserve">, </w:t>
      </w:r>
      <w:r w:rsidR="00C135C4" w:rsidRPr="00893100">
        <w:t>and that's all the preamble you get</w:t>
      </w:r>
      <w:r w:rsidR="003D1C1E" w:rsidRPr="00893100">
        <w:t xml:space="preserve">. </w:t>
      </w:r>
      <w:proofErr w:type="spellStart"/>
      <w:r w:rsidR="003D1C1E" w:rsidRPr="00893100">
        <w:t>Inda</w:t>
      </w:r>
      <w:proofErr w:type="spellEnd"/>
      <w:r w:rsidR="003D1C1E" w:rsidRPr="00893100">
        <w:t xml:space="preserve"> Craig-</w:t>
      </w:r>
      <w:proofErr w:type="spellStart"/>
      <w:r w:rsidR="003D1C1E" w:rsidRPr="00893100">
        <w:t>Galván</w:t>
      </w:r>
      <w:proofErr w:type="spellEnd"/>
      <w:r w:rsidR="003D1C1E" w:rsidRPr="00893100">
        <w:t xml:space="preserve">, take it </w:t>
      </w:r>
      <w:r w:rsidR="00C135C4" w:rsidRPr="00893100">
        <w:t>away.</w:t>
      </w:r>
    </w:p>
    <w:p w14:paraId="0BBFA45C" w14:textId="77777777" w:rsidR="003D1C1E" w:rsidRPr="00893100" w:rsidRDefault="003D1C1E" w:rsidP="00893100">
      <w:pPr>
        <w:pStyle w:val="NoSpacing"/>
      </w:pPr>
    </w:p>
    <w:p w14:paraId="54DB684B" w14:textId="6E649221" w:rsidR="00C135C4" w:rsidRPr="00893100" w:rsidRDefault="0000244A" w:rsidP="00893100">
      <w:pPr>
        <w:pStyle w:val="NoSpacing"/>
      </w:pPr>
      <w:proofErr w:type="spellStart"/>
      <w:r w:rsidRPr="0000244A">
        <w:rPr>
          <w:b/>
          <w:bCs/>
        </w:rPr>
        <w:t>Inda</w:t>
      </w:r>
      <w:proofErr w:type="spellEnd"/>
      <w:r w:rsidRPr="0000244A">
        <w:rPr>
          <w:b/>
          <w:bCs/>
        </w:rPr>
        <w:t>:</w:t>
      </w:r>
      <w:r w:rsidR="003D1C1E" w:rsidRPr="00893100">
        <w:t xml:space="preserve"> </w:t>
      </w:r>
      <w:r w:rsidR="00C135C4" w:rsidRPr="00893100">
        <w:t xml:space="preserve">A </w:t>
      </w:r>
      <w:r w:rsidR="003D1C1E" w:rsidRPr="00893100">
        <w:t>Hit Dog W</w:t>
      </w:r>
      <w:r w:rsidR="00C135C4" w:rsidRPr="00893100">
        <w:t xml:space="preserve">ill </w:t>
      </w:r>
      <w:r w:rsidR="003D1C1E" w:rsidRPr="00893100">
        <w:t>H</w:t>
      </w:r>
      <w:r w:rsidR="00C135C4" w:rsidRPr="00893100">
        <w:t>oller is written by me</w:t>
      </w:r>
      <w:r w:rsidR="003D1C1E" w:rsidRPr="00893100">
        <w:t xml:space="preserve">, </w:t>
      </w:r>
      <w:proofErr w:type="spellStart"/>
      <w:r w:rsidR="003D1C1E" w:rsidRPr="00893100">
        <w:t>Inda</w:t>
      </w:r>
      <w:proofErr w:type="spellEnd"/>
      <w:r w:rsidR="003D1C1E" w:rsidRPr="00893100">
        <w:t xml:space="preserve"> Craig-</w:t>
      </w:r>
      <w:proofErr w:type="spellStart"/>
      <w:r w:rsidR="003D1C1E" w:rsidRPr="00893100">
        <w:t>Galván</w:t>
      </w:r>
      <w:proofErr w:type="spellEnd"/>
      <w:r w:rsidR="00C135C4" w:rsidRPr="00893100">
        <w:t>.</w:t>
      </w:r>
    </w:p>
    <w:p w14:paraId="76151E74" w14:textId="77777777" w:rsidR="003D1C1E" w:rsidRPr="00893100" w:rsidRDefault="003D1C1E" w:rsidP="00893100">
      <w:pPr>
        <w:pStyle w:val="NoSpacing"/>
      </w:pPr>
    </w:p>
    <w:p w14:paraId="61F37E59" w14:textId="25FD1A11" w:rsidR="00C135C4" w:rsidRPr="00893100" w:rsidRDefault="00C135C4" w:rsidP="00893100">
      <w:pPr>
        <w:pStyle w:val="NoSpacing"/>
      </w:pPr>
      <w:r w:rsidRPr="00893100">
        <w:t>This is a series that is grounded in some of the harsh realities for black people in America. There might be some moments that feel sad, or they might feel frightening or just loud.</w:t>
      </w:r>
      <w:r w:rsidR="003D1C1E" w:rsidRPr="00893100">
        <w:t xml:space="preserve"> </w:t>
      </w:r>
      <w:r w:rsidRPr="00893100">
        <w:t xml:space="preserve">Please take care while listening and after. </w:t>
      </w:r>
    </w:p>
    <w:p w14:paraId="052CE4B0" w14:textId="77777777" w:rsidR="00C135C4" w:rsidRPr="00893100" w:rsidRDefault="00C135C4" w:rsidP="00893100">
      <w:pPr>
        <w:pStyle w:val="NoSpacing"/>
      </w:pPr>
    </w:p>
    <w:p w14:paraId="5229757F" w14:textId="77777777" w:rsidR="006200E4" w:rsidRPr="00893100" w:rsidRDefault="006200E4" w:rsidP="00893100">
      <w:pPr>
        <w:pStyle w:val="NoSpacing"/>
      </w:pPr>
      <w:r w:rsidRPr="00893100">
        <w:t xml:space="preserve">This is Episode 1 - The Roar. </w:t>
      </w:r>
    </w:p>
    <w:p w14:paraId="1AFDF847" w14:textId="77777777" w:rsidR="006200E4" w:rsidRPr="00893100" w:rsidRDefault="006200E4" w:rsidP="00893100">
      <w:pPr>
        <w:pStyle w:val="NoSpacing"/>
      </w:pPr>
    </w:p>
    <w:p w14:paraId="5BF4782C" w14:textId="1911C422" w:rsidR="00215F44" w:rsidRPr="00893100" w:rsidRDefault="00764B6A" w:rsidP="00893100">
      <w:pPr>
        <w:pStyle w:val="NoSpacing"/>
      </w:pPr>
      <w:r w:rsidRPr="00893100">
        <w:t>[slurp</w:t>
      </w:r>
      <w:r w:rsidR="00E74489">
        <w:t>ing sounds</w:t>
      </w:r>
      <w:r w:rsidRPr="00893100">
        <w:t xml:space="preserve">] </w:t>
      </w:r>
    </w:p>
    <w:p w14:paraId="3C83DA5C" w14:textId="77777777" w:rsidR="00764B6A" w:rsidRPr="00893100" w:rsidRDefault="00764B6A" w:rsidP="00893100">
      <w:pPr>
        <w:pStyle w:val="NoSpacing"/>
      </w:pPr>
    </w:p>
    <w:p w14:paraId="0DCE7B55" w14:textId="1F86B2F0" w:rsidR="00215F44" w:rsidRPr="00893100" w:rsidRDefault="00CC05F7" w:rsidP="00893100">
      <w:pPr>
        <w:pStyle w:val="NoSpacing"/>
      </w:pPr>
      <w:r w:rsidRPr="00893100">
        <w:rPr>
          <w:b/>
          <w:bCs/>
        </w:rPr>
        <w:t>Gina:</w:t>
      </w:r>
      <w:r w:rsidR="00215F44" w:rsidRPr="00893100">
        <w:t xml:space="preserve"> Let’s do this. Start with </w:t>
      </w:r>
      <w:r w:rsidR="00764B6A" w:rsidRPr="00893100">
        <w:t>"</w:t>
      </w:r>
      <w:r w:rsidR="00215F44" w:rsidRPr="00893100">
        <w:t>The Impeached.</w:t>
      </w:r>
      <w:r w:rsidR="00764B6A" w:rsidRPr="00893100">
        <w:t>"</w:t>
      </w:r>
    </w:p>
    <w:p w14:paraId="7EE5FBAD" w14:textId="77777777" w:rsidR="004B5AB0" w:rsidRPr="00893100" w:rsidRDefault="004B5AB0" w:rsidP="00893100">
      <w:pPr>
        <w:pStyle w:val="NoSpacing"/>
      </w:pPr>
    </w:p>
    <w:p w14:paraId="455E2E91" w14:textId="2DBE76F2" w:rsidR="00215F44" w:rsidRPr="00893100" w:rsidRDefault="00215F44" w:rsidP="00893100">
      <w:pPr>
        <w:pStyle w:val="NoSpacing"/>
      </w:pPr>
      <w:r w:rsidRPr="00893100">
        <w:t>[</w:t>
      </w:r>
      <w:r w:rsidR="00764B6A" w:rsidRPr="00893100">
        <w:t>t</w:t>
      </w:r>
      <w:r w:rsidRPr="00893100">
        <w:t>yping</w:t>
      </w:r>
      <w:r w:rsidR="00764B6A" w:rsidRPr="00893100">
        <w:t xml:space="preserve"> </w:t>
      </w:r>
      <w:r w:rsidR="004B5AB0" w:rsidRPr="00893100">
        <w:t>keyboard</w:t>
      </w:r>
      <w:r w:rsidRPr="00893100">
        <w:t>]</w:t>
      </w:r>
    </w:p>
    <w:p w14:paraId="6EFD4A97" w14:textId="77777777" w:rsidR="004B5AB0" w:rsidRPr="00893100" w:rsidRDefault="004B5AB0" w:rsidP="00893100">
      <w:pPr>
        <w:pStyle w:val="NoSpacing"/>
      </w:pPr>
    </w:p>
    <w:p w14:paraId="784AA36B" w14:textId="77777777" w:rsidR="008E20FB" w:rsidRDefault="00CC05F7" w:rsidP="00893100">
      <w:pPr>
        <w:pStyle w:val="NoSpacing"/>
      </w:pPr>
      <w:r w:rsidRPr="00893100">
        <w:rPr>
          <w:b/>
          <w:bCs/>
        </w:rPr>
        <w:t>Gina:</w:t>
      </w:r>
      <w:r w:rsidR="00764B6A" w:rsidRPr="00893100">
        <w:t xml:space="preserve"> </w:t>
      </w:r>
      <w:r w:rsidR="00215F44" w:rsidRPr="00893100">
        <w:t>At his latest narcissistic nonsense rally, 45</w:t>
      </w:r>
      <w:r w:rsidR="006466BB">
        <w:t xml:space="preserve">* </w:t>
      </w:r>
      <w:r w:rsidR="00215F44" w:rsidRPr="00893100">
        <w:t>literally told his audience that he’d tricked them last election, explained how he tricked them, and told them he plans to do it again. And they</w:t>
      </w:r>
      <w:r w:rsidR="004B5AB0" w:rsidRPr="00893100">
        <w:t xml:space="preserve"> </w:t>
      </w:r>
      <w:r w:rsidR="00215F44" w:rsidRPr="00893100">
        <w:t>applauded.</w:t>
      </w:r>
    </w:p>
    <w:p w14:paraId="6D30C998" w14:textId="77777777" w:rsidR="008E20FB" w:rsidRDefault="008E20FB" w:rsidP="00893100">
      <w:pPr>
        <w:pStyle w:val="NoSpacing"/>
      </w:pPr>
    </w:p>
    <w:p w14:paraId="73078989" w14:textId="03B2B5DF" w:rsidR="00215F44" w:rsidRPr="00893100" w:rsidRDefault="00215F44" w:rsidP="00893100">
      <w:pPr>
        <w:pStyle w:val="NoSpacing"/>
      </w:pPr>
      <w:r w:rsidRPr="00893100">
        <w:t>Segue into voter suppression because that is the only way they’ll get his orange ass back into office. He’s not going to harsh my mellow this day. Self</w:t>
      </w:r>
      <w:r w:rsidR="004B5AB0" w:rsidRPr="00893100">
        <w:t>-</w:t>
      </w:r>
      <w:r w:rsidRPr="00893100">
        <w:t>care, self</w:t>
      </w:r>
      <w:r w:rsidR="004B5AB0" w:rsidRPr="00893100">
        <w:t>-</w:t>
      </w:r>
      <w:r w:rsidRPr="00893100">
        <w:t>care.</w:t>
      </w:r>
    </w:p>
    <w:p w14:paraId="0C792F8C" w14:textId="77777777" w:rsidR="004B5AB0" w:rsidRPr="00893100" w:rsidRDefault="004B5AB0" w:rsidP="00893100">
      <w:pPr>
        <w:pStyle w:val="NoSpacing"/>
      </w:pPr>
    </w:p>
    <w:p w14:paraId="0876DE69" w14:textId="0A2B62BF" w:rsidR="00215F44" w:rsidRPr="00893100" w:rsidRDefault="00215F44" w:rsidP="00893100">
      <w:pPr>
        <w:pStyle w:val="NoSpacing"/>
      </w:pPr>
      <w:r w:rsidRPr="00893100">
        <w:t>Ooh, look at that. Oh, now this makes me feel good. These pictures of Barack and Michelle</w:t>
      </w:r>
      <w:r w:rsidR="00D962F6">
        <w:t xml:space="preserve"> </w:t>
      </w:r>
      <w:r w:rsidRPr="00893100">
        <w:t xml:space="preserve">just frolicking. Frolicking, do you hear me? </w:t>
      </w:r>
      <w:r w:rsidR="004B5AB0" w:rsidRPr="00893100">
        <w:t xml:space="preserve">[chuckles] </w:t>
      </w:r>
      <w:r w:rsidRPr="00893100">
        <w:t xml:space="preserve">On a vacation, on a boat, in Nevis and St. Kitts. Oh, my </w:t>
      </w:r>
      <w:r w:rsidR="00E72C78" w:rsidRPr="00893100">
        <w:t xml:space="preserve">Forever </w:t>
      </w:r>
      <w:r w:rsidR="004B5AB0" w:rsidRPr="00893100">
        <w:t>P</w:t>
      </w:r>
      <w:r w:rsidRPr="00893100">
        <w:t>resident and Michelle, my</w:t>
      </w:r>
      <w:r w:rsidR="004B5AB0" w:rsidRPr="00893100">
        <w:t xml:space="preserve"> </w:t>
      </w:r>
      <w:r w:rsidRPr="00893100">
        <w:t>play</w:t>
      </w:r>
      <w:r w:rsidR="004B5AB0" w:rsidRPr="00893100">
        <w:t xml:space="preserve"> </w:t>
      </w:r>
      <w:r w:rsidRPr="00893100">
        <w:t>cousin</w:t>
      </w:r>
      <w:r w:rsidR="004B5AB0" w:rsidRPr="00893100">
        <w:t xml:space="preserve"> </w:t>
      </w:r>
      <w:r w:rsidRPr="00893100">
        <w:t>but</w:t>
      </w:r>
      <w:r w:rsidR="004B5AB0" w:rsidRPr="00893100">
        <w:t xml:space="preserve"> </w:t>
      </w:r>
      <w:r w:rsidRPr="00893100">
        <w:t>she</w:t>
      </w:r>
      <w:r w:rsidR="004B5AB0" w:rsidRPr="00893100">
        <w:t xml:space="preserve"> </w:t>
      </w:r>
      <w:r w:rsidRPr="00893100">
        <w:t>don’t</w:t>
      </w:r>
      <w:r w:rsidR="004B5AB0" w:rsidRPr="00893100">
        <w:t xml:space="preserve"> </w:t>
      </w:r>
      <w:r w:rsidRPr="00893100">
        <w:t>know</w:t>
      </w:r>
      <w:r w:rsidR="004B5AB0" w:rsidRPr="00893100">
        <w:t xml:space="preserve"> </w:t>
      </w:r>
      <w:r w:rsidRPr="00893100">
        <w:t>it, still out here showing up and showing out. Abs, legs, arms. Ma’am</w:t>
      </w:r>
      <w:r w:rsidR="009B29A2">
        <w:t xml:space="preserve">, </w:t>
      </w:r>
      <w:r w:rsidRPr="00893100">
        <w:t>I’m not jealous. Why would I be jealous? Good for you, Barry. Good for you, play cousin. That’s the audacity of hope</w:t>
      </w:r>
      <w:r w:rsidR="006806F2">
        <w:t xml:space="preserve"> </w:t>
      </w:r>
      <w:r w:rsidRPr="00893100">
        <w:t>right there</w:t>
      </w:r>
      <w:r w:rsidR="00B16C3F" w:rsidRPr="00893100">
        <w:t xml:space="preserve">. </w:t>
      </w:r>
      <w:r w:rsidRPr="00893100">
        <w:t xml:space="preserve">More like the </w:t>
      </w:r>
      <w:bookmarkStart w:id="0" w:name="_Hlk103200740"/>
      <w:proofErr w:type="spellStart"/>
      <w:r w:rsidRPr="00893100">
        <w:t>negr</w:t>
      </w:r>
      <w:r w:rsidR="00A8720E">
        <w:t>au</w:t>
      </w:r>
      <w:r w:rsidRPr="00893100">
        <w:t>city</w:t>
      </w:r>
      <w:proofErr w:type="spellEnd"/>
      <w:r w:rsidRPr="00893100">
        <w:t xml:space="preserve"> </w:t>
      </w:r>
      <w:bookmarkEnd w:id="0"/>
      <w:r w:rsidRPr="00893100">
        <w:t>of hope.</w:t>
      </w:r>
    </w:p>
    <w:p w14:paraId="747AE4CE" w14:textId="77777777" w:rsidR="00B16C3F" w:rsidRPr="00893100" w:rsidRDefault="00B16C3F" w:rsidP="00893100">
      <w:pPr>
        <w:pStyle w:val="NoSpacing"/>
      </w:pPr>
    </w:p>
    <w:p w14:paraId="533F273B" w14:textId="6A5522E5" w:rsidR="00215F44" w:rsidRPr="00893100" w:rsidRDefault="00215F44" w:rsidP="00893100">
      <w:pPr>
        <w:pStyle w:val="NoSpacing"/>
      </w:pPr>
      <w:r w:rsidRPr="00893100">
        <w:t>[</w:t>
      </w:r>
      <w:r w:rsidR="003123B0">
        <w:t>chuckles</w:t>
      </w:r>
      <w:r w:rsidRPr="00893100">
        <w:t>]</w:t>
      </w:r>
    </w:p>
    <w:p w14:paraId="4750FF4F" w14:textId="77777777" w:rsidR="00B16C3F" w:rsidRPr="00893100" w:rsidRDefault="00B16C3F" w:rsidP="00893100">
      <w:pPr>
        <w:pStyle w:val="NoSpacing"/>
      </w:pPr>
    </w:p>
    <w:p w14:paraId="38D0DF09" w14:textId="01B2EC4F" w:rsidR="00215F44" w:rsidRPr="00893100" w:rsidRDefault="00215F44" w:rsidP="00893100">
      <w:pPr>
        <w:pStyle w:val="NoSpacing"/>
      </w:pPr>
      <w:r w:rsidRPr="00893100">
        <w:t>Let me see</w:t>
      </w:r>
      <w:r w:rsidR="00150019" w:rsidRPr="00893100">
        <w:t>.</w:t>
      </w:r>
      <w:r w:rsidRPr="00893100">
        <w:t xml:space="preserve"> How many times have I used “</w:t>
      </w:r>
      <w:proofErr w:type="spellStart"/>
      <w:r w:rsidR="00A8720E" w:rsidRPr="00893100">
        <w:t>negr</w:t>
      </w:r>
      <w:r w:rsidR="00A8720E">
        <w:t>au</w:t>
      </w:r>
      <w:r w:rsidR="00A8720E" w:rsidRPr="00893100">
        <w:t>city</w:t>
      </w:r>
      <w:proofErr w:type="spellEnd"/>
      <w:r w:rsidRPr="00893100">
        <w:t>” before?</w:t>
      </w:r>
    </w:p>
    <w:p w14:paraId="4E8F324F" w14:textId="77777777" w:rsidR="0032478B" w:rsidRPr="00893100" w:rsidRDefault="0032478B" w:rsidP="00893100">
      <w:pPr>
        <w:pStyle w:val="NoSpacing"/>
      </w:pPr>
    </w:p>
    <w:p w14:paraId="40093A4E" w14:textId="7AC02DEE" w:rsidR="00215F44" w:rsidRPr="00893100" w:rsidRDefault="00215F44" w:rsidP="00893100">
      <w:pPr>
        <w:pStyle w:val="NoSpacing"/>
      </w:pPr>
      <w:r w:rsidRPr="00893100">
        <w:t xml:space="preserve">[typing] </w:t>
      </w:r>
    </w:p>
    <w:p w14:paraId="0774C1CE" w14:textId="77777777" w:rsidR="0032478B" w:rsidRPr="00893100" w:rsidRDefault="0032478B" w:rsidP="00893100">
      <w:pPr>
        <w:pStyle w:val="NoSpacing"/>
      </w:pPr>
    </w:p>
    <w:p w14:paraId="7FF8452E" w14:textId="77777777" w:rsidR="0032478B" w:rsidRPr="00893100" w:rsidRDefault="00215F44" w:rsidP="00893100">
      <w:pPr>
        <w:pStyle w:val="NoSpacing"/>
      </w:pPr>
      <w:r w:rsidRPr="00893100">
        <w:t xml:space="preserve">Ooh, that’s a lot. I mean, it’s cute, but damn, </w:t>
      </w:r>
      <w:r w:rsidR="00150019" w:rsidRPr="00893100">
        <w:t>Gina</w:t>
      </w:r>
      <w:r w:rsidRPr="00893100">
        <w:t>. You are a wordsmith, dear. Don’t be repetitive. How about</w:t>
      </w:r>
      <w:r w:rsidR="0032478B" w:rsidRPr="00893100">
        <w:t>-- O</w:t>
      </w:r>
      <w:r w:rsidRPr="00893100">
        <w:t xml:space="preserve">oh, </w:t>
      </w:r>
      <w:proofErr w:type="spellStart"/>
      <w:r w:rsidR="0032478B" w:rsidRPr="00893100">
        <w:t>n</w:t>
      </w:r>
      <w:r w:rsidRPr="00893100">
        <w:t>egrolicious</w:t>
      </w:r>
      <w:proofErr w:type="spellEnd"/>
      <w:r w:rsidR="0032478B" w:rsidRPr="00893100">
        <w:t xml:space="preserve">? </w:t>
      </w:r>
      <w:r w:rsidRPr="00893100">
        <w:t xml:space="preserve">I like that. </w:t>
      </w:r>
      <w:r w:rsidR="0032478B" w:rsidRPr="00893100">
        <w:t>#</w:t>
      </w:r>
      <w:r w:rsidRPr="00893100">
        <w:t>negroliciousness. You’re welcome, Black Twitter.</w:t>
      </w:r>
      <w:r w:rsidR="0032478B" w:rsidRPr="00893100">
        <w:t xml:space="preserve"> </w:t>
      </w:r>
    </w:p>
    <w:p w14:paraId="27544A69" w14:textId="77777777" w:rsidR="0032478B" w:rsidRPr="00893100" w:rsidRDefault="0032478B" w:rsidP="00893100">
      <w:pPr>
        <w:pStyle w:val="NoSpacing"/>
      </w:pPr>
    </w:p>
    <w:p w14:paraId="332B2EC0" w14:textId="77777777" w:rsidR="00AC272A" w:rsidRPr="00893100" w:rsidRDefault="0032478B" w:rsidP="00893100">
      <w:pPr>
        <w:pStyle w:val="NoSpacing"/>
      </w:pPr>
      <w:r w:rsidRPr="00893100">
        <w:t xml:space="preserve">Okay, </w:t>
      </w:r>
      <w:r w:rsidR="00215F44" w:rsidRPr="00893100">
        <w:t>should I talk about the shooting or save that for the next episode?</w:t>
      </w:r>
      <w:r w:rsidR="00AC272A" w:rsidRPr="00893100">
        <w:t xml:space="preserve"> </w:t>
      </w:r>
    </w:p>
    <w:p w14:paraId="077CCABD" w14:textId="77777777" w:rsidR="00AC272A" w:rsidRPr="00893100" w:rsidRDefault="00AC272A" w:rsidP="00893100">
      <w:pPr>
        <w:pStyle w:val="NoSpacing"/>
      </w:pPr>
    </w:p>
    <w:p w14:paraId="28AADA83" w14:textId="77777777" w:rsidR="00AC272A" w:rsidRPr="00893100" w:rsidRDefault="00AC272A" w:rsidP="00893100">
      <w:pPr>
        <w:pStyle w:val="NoSpacing"/>
      </w:pPr>
      <w:r w:rsidRPr="00893100">
        <w:t>[typing]</w:t>
      </w:r>
    </w:p>
    <w:p w14:paraId="7D719295" w14:textId="77777777" w:rsidR="00AC272A" w:rsidRPr="00893100" w:rsidRDefault="00AC272A" w:rsidP="00893100">
      <w:pPr>
        <w:pStyle w:val="NoSpacing"/>
      </w:pPr>
    </w:p>
    <w:p w14:paraId="61C31510" w14:textId="5F28ABB1" w:rsidR="00AC272A" w:rsidRPr="00893100" w:rsidRDefault="00215F44" w:rsidP="00893100">
      <w:pPr>
        <w:pStyle w:val="NoSpacing"/>
      </w:pPr>
      <w:r w:rsidRPr="00893100">
        <w:lastRenderedPageBreak/>
        <w:t>Wow. Sixteen years old. God.</w:t>
      </w:r>
      <w:r w:rsidR="00AC272A" w:rsidRPr="00893100">
        <w:t xml:space="preserve"> </w:t>
      </w:r>
      <w:proofErr w:type="spellStart"/>
      <w:r w:rsidRPr="00893100">
        <w:t>Visander</w:t>
      </w:r>
      <w:proofErr w:type="spellEnd"/>
      <w:r w:rsidRPr="00893100">
        <w:t xml:space="preserve"> Davis</w:t>
      </w:r>
      <w:r w:rsidR="00AC272A" w:rsidRPr="00893100">
        <w:t xml:space="preserve"> </w:t>
      </w:r>
      <w:r w:rsidRPr="00893100">
        <w:t>on his way back home from</w:t>
      </w:r>
      <w:r w:rsidR="00AC272A" w:rsidRPr="00893100">
        <w:t xml:space="preserve">-- </w:t>
      </w:r>
      <w:r w:rsidRPr="00893100">
        <w:t>All right, let me get off Dionne Warwick’s internet and get in this recording booth. After I record this podcast real quick, I am binge-watching</w:t>
      </w:r>
      <w:r w:rsidR="00AC272A" w:rsidRPr="00893100">
        <w:t xml:space="preserve"> </w:t>
      </w:r>
      <w:r w:rsidRPr="00893100">
        <w:t>something. I don’t know. I’m in the mood for a comedy, because this real</w:t>
      </w:r>
      <w:r w:rsidR="00AC272A" w:rsidRPr="00893100">
        <w:t>-</w:t>
      </w:r>
      <w:r w:rsidRPr="00893100">
        <w:t>life stuff is</w:t>
      </w:r>
      <w:r w:rsidR="00AC272A" w:rsidRPr="00893100">
        <w:t>-- [sighs]</w:t>
      </w:r>
    </w:p>
    <w:p w14:paraId="26827AAB" w14:textId="77777777" w:rsidR="00AC272A" w:rsidRPr="00893100" w:rsidRDefault="00AC272A" w:rsidP="00893100">
      <w:pPr>
        <w:pStyle w:val="NoSpacing"/>
      </w:pPr>
    </w:p>
    <w:p w14:paraId="063E2942" w14:textId="42D989CB" w:rsidR="00215F44" w:rsidRPr="00893100" w:rsidRDefault="005D7B3A" w:rsidP="00893100">
      <w:pPr>
        <w:pStyle w:val="NoSpacing"/>
      </w:pPr>
      <w:r w:rsidRPr="00893100">
        <w:t>[background noise]</w:t>
      </w:r>
    </w:p>
    <w:p w14:paraId="2E880A83" w14:textId="77777777" w:rsidR="005D7B3A" w:rsidRPr="00893100" w:rsidRDefault="005D7B3A" w:rsidP="00893100">
      <w:pPr>
        <w:pStyle w:val="NoSpacing"/>
      </w:pPr>
    </w:p>
    <w:p w14:paraId="0C71B651" w14:textId="77777777" w:rsidR="00CC05F7" w:rsidRPr="00893100" w:rsidRDefault="00215F44" w:rsidP="00893100">
      <w:pPr>
        <w:pStyle w:val="NoSpacing"/>
      </w:pPr>
      <w:r w:rsidRPr="00893100">
        <w:t>Testing, testing</w:t>
      </w:r>
      <w:r w:rsidR="005D7B3A" w:rsidRPr="00893100">
        <w:t xml:space="preserve">. [clears throat] </w:t>
      </w:r>
    </w:p>
    <w:p w14:paraId="26992857" w14:textId="77777777" w:rsidR="00CC05F7" w:rsidRPr="00893100" w:rsidRDefault="00CC05F7" w:rsidP="00893100">
      <w:pPr>
        <w:pStyle w:val="NoSpacing"/>
      </w:pPr>
    </w:p>
    <w:p w14:paraId="53014B66" w14:textId="77777777" w:rsidR="00CC05F7" w:rsidRPr="00893100" w:rsidRDefault="00CC05F7" w:rsidP="00893100">
      <w:pPr>
        <w:pStyle w:val="NoSpacing"/>
      </w:pPr>
      <w:r w:rsidRPr="00893100">
        <w:t xml:space="preserve">[vocalizes] </w:t>
      </w:r>
    </w:p>
    <w:p w14:paraId="37A5568D" w14:textId="77777777" w:rsidR="00CC05F7" w:rsidRPr="00893100" w:rsidRDefault="00CC05F7" w:rsidP="00893100">
      <w:pPr>
        <w:pStyle w:val="NoSpacing"/>
      </w:pPr>
    </w:p>
    <w:p w14:paraId="2D663566" w14:textId="73B66749" w:rsidR="00215F44" w:rsidRPr="00893100" w:rsidRDefault="00215F44" w:rsidP="00893100">
      <w:pPr>
        <w:pStyle w:val="NoSpacing"/>
      </w:pPr>
      <w:r w:rsidRPr="00893100">
        <w:t>Take one. Three, two</w:t>
      </w:r>
      <w:r w:rsidR="005D7B3A" w:rsidRPr="00893100">
        <w:t>.</w:t>
      </w:r>
    </w:p>
    <w:p w14:paraId="6E735B69" w14:textId="77777777" w:rsidR="00CC05F7" w:rsidRPr="00893100" w:rsidRDefault="00CC05F7" w:rsidP="00893100">
      <w:pPr>
        <w:pStyle w:val="NoSpacing"/>
      </w:pPr>
    </w:p>
    <w:p w14:paraId="16FE86D6" w14:textId="77777777" w:rsidR="00CC05F7" w:rsidRPr="00893100" w:rsidRDefault="00CC05F7" w:rsidP="00893100">
      <w:pPr>
        <w:pStyle w:val="NoSpacing"/>
      </w:pPr>
      <w:r w:rsidRPr="00893100">
        <w:t>[A Hit Dog Will Holler intro]</w:t>
      </w:r>
    </w:p>
    <w:p w14:paraId="12BD619A" w14:textId="77777777" w:rsidR="00CC05F7" w:rsidRPr="00893100" w:rsidRDefault="00CC05F7" w:rsidP="00893100">
      <w:pPr>
        <w:pStyle w:val="NoSpacing"/>
      </w:pPr>
    </w:p>
    <w:p w14:paraId="1887BACD" w14:textId="220A49D6" w:rsidR="00215F44" w:rsidRPr="00893100" w:rsidRDefault="00CC05F7" w:rsidP="00893100">
      <w:pPr>
        <w:pStyle w:val="NoSpacing"/>
      </w:pPr>
      <w:r w:rsidRPr="00893100">
        <w:rPr>
          <w:b/>
          <w:bCs/>
        </w:rPr>
        <w:t>Gina:</w:t>
      </w:r>
      <w:r w:rsidR="00215F44" w:rsidRPr="00893100">
        <w:t xml:space="preserve"> Welcome </w:t>
      </w:r>
      <w:r w:rsidR="003123B0">
        <w:t xml:space="preserve">back </w:t>
      </w:r>
      <w:r w:rsidR="00215F44" w:rsidRPr="00893100">
        <w:t xml:space="preserve">to Accounts Receivable, the podcast where we keep record, keep accounts, and of course, keep receipts. It’s your girl, </w:t>
      </w:r>
      <w:r w:rsidR="00150019" w:rsidRPr="00893100">
        <w:t>Gina</w:t>
      </w:r>
      <w:r w:rsidRPr="00893100">
        <w:t>-</w:t>
      </w:r>
      <w:r w:rsidR="00150019" w:rsidRPr="00893100">
        <w:t>Gina</w:t>
      </w:r>
      <w:r w:rsidR="00215F44" w:rsidRPr="00893100">
        <w:t>. How are you feeling today, my people? My people. Do me a favor</w:t>
      </w:r>
      <w:r w:rsidRPr="00893100">
        <w:t xml:space="preserve">, </w:t>
      </w:r>
      <w:r w:rsidR="00215F44" w:rsidRPr="00893100">
        <w:t>yes, the book’s coming out soon. Highly requested. Most-asked question on the website. We will get to all that later in this episode, I promise. But first, I want you all to do this with me, will you? I want you to close your eyes for a second, and take a deep breath</w:t>
      </w:r>
      <w:r w:rsidR="00B94C89">
        <w:t>,</w:t>
      </w:r>
      <w:r w:rsidR="00306328" w:rsidRPr="00893100">
        <w:t xml:space="preserve"> </w:t>
      </w:r>
      <w:r w:rsidR="00215F44" w:rsidRPr="00893100">
        <w:t>[</w:t>
      </w:r>
      <w:r w:rsidR="00306328" w:rsidRPr="00893100">
        <w:t>i</w:t>
      </w:r>
      <w:r w:rsidR="00215F44" w:rsidRPr="00893100">
        <w:t>nhales]</w:t>
      </w:r>
      <w:r w:rsidR="00306328" w:rsidRPr="00893100">
        <w:t xml:space="preserve"> </w:t>
      </w:r>
      <w:r w:rsidR="00B94C89" w:rsidRPr="00893100">
        <w:t xml:space="preserve">and </w:t>
      </w:r>
      <w:r w:rsidR="00215F44" w:rsidRPr="00893100">
        <w:t>let it out. [</w:t>
      </w:r>
      <w:r w:rsidR="00306328" w:rsidRPr="00893100">
        <w:t>e</w:t>
      </w:r>
      <w:r w:rsidR="00215F44" w:rsidRPr="00893100">
        <w:t>xhales] Let out today’s headlines. Let out last year’s nonsense. We thought we were past the ’</w:t>
      </w:r>
      <w:proofErr w:type="spellStart"/>
      <w:r w:rsidR="00215F44" w:rsidRPr="00893100">
        <w:t>rona</w:t>
      </w:r>
      <w:proofErr w:type="spellEnd"/>
      <w:r w:rsidR="00215F44" w:rsidRPr="00893100">
        <w:t>, and then up jumps the next variant showing its ass. And the next. But despite everything, you and me, fam</w:t>
      </w:r>
      <w:r w:rsidR="00E50552">
        <w:t>, w</w:t>
      </w:r>
      <w:r w:rsidR="00215F44" w:rsidRPr="00893100">
        <w:t>e are still fighting the good fight. Activism can be exhausting. It can be dangerous. But it is necessary, amen? So</w:t>
      </w:r>
      <w:r w:rsidR="00306328" w:rsidRPr="00893100">
        <w:t xml:space="preserve">, </w:t>
      </w:r>
      <w:r w:rsidR="00215F44" w:rsidRPr="00893100">
        <w:t xml:space="preserve">fam, do what you’ve </w:t>
      </w:r>
      <w:r w:rsidR="00306328" w:rsidRPr="00893100">
        <w:t xml:space="preserve">got to </w:t>
      </w:r>
      <w:r w:rsidR="00215F44" w:rsidRPr="00893100">
        <w:t xml:space="preserve">do to refill your own cup, practice self-care, and remember to do what we just did. Remember to breathe. DJ Nice says, “Let it breathe.” Let’s do it again, yes? </w:t>
      </w:r>
    </w:p>
    <w:p w14:paraId="5CAFD58F" w14:textId="77777777" w:rsidR="00306328" w:rsidRPr="00893100" w:rsidRDefault="00306328" w:rsidP="00893100">
      <w:pPr>
        <w:pStyle w:val="NoSpacing"/>
      </w:pPr>
    </w:p>
    <w:p w14:paraId="2A160B70" w14:textId="725936E1" w:rsidR="00215F44" w:rsidRPr="00893100" w:rsidRDefault="00215F44" w:rsidP="00893100">
      <w:pPr>
        <w:pStyle w:val="NoSpacing"/>
      </w:pPr>
      <w:r w:rsidRPr="00893100">
        <w:t>[</w:t>
      </w:r>
      <w:r w:rsidR="00306328" w:rsidRPr="00893100">
        <w:t>breathes in and out</w:t>
      </w:r>
      <w:r w:rsidRPr="00893100">
        <w:t xml:space="preserve">] </w:t>
      </w:r>
    </w:p>
    <w:p w14:paraId="5984ACFD" w14:textId="77777777" w:rsidR="00306328" w:rsidRPr="00893100" w:rsidRDefault="00306328" w:rsidP="00893100">
      <w:pPr>
        <w:pStyle w:val="NoSpacing"/>
      </w:pPr>
    </w:p>
    <w:p w14:paraId="2AC18DAC" w14:textId="639B57D0" w:rsidR="00215F44" w:rsidRPr="00893100" w:rsidRDefault="00215F44" w:rsidP="00893100">
      <w:pPr>
        <w:pStyle w:val="NoSpacing"/>
      </w:pPr>
      <w:r w:rsidRPr="00893100">
        <w:t>There we go.</w:t>
      </w:r>
    </w:p>
    <w:p w14:paraId="17710661" w14:textId="77777777" w:rsidR="00306328" w:rsidRPr="00893100" w:rsidRDefault="00306328" w:rsidP="00893100">
      <w:pPr>
        <w:pStyle w:val="NoSpacing"/>
      </w:pPr>
    </w:p>
    <w:p w14:paraId="67490475" w14:textId="77777777" w:rsidR="008C002F" w:rsidRDefault="00215F44" w:rsidP="00893100">
      <w:pPr>
        <w:pStyle w:val="NoSpacing"/>
      </w:pPr>
      <w:r w:rsidRPr="00893100">
        <w:t xml:space="preserve">Now, because it don’t stop, there was another shooting today. Sixteen-year-old </w:t>
      </w:r>
      <w:proofErr w:type="spellStart"/>
      <w:r w:rsidRPr="00893100">
        <w:t>Visander</w:t>
      </w:r>
      <w:proofErr w:type="spellEnd"/>
      <w:r w:rsidRPr="00893100">
        <w:t xml:space="preserve"> Davis was shot and killed by a police officer in Grand Rapids, Michigan. Not a lot of details for you right now, fam. But you know your girl </w:t>
      </w:r>
      <w:r w:rsidR="00150019" w:rsidRPr="00893100">
        <w:t>Gina</w:t>
      </w:r>
      <w:r w:rsidRPr="00893100">
        <w:t xml:space="preserve"> will be on Twitter with the updates as they come in, and to let you know where we’ll be marching. Sixteen? Yeah, we’ll be marching. To the family of young </w:t>
      </w:r>
      <w:proofErr w:type="spellStart"/>
      <w:r w:rsidRPr="00893100">
        <w:t>Visander</w:t>
      </w:r>
      <w:proofErr w:type="spellEnd"/>
      <w:r w:rsidRPr="00893100">
        <w:t xml:space="preserve"> Davis, we are with you. Our hearts go out to you.</w:t>
      </w:r>
    </w:p>
    <w:p w14:paraId="7608A7D7" w14:textId="77777777" w:rsidR="008C002F" w:rsidRDefault="008C002F" w:rsidP="00893100">
      <w:pPr>
        <w:pStyle w:val="NoSpacing"/>
      </w:pPr>
    </w:p>
    <w:p w14:paraId="442460EE" w14:textId="6D0E4F1E" w:rsidR="00215F44" w:rsidRPr="00893100" w:rsidRDefault="00215F44" w:rsidP="00893100">
      <w:pPr>
        <w:pStyle w:val="NoSpacing"/>
      </w:pPr>
      <w:r w:rsidRPr="00893100">
        <w:t xml:space="preserve">But there is some good news this week. Folks in Virginia awoke to find the statue of some dead Confederate loser toppled and covered with graffiti. Was it the work of </w:t>
      </w:r>
      <w:proofErr w:type="spellStart"/>
      <w:r w:rsidRPr="00893100">
        <w:t>DruCDru</w:t>
      </w:r>
      <w:proofErr w:type="spellEnd"/>
      <w:r w:rsidRPr="00893100">
        <w:t xml:space="preserve">? The so-called Banksy of Black Lives Matter? All clandestine and shit. I mean, I’m not saying. I’m just saying. Probably. I don’t know who </w:t>
      </w:r>
      <w:proofErr w:type="spellStart"/>
      <w:r w:rsidRPr="00893100">
        <w:t>DruCDru</w:t>
      </w:r>
      <w:proofErr w:type="spellEnd"/>
      <w:r w:rsidRPr="00893100">
        <w:t xml:space="preserve"> really is, but he chose violence this morning, and we love to see it. [</w:t>
      </w:r>
      <w:r w:rsidR="004435BE" w:rsidRPr="00893100">
        <w:t>l</w:t>
      </w:r>
      <w:r w:rsidRPr="00893100">
        <w:t>aughs</w:t>
      </w:r>
      <w:r w:rsidR="00C8505B" w:rsidRPr="00893100">
        <w:t>]</w:t>
      </w:r>
      <w:r w:rsidRPr="00893100">
        <w:t xml:space="preserve"> </w:t>
      </w:r>
      <w:r w:rsidR="004435BE" w:rsidRPr="00893100">
        <w:t>#</w:t>
      </w:r>
      <w:r w:rsidRPr="00893100">
        <w:t>fuckyourstatues. Now</w:t>
      </w:r>
      <w:r w:rsidR="0045421B">
        <w:t>,</w:t>
      </w:r>
      <w:r w:rsidRPr="00893100">
        <w:t xml:space="preserve"> if we could only get the—</w:t>
      </w:r>
    </w:p>
    <w:p w14:paraId="56BE21E3" w14:textId="5726DE26" w:rsidR="004435BE" w:rsidRPr="00893100" w:rsidRDefault="004435BE" w:rsidP="00893100">
      <w:pPr>
        <w:pStyle w:val="NoSpacing"/>
      </w:pPr>
    </w:p>
    <w:p w14:paraId="09254C19" w14:textId="33378258" w:rsidR="004435BE" w:rsidRPr="00893100" w:rsidRDefault="004435BE" w:rsidP="00893100">
      <w:pPr>
        <w:pStyle w:val="NoSpacing"/>
      </w:pPr>
      <w:r w:rsidRPr="00893100">
        <w:t>[background noise</w:t>
      </w:r>
      <w:r w:rsidR="006A1BE1" w:rsidRPr="00893100">
        <w:t>s</w:t>
      </w:r>
      <w:r w:rsidRPr="00893100">
        <w:t>]</w:t>
      </w:r>
    </w:p>
    <w:p w14:paraId="75D5A0C2" w14:textId="77777777" w:rsidR="004435BE" w:rsidRPr="00893100" w:rsidRDefault="004435BE" w:rsidP="00893100">
      <w:pPr>
        <w:pStyle w:val="NoSpacing"/>
      </w:pPr>
    </w:p>
    <w:p w14:paraId="7281EC2C" w14:textId="77777777" w:rsidR="006A1BE1" w:rsidRPr="00893100" w:rsidRDefault="006A1BE1" w:rsidP="00893100">
      <w:pPr>
        <w:pStyle w:val="NoSpacing"/>
      </w:pPr>
      <w:r w:rsidRPr="00893100">
        <w:t xml:space="preserve">[upbeat music] </w:t>
      </w:r>
    </w:p>
    <w:p w14:paraId="402BD0C1" w14:textId="77777777" w:rsidR="006A1BE1" w:rsidRPr="00893100" w:rsidRDefault="006A1BE1" w:rsidP="00893100">
      <w:pPr>
        <w:pStyle w:val="NoSpacing"/>
      </w:pPr>
    </w:p>
    <w:p w14:paraId="18447B4C" w14:textId="77777777" w:rsidR="006A1BE1" w:rsidRPr="00893100" w:rsidRDefault="006A1BE1" w:rsidP="00893100">
      <w:pPr>
        <w:pStyle w:val="NoSpacing"/>
      </w:pPr>
      <w:r w:rsidRPr="00893100">
        <w:t>[background noises]</w:t>
      </w:r>
    </w:p>
    <w:p w14:paraId="69B0F5EF" w14:textId="77777777" w:rsidR="006A1BE1" w:rsidRPr="00893100" w:rsidRDefault="006A1BE1" w:rsidP="00893100">
      <w:pPr>
        <w:pStyle w:val="NoSpacing"/>
      </w:pPr>
    </w:p>
    <w:p w14:paraId="0619C0DF" w14:textId="51B71DF2" w:rsidR="00215F44" w:rsidRPr="00893100" w:rsidRDefault="009D5D27" w:rsidP="00893100">
      <w:pPr>
        <w:pStyle w:val="NoSpacing"/>
      </w:pPr>
      <w:r w:rsidRPr="00893100">
        <w:rPr>
          <w:b/>
          <w:bCs/>
        </w:rPr>
        <w:t>Dru:</w:t>
      </w:r>
      <w:r w:rsidR="00215F44" w:rsidRPr="00893100">
        <w:t xml:space="preserve"> That’s it. You’re all set.</w:t>
      </w:r>
    </w:p>
    <w:p w14:paraId="574D67A7" w14:textId="77777777" w:rsidR="006A1BE1" w:rsidRPr="00893100" w:rsidRDefault="006A1BE1" w:rsidP="00893100">
      <w:pPr>
        <w:pStyle w:val="NoSpacing"/>
        <w:rPr>
          <w:b/>
          <w:bCs/>
        </w:rPr>
      </w:pPr>
    </w:p>
    <w:p w14:paraId="2508E35C" w14:textId="235036A7" w:rsidR="00215F44" w:rsidRPr="00893100" w:rsidRDefault="00CC05F7" w:rsidP="00893100">
      <w:pPr>
        <w:pStyle w:val="NoSpacing"/>
      </w:pPr>
      <w:r w:rsidRPr="00893100">
        <w:rPr>
          <w:b/>
          <w:bCs/>
        </w:rPr>
        <w:lastRenderedPageBreak/>
        <w:t>Gina:</w:t>
      </w:r>
      <w:r w:rsidR="00215F44" w:rsidRPr="00893100">
        <w:t xml:space="preserve"> Seriously?</w:t>
      </w:r>
    </w:p>
    <w:p w14:paraId="232CB24B" w14:textId="77777777" w:rsidR="006A1BE1" w:rsidRPr="00893100" w:rsidRDefault="006A1BE1" w:rsidP="00893100">
      <w:pPr>
        <w:pStyle w:val="NoSpacing"/>
      </w:pPr>
    </w:p>
    <w:p w14:paraId="61070AAD" w14:textId="08C9746F" w:rsidR="00215F44" w:rsidRPr="00893100" w:rsidRDefault="004759B3" w:rsidP="00893100">
      <w:pPr>
        <w:pStyle w:val="NoSpacing"/>
      </w:pPr>
      <w:r>
        <w:rPr>
          <w:b/>
          <w:bCs/>
        </w:rPr>
        <w:t>Dru</w:t>
      </w:r>
      <w:r w:rsidR="009D5D27" w:rsidRPr="00893100">
        <w:rPr>
          <w:b/>
          <w:bCs/>
        </w:rPr>
        <w:t>:</w:t>
      </w:r>
      <w:r w:rsidR="00215F44" w:rsidRPr="00893100">
        <w:t xml:space="preserve"> Yup. You know these walls don’t look thin. I can’t hear any street noise. I’m surprised you’re having a problem</w:t>
      </w:r>
      <w:r w:rsidR="005F7829">
        <w:t>, e</w:t>
      </w:r>
      <w:r w:rsidR="00215F44" w:rsidRPr="00893100">
        <w:t>specially once you’re inside this little booth. You must have real good ears.</w:t>
      </w:r>
    </w:p>
    <w:p w14:paraId="701E4D49" w14:textId="77777777" w:rsidR="006A1BE1" w:rsidRPr="00893100" w:rsidRDefault="006A1BE1" w:rsidP="00893100">
      <w:pPr>
        <w:pStyle w:val="NoSpacing"/>
      </w:pPr>
    </w:p>
    <w:p w14:paraId="10929939" w14:textId="52A40583" w:rsidR="00215F44" w:rsidRPr="00893100" w:rsidRDefault="00CC05F7" w:rsidP="00893100">
      <w:pPr>
        <w:pStyle w:val="NoSpacing"/>
      </w:pPr>
      <w:r w:rsidRPr="00893100">
        <w:rPr>
          <w:b/>
          <w:bCs/>
        </w:rPr>
        <w:t>Gina:</w:t>
      </w:r>
      <w:r w:rsidR="00215F44" w:rsidRPr="00893100">
        <w:t xml:space="preserve"> Yeah, I guess I do. </w:t>
      </w:r>
      <w:r w:rsidR="006A1BE1" w:rsidRPr="00893100">
        <w:t>All right</w:t>
      </w:r>
      <w:r w:rsidR="00215F44" w:rsidRPr="00893100">
        <w:t>, look, thanks for getting out here so early.</w:t>
      </w:r>
    </w:p>
    <w:p w14:paraId="7E62A118" w14:textId="77777777" w:rsidR="006A1BE1" w:rsidRPr="00893100" w:rsidRDefault="006A1BE1" w:rsidP="00893100">
      <w:pPr>
        <w:pStyle w:val="NoSpacing"/>
      </w:pPr>
    </w:p>
    <w:p w14:paraId="630CECBB" w14:textId="7B054D5E" w:rsidR="00215F44" w:rsidRPr="00893100" w:rsidRDefault="004759B3" w:rsidP="00893100">
      <w:pPr>
        <w:pStyle w:val="NoSpacing"/>
      </w:pPr>
      <w:r>
        <w:rPr>
          <w:b/>
          <w:bCs/>
        </w:rPr>
        <w:t>Dru</w:t>
      </w:r>
      <w:r w:rsidR="009D5D27" w:rsidRPr="00893100">
        <w:rPr>
          <w:b/>
          <w:bCs/>
        </w:rPr>
        <w:t>:</w:t>
      </w:r>
      <w:r w:rsidR="00215F44" w:rsidRPr="00893100">
        <w:t xml:space="preserve"> Oh, </w:t>
      </w:r>
      <w:r w:rsidR="006A1BE1" w:rsidRPr="00893100">
        <w:t>n</w:t>
      </w:r>
      <w:r w:rsidR="00215F44" w:rsidRPr="00893100">
        <w:t xml:space="preserve">o worries. </w:t>
      </w:r>
      <w:r w:rsidR="006A1BE1" w:rsidRPr="00893100">
        <w:t>D</w:t>
      </w:r>
      <w:r w:rsidR="00215F44" w:rsidRPr="00893100">
        <w:t>o you know somebody at the company?</w:t>
      </w:r>
    </w:p>
    <w:p w14:paraId="2BE4756D" w14:textId="77777777" w:rsidR="006A1BE1" w:rsidRPr="00893100" w:rsidRDefault="006A1BE1" w:rsidP="00893100">
      <w:pPr>
        <w:pStyle w:val="NoSpacing"/>
        <w:rPr>
          <w:b/>
          <w:bCs/>
        </w:rPr>
      </w:pPr>
    </w:p>
    <w:p w14:paraId="01E2B7A6" w14:textId="280B72C5" w:rsidR="00215F44" w:rsidRPr="00893100" w:rsidRDefault="00CC05F7" w:rsidP="00893100">
      <w:pPr>
        <w:pStyle w:val="NoSpacing"/>
      </w:pPr>
      <w:r w:rsidRPr="00893100">
        <w:rPr>
          <w:b/>
          <w:bCs/>
        </w:rPr>
        <w:t>Gina:</w:t>
      </w:r>
      <w:r w:rsidR="00215F44" w:rsidRPr="00893100">
        <w:t xml:space="preserve"> Mm-mm, no. I just went on Yelp</w:t>
      </w:r>
      <w:r w:rsidR="005F7829">
        <w:t xml:space="preserve"> a</w:t>
      </w:r>
      <w:r w:rsidR="00215F44" w:rsidRPr="00893100">
        <w:t>nd the Better Business Bureau site. Sound Fighter Systems had the best reviews. Why?</w:t>
      </w:r>
    </w:p>
    <w:p w14:paraId="32143129" w14:textId="77777777" w:rsidR="006A1BE1" w:rsidRPr="00893100" w:rsidRDefault="006A1BE1" w:rsidP="00893100">
      <w:pPr>
        <w:pStyle w:val="NoSpacing"/>
      </w:pPr>
    </w:p>
    <w:p w14:paraId="71AC1C7D" w14:textId="6C184E5F" w:rsidR="00215F44" w:rsidRPr="00893100" w:rsidRDefault="004759B3" w:rsidP="00893100">
      <w:pPr>
        <w:pStyle w:val="NoSpacing"/>
      </w:pPr>
      <w:r>
        <w:rPr>
          <w:b/>
          <w:bCs/>
        </w:rPr>
        <w:t>Dru</w:t>
      </w:r>
      <w:r w:rsidR="009D5D27" w:rsidRPr="00893100">
        <w:rPr>
          <w:b/>
          <w:bCs/>
        </w:rPr>
        <w:t>:</w:t>
      </w:r>
      <w:r w:rsidR="00215F44" w:rsidRPr="00893100">
        <w:t xml:space="preserve"> Oh. It’s just</w:t>
      </w:r>
      <w:r w:rsidR="006A1BE1" w:rsidRPr="00893100">
        <w:t>-- [scoffs] M</w:t>
      </w:r>
      <w:r w:rsidR="00215F44" w:rsidRPr="00893100">
        <w:t>y dispatcher texted me late last night. Said it was an emergency, to get here first thing this morning. Like, bump everything else on the schedule. I figured you must’ve been one of Joe’s friends or relatives or something.</w:t>
      </w:r>
    </w:p>
    <w:p w14:paraId="074CF0B4" w14:textId="77777777" w:rsidR="006A1BE1" w:rsidRPr="00893100" w:rsidRDefault="006A1BE1" w:rsidP="00893100">
      <w:pPr>
        <w:pStyle w:val="NoSpacing"/>
        <w:rPr>
          <w:b/>
          <w:bCs/>
        </w:rPr>
      </w:pPr>
    </w:p>
    <w:p w14:paraId="72CDE8A9" w14:textId="593BF891" w:rsidR="00215F44" w:rsidRPr="00893100" w:rsidRDefault="00CC05F7" w:rsidP="00893100">
      <w:pPr>
        <w:pStyle w:val="NoSpacing"/>
      </w:pPr>
      <w:r w:rsidRPr="00893100">
        <w:rPr>
          <w:b/>
          <w:bCs/>
        </w:rPr>
        <w:t>Gina:</w:t>
      </w:r>
      <w:r w:rsidR="00215F44" w:rsidRPr="00893100">
        <w:t xml:space="preserve"> </w:t>
      </w:r>
      <w:r w:rsidR="006A1BE1" w:rsidRPr="00893100">
        <w:t>[laughs]</w:t>
      </w:r>
      <w:r w:rsidR="00215F44" w:rsidRPr="00893100">
        <w:t xml:space="preserve"> </w:t>
      </w:r>
      <w:r w:rsidR="006A1BE1" w:rsidRPr="00893100">
        <w:t>N</w:t>
      </w:r>
      <w:r w:rsidR="00215F44" w:rsidRPr="00893100">
        <w:t>o. I might have cussed your dispatcher out</w:t>
      </w:r>
      <w:r w:rsidR="006A1BE1" w:rsidRPr="00893100">
        <w:t>, a</w:t>
      </w:r>
      <w:r w:rsidR="00215F44" w:rsidRPr="00893100">
        <w:t>nd then bribed him. Girl, I might’ve offered to fuck him, I don’t even remember exactly. I just needed to get someone here ASAP.</w:t>
      </w:r>
    </w:p>
    <w:p w14:paraId="7801082C" w14:textId="77777777" w:rsidR="006A1BE1" w:rsidRPr="00893100" w:rsidRDefault="006A1BE1" w:rsidP="00893100">
      <w:pPr>
        <w:pStyle w:val="NoSpacing"/>
      </w:pPr>
    </w:p>
    <w:p w14:paraId="43D2C1A1" w14:textId="77777777" w:rsidR="006A1BE1" w:rsidRPr="00893100" w:rsidRDefault="006A1BE1" w:rsidP="00893100">
      <w:pPr>
        <w:pStyle w:val="NoSpacing"/>
      </w:pPr>
      <w:r w:rsidRPr="00893100">
        <w:t xml:space="preserve">[chuckles] </w:t>
      </w:r>
    </w:p>
    <w:p w14:paraId="4D63FA22" w14:textId="77777777" w:rsidR="006A1BE1" w:rsidRPr="00893100" w:rsidRDefault="006A1BE1" w:rsidP="00893100">
      <w:pPr>
        <w:pStyle w:val="NoSpacing"/>
      </w:pPr>
    </w:p>
    <w:p w14:paraId="67ED92FB" w14:textId="011EEE20" w:rsidR="00215F44" w:rsidRPr="00893100" w:rsidRDefault="004759B3" w:rsidP="00893100">
      <w:pPr>
        <w:pStyle w:val="NoSpacing"/>
      </w:pPr>
      <w:r>
        <w:rPr>
          <w:b/>
          <w:bCs/>
        </w:rPr>
        <w:t>Dru</w:t>
      </w:r>
      <w:r w:rsidR="009D5D27" w:rsidRPr="00893100">
        <w:rPr>
          <w:b/>
          <w:bCs/>
        </w:rPr>
        <w:t>:</w:t>
      </w:r>
      <w:r w:rsidR="00215F44" w:rsidRPr="00893100">
        <w:t xml:space="preserve"> Gotcha. </w:t>
      </w:r>
      <w:r w:rsidR="006A1BE1" w:rsidRPr="00893100">
        <w:t>W</w:t>
      </w:r>
      <w:r w:rsidR="00215F44" w:rsidRPr="00893100">
        <w:t xml:space="preserve">ell, it’s done. Hope you enjoy your day. You should be getting a survey. </w:t>
      </w:r>
      <w:r w:rsidR="009D5D27" w:rsidRPr="00893100">
        <w:t>P</w:t>
      </w:r>
      <w:r w:rsidR="00215F44" w:rsidRPr="00893100">
        <w:t>lease, be honest. I take pride in my work. No sounds are coming in there. You got my word.</w:t>
      </w:r>
    </w:p>
    <w:p w14:paraId="1C81BA7F" w14:textId="77777777" w:rsidR="009D5D27" w:rsidRPr="00893100" w:rsidRDefault="009D5D27" w:rsidP="00893100">
      <w:pPr>
        <w:pStyle w:val="NoSpacing"/>
        <w:rPr>
          <w:b/>
          <w:bCs/>
        </w:rPr>
      </w:pPr>
    </w:p>
    <w:p w14:paraId="202CA8D0" w14:textId="3C0EBD52" w:rsidR="00215F44" w:rsidRPr="00893100" w:rsidRDefault="00CC05F7" w:rsidP="00893100">
      <w:pPr>
        <w:pStyle w:val="NoSpacing"/>
      </w:pPr>
      <w:r w:rsidRPr="00893100">
        <w:rPr>
          <w:b/>
          <w:bCs/>
        </w:rPr>
        <w:t>Gina:</w:t>
      </w:r>
      <w:r w:rsidR="00215F44" w:rsidRPr="00893100">
        <w:t xml:space="preserve"> Thank you. Dru, right?</w:t>
      </w:r>
    </w:p>
    <w:p w14:paraId="432180DC" w14:textId="77777777" w:rsidR="009D5D27" w:rsidRPr="00893100" w:rsidRDefault="009D5D27" w:rsidP="00893100">
      <w:pPr>
        <w:pStyle w:val="NoSpacing"/>
        <w:rPr>
          <w:b/>
          <w:bCs/>
        </w:rPr>
      </w:pPr>
    </w:p>
    <w:p w14:paraId="6C54F02D" w14:textId="5358ABB4" w:rsidR="00215F44" w:rsidRPr="00893100" w:rsidRDefault="004759B3" w:rsidP="00893100">
      <w:pPr>
        <w:pStyle w:val="NoSpacing"/>
      </w:pPr>
      <w:r>
        <w:rPr>
          <w:b/>
          <w:bCs/>
        </w:rPr>
        <w:t>Dru</w:t>
      </w:r>
      <w:r w:rsidR="009D5D27" w:rsidRPr="00893100">
        <w:rPr>
          <w:b/>
          <w:bCs/>
        </w:rPr>
        <w:t>:</w:t>
      </w:r>
      <w:r w:rsidR="00215F44" w:rsidRPr="00893100">
        <w:t xml:space="preserve"> Yes, ma’am.</w:t>
      </w:r>
    </w:p>
    <w:p w14:paraId="378E83EE" w14:textId="77777777" w:rsidR="009D5D27" w:rsidRPr="00893100" w:rsidRDefault="009D5D27" w:rsidP="00893100">
      <w:pPr>
        <w:pStyle w:val="NoSpacing"/>
        <w:rPr>
          <w:b/>
          <w:bCs/>
        </w:rPr>
      </w:pPr>
    </w:p>
    <w:p w14:paraId="118EEC88" w14:textId="77594A91" w:rsidR="00215F44" w:rsidRPr="00893100" w:rsidRDefault="00CC05F7" w:rsidP="00893100">
      <w:pPr>
        <w:pStyle w:val="NoSpacing"/>
      </w:pPr>
      <w:r w:rsidRPr="00893100">
        <w:rPr>
          <w:b/>
          <w:bCs/>
        </w:rPr>
        <w:t>Gina:</w:t>
      </w:r>
      <w:r w:rsidR="00215F44" w:rsidRPr="00893100">
        <w:t xml:space="preserve"> Oh, Jesus.</w:t>
      </w:r>
    </w:p>
    <w:p w14:paraId="3DECD8AF" w14:textId="77777777" w:rsidR="009D5D27" w:rsidRPr="00893100" w:rsidRDefault="009D5D27" w:rsidP="00893100">
      <w:pPr>
        <w:pStyle w:val="NoSpacing"/>
        <w:rPr>
          <w:b/>
          <w:bCs/>
        </w:rPr>
      </w:pPr>
    </w:p>
    <w:p w14:paraId="3314CC63" w14:textId="5D98A4C2" w:rsidR="00215F44" w:rsidRPr="00893100" w:rsidRDefault="004759B3" w:rsidP="00893100">
      <w:pPr>
        <w:pStyle w:val="NoSpacing"/>
      </w:pPr>
      <w:r>
        <w:rPr>
          <w:b/>
          <w:bCs/>
        </w:rPr>
        <w:t>Dru</w:t>
      </w:r>
      <w:r w:rsidR="009D5D27" w:rsidRPr="00893100">
        <w:rPr>
          <w:b/>
          <w:bCs/>
        </w:rPr>
        <w:t>:</w:t>
      </w:r>
      <w:r w:rsidR="00215F44" w:rsidRPr="00893100">
        <w:t xml:space="preserve"> No offense. Sorry. Just trying to be polite.</w:t>
      </w:r>
    </w:p>
    <w:p w14:paraId="68E723A9" w14:textId="77777777" w:rsidR="009D5D27" w:rsidRPr="00893100" w:rsidRDefault="009D5D27" w:rsidP="00893100">
      <w:pPr>
        <w:pStyle w:val="NoSpacing"/>
        <w:rPr>
          <w:b/>
          <w:bCs/>
        </w:rPr>
      </w:pPr>
    </w:p>
    <w:p w14:paraId="3FF1C789" w14:textId="6FFA2F9E" w:rsidR="00215F44" w:rsidRPr="00893100" w:rsidRDefault="00CC05F7" w:rsidP="00893100">
      <w:pPr>
        <w:pStyle w:val="NoSpacing"/>
      </w:pPr>
      <w:r w:rsidRPr="00893100">
        <w:rPr>
          <w:b/>
          <w:bCs/>
        </w:rPr>
        <w:t>Gina:</w:t>
      </w:r>
      <w:r w:rsidR="00215F44" w:rsidRPr="00893100">
        <w:t xml:space="preserve"> All offense taken. [</w:t>
      </w:r>
      <w:r w:rsidR="009D5D27" w:rsidRPr="00893100">
        <w:t>c</w:t>
      </w:r>
      <w:r w:rsidR="00215F44" w:rsidRPr="00893100">
        <w:t>huckles</w:t>
      </w:r>
      <w:r w:rsidR="00C8505B" w:rsidRPr="00893100">
        <w:t>]</w:t>
      </w:r>
      <w:r w:rsidR="00215F44" w:rsidRPr="00893100">
        <w:t xml:space="preserve"> Don’t worry, I’ll leave that off your survey.</w:t>
      </w:r>
    </w:p>
    <w:p w14:paraId="72673AE8" w14:textId="77777777" w:rsidR="009D5D27" w:rsidRPr="00893100" w:rsidRDefault="009D5D27" w:rsidP="00893100">
      <w:pPr>
        <w:pStyle w:val="NoSpacing"/>
      </w:pPr>
    </w:p>
    <w:p w14:paraId="398096E1" w14:textId="3BC2071F" w:rsidR="00215F44" w:rsidRPr="00893100" w:rsidRDefault="00215F44" w:rsidP="00893100">
      <w:pPr>
        <w:pStyle w:val="NoSpacing"/>
      </w:pPr>
      <w:r w:rsidRPr="00893100">
        <w:t xml:space="preserve">[cell phone </w:t>
      </w:r>
      <w:r w:rsidR="009D5D27" w:rsidRPr="00893100">
        <w:t>vibrates</w:t>
      </w:r>
      <w:r w:rsidRPr="00893100">
        <w:t>]</w:t>
      </w:r>
    </w:p>
    <w:p w14:paraId="6B8C2757" w14:textId="77777777" w:rsidR="009D5D27" w:rsidRPr="00893100" w:rsidRDefault="009D5D27" w:rsidP="00893100">
      <w:pPr>
        <w:pStyle w:val="NoSpacing"/>
        <w:rPr>
          <w:b/>
          <w:bCs/>
        </w:rPr>
      </w:pPr>
    </w:p>
    <w:p w14:paraId="152913DA" w14:textId="3EB5592A" w:rsidR="00215F44" w:rsidRPr="00893100" w:rsidRDefault="004759B3" w:rsidP="00893100">
      <w:pPr>
        <w:pStyle w:val="NoSpacing"/>
      </w:pPr>
      <w:r>
        <w:rPr>
          <w:b/>
          <w:bCs/>
        </w:rPr>
        <w:t>Dru</w:t>
      </w:r>
      <w:r w:rsidR="009D5D27" w:rsidRPr="00893100">
        <w:rPr>
          <w:b/>
          <w:bCs/>
        </w:rPr>
        <w:t>:</w:t>
      </w:r>
      <w:r w:rsidR="00215F44" w:rsidRPr="00893100">
        <w:t xml:space="preserve"> Should I let myself out or</w:t>
      </w:r>
      <w:r w:rsidR="009D5D27" w:rsidRPr="00893100">
        <w:t>--</w:t>
      </w:r>
      <w:r w:rsidR="00215F44" w:rsidRPr="00893100">
        <w:t xml:space="preserve">? </w:t>
      </w:r>
    </w:p>
    <w:p w14:paraId="37695E66" w14:textId="77777777" w:rsidR="009D5D27" w:rsidRPr="00893100" w:rsidRDefault="009D5D27" w:rsidP="00893100">
      <w:pPr>
        <w:pStyle w:val="NoSpacing"/>
        <w:rPr>
          <w:b/>
          <w:bCs/>
        </w:rPr>
      </w:pPr>
    </w:p>
    <w:p w14:paraId="54AB9FD8" w14:textId="2BC78081" w:rsidR="00215F44" w:rsidRPr="00893100" w:rsidRDefault="00CC05F7" w:rsidP="00893100">
      <w:pPr>
        <w:pStyle w:val="NoSpacing"/>
      </w:pPr>
      <w:r w:rsidRPr="00893100">
        <w:rPr>
          <w:b/>
          <w:bCs/>
        </w:rPr>
        <w:t>Gina:</w:t>
      </w:r>
      <w:r w:rsidR="00215F44" w:rsidRPr="00893100">
        <w:t xml:space="preserve"> Don’t open the door</w:t>
      </w:r>
      <w:r w:rsidR="009D5D27" w:rsidRPr="00893100">
        <w:t xml:space="preserve">. </w:t>
      </w:r>
      <w:r w:rsidR="00215F44" w:rsidRPr="00893100">
        <w:t>Just</w:t>
      </w:r>
      <w:r w:rsidR="00150019" w:rsidRPr="00893100">
        <w:t xml:space="preserve"> </w:t>
      </w:r>
      <w:r w:rsidR="00215F44" w:rsidRPr="00893100">
        <w:t xml:space="preserve">hold on, </w:t>
      </w:r>
      <w:r w:rsidR="009D5D27" w:rsidRPr="00893100">
        <w:t xml:space="preserve">okay. Let me </w:t>
      </w:r>
      <w:r w:rsidR="00215F44" w:rsidRPr="00893100">
        <w:t>just</w:t>
      </w:r>
      <w:r w:rsidR="009D5D27" w:rsidRPr="00893100">
        <w:t>--</w:t>
      </w:r>
      <w:r w:rsidR="00215F44" w:rsidRPr="00893100">
        <w:t xml:space="preserve"> Hey, Constance. Let me call you right back. I’m at the shoe store, trying on some good walking shoes for the rally.</w:t>
      </w:r>
    </w:p>
    <w:p w14:paraId="6423B455" w14:textId="77777777" w:rsidR="009D5D27" w:rsidRPr="00893100" w:rsidRDefault="009D5D27" w:rsidP="00893100">
      <w:pPr>
        <w:pStyle w:val="NoSpacing"/>
      </w:pPr>
    </w:p>
    <w:p w14:paraId="5720050C" w14:textId="043BE4EE" w:rsidR="00215F44" w:rsidRPr="00893100" w:rsidRDefault="003C044B" w:rsidP="00893100">
      <w:pPr>
        <w:pStyle w:val="NoSpacing"/>
      </w:pPr>
      <w:r w:rsidRPr="00893100">
        <w:rPr>
          <w:b/>
          <w:bCs/>
        </w:rPr>
        <w:t>Constance:</w:t>
      </w:r>
      <w:r w:rsidR="00215F44" w:rsidRPr="00893100">
        <w:t xml:space="preserve"> </w:t>
      </w:r>
      <w:r w:rsidR="00150019" w:rsidRPr="00893100">
        <w:t>Gina</w:t>
      </w:r>
      <w:r w:rsidR="00215F44" w:rsidRPr="00893100">
        <w:t>, that’s what I’m calling about. Your presence at the rally</w:t>
      </w:r>
      <w:r w:rsidR="009D5D27" w:rsidRPr="00893100">
        <w:t>--</w:t>
      </w:r>
    </w:p>
    <w:p w14:paraId="1AB4AC50" w14:textId="77777777" w:rsidR="009D5D27" w:rsidRPr="00893100" w:rsidRDefault="009D5D27" w:rsidP="00893100">
      <w:pPr>
        <w:pStyle w:val="NoSpacing"/>
        <w:rPr>
          <w:b/>
          <w:bCs/>
        </w:rPr>
      </w:pPr>
    </w:p>
    <w:p w14:paraId="026E8690" w14:textId="7D11F617" w:rsidR="00215F44" w:rsidRPr="00893100" w:rsidRDefault="00CC05F7" w:rsidP="00893100">
      <w:pPr>
        <w:pStyle w:val="NoSpacing"/>
      </w:pPr>
      <w:r w:rsidRPr="00893100">
        <w:rPr>
          <w:b/>
          <w:bCs/>
        </w:rPr>
        <w:t>Gina:</w:t>
      </w:r>
      <w:r w:rsidR="00215F44" w:rsidRPr="00893100">
        <w:t xml:space="preserve"> Yeah, absolutely. So many interviews lined up. I hate that it has to happen, like the country’s where it is right now, but this rally and the book about to come out, the timing is, </w:t>
      </w:r>
      <w:r w:rsidR="003C044B" w:rsidRPr="00893100">
        <w:t>phew.</w:t>
      </w:r>
    </w:p>
    <w:p w14:paraId="60D6CEA9" w14:textId="77777777" w:rsidR="003C044B" w:rsidRPr="00893100" w:rsidRDefault="003C044B" w:rsidP="00893100">
      <w:pPr>
        <w:pStyle w:val="NoSpacing"/>
      </w:pPr>
    </w:p>
    <w:p w14:paraId="652CF6AF" w14:textId="125CFC04" w:rsidR="00215F44" w:rsidRPr="00893100" w:rsidRDefault="003C044B" w:rsidP="00893100">
      <w:pPr>
        <w:pStyle w:val="NoSpacing"/>
      </w:pPr>
      <w:r w:rsidRPr="00893100">
        <w:rPr>
          <w:b/>
          <w:bCs/>
        </w:rPr>
        <w:t>Constance:</w:t>
      </w:r>
      <w:r w:rsidR="00215F44" w:rsidRPr="00893100">
        <w:t xml:space="preserve"> </w:t>
      </w:r>
      <w:r w:rsidR="00150019" w:rsidRPr="00893100">
        <w:t>Gina</w:t>
      </w:r>
      <w:r w:rsidR="00215F44" w:rsidRPr="00893100">
        <w:t>, do you have in-person interviews lined up?</w:t>
      </w:r>
    </w:p>
    <w:p w14:paraId="51A26212" w14:textId="77777777" w:rsidR="003C044B" w:rsidRPr="00893100" w:rsidRDefault="003C044B" w:rsidP="00893100">
      <w:pPr>
        <w:pStyle w:val="NoSpacing"/>
        <w:rPr>
          <w:b/>
          <w:bCs/>
        </w:rPr>
      </w:pPr>
    </w:p>
    <w:p w14:paraId="09009682" w14:textId="20883DBA" w:rsidR="00215F44" w:rsidRPr="00893100" w:rsidRDefault="00CC05F7" w:rsidP="00893100">
      <w:pPr>
        <w:pStyle w:val="NoSpacing"/>
      </w:pPr>
      <w:r w:rsidRPr="00893100">
        <w:rPr>
          <w:b/>
          <w:bCs/>
        </w:rPr>
        <w:t>Gina:</w:t>
      </w:r>
      <w:r w:rsidR="00215F44" w:rsidRPr="00893100">
        <w:t xml:space="preserve"> Yeah, of course. I was just</w:t>
      </w:r>
      <w:r w:rsidR="003C044B" w:rsidRPr="00893100">
        <w:t xml:space="preserve"> </w:t>
      </w:r>
      <w:r w:rsidR="00215F44" w:rsidRPr="00893100">
        <w:t>saying that I have</w:t>
      </w:r>
      <w:r w:rsidR="003C044B" w:rsidRPr="00893100">
        <w:t xml:space="preserve"> </w:t>
      </w:r>
      <w:r w:rsidR="00215F44" w:rsidRPr="00893100">
        <w:t>several</w:t>
      </w:r>
      <w:r w:rsidR="003C044B" w:rsidRPr="00893100">
        <w:t>--</w:t>
      </w:r>
    </w:p>
    <w:p w14:paraId="5A8FA44F" w14:textId="77777777" w:rsidR="003C044B" w:rsidRPr="00893100" w:rsidRDefault="003C044B" w:rsidP="00893100">
      <w:pPr>
        <w:pStyle w:val="NoSpacing"/>
        <w:rPr>
          <w:b/>
          <w:bCs/>
        </w:rPr>
      </w:pPr>
    </w:p>
    <w:p w14:paraId="769AB82A" w14:textId="5FC6A6FB" w:rsidR="00215F44" w:rsidRPr="00893100" w:rsidRDefault="003C044B" w:rsidP="00893100">
      <w:pPr>
        <w:pStyle w:val="NoSpacing"/>
      </w:pPr>
      <w:r w:rsidRPr="00893100">
        <w:rPr>
          <w:b/>
          <w:bCs/>
        </w:rPr>
        <w:lastRenderedPageBreak/>
        <w:t>Constance:</w:t>
      </w:r>
      <w:r w:rsidR="00215F44" w:rsidRPr="00893100">
        <w:t xml:space="preserve"> In. Person</w:t>
      </w:r>
      <w:r w:rsidRPr="00893100">
        <w:t>?</w:t>
      </w:r>
    </w:p>
    <w:p w14:paraId="24E08487" w14:textId="77777777" w:rsidR="003C044B" w:rsidRPr="00893100" w:rsidRDefault="003C044B" w:rsidP="00893100">
      <w:pPr>
        <w:pStyle w:val="NoSpacing"/>
        <w:rPr>
          <w:b/>
          <w:bCs/>
        </w:rPr>
      </w:pPr>
    </w:p>
    <w:p w14:paraId="28981347" w14:textId="4F86E867" w:rsidR="00215F44" w:rsidRPr="00893100" w:rsidRDefault="00CC05F7" w:rsidP="00893100">
      <w:pPr>
        <w:pStyle w:val="NoSpacing"/>
      </w:pPr>
      <w:r w:rsidRPr="00893100">
        <w:rPr>
          <w:b/>
          <w:bCs/>
        </w:rPr>
        <w:t>Gina:</w:t>
      </w:r>
      <w:r w:rsidR="00215F44" w:rsidRPr="00893100">
        <w:t xml:space="preserve"> Constance, what are you</w:t>
      </w:r>
      <w:r w:rsidR="003C044B" w:rsidRPr="00893100">
        <w:t>--</w:t>
      </w:r>
    </w:p>
    <w:p w14:paraId="25C330A1" w14:textId="77777777" w:rsidR="003C044B" w:rsidRPr="00893100" w:rsidRDefault="003C044B" w:rsidP="00893100">
      <w:pPr>
        <w:pStyle w:val="NoSpacing"/>
        <w:rPr>
          <w:b/>
          <w:bCs/>
        </w:rPr>
      </w:pPr>
    </w:p>
    <w:p w14:paraId="6D28538C" w14:textId="7B7DE3B0" w:rsidR="00215F44" w:rsidRPr="00893100" w:rsidRDefault="003C044B" w:rsidP="00893100">
      <w:pPr>
        <w:pStyle w:val="NoSpacing"/>
      </w:pPr>
      <w:r w:rsidRPr="00893100">
        <w:rPr>
          <w:b/>
          <w:bCs/>
        </w:rPr>
        <w:t>Constance:</w:t>
      </w:r>
      <w:r w:rsidR="00215F44" w:rsidRPr="00893100">
        <w:t xml:space="preserve"> And you’ll take photos </w:t>
      </w:r>
      <w:r w:rsidR="00616552" w:rsidRPr="00893100">
        <w:t xml:space="preserve">in </w:t>
      </w:r>
      <w:r w:rsidR="00215F44" w:rsidRPr="00893100">
        <w:t>person?</w:t>
      </w:r>
    </w:p>
    <w:p w14:paraId="04049953" w14:textId="77777777" w:rsidR="003C044B" w:rsidRPr="00893100" w:rsidRDefault="003C044B" w:rsidP="00893100">
      <w:pPr>
        <w:pStyle w:val="NoSpacing"/>
        <w:rPr>
          <w:b/>
          <w:bCs/>
        </w:rPr>
      </w:pPr>
    </w:p>
    <w:p w14:paraId="3F1A0A03" w14:textId="4C2D618F" w:rsidR="00215F44" w:rsidRPr="00893100" w:rsidRDefault="00CC05F7" w:rsidP="00893100">
      <w:pPr>
        <w:pStyle w:val="NoSpacing"/>
      </w:pPr>
      <w:r w:rsidRPr="00893100">
        <w:rPr>
          <w:b/>
          <w:bCs/>
        </w:rPr>
        <w:t>Gina:</w:t>
      </w:r>
      <w:r w:rsidR="00215F44" w:rsidRPr="00893100">
        <w:t xml:space="preserve"> What are you</w:t>
      </w:r>
      <w:r w:rsidR="003C044B" w:rsidRPr="00893100">
        <w:t>--</w:t>
      </w:r>
      <w:r w:rsidR="00215F44" w:rsidRPr="00893100">
        <w:t>? Absolutely. I always take photos in person.</w:t>
      </w:r>
    </w:p>
    <w:p w14:paraId="5F7D4784" w14:textId="77777777" w:rsidR="003C044B" w:rsidRPr="00893100" w:rsidRDefault="003C044B" w:rsidP="00893100">
      <w:pPr>
        <w:pStyle w:val="NoSpacing"/>
        <w:rPr>
          <w:b/>
          <w:bCs/>
        </w:rPr>
      </w:pPr>
    </w:p>
    <w:p w14:paraId="64FEDB25" w14:textId="16D42D53" w:rsidR="00215F44" w:rsidRPr="00893100" w:rsidRDefault="003C044B" w:rsidP="00893100">
      <w:pPr>
        <w:pStyle w:val="NoSpacing"/>
      </w:pPr>
      <w:r w:rsidRPr="00893100">
        <w:rPr>
          <w:b/>
          <w:bCs/>
        </w:rPr>
        <w:t>Constance:</w:t>
      </w:r>
      <w:r w:rsidR="00215F44" w:rsidRPr="00893100">
        <w:t xml:space="preserve"> [</w:t>
      </w:r>
      <w:r w:rsidRPr="00893100">
        <w:t>s</w:t>
      </w:r>
      <w:r w:rsidR="00215F44" w:rsidRPr="00893100">
        <w:t>ighs</w:t>
      </w:r>
      <w:r w:rsidR="00C8505B" w:rsidRPr="00893100">
        <w:t>]</w:t>
      </w:r>
      <w:r w:rsidR="00215F44" w:rsidRPr="00893100">
        <w:t xml:space="preserve"> Dave brought an issue to my attention. There seems to have been several stock photos on your website after the last march, and</w:t>
      </w:r>
      <w:r w:rsidRPr="00893100">
        <w:t>--</w:t>
      </w:r>
    </w:p>
    <w:p w14:paraId="3FD880B8" w14:textId="77777777" w:rsidR="003C044B" w:rsidRPr="00893100" w:rsidRDefault="003C044B" w:rsidP="00893100">
      <w:pPr>
        <w:pStyle w:val="NoSpacing"/>
        <w:rPr>
          <w:b/>
          <w:bCs/>
        </w:rPr>
      </w:pPr>
    </w:p>
    <w:p w14:paraId="202A1447" w14:textId="642D7B1A" w:rsidR="00215F44" w:rsidRPr="00893100" w:rsidRDefault="00CC05F7" w:rsidP="00893100">
      <w:pPr>
        <w:pStyle w:val="NoSpacing"/>
      </w:pPr>
      <w:r w:rsidRPr="00893100">
        <w:rPr>
          <w:b/>
          <w:bCs/>
        </w:rPr>
        <w:t>Gina:</w:t>
      </w:r>
      <w:r w:rsidR="00215F44" w:rsidRPr="00893100">
        <w:t xml:space="preserve"> Stock photos?</w:t>
      </w:r>
    </w:p>
    <w:p w14:paraId="6D4FCA4A" w14:textId="77777777" w:rsidR="003C044B" w:rsidRPr="00893100" w:rsidRDefault="003C044B" w:rsidP="00893100">
      <w:pPr>
        <w:pStyle w:val="NoSpacing"/>
        <w:rPr>
          <w:b/>
          <w:bCs/>
        </w:rPr>
      </w:pPr>
    </w:p>
    <w:p w14:paraId="0958A89C" w14:textId="6FCED860" w:rsidR="00215F44" w:rsidRPr="00893100" w:rsidRDefault="003C044B" w:rsidP="00893100">
      <w:pPr>
        <w:pStyle w:val="NoSpacing"/>
      </w:pPr>
      <w:r w:rsidRPr="00893100">
        <w:rPr>
          <w:b/>
          <w:bCs/>
        </w:rPr>
        <w:t>Constance:</w:t>
      </w:r>
      <w:r w:rsidR="00215F44" w:rsidRPr="00893100">
        <w:t xml:space="preserve"> </w:t>
      </w:r>
      <w:r w:rsidR="00150019" w:rsidRPr="00893100">
        <w:t>Gina</w:t>
      </w:r>
      <w:r w:rsidR="00CC05F7" w:rsidRPr="00893100">
        <w:t>.</w:t>
      </w:r>
      <w:r w:rsidR="00215F44" w:rsidRPr="00893100">
        <w:t xml:space="preserve"> </w:t>
      </w:r>
    </w:p>
    <w:p w14:paraId="78978C03" w14:textId="77777777" w:rsidR="003C044B" w:rsidRPr="00893100" w:rsidRDefault="003C044B" w:rsidP="00893100">
      <w:pPr>
        <w:pStyle w:val="NoSpacing"/>
        <w:rPr>
          <w:b/>
          <w:bCs/>
        </w:rPr>
      </w:pPr>
    </w:p>
    <w:p w14:paraId="294920B8" w14:textId="515FE5F9" w:rsidR="00215F44" w:rsidRPr="00893100" w:rsidRDefault="00CC05F7" w:rsidP="00893100">
      <w:pPr>
        <w:pStyle w:val="NoSpacing"/>
      </w:pPr>
      <w:r w:rsidRPr="00893100">
        <w:rPr>
          <w:b/>
          <w:bCs/>
        </w:rPr>
        <w:t>Gina:</w:t>
      </w:r>
      <w:r w:rsidR="00215F44" w:rsidRPr="00893100">
        <w:t xml:space="preserve"> Why would you think I’ve been using</w:t>
      </w:r>
      <w:r w:rsidR="003C044B" w:rsidRPr="00893100">
        <w:t xml:space="preserve">-- </w:t>
      </w:r>
      <w:r w:rsidR="00215F44" w:rsidRPr="00893100">
        <w:t>Dave?</w:t>
      </w:r>
    </w:p>
    <w:p w14:paraId="71017D9D" w14:textId="77777777" w:rsidR="003C044B" w:rsidRPr="00893100" w:rsidRDefault="003C044B" w:rsidP="00893100">
      <w:pPr>
        <w:pStyle w:val="NoSpacing"/>
        <w:rPr>
          <w:b/>
          <w:bCs/>
        </w:rPr>
      </w:pPr>
    </w:p>
    <w:p w14:paraId="75790796" w14:textId="68E33F55" w:rsidR="00215F44" w:rsidRPr="00893100" w:rsidRDefault="003C044B" w:rsidP="00893100">
      <w:pPr>
        <w:pStyle w:val="NoSpacing"/>
      </w:pPr>
      <w:r w:rsidRPr="00893100">
        <w:rPr>
          <w:b/>
          <w:bCs/>
        </w:rPr>
        <w:t>Constance:</w:t>
      </w:r>
      <w:r w:rsidR="00215F44" w:rsidRPr="00893100">
        <w:t xml:space="preserve"> Dave Dwyer. He’s my assistant.</w:t>
      </w:r>
    </w:p>
    <w:p w14:paraId="7BDD6DC6" w14:textId="77777777" w:rsidR="003C044B" w:rsidRPr="00893100" w:rsidRDefault="003C044B" w:rsidP="00893100">
      <w:pPr>
        <w:pStyle w:val="NoSpacing"/>
        <w:rPr>
          <w:b/>
          <w:bCs/>
        </w:rPr>
      </w:pPr>
    </w:p>
    <w:p w14:paraId="3F24F00A" w14:textId="5D67771F" w:rsidR="00215F44" w:rsidRPr="00893100" w:rsidRDefault="00CC05F7" w:rsidP="00893100">
      <w:pPr>
        <w:pStyle w:val="NoSpacing"/>
      </w:pPr>
      <w:r w:rsidRPr="00893100">
        <w:rPr>
          <w:b/>
          <w:bCs/>
        </w:rPr>
        <w:t>Gina:</w:t>
      </w:r>
      <w:r w:rsidR="00215F44" w:rsidRPr="00893100">
        <w:t xml:space="preserve"> Yeah</w:t>
      </w:r>
      <w:r w:rsidR="003C044B" w:rsidRPr="00893100">
        <w:t>. N</w:t>
      </w:r>
      <w:r w:rsidR="00215F44" w:rsidRPr="00893100">
        <w:t>o, I know who Dave</w:t>
      </w:r>
      <w:r w:rsidR="003C044B" w:rsidRPr="00893100">
        <w:t xml:space="preserve">, </w:t>
      </w:r>
      <w:r w:rsidR="00215F44" w:rsidRPr="00893100">
        <w:t>but I don’t use</w:t>
      </w:r>
      <w:r w:rsidR="003C044B" w:rsidRPr="00893100">
        <w:t xml:space="preserve">-- </w:t>
      </w:r>
      <w:r w:rsidR="00215F44" w:rsidRPr="00893100">
        <w:t>I mean, maybe what they call an establishing shot of like the building exterior</w:t>
      </w:r>
      <w:r w:rsidRPr="00893100">
        <w:t>.</w:t>
      </w:r>
      <w:r w:rsidR="00215F44" w:rsidRPr="00893100">
        <w:t xml:space="preserve"> Constance, what are you trying to</w:t>
      </w:r>
      <w:r w:rsidR="003C044B" w:rsidRPr="00893100">
        <w:t>-</w:t>
      </w:r>
    </w:p>
    <w:p w14:paraId="430F64AE" w14:textId="77777777" w:rsidR="003C044B" w:rsidRPr="00893100" w:rsidRDefault="003C044B" w:rsidP="00893100">
      <w:pPr>
        <w:pStyle w:val="NoSpacing"/>
        <w:rPr>
          <w:b/>
          <w:bCs/>
        </w:rPr>
      </w:pPr>
    </w:p>
    <w:p w14:paraId="071994DD" w14:textId="0B5634D3" w:rsidR="00215F44" w:rsidRPr="00893100" w:rsidRDefault="003C044B" w:rsidP="00893100">
      <w:pPr>
        <w:pStyle w:val="NoSpacing"/>
        <w:rPr>
          <w:b/>
          <w:bCs/>
        </w:rPr>
      </w:pPr>
      <w:r w:rsidRPr="00893100">
        <w:rPr>
          <w:b/>
          <w:bCs/>
        </w:rPr>
        <w:t>Constance:</w:t>
      </w:r>
      <w:r w:rsidR="00215F44" w:rsidRPr="00893100">
        <w:t xml:space="preserve"> </w:t>
      </w:r>
      <w:r w:rsidRPr="00893100">
        <w:t>[exhales]</w:t>
      </w:r>
      <w:r w:rsidR="00215F44" w:rsidRPr="00893100">
        <w:t xml:space="preserve"> I just</w:t>
      </w:r>
      <w:r w:rsidRPr="00893100">
        <w:t>--</w:t>
      </w:r>
    </w:p>
    <w:p w14:paraId="0B804328" w14:textId="77777777" w:rsidR="003C044B" w:rsidRPr="00893100" w:rsidRDefault="003C044B" w:rsidP="00893100">
      <w:pPr>
        <w:pStyle w:val="NoSpacing"/>
        <w:rPr>
          <w:b/>
          <w:bCs/>
        </w:rPr>
      </w:pPr>
    </w:p>
    <w:p w14:paraId="7B70A4F8" w14:textId="01649A4E" w:rsidR="00215F44" w:rsidRPr="00893100" w:rsidRDefault="00CC05F7" w:rsidP="00893100">
      <w:pPr>
        <w:pStyle w:val="NoSpacing"/>
      </w:pPr>
      <w:r w:rsidRPr="00893100">
        <w:rPr>
          <w:b/>
          <w:bCs/>
        </w:rPr>
        <w:t>Gina:</w:t>
      </w:r>
      <w:r w:rsidR="00215F44" w:rsidRPr="00893100">
        <w:t xml:space="preserve"> </w:t>
      </w:r>
      <w:r w:rsidR="003C044B" w:rsidRPr="00893100">
        <w:t>-s</w:t>
      </w:r>
      <w:r w:rsidR="00215F44" w:rsidRPr="00893100">
        <w:t>ay, or imply, or</w:t>
      </w:r>
      <w:r w:rsidR="003C044B" w:rsidRPr="00893100">
        <w:t>--</w:t>
      </w:r>
      <w:r w:rsidR="00215F44" w:rsidRPr="00893100">
        <w:t>? I just</w:t>
      </w:r>
      <w:r w:rsidRPr="00893100">
        <w:t>.</w:t>
      </w:r>
    </w:p>
    <w:p w14:paraId="70A589E9" w14:textId="77777777" w:rsidR="003C044B" w:rsidRPr="00893100" w:rsidRDefault="003C044B" w:rsidP="00893100">
      <w:pPr>
        <w:pStyle w:val="NoSpacing"/>
        <w:rPr>
          <w:b/>
          <w:bCs/>
        </w:rPr>
      </w:pPr>
    </w:p>
    <w:p w14:paraId="2B75B143" w14:textId="36724F02" w:rsidR="00215F44" w:rsidRPr="00893100" w:rsidRDefault="003C044B" w:rsidP="00893100">
      <w:pPr>
        <w:pStyle w:val="NoSpacing"/>
      </w:pPr>
      <w:r w:rsidRPr="00893100">
        <w:rPr>
          <w:b/>
          <w:bCs/>
        </w:rPr>
        <w:t>Constance:</w:t>
      </w:r>
      <w:r w:rsidR="00215F44" w:rsidRPr="00893100">
        <w:t xml:space="preserve"> Just want to be sure there’s no</w:t>
      </w:r>
      <w:r w:rsidRPr="00893100">
        <w:t xml:space="preserve"> </w:t>
      </w:r>
      <w:r w:rsidR="00215F44" w:rsidRPr="00893100">
        <w:t>cause for concern. Publishers have been burnt before</w:t>
      </w:r>
      <w:r w:rsidRPr="00893100">
        <w:t>. H</w:t>
      </w:r>
      <w:r w:rsidR="00215F44" w:rsidRPr="00893100">
        <w:t>ell, even Oprah</w:t>
      </w:r>
      <w:r w:rsidR="007A2064">
        <w:t>,</w:t>
      </w:r>
      <w:r w:rsidR="00150019" w:rsidRPr="00893100">
        <w:t xml:space="preserve"> </w:t>
      </w:r>
      <w:r w:rsidR="00215F44" w:rsidRPr="00893100">
        <w:t>all because an author</w:t>
      </w:r>
      <w:r w:rsidR="007A2064">
        <w:t>, l</w:t>
      </w:r>
      <w:r w:rsidR="00215F44" w:rsidRPr="00893100">
        <w:t xml:space="preserve">et’s say, hasn’t triple-checked their source material. </w:t>
      </w:r>
      <w:r w:rsidR="00150019" w:rsidRPr="00893100">
        <w:t>Gina</w:t>
      </w:r>
      <w:r w:rsidR="00215F44" w:rsidRPr="00893100">
        <w:t>, I need to know that there’s no cause for concern.</w:t>
      </w:r>
    </w:p>
    <w:p w14:paraId="31C650F6" w14:textId="77777777" w:rsidR="003C044B" w:rsidRPr="00893100" w:rsidRDefault="003C044B" w:rsidP="00893100">
      <w:pPr>
        <w:pStyle w:val="NoSpacing"/>
        <w:rPr>
          <w:b/>
          <w:bCs/>
        </w:rPr>
      </w:pPr>
    </w:p>
    <w:p w14:paraId="5D1E11DB" w14:textId="7C78340A" w:rsidR="00215F44" w:rsidRPr="00893100" w:rsidRDefault="00CC05F7" w:rsidP="00893100">
      <w:pPr>
        <w:pStyle w:val="NoSpacing"/>
      </w:pPr>
      <w:r w:rsidRPr="00893100">
        <w:rPr>
          <w:b/>
          <w:bCs/>
        </w:rPr>
        <w:t>Gina:</w:t>
      </w:r>
      <w:r w:rsidR="00215F44" w:rsidRPr="00893100">
        <w:t xml:space="preserve"> There is no cause for concern. If you can just</w:t>
      </w:r>
      <w:r w:rsidR="003C044B" w:rsidRPr="00893100">
        <w:t xml:space="preserve">-- </w:t>
      </w:r>
      <w:r w:rsidR="00215F44" w:rsidRPr="00893100">
        <w:t>Sorry. I have to</w:t>
      </w:r>
      <w:r w:rsidR="003C044B" w:rsidRPr="00893100">
        <w:t>--</w:t>
      </w:r>
      <w:r w:rsidR="00215F44" w:rsidRPr="00893100">
        <w:t xml:space="preserve"> I</w:t>
      </w:r>
      <w:r w:rsidR="003C044B" w:rsidRPr="00893100">
        <w:t xml:space="preserve">'ve got to </w:t>
      </w:r>
      <w:r w:rsidR="00215F44" w:rsidRPr="00893100">
        <w:t xml:space="preserve">go. </w:t>
      </w:r>
      <w:r w:rsidR="003C044B" w:rsidRPr="00893100">
        <w:t>Y</w:t>
      </w:r>
      <w:r w:rsidR="00215F44" w:rsidRPr="00893100">
        <w:t>eah, sorry, I</w:t>
      </w:r>
      <w:r w:rsidR="003C044B" w:rsidRPr="00893100">
        <w:t>'ve got to</w:t>
      </w:r>
      <w:r w:rsidR="00215F44" w:rsidRPr="00893100">
        <w:t xml:space="preserve"> go. </w:t>
      </w:r>
    </w:p>
    <w:p w14:paraId="6C35D5F7" w14:textId="77777777" w:rsidR="003C044B" w:rsidRPr="00893100" w:rsidRDefault="003C044B" w:rsidP="00893100">
      <w:pPr>
        <w:pStyle w:val="NoSpacing"/>
      </w:pPr>
    </w:p>
    <w:p w14:paraId="453139B2" w14:textId="5957B5AE" w:rsidR="00215F44" w:rsidRPr="00893100" w:rsidRDefault="00215F44" w:rsidP="00893100">
      <w:pPr>
        <w:pStyle w:val="NoSpacing"/>
      </w:pPr>
      <w:r w:rsidRPr="00893100">
        <w:t>Sorry</w:t>
      </w:r>
      <w:r w:rsidR="003C044B" w:rsidRPr="00893100">
        <w:t xml:space="preserve"> </w:t>
      </w:r>
      <w:r w:rsidRPr="00893100">
        <w:t>about that.</w:t>
      </w:r>
    </w:p>
    <w:p w14:paraId="04C0DFB3" w14:textId="77777777" w:rsidR="003C044B" w:rsidRPr="00893100" w:rsidRDefault="003C044B" w:rsidP="00893100">
      <w:pPr>
        <w:pStyle w:val="NoSpacing"/>
        <w:rPr>
          <w:b/>
          <w:bCs/>
        </w:rPr>
      </w:pPr>
    </w:p>
    <w:p w14:paraId="0C7F2CBF" w14:textId="4D5EB0FB" w:rsidR="00215F44" w:rsidRPr="00893100" w:rsidRDefault="004759B3" w:rsidP="00893100">
      <w:pPr>
        <w:pStyle w:val="NoSpacing"/>
      </w:pPr>
      <w:r>
        <w:rPr>
          <w:b/>
          <w:bCs/>
        </w:rPr>
        <w:t>Dru</w:t>
      </w:r>
      <w:r w:rsidR="009D5D27" w:rsidRPr="00893100">
        <w:rPr>
          <w:b/>
          <w:bCs/>
        </w:rPr>
        <w:t>:</w:t>
      </w:r>
      <w:r w:rsidR="00215F44" w:rsidRPr="00893100">
        <w:t xml:space="preserve"> Yeah</w:t>
      </w:r>
      <w:r w:rsidR="003C044B" w:rsidRPr="00893100">
        <w:t>. L</w:t>
      </w:r>
      <w:r w:rsidR="00215F44" w:rsidRPr="00893100">
        <w:t>ook, I really need to get going.</w:t>
      </w:r>
    </w:p>
    <w:p w14:paraId="3C82D276" w14:textId="77777777" w:rsidR="003C044B" w:rsidRPr="00893100" w:rsidRDefault="003C044B" w:rsidP="00893100">
      <w:pPr>
        <w:pStyle w:val="NoSpacing"/>
        <w:rPr>
          <w:b/>
          <w:bCs/>
        </w:rPr>
      </w:pPr>
    </w:p>
    <w:p w14:paraId="05E44F04" w14:textId="7035AFC8" w:rsidR="00215F44" w:rsidRPr="00893100" w:rsidRDefault="00CC05F7" w:rsidP="00893100">
      <w:pPr>
        <w:pStyle w:val="NoSpacing"/>
      </w:pPr>
      <w:r w:rsidRPr="00893100">
        <w:rPr>
          <w:b/>
          <w:bCs/>
        </w:rPr>
        <w:t>Gina:</w:t>
      </w:r>
      <w:r w:rsidR="00215F44" w:rsidRPr="00893100">
        <w:t xml:space="preserve"> Oh. Yeah. </w:t>
      </w:r>
      <w:r w:rsidR="004759B3">
        <w:t>Dru</w:t>
      </w:r>
      <w:r w:rsidR="00215F44" w:rsidRPr="00893100">
        <w:t>. Sorry. Of course. Wait, just hold on. I don’t even know if this works</w:t>
      </w:r>
      <w:r w:rsidR="003C044B" w:rsidRPr="00893100">
        <w:t xml:space="preserve">, </w:t>
      </w:r>
      <w:r w:rsidR="00215F44" w:rsidRPr="00893100">
        <w:t>what you did</w:t>
      </w:r>
      <w:r w:rsidR="003C044B" w:rsidRPr="00893100">
        <w:t xml:space="preserve">. </w:t>
      </w:r>
      <w:r w:rsidR="00215F44" w:rsidRPr="00893100">
        <w:t>Can you just open the front door, and I’ll go in the booth and see if I hear any outside noises?</w:t>
      </w:r>
    </w:p>
    <w:p w14:paraId="09933C13" w14:textId="77777777" w:rsidR="003C044B" w:rsidRPr="00893100" w:rsidRDefault="003C044B" w:rsidP="00893100">
      <w:pPr>
        <w:pStyle w:val="NoSpacing"/>
        <w:rPr>
          <w:b/>
          <w:bCs/>
        </w:rPr>
      </w:pPr>
    </w:p>
    <w:p w14:paraId="22B805B3" w14:textId="26669A84" w:rsidR="00215F44" w:rsidRPr="00893100" w:rsidRDefault="004759B3" w:rsidP="00893100">
      <w:pPr>
        <w:pStyle w:val="NoSpacing"/>
      </w:pPr>
      <w:r>
        <w:rPr>
          <w:b/>
          <w:bCs/>
        </w:rPr>
        <w:t>Dru</w:t>
      </w:r>
      <w:r w:rsidR="009D5D27" w:rsidRPr="00893100">
        <w:rPr>
          <w:b/>
          <w:bCs/>
        </w:rPr>
        <w:t>:</w:t>
      </w:r>
      <w:r w:rsidR="00215F44" w:rsidRPr="00893100">
        <w:t xml:space="preserve"> </w:t>
      </w:r>
      <w:r w:rsidR="003C044B" w:rsidRPr="00893100">
        <w:t>Y</w:t>
      </w:r>
      <w:r w:rsidR="00215F44" w:rsidRPr="00893100">
        <w:t>ou got it.</w:t>
      </w:r>
    </w:p>
    <w:p w14:paraId="07D29BD9" w14:textId="77777777" w:rsidR="003C044B" w:rsidRPr="00893100" w:rsidRDefault="003C044B" w:rsidP="00893100">
      <w:pPr>
        <w:pStyle w:val="NoSpacing"/>
      </w:pPr>
    </w:p>
    <w:p w14:paraId="08BF752E" w14:textId="1D783B30" w:rsidR="00215F44" w:rsidRPr="00893100" w:rsidRDefault="00215F44" w:rsidP="00893100">
      <w:pPr>
        <w:pStyle w:val="NoSpacing"/>
      </w:pPr>
      <w:r w:rsidRPr="00893100">
        <w:t>[</w:t>
      </w:r>
      <w:r w:rsidR="003C044B" w:rsidRPr="00893100">
        <w:t>footsteps]</w:t>
      </w:r>
    </w:p>
    <w:p w14:paraId="772AAD29" w14:textId="77777777" w:rsidR="003C044B" w:rsidRPr="00893100" w:rsidRDefault="003C044B" w:rsidP="00893100">
      <w:pPr>
        <w:pStyle w:val="NoSpacing"/>
      </w:pPr>
    </w:p>
    <w:p w14:paraId="33FF0E53" w14:textId="1A2404CF" w:rsidR="00215F44" w:rsidRPr="00893100" w:rsidRDefault="004759B3" w:rsidP="00893100">
      <w:pPr>
        <w:pStyle w:val="NoSpacing"/>
      </w:pPr>
      <w:r>
        <w:rPr>
          <w:b/>
          <w:bCs/>
        </w:rPr>
        <w:t>Dru</w:t>
      </w:r>
      <w:r w:rsidR="003C044B" w:rsidRPr="00893100">
        <w:rPr>
          <w:b/>
          <w:bCs/>
        </w:rPr>
        <w:t>:</w:t>
      </w:r>
      <w:r w:rsidR="00215F44" w:rsidRPr="00893100">
        <w:t xml:space="preserve"> I’m sorry</w:t>
      </w:r>
      <w:r w:rsidR="003C044B" w:rsidRPr="00893100">
        <w:t xml:space="preserve">. </w:t>
      </w:r>
      <w:r w:rsidR="00215F44" w:rsidRPr="00893100">
        <w:t>Ma’am?</w:t>
      </w:r>
    </w:p>
    <w:p w14:paraId="6CC6A1F3" w14:textId="77777777" w:rsidR="003C044B" w:rsidRPr="00893100" w:rsidRDefault="003C044B" w:rsidP="00893100">
      <w:pPr>
        <w:pStyle w:val="NoSpacing"/>
        <w:rPr>
          <w:b/>
          <w:bCs/>
        </w:rPr>
      </w:pPr>
    </w:p>
    <w:p w14:paraId="5AD54ADC" w14:textId="3B41F7A7" w:rsidR="00215F44" w:rsidRPr="00893100" w:rsidRDefault="00CC05F7" w:rsidP="00893100">
      <w:pPr>
        <w:pStyle w:val="NoSpacing"/>
      </w:pPr>
      <w:r w:rsidRPr="00893100">
        <w:rPr>
          <w:b/>
          <w:bCs/>
        </w:rPr>
        <w:t>Gina:</w:t>
      </w:r>
      <w:r w:rsidR="00215F44" w:rsidRPr="00893100">
        <w:t xml:space="preserve"> </w:t>
      </w:r>
      <w:r w:rsidR="00150019" w:rsidRPr="00893100">
        <w:t>Gina</w:t>
      </w:r>
      <w:r w:rsidR="00215F44" w:rsidRPr="00893100">
        <w:t xml:space="preserve">. Just call me </w:t>
      </w:r>
      <w:r w:rsidR="00150019" w:rsidRPr="00893100">
        <w:t>Gina</w:t>
      </w:r>
      <w:r w:rsidR="00215F44" w:rsidRPr="00893100">
        <w:t>. What is it?</w:t>
      </w:r>
    </w:p>
    <w:p w14:paraId="7A39328A" w14:textId="77777777" w:rsidR="003C044B" w:rsidRPr="00893100" w:rsidRDefault="003C044B" w:rsidP="00893100">
      <w:pPr>
        <w:pStyle w:val="NoSpacing"/>
        <w:rPr>
          <w:b/>
          <w:bCs/>
        </w:rPr>
      </w:pPr>
    </w:p>
    <w:p w14:paraId="43A5C96A" w14:textId="125CC5F6" w:rsidR="00215F44" w:rsidRPr="00893100" w:rsidRDefault="004759B3" w:rsidP="00893100">
      <w:pPr>
        <w:pStyle w:val="NoSpacing"/>
      </w:pPr>
      <w:r>
        <w:rPr>
          <w:b/>
          <w:bCs/>
        </w:rPr>
        <w:t>Dru</w:t>
      </w:r>
      <w:r w:rsidR="009D5D27" w:rsidRPr="00893100">
        <w:rPr>
          <w:b/>
          <w:bCs/>
        </w:rPr>
        <w:t>:</w:t>
      </w:r>
      <w:r w:rsidR="00215F44" w:rsidRPr="00893100">
        <w:t xml:space="preserve"> That piano over there</w:t>
      </w:r>
      <w:r w:rsidR="003C044B" w:rsidRPr="00893100">
        <w:t xml:space="preserve">, </w:t>
      </w:r>
      <w:r w:rsidR="00215F44" w:rsidRPr="00893100">
        <w:t>where did you get it? If you don’t mind me asking.</w:t>
      </w:r>
    </w:p>
    <w:p w14:paraId="7252EBB6" w14:textId="77777777" w:rsidR="003C044B" w:rsidRPr="00893100" w:rsidRDefault="003C044B" w:rsidP="00893100">
      <w:pPr>
        <w:pStyle w:val="NoSpacing"/>
        <w:rPr>
          <w:b/>
          <w:bCs/>
        </w:rPr>
      </w:pPr>
    </w:p>
    <w:p w14:paraId="4A2CCC23" w14:textId="70FCB038" w:rsidR="00215F44" w:rsidRPr="00893100" w:rsidRDefault="00CC05F7" w:rsidP="00893100">
      <w:pPr>
        <w:pStyle w:val="NoSpacing"/>
      </w:pPr>
      <w:r w:rsidRPr="00893100">
        <w:rPr>
          <w:b/>
          <w:bCs/>
        </w:rPr>
        <w:lastRenderedPageBreak/>
        <w:t>Gina:</w:t>
      </w:r>
      <w:r w:rsidR="00215F44" w:rsidRPr="00893100">
        <w:t xml:space="preserve"> Yard sale</w:t>
      </w:r>
      <w:r w:rsidR="00B34637">
        <w:t xml:space="preserve"> a f</w:t>
      </w:r>
      <w:r w:rsidR="00215F44" w:rsidRPr="00893100">
        <w:t>ew years ago. It’s</w:t>
      </w:r>
      <w:r w:rsidR="00150019" w:rsidRPr="00893100">
        <w:t xml:space="preserve"> </w:t>
      </w:r>
      <w:r w:rsidR="00215F44" w:rsidRPr="00893100">
        <w:t>purely decorative. I don’t even know if it plays. But it’s real cute, isn’t it? That’s all hand painted.</w:t>
      </w:r>
    </w:p>
    <w:p w14:paraId="6363E4B9" w14:textId="77777777" w:rsidR="003C044B" w:rsidRPr="00893100" w:rsidRDefault="003C044B" w:rsidP="00893100">
      <w:pPr>
        <w:pStyle w:val="NoSpacing"/>
      </w:pPr>
    </w:p>
    <w:p w14:paraId="33A03262" w14:textId="1A5E40A5" w:rsidR="00215F44" w:rsidRPr="00893100" w:rsidRDefault="00215F44" w:rsidP="00893100">
      <w:pPr>
        <w:pStyle w:val="NoSpacing"/>
      </w:pPr>
      <w:r w:rsidRPr="00893100">
        <w:t>[</w:t>
      </w:r>
      <w:r w:rsidR="003C044B" w:rsidRPr="00893100">
        <w:t>p</w:t>
      </w:r>
      <w:r w:rsidRPr="00893100">
        <w:t xml:space="preserve">iano </w:t>
      </w:r>
      <w:r w:rsidR="00C92FB9" w:rsidRPr="00893100">
        <w:t>playing</w:t>
      </w:r>
      <w:r w:rsidRPr="00893100">
        <w:t>]</w:t>
      </w:r>
    </w:p>
    <w:p w14:paraId="63C1C4A2" w14:textId="77777777" w:rsidR="003C044B" w:rsidRPr="00893100" w:rsidRDefault="003C044B" w:rsidP="00893100">
      <w:pPr>
        <w:pStyle w:val="NoSpacing"/>
        <w:rPr>
          <w:b/>
          <w:bCs/>
        </w:rPr>
      </w:pPr>
    </w:p>
    <w:p w14:paraId="23B9A103" w14:textId="3A51F317" w:rsidR="00215F44" w:rsidRPr="00893100" w:rsidRDefault="00CC05F7" w:rsidP="00893100">
      <w:pPr>
        <w:pStyle w:val="NoSpacing"/>
      </w:pPr>
      <w:r w:rsidRPr="00893100">
        <w:rPr>
          <w:b/>
          <w:bCs/>
        </w:rPr>
        <w:t>Gina:</w:t>
      </w:r>
      <w:r w:rsidR="00215F44" w:rsidRPr="00893100">
        <w:t xml:space="preserve"> </w:t>
      </w:r>
      <w:r w:rsidR="004759B3">
        <w:t>Dru</w:t>
      </w:r>
      <w:r w:rsidR="00C92FB9" w:rsidRPr="00893100">
        <w:t>, y</w:t>
      </w:r>
      <w:r w:rsidR="00215F44" w:rsidRPr="00893100">
        <w:t>ou play, huh?</w:t>
      </w:r>
    </w:p>
    <w:p w14:paraId="192945BB" w14:textId="77777777" w:rsidR="003C044B" w:rsidRPr="00893100" w:rsidRDefault="003C044B" w:rsidP="00893100">
      <w:pPr>
        <w:pStyle w:val="NoSpacing"/>
        <w:rPr>
          <w:b/>
          <w:bCs/>
        </w:rPr>
      </w:pPr>
    </w:p>
    <w:p w14:paraId="2362A78A" w14:textId="729F3B7D" w:rsidR="00215F44" w:rsidRPr="00893100" w:rsidRDefault="004759B3" w:rsidP="00893100">
      <w:pPr>
        <w:pStyle w:val="NoSpacing"/>
      </w:pPr>
      <w:r>
        <w:rPr>
          <w:b/>
          <w:bCs/>
        </w:rPr>
        <w:t>Dru</w:t>
      </w:r>
      <w:r w:rsidR="009D5D27" w:rsidRPr="00893100">
        <w:rPr>
          <w:b/>
          <w:bCs/>
        </w:rPr>
        <w:t>:</w:t>
      </w:r>
      <w:r w:rsidR="00215F44" w:rsidRPr="00893100">
        <w:t xml:space="preserve"> Used to. Sorry, I didn’t mean to overstep.</w:t>
      </w:r>
    </w:p>
    <w:p w14:paraId="3BA70DEF" w14:textId="77777777" w:rsidR="003C044B" w:rsidRPr="00893100" w:rsidRDefault="003C044B" w:rsidP="00893100">
      <w:pPr>
        <w:pStyle w:val="NoSpacing"/>
        <w:rPr>
          <w:b/>
          <w:bCs/>
        </w:rPr>
      </w:pPr>
    </w:p>
    <w:p w14:paraId="1AC21C7F" w14:textId="5F64DE0A" w:rsidR="00215F44" w:rsidRPr="00893100" w:rsidRDefault="00CC05F7" w:rsidP="00893100">
      <w:pPr>
        <w:pStyle w:val="NoSpacing"/>
      </w:pPr>
      <w:r w:rsidRPr="00893100">
        <w:rPr>
          <w:b/>
          <w:bCs/>
        </w:rPr>
        <w:t>Gina:</w:t>
      </w:r>
      <w:r w:rsidR="00215F44" w:rsidRPr="00893100">
        <w:t xml:space="preserve"> No, it’s fine. Glad to know it works.</w:t>
      </w:r>
    </w:p>
    <w:p w14:paraId="69BC0A7E" w14:textId="77777777" w:rsidR="00C92FB9" w:rsidRPr="00893100" w:rsidRDefault="00C92FB9" w:rsidP="00893100">
      <w:pPr>
        <w:pStyle w:val="NoSpacing"/>
      </w:pPr>
    </w:p>
    <w:p w14:paraId="23CBF2EE" w14:textId="3D32A418" w:rsidR="00215F44" w:rsidRPr="00893100" w:rsidRDefault="004759B3" w:rsidP="00893100">
      <w:pPr>
        <w:pStyle w:val="NoSpacing"/>
      </w:pPr>
      <w:r>
        <w:rPr>
          <w:b/>
          <w:bCs/>
        </w:rPr>
        <w:t>Dru</w:t>
      </w:r>
      <w:r w:rsidR="00C92FB9" w:rsidRPr="00893100">
        <w:t xml:space="preserve">: </w:t>
      </w:r>
      <w:r w:rsidR="00215F44" w:rsidRPr="00893100">
        <w:t>Yeah.</w:t>
      </w:r>
    </w:p>
    <w:p w14:paraId="7D2A96E6" w14:textId="77777777" w:rsidR="00C92FB9" w:rsidRPr="00893100" w:rsidRDefault="00C92FB9" w:rsidP="00893100">
      <w:pPr>
        <w:pStyle w:val="NoSpacing"/>
        <w:rPr>
          <w:b/>
          <w:bCs/>
        </w:rPr>
      </w:pPr>
    </w:p>
    <w:p w14:paraId="6233502D" w14:textId="6135024D" w:rsidR="00215F44" w:rsidRPr="00893100" w:rsidRDefault="00CC05F7" w:rsidP="00893100">
      <w:pPr>
        <w:pStyle w:val="NoSpacing"/>
      </w:pPr>
      <w:r w:rsidRPr="00893100">
        <w:rPr>
          <w:b/>
          <w:bCs/>
        </w:rPr>
        <w:t>Gina:</w:t>
      </w:r>
      <w:r w:rsidR="00215F44" w:rsidRPr="00893100">
        <w:t xml:space="preserve"> Yeah, cool. So</w:t>
      </w:r>
      <w:r w:rsidR="00C92FB9" w:rsidRPr="00893100">
        <w:t xml:space="preserve">, </w:t>
      </w:r>
      <w:r w:rsidR="00215F44" w:rsidRPr="00893100">
        <w:t xml:space="preserve">I’m </w:t>
      </w:r>
      <w:r w:rsidR="00C92FB9" w:rsidRPr="00893100">
        <w:t xml:space="preserve">going to </w:t>
      </w:r>
      <w:r w:rsidR="00215F44" w:rsidRPr="00893100">
        <w:t>go in the booth now. You want to leave? Yeah? But hold the front door open for like five seconds and I’ll give you a thumbs</w:t>
      </w:r>
      <w:r w:rsidR="00D82A84">
        <w:t xml:space="preserve"> </w:t>
      </w:r>
      <w:r w:rsidR="00215F44" w:rsidRPr="00893100">
        <w:t>up</w:t>
      </w:r>
      <w:r w:rsidR="00C92FB9" w:rsidRPr="00893100">
        <w:t xml:space="preserve"> or </w:t>
      </w:r>
      <w:r w:rsidR="00215F44" w:rsidRPr="00893100">
        <w:t>down. Got it?</w:t>
      </w:r>
    </w:p>
    <w:p w14:paraId="6B4DE0B8" w14:textId="77777777" w:rsidR="00C92FB9" w:rsidRPr="00893100" w:rsidRDefault="00C92FB9" w:rsidP="00893100">
      <w:pPr>
        <w:pStyle w:val="NoSpacing"/>
        <w:rPr>
          <w:b/>
          <w:bCs/>
        </w:rPr>
      </w:pPr>
    </w:p>
    <w:p w14:paraId="6597C5A2" w14:textId="2C5193F6" w:rsidR="00215F44" w:rsidRPr="00893100" w:rsidRDefault="004759B3" w:rsidP="00893100">
      <w:pPr>
        <w:pStyle w:val="NoSpacing"/>
      </w:pPr>
      <w:r>
        <w:rPr>
          <w:b/>
          <w:bCs/>
        </w:rPr>
        <w:t>Dru</w:t>
      </w:r>
      <w:r w:rsidR="009D5D27" w:rsidRPr="00893100">
        <w:rPr>
          <w:b/>
          <w:bCs/>
        </w:rPr>
        <w:t>:</w:t>
      </w:r>
      <w:r w:rsidR="00215F44" w:rsidRPr="00893100">
        <w:t xml:space="preserve"> Gotcha.</w:t>
      </w:r>
    </w:p>
    <w:p w14:paraId="5BA7762D" w14:textId="77777777" w:rsidR="00C92FB9" w:rsidRPr="00893100" w:rsidRDefault="00C92FB9" w:rsidP="00893100">
      <w:pPr>
        <w:pStyle w:val="NoSpacing"/>
      </w:pPr>
    </w:p>
    <w:p w14:paraId="46FB9998" w14:textId="0B94BA76" w:rsidR="00215F44" w:rsidRPr="00893100" w:rsidRDefault="00CC05F7" w:rsidP="00893100">
      <w:pPr>
        <w:pStyle w:val="NoSpacing"/>
      </w:pPr>
      <w:r w:rsidRPr="00893100">
        <w:rPr>
          <w:b/>
          <w:bCs/>
        </w:rPr>
        <w:t>Gina:</w:t>
      </w:r>
      <w:r w:rsidR="00215F44" w:rsidRPr="00893100">
        <w:t xml:space="preserve"> Hold on, </w:t>
      </w:r>
      <w:r w:rsidR="004759B3">
        <w:t>Dru</w:t>
      </w:r>
      <w:r w:rsidRPr="00893100">
        <w:t>.</w:t>
      </w:r>
      <w:r w:rsidR="00215F44" w:rsidRPr="00893100">
        <w:t xml:space="preserve"> </w:t>
      </w:r>
      <w:r w:rsidR="00C92FB9" w:rsidRPr="00893100">
        <w:t>W</w:t>
      </w:r>
      <w:r w:rsidR="00215F44" w:rsidRPr="00893100">
        <w:t>ait till I’m inside the booth.</w:t>
      </w:r>
    </w:p>
    <w:p w14:paraId="58599894" w14:textId="77777777" w:rsidR="00C92FB9" w:rsidRPr="00893100" w:rsidRDefault="00C92FB9" w:rsidP="00893100">
      <w:pPr>
        <w:pStyle w:val="NoSpacing"/>
      </w:pPr>
    </w:p>
    <w:p w14:paraId="599029F1" w14:textId="77777777" w:rsidR="00C92FB9" w:rsidRPr="00893100" w:rsidRDefault="00C92FB9" w:rsidP="00893100">
      <w:pPr>
        <w:pStyle w:val="NoSpacing"/>
      </w:pPr>
      <w:r w:rsidRPr="00893100">
        <w:t xml:space="preserve">[background noise] </w:t>
      </w:r>
    </w:p>
    <w:p w14:paraId="1735C350" w14:textId="77777777" w:rsidR="00C92FB9" w:rsidRPr="00893100" w:rsidRDefault="00C92FB9" w:rsidP="00893100">
      <w:pPr>
        <w:pStyle w:val="NoSpacing"/>
      </w:pPr>
    </w:p>
    <w:p w14:paraId="7D1DD007" w14:textId="67875F2E" w:rsidR="007B3179" w:rsidRPr="00893100" w:rsidRDefault="007B3179" w:rsidP="00893100">
      <w:pPr>
        <w:pStyle w:val="NoSpacing"/>
      </w:pPr>
      <w:r w:rsidRPr="00893100">
        <w:rPr>
          <w:b/>
          <w:bCs/>
        </w:rPr>
        <w:t>Gina</w:t>
      </w:r>
      <w:r w:rsidR="00C92FB9" w:rsidRPr="00893100">
        <w:rPr>
          <w:b/>
          <w:bCs/>
        </w:rPr>
        <w:t xml:space="preserve">: </w:t>
      </w:r>
      <w:r w:rsidR="00C92FB9" w:rsidRPr="00893100">
        <w:t>Okay, I'm inside</w:t>
      </w:r>
      <w:r w:rsidRPr="00893100">
        <w:t>.</w:t>
      </w:r>
    </w:p>
    <w:p w14:paraId="75266FFE" w14:textId="77777777" w:rsidR="007B3179" w:rsidRPr="00893100" w:rsidRDefault="007B3179" w:rsidP="00893100">
      <w:pPr>
        <w:pStyle w:val="NoSpacing"/>
        <w:rPr>
          <w:b/>
          <w:bCs/>
        </w:rPr>
      </w:pPr>
    </w:p>
    <w:p w14:paraId="6FE29FAC" w14:textId="23883CFA" w:rsidR="00215F44" w:rsidRPr="00893100" w:rsidRDefault="004759B3" w:rsidP="00893100">
      <w:pPr>
        <w:pStyle w:val="NoSpacing"/>
      </w:pPr>
      <w:r>
        <w:rPr>
          <w:b/>
          <w:bCs/>
        </w:rPr>
        <w:t>Dru</w:t>
      </w:r>
      <w:r w:rsidR="007B3179" w:rsidRPr="00893100">
        <w:rPr>
          <w:b/>
          <w:bCs/>
        </w:rPr>
        <w:t>:</w:t>
      </w:r>
      <w:r w:rsidR="00215F44" w:rsidRPr="00893100">
        <w:t xml:space="preserve"> I can see you’re inside. Can’t hear you</w:t>
      </w:r>
      <w:r w:rsidR="00947305">
        <w:t xml:space="preserve"> </w:t>
      </w:r>
      <w:r w:rsidR="00215F44" w:rsidRPr="00893100">
        <w:t>though</w:t>
      </w:r>
      <w:r w:rsidR="00BB2980">
        <w:t>, a</w:t>
      </w:r>
      <w:r w:rsidR="00215F44" w:rsidRPr="00893100">
        <w:t xml:space="preserve">nd I know you can’t hear me. That’s how soundproofing works. Man, this lady’s a trip. I need to get up </w:t>
      </w:r>
      <w:r w:rsidR="007B3179" w:rsidRPr="00893100">
        <w:t xml:space="preserve">out of </w:t>
      </w:r>
      <w:r w:rsidR="00215F44" w:rsidRPr="00893100">
        <w:t>here.</w:t>
      </w:r>
    </w:p>
    <w:p w14:paraId="59EA1981" w14:textId="77777777" w:rsidR="007B3179" w:rsidRPr="00893100" w:rsidRDefault="007B3179" w:rsidP="00893100">
      <w:pPr>
        <w:pStyle w:val="NoSpacing"/>
      </w:pPr>
    </w:p>
    <w:p w14:paraId="10E9BA70" w14:textId="77777777" w:rsidR="007B3179" w:rsidRPr="00893100" w:rsidRDefault="00215F44" w:rsidP="00893100">
      <w:pPr>
        <w:pStyle w:val="NoSpacing"/>
      </w:pPr>
      <w:r w:rsidRPr="00893100">
        <w:t>[footsteps</w:t>
      </w:r>
      <w:r w:rsidR="007B3179" w:rsidRPr="00893100">
        <w:t>]</w:t>
      </w:r>
    </w:p>
    <w:p w14:paraId="73987550" w14:textId="77777777" w:rsidR="007B3179" w:rsidRPr="00893100" w:rsidRDefault="007B3179" w:rsidP="00893100">
      <w:pPr>
        <w:pStyle w:val="NoSpacing"/>
      </w:pPr>
    </w:p>
    <w:p w14:paraId="7F584045" w14:textId="315CBEE8" w:rsidR="00215F44" w:rsidRPr="00893100" w:rsidRDefault="004759B3" w:rsidP="00893100">
      <w:pPr>
        <w:pStyle w:val="NoSpacing"/>
      </w:pPr>
      <w:r>
        <w:rPr>
          <w:b/>
          <w:bCs/>
        </w:rPr>
        <w:t>Dru</w:t>
      </w:r>
      <w:r w:rsidR="009D5D27" w:rsidRPr="00893100">
        <w:rPr>
          <w:b/>
          <w:bCs/>
        </w:rPr>
        <w:t>:</w:t>
      </w:r>
      <w:r w:rsidR="00215F44" w:rsidRPr="00893100">
        <w:t xml:space="preserve"> Nothing but a quiet</w:t>
      </w:r>
      <w:r w:rsidR="007B3179" w:rsidRPr="00893100">
        <w:t xml:space="preserve"> </w:t>
      </w:r>
      <w:r w:rsidR="00215F44" w:rsidRPr="00893100">
        <w:t>ass street.</w:t>
      </w:r>
    </w:p>
    <w:p w14:paraId="12627D8F" w14:textId="77777777" w:rsidR="007B3179" w:rsidRPr="00893100" w:rsidRDefault="007B3179" w:rsidP="00893100">
      <w:pPr>
        <w:pStyle w:val="NoSpacing"/>
      </w:pPr>
    </w:p>
    <w:p w14:paraId="77A690E6" w14:textId="6C325780" w:rsidR="00215F44" w:rsidRPr="00893100" w:rsidRDefault="00215F44" w:rsidP="00893100">
      <w:pPr>
        <w:pStyle w:val="NoSpacing"/>
      </w:pPr>
      <w:r w:rsidRPr="00893100">
        <w:t>Ma’am</w:t>
      </w:r>
      <w:r w:rsidR="003B12D0">
        <w:t>--?</w:t>
      </w:r>
      <w:r w:rsidR="00DD123D" w:rsidRPr="00893100">
        <w:t xml:space="preserve"> </w:t>
      </w:r>
      <w:r w:rsidR="00150019" w:rsidRPr="00893100">
        <w:t>Gina</w:t>
      </w:r>
      <w:r w:rsidR="003B12D0">
        <w:t>?</w:t>
      </w:r>
      <w:r w:rsidRPr="00893100">
        <w:t xml:space="preserve"> Can you hear me? Can you hear anything?</w:t>
      </w:r>
    </w:p>
    <w:p w14:paraId="08A2231A" w14:textId="77777777" w:rsidR="00DD123D" w:rsidRPr="00893100" w:rsidRDefault="00DD123D" w:rsidP="00893100">
      <w:pPr>
        <w:pStyle w:val="NoSpacing"/>
      </w:pPr>
    </w:p>
    <w:p w14:paraId="4D22CC41" w14:textId="77777777" w:rsidR="00DD123D" w:rsidRPr="00893100" w:rsidRDefault="00DD123D" w:rsidP="00893100">
      <w:pPr>
        <w:pStyle w:val="NoSpacing"/>
      </w:pPr>
      <w:r w:rsidRPr="00893100">
        <w:t xml:space="preserve">[background noise] </w:t>
      </w:r>
    </w:p>
    <w:p w14:paraId="3FEACEFD" w14:textId="77777777" w:rsidR="00DD123D" w:rsidRPr="00893100" w:rsidRDefault="00DD123D" w:rsidP="00893100">
      <w:pPr>
        <w:pStyle w:val="NoSpacing"/>
      </w:pPr>
    </w:p>
    <w:p w14:paraId="562C73C7" w14:textId="1EC05EA2" w:rsidR="00215F44" w:rsidRPr="00893100" w:rsidRDefault="00DD123D" w:rsidP="00893100">
      <w:pPr>
        <w:pStyle w:val="NoSpacing"/>
      </w:pPr>
      <w:r w:rsidRPr="00893100">
        <w:rPr>
          <w:b/>
          <w:bCs/>
        </w:rPr>
        <w:t xml:space="preserve">Gina: </w:t>
      </w:r>
      <w:r w:rsidRPr="00893100">
        <w:t>[panting]</w:t>
      </w:r>
      <w:r w:rsidR="00215F44" w:rsidRPr="00893100">
        <w:t xml:space="preserve"> Oh</w:t>
      </w:r>
      <w:r w:rsidRPr="00893100">
        <w:t>, G</w:t>
      </w:r>
      <w:r w:rsidR="00215F44" w:rsidRPr="00893100">
        <w:t>od</w:t>
      </w:r>
      <w:r w:rsidRPr="00893100">
        <w:t>. O</w:t>
      </w:r>
      <w:r w:rsidR="00215F44" w:rsidRPr="00893100">
        <w:t>h</w:t>
      </w:r>
      <w:r w:rsidRPr="00893100">
        <w:t>, G</w:t>
      </w:r>
      <w:r w:rsidR="00215F44" w:rsidRPr="00893100">
        <w:t>od</w:t>
      </w:r>
      <w:r w:rsidRPr="00893100">
        <w:t>. O</w:t>
      </w:r>
      <w:r w:rsidR="00215F44" w:rsidRPr="00893100">
        <w:t>h</w:t>
      </w:r>
      <w:r w:rsidRPr="00893100">
        <w:t>, G</w:t>
      </w:r>
      <w:r w:rsidR="00215F44" w:rsidRPr="00893100">
        <w:t>od</w:t>
      </w:r>
      <w:r w:rsidR="00CC05F7" w:rsidRPr="00893100">
        <w:t>.</w:t>
      </w:r>
      <w:r w:rsidR="00215F44" w:rsidRPr="00893100">
        <w:t xml:space="preserve"> Don’t go</w:t>
      </w:r>
      <w:r w:rsidR="009D2B92" w:rsidRPr="00893100">
        <w:t xml:space="preserve">. </w:t>
      </w:r>
      <w:r w:rsidR="00215F44" w:rsidRPr="00893100">
        <w:t>Help me</w:t>
      </w:r>
      <w:r w:rsidR="009D2B92" w:rsidRPr="00893100">
        <w:t xml:space="preserve">. </w:t>
      </w:r>
      <w:r w:rsidR="00215F44" w:rsidRPr="00893100">
        <w:t>Close it</w:t>
      </w:r>
      <w:r w:rsidR="009D2B92" w:rsidRPr="00893100">
        <w:t xml:space="preserve">. </w:t>
      </w:r>
      <w:r w:rsidR="00215F44" w:rsidRPr="00893100">
        <w:t>Close the door</w:t>
      </w:r>
      <w:r w:rsidR="009D2B92" w:rsidRPr="00893100">
        <w:t xml:space="preserve">. </w:t>
      </w:r>
      <w:r w:rsidR="00215F44" w:rsidRPr="00893100">
        <w:t>It’s not working</w:t>
      </w:r>
      <w:r w:rsidR="009D2B92" w:rsidRPr="00893100">
        <w:t xml:space="preserve">. </w:t>
      </w:r>
      <w:r w:rsidR="00215F44" w:rsidRPr="00893100">
        <w:t>Close it</w:t>
      </w:r>
      <w:r w:rsidR="009D2B92" w:rsidRPr="00893100">
        <w:t>.</w:t>
      </w:r>
    </w:p>
    <w:p w14:paraId="452D38FC" w14:textId="77777777" w:rsidR="009D2B92" w:rsidRPr="00893100" w:rsidRDefault="009D2B92" w:rsidP="00893100">
      <w:pPr>
        <w:pStyle w:val="NoSpacing"/>
      </w:pPr>
    </w:p>
    <w:p w14:paraId="16DD7602" w14:textId="05EF4D35" w:rsidR="00215F44" w:rsidRPr="00893100" w:rsidRDefault="004759B3" w:rsidP="00893100">
      <w:pPr>
        <w:pStyle w:val="NoSpacing"/>
      </w:pPr>
      <w:r>
        <w:rPr>
          <w:b/>
          <w:bCs/>
        </w:rPr>
        <w:t>Dru</w:t>
      </w:r>
      <w:r w:rsidR="009D5D27" w:rsidRPr="00893100">
        <w:rPr>
          <w:b/>
          <w:bCs/>
        </w:rPr>
        <w:t>:</w:t>
      </w:r>
      <w:r w:rsidR="00215F44" w:rsidRPr="00893100">
        <w:t xml:space="preserve"> Ma’am</w:t>
      </w:r>
      <w:r w:rsidR="009D2B92" w:rsidRPr="00893100">
        <w:t xml:space="preserve">? </w:t>
      </w:r>
      <w:r w:rsidR="00150019" w:rsidRPr="00893100">
        <w:t>Gina</w:t>
      </w:r>
      <w:r w:rsidR="009D2B92" w:rsidRPr="00893100">
        <w:t xml:space="preserve">, </w:t>
      </w:r>
      <w:r w:rsidR="00215F44" w:rsidRPr="00893100">
        <w:t xml:space="preserve">are you </w:t>
      </w:r>
      <w:r w:rsidR="009D2B92" w:rsidRPr="00893100">
        <w:t>o</w:t>
      </w:r>
      <w:r w:rsidR="009D5D27" w:rsidRPr="00893100">
        <w:t>kay</w:t>
      </w:r>
      <w:r w:rsidR="00215F44" w:rsidRPr="00893100">
        <w:t>?</w:t>
      </w:r>
    </w:p>
    <w:p w14:paraId="3E975149" w14:textId="77777777" w:rsidR="009D2B92" w:rsidRPr="00893100" w:rsidRDefault="009D2B92" w:rsidP="00893100">
      <w:pPr>
        <w:pStyle w:val="NoSpacing"/>
        <w:rPr>
          <w:b/>
          <w:bCs/>
        </w:rPr>
      </w:pPr>
    </w:p>
    <w:p w14:paraId="4904DA29" w14:textId="332B621A" w:rsidR="00215F44" w:rsidRPr="00893100" w:rsidRDefault="00150019" w:rsidP="00893100">
      <w:pPr>
        <w:pStyle w:val="NoSpacing"/>
      </w:pPr>
      <w:r w:rsidRPr="00893100">
        <w:rPr>
          <w:b/>
          <w:bCs/>
        </w:rPr>
        <w:t>Gina</w:t>
      </w:r>
      <w:r w:rsidR="009D2B92" w:rsidRPr="00893100">
        <w:rPr>
          <w:b/>
          <w:bCs/>
        </w:rPr>
        <w:t>:</w:t>
      </w:r>
      <w:r w:rsidR="00215F44" w:rsidRPr="00893100">
        <w:t xml:space="preserve"> I’m </w:t>
      </w:r>
      <w:r w:rsidR="009D2B92" w:rsidRPr="00893100">
        <w:t>o</w:t>
      </w:r>
      <w:r w:rsidR="009D5D27" w:rsidRPr="00893100">
        <w:t>kay</w:t>
      </w:r>
      <w:r w:rsidR="00215F44" w:rsidRPr="00893100">
        <w:t>. Sorry. But whatever you did, it is not working. You need to fix it.</w:t>
      </w:r>
    </w:p>
    <w:p w14:paraId="40278939" w14:textId="77777777" w:rsidR="009D2B92" w:rsidRPr="00893100" w:rsidRDefault="009D2B92" w:rsidP="00893100">
      <w:pPr>
        <w:pStyle w:val="NoSpacing"/>
        <w:rPr>
          <w:b/>
          <w:bCs/>
        </w:rPr>
      </w:pPr>
    </w:p>
    <w:p w14:paraId="5A32208C" w14:textId="4C5AA279" w:rsidR="00215F44" w:rsidRPr="00893100" w:rsidRDefault="004759B3" w:rsidP="00893100">
      <w:pPr>
        <w:pStyle w:val="NoSpacing"/>
      </w:pPr>
      <w:r>
        <w:rPr>
          <w:b/>
          <w:bCs/>
        </w:rPr>
        <w:t>Dru</w:t>
      </w:r>
      <w:r w:rsidR="009D5D27" w:rsidRPr="00893100">
        <w:rPr>
          <w:b/>
          <w:bCs/>
        </w:rPr>
        <w:t>:</w:t>
      </w:r>
      <w:r w:rsidR="00215F44" w:rsidRPr="00893100">
        <w:t xml:space="preserve"> I</w:t>
      </w:r>
      <w:r w:rsidR="00150019" w:rsidRPr="00893100">
        <w:t xml:space="preserve"> </w:t>
      </w:r>
      <w:r w:rsidR="00215F44" w:rsidRPr="00893100">
        <w:t>was just in there, and I couldn’t hear anything, so. There’s no noise outside, nothing</w:t>
      </w:r>
      <w:r w:rsidR="009D2B92" w:rsidRPr="00893100">
        <w:t>.</w:t>
      </w:r>
    </w:p>
    <w:p w14:paraId="372F72D5" w14:textId="77777777" w:rsidR="009D2B92" w:rsidRPr="00893100" w:rsidRDefault="009D2B92" w:rsidP="00893100">
      <w:pPr>
        <w:pStyle w:val="NoSpacing"/>
        <w:rPr>
          <w:b/>
          <w:bCs/>
        </w:rPr>
      </w:pPr>
    </w:p>
    <w:p w14:paraId="501789E7" w14:textId="35C4E8A2" w:rsidR="00215F44" w:rsidRPr="00893100" w:rsidRDefault="00150019" w:rsidP="00893100">
      <w:pPr>
        <w:pStyle w:val="NoSpacing"/>
      </w:pPr>
      <w:r w:rsidRPr="00893100">
        <w:rPr>
          <w:b/>
          <w:bCs/>
        </w:rPr>
        <w:t>Gina</w:t>
      </w:r>
      <w:r w:rsidR="009D2B92" w:rsidRPr="00893100">
        <w:rPr>
          <w:b/>
          <w:bCs/>
        </w:rPr>
        <w:t>:</w:t>
      </w:r>
      <w:r w:rsidR="00215F44" w:rsidRPr="00893100">
        <w:t xml:space="preserve"> Is that your booth? Is that your booth? Do you record podcasts in there? No. Then it doesn’t matter if you could hear it. What matters is that I can still hear it. And I’m the customer. I will definitely Yelp this. Do you have any idea how many followers I have? A bitch is verified. So</w:t>
      </w:r>
      <w:r w:rsidR="00C81364" w:rsidRPr="00893100">
        <w:t xml:space="preserve">, </w:t>
      </w:r>
      <w:r w:rsidR="00215F44" w:rsidRPr="00893100">
        <w:t>you need to fix this.</w:t>
      </w:r>
    </w:p>
    <w:p w14:paraId="25A5A9BF" w14:textId="77777777" w:rsidR="00C81364" w:rsidRPr="00893100" w:rsidRDefault="00C81364" w:rsidP="00893100">
      <w:pPr>
        <w:pStyle w:val="NoSpacing"/>
        <w:rPr>
          <w:b/>
          <w:bCs/>
        </w:rPr>
      </w:pPr>
    </w:p>
    <w:p w14:paraId="3212441A" w14:textId="4935677F" w:rsidR="00215F44" w:rsidRPr="00893100" w:rsidRDefault="004759B3" w:rsidP="00893100">
      <w:pPr>
        <w:pStyle w:val="NoSpacing"/>
      </w:pPr>
      <w:r>
        <w:rPr>
          <w:b/>
          <w:bCs/>
        </w:rPr>
        <w:t>Dru</w:t>
      </w:r>
      <w:r w:rsidR="009D5D27" w:rsidRPr="00893100">
        <w:rPr>
          <w:b/>
          <w:bCs/>
        </w:rPr>
        <w:t>:</w:t>
      </w:r>
      <w:r w:rsidR="00215F44" w:rsidRPr="00893100">
        <w:t xml:space="preserve"> </w:t>
      </w:r>
      <w:r w:rsidR="009D5D27" w:rsidRPr="00893100">
        <w:t>Okay</w:t>
      </w:r>
      <w:r w:rsidR="00C81364" w:rsidRPr="00893100">
        <w:t xml:space="preserve">, </w:t>
      </w:r>
      <w:r w:rsidR="00215F44" w:rsidRPr="00893100">
        <w:t xml:space="preserve">of course, I’m </w:t>
      </w:r>
      <w:r w:rsidR="00C81364" w:rsidRPr="00893100">
        <w:t xml:space="preserve">going to </w:t>
      </w:r>
      <w:r w:rsidR="00215F44" w:rsidRPr="00893100">
        <w:t>fix it. I can come back with our next density</w:t>
      </w:r>
      <w:r w:rsidR="00C81364" w:rsidRPr="00893100">
        <w:t xml:space="preserve">, </w:t>
      </w:r>
      <w:r w:rsidR="00215F44" w:rsidRPr="00893100">
        <w:t>a higher fiber. Vinyl</w:t>
      </w:r>
      <w:r w:rsidR="00FF0AFA">
        <w:t xml:space="preserve"> </w:t>
      </w:r>
      <w:r w:rsidR="00215F44" w:rsidRPr="00893100">
        <w:t>maybe</w:t>
      </w:r>
      <w:r w:rsidR="00FF0AFA">
        <w:t xml:space="preserve"> </w:t>
      </w:r>
      <w:r w:rsidR="00FF0AFA" w:rsidRPr="00893100">
        <w:t>or</w:t>
      </w:r>
      <w:r w:rsidR="00FF0AFA">
        <w:t xml:space="preserve"> </w:t>
      </w:r>
      <w:r w:rsidR="00215F44" w:rsidRPr="00893100">
        <w:t xml:space="preserve">metal. But that’s </w:t>
      </w:r>
      <w:r w:rsidR="00C81364" w:rsidRPr="00893100">
        <w:t>going to</w:t>
      </w:r>
      <w:r w:rsidR="003C044B" w:rsidRPr="00893100">
        <w:t>--</w:t>
      </w:r>
    </w:p>
    <w:p w14:paraId="15FEE4A4" w14:textId="77777777" w:rsidR="00C81364" w:rsidRPr="00893100" w:rsidRDefault="00C81364" w:rsidP="00893100">
      <w:pPr>
        <w:pStyle w:val="NoSpacing"/>
        <w:rPr>
          <w:b/>
          <w:bCs/>
        </w:rPr>
      </w:pPr>
    </w:p>
    <w:p w14:paraId="01CB637B" w14:textId="3B4660DD" w:rsidR="00215F44" w:rsidRPr="00893100" w:rsidRDefault="00CC05F7" w:rsidP="00893100">
      <w:pPr>
        <w:pStyle w:val="NoSpacing"/>
      </w:pPr>
      <w:r w:rsidRPr="00893100">
        <w:rPr>
          <w:b/>
          <w:bCs/>
        </w:rPr>
        <w:t>Gina:</w:t>
      </w:r>
      <w:r w:rsidR="00215F44" w:rsidRPr="00893100">
        <w:t xml:space="preserve"> I don’t care how much it costs.</w:t>
      </w:r>
    </w:p>
    <w:p w14:paraId="104AF1BE" w14:textId="77777777" w:rsidR="00C81364" w:rsidRPr="00893100" w:rsidRDefault="00C81364" w:rsidP="00893100">
      <w:pPr>
        <w:pStyle w:val="NoSpacing"/>
        <w:rPr>
          <w:b/>
          <w:bCs/>
        </w:rPr>
      </w:pPr>
    </w:p>
    <w:p w14:paraId="72B4047A" w14:textId="738D3453" w:rsidR="00215F44" w:rsidRPr="00893100" w:rsidRDefault="004759B3" w:rsidP="00893100">
      <w:pPr>
        <w:pStyle w:val="NoSpacing"/>
      </w:pPr>
      <w:r>
        <w:rPr>
          <w:b/>
          <w:bCs/>
        </w:rPr>
        <w:t>Dru</w:t>
      </w:r>
      <w:r w:rsidR="009D5D27" w:rsidRPr="00893100">
        <w:rPr>
          <w:b/>
          <w:bCs/>
        </w:rPr>
        <w:t>:</w:t>
      </w:r>
      <w:r w:rsidR="00215F44" w:rsidRPr="00893100">
        <w:t xml:space="preserve"> No, I was saying</w:t>
      </w:r>
      <w:r w:rsidR="00C81364" w:rsidRPr="00893100">
        <w:t xml:space="preserve"> i</w:t>
      </w:r>
      <w:r w:rsidR="00215F44" w:rsidRPr="00893100">
        <w:t xml:space="preserve">t’ll have to be tomorrow. I have appointments scheduled for the rest of the day. We </w:t>
      </w:r>
      <w:proofErr w:type="spellStart"/>
      <w:r w:rsidR="00215F44" w:rsidRPr="00893100">
        <w:t>squoze</w:t>
      </w:r>
      <w:proofErr w:type="spellEnd"/>
      <w:r w:rsidR="00215F44" w:rsidRPr="00893100">
        <w:t xml:space="preserve"> you in. So, I</w:t>
      </w:r>
      <w:r w:rsidR="003C044B" w:rsidRPr="00893100">
        <w:t>--</w:t>
      </w:r>
    </w:p>
    <w:p w14:paraId="776A9788" w14:textId="77777777" w:rsidR="009443DA" w:rsidRPr="00893100" w:rsidRDefault="009443DA" w:rsidP="00893100">
      <w:pPr>
        <w:pStyle w:val="NoSpacing"/>
        <w:rPr>
          <w:b/>
          <w:bCs/>
        </w:rPr>
      </w:pPr>
    </w:p>
    <w:p w14:paraId="7F1CAF42" w14:textId="3B954EAC" w:rsidR="00215F44" w:rsidRPr="00893100" w:rsidRDefault="00CC05F7" w:rsidP="00893100">
      <w:pPr>
        <w:pStyle w:val="NoSpacing"/>
      </w:pPr>
      <w:r w:rsidRPr="00893100">
        <w:rPr>
          <w:b/>
          <w:bCs/>
        </w:rPr>
        <w:t>Gina:</w:t>
      </w:r>
      <w:r w:rsidR="00215F44" w:rsidRPr="00893100">
        <w:t xml:space="preserve"> Wow. See, what you should</w:t>
      </w:r>
      <w:r w:rsidR="009443DA" w:rsidRPr="00893100">
        <w:t xml:space="preserve">'ve </w:t>
      </w:r>
      <w:r w:rsidR="00215F44" w:rsidRPr="00893100">
        <w:t>done</w:t>
      </w:r>
      <w:r w:rsidR="00150019" w:rsidRPr="00893100">
        <w:t>.</w:t>
      </w:r>
      <w:r w:rsidR="00215F44" w:rsidRPr="00893100">
        <w:t xml:space="preserve"> you should’ve brought the better-quality insulation in the first place. Or is this how you do? You throw up some shoddy material for one price, then prove it doesn’t work</w:t>
      </w:r>
      <w:r w:rsidR="009443DA" w:rsidRPr="00893100">
        <w:t xml:space="preserve"> </w:t>
      </w:r>
      <w:r w:rsidR="00215F44" w:rsidRPr="00893100">
        <w:t>so the customer has to beg for a better density</w:t>
      </w:r>
      <w:r w:rsidRPr="00893100">
        <w:t>.</w:t>
      </w:r>
      <w:r w:rsidR="00215F44" w:rsidRPr="00893100">
        <w:t xml:space="preserve"> Ain’t that some shit? Just go.</w:t>
      </w:r>
    </w:p>
    <w:p w14:paraId="3C877486" w14:textId="77777777" w:rsidR="009443DA" w:rsidRPr="00893100" w:rsidRDefault="009443DA" w:rsidP="00893100">
      <w:pPr>
        <w:pStyle w:val="NoSpacing"/>
        <w:rPr>
          <w:b/>
          <w:bCs/>
        </w:rPr>
      </w:pPr>
    </w:p>
    <w:p w14:paraId="0A7C8053" w14:textId="7CB335FA" w:rsidR="00215F44" w:rsidRPr="00893100" w:rsidRDefault="004759B3" w:rsidP="00893100">
      <w:pPr>
        <w:pStyle w:val="NoSpacing"/>
      </w:pPr>
      <w:r>
        <w:rPr>
          <w:b/>
          <w:bCs/>
        </w:rPr>
        <w:t>Dru</w:t>
      </w:r>
      <w:r w:rsidR="009D5D27" w:rsidRPr="00893100">
        <w:rPr>
          <w:b/>
          <w:bCs/>
        </w:rPr>
        <w:t>:</w:t>
      </w:r>
      <w:r w:rsidR="00215F44" w:rsidRPr="00893100">
        <w:t xml:space="preserve"> Do you not want the</w:t>
      </w:r>
      <w:r w:rsidR="009443DA" w:rsidRPr="00893100">
        <w:t>--?</w:t>
      </w:r>
    </w:p>
    <w:p w14:paraId="6C9FE787" w14:textId="77777777" w:rsidR="009443DA" w:rsidRPr="00893100" w:rsidRDefault="009443DA" w:rsidP="00893100">
      <w:pPr>
        <w:pStyle w:val="NoSpacing"/>
        <w:rPr>
          <w:b/>
          <w:bCs/>
        </w:rPr>
      </w:pPr>
    </w:p>
    <w:p w14:paraId="6553A1AE" w14:textId="05D2F4A5" w:rsidR="00215F44" w:rsidRPr="00893100" w:rsidRDefault="00CC05F7" w:rsidP="00893100">
      <w:pPr>
        <w:pStyle w:val="NoSpacing"/>
      </w:pPr>
      <w:r w:rsidRPr="00893100">
        <w:rPr>
          <w:b/>
          <w:bCs/>
        </w:rPr>
        <w:t>Gina:</w:t>
      </w:r>
      <w:r w:rsidR="00215F44" w:rsidRPr="00893100">
        <w:t xml:space="preserve"> Of course</w:t>
      </w:r>
      <w:r w:rsidR="009443DA" w:rsidRPr="00893100">
        <w:t xml:space="preserve">, </w:t>
      </w:r>
      <w:r w:rsidR="00215F44" w:rsidRPr="00893100">
        <w:t>I want it</w:t>
      </w:r>
      <w:r w:rsidR="009443DA" w:rsidRPr="00893100">
        <w:t>.</w:t>
      </w:r>
      <w:r w:rsidR="00215F44" w:rsidRPr="00893100">
        <w:t xml:space="preserve"> Hell, bring bricks and mortar if you have to</w:t>
      </w:r>
      <w:r w:rsidR="009443DA" w:rsidRPr="00893100">
        <w:t>, b</w:t>
      </w:r>
      <w:r w:rsidR="00215F44" w:rsidRPr="00893100">
        <w:t>ut this needs to get done.</w:t>
      </w:r>
    </w:p>
    <w:p w14:paraId="623EAC54" w14:textId="77777777" w:rsidR="009443DA" w:rsidRPr="00893100" w:rsidRDefault="009443DA" w:rsidP="00893100">
      <w:pPr>
        <w:pStyle w:val="NoSpacing"/>
        <w:rPr>
          <w:b/>
          <w:bCs/>
        </w:rPr>
      </w:pPr>
    </w:p>
    <w:p w14:paraId="546E6C86" w14:textId="39224FB0" w:rsidR="00215F44" w:rsidRPr="00893100" w:rsidRDefault="004759B3" w:rsidP="00893100">
      <w:pPr>
        <w:pStyle w:val="NoSpacing"/>
      </w:pPr>
      <w:r>
        <w:rPr>
          <w:b/>
          <w:bCs/>
        </w:rPr>
        <w:t>Dru</w:t>
      </w:r>
      <w:r w:rsidR="009D5D27" w:rsidRPr="00893100">
        <w:rPr>
          <w:b/>
          <w:bCs/>
        </w:rPr>
        <w:t>:</w:t>
      </w:r>
      <w:r w:rsidR="00215F44" w:rsidRPr="00893100">
        <w:t xml:space="preserve"> </w:t>
      </w:r>
      <w:r w:rsidR="009D5D27" w:rsidRPr="00893100">
        <w:t>Okay</w:t>
      </w:r>
      <w:r w:rsidR="00215F44" w:rsidRPr="00893100">
        <w:t xml:space="preserve">, </w:t>
      </w:r>
      <w:r w:rsidR="00150019" w:rsidRPr="00893100">
        <w:t>Gina</w:t>
      </w:r>
      <w:r w:rsidR="00215F44" w:rsidRPr="00893100">
        <w:t>.</w:t>
      </w:r>
    </w:p>
    <w:p w14:paraId="75F2932F" w14:textId="77777777" w:rsidR="009443DA" w:rsidRPr="00893100" w:rsidRDefault="009443DA" w:rsidP="00893100">
      <w:pPr>
        <w:pStyle w:val="NoSpacing"/>
        <w:rPr>
          <w:b/>
          <w:bCs/>
        </w:rPr>
      </w:pPr>
    </w:p>
    <w:p w14:paraId="2B462221" w14:textId="1965EAEF" w:rsidR="00215F44" w:rsidRPr="00893100" w:rsidRDefault="00CC05F7" w:rsidP="00893100">
      <w:pPr>
        <w:pStyle w:val="NoSpacing"/>
      </w:pPr>
      <w:r w:rsidRPr="00893100">
        <w:rPr>
          <w:b/>
          <w:bCs/>
        </w:rPr>
        <w:t>Gina:</w:t>
      </w:r>
      <w:r w:rsidR="00215F44" w:rsidRPr="00893100">
        <w:t xml:space="preserve"> Mm-mm, now you need to call me “ma’am.”</w:t>
      </w:r>
    </w:p>
    <w:p w14:paraId="4A28FDAD" w14:textId="77777777" w:rsidR="009443DA" w:rsidRPr="00893100" w:rsidRDefault="009443DA" w:rsidP="00893100">
      <w:pPr>
        <w:pStyle w:val="NoSpacing"/>
        <w:rPr>
          <w:b/>
          <w:bCs/>
        </w:rPr>
      </w:pPr>
    </w:p>
    <w:p w14:paraId="3C981079" w14:textId="6A3DACD2" w:rsidR="00215F44" w:rsidRPr="00893100" w:rsidRDefault="004759B3" w:rsidP="00893100">
      <w:pPr>
        <w:pStyle w:val="NoSpacing"/>
      </w:pPr>
      <w:r>
        <w:rPr>
          <w:b/>
          <w:bCs/>
        </w:rPr>
        <w:t>Dru</w:t>
      </w:r>
      <w:r w:rsidR="009D5D27" w:rsidRPr="00893100">
        <w:rPr>
          <w:b/>
          <w:bCs/>
        </w:rPr>
        <w:t>:</w:t>
      </w:r>
      <w:r w:rsidR="00215F44" w:rsidRPr="00893100">
        <w:t xml:space="preserve"> Yes, ma’am. I’ll make sure our scheduler calls you to set up time for tomorrow.</w:t>
      </w:r>
    </w:p>
    <w:p w14:paraId="781D55AD" w14:textId="77777777" w:rsidR="009443DA" w:rsidRPr="00893100" w:rsidRDefault="009443DA" w:rsidP="00893100">
      <w:pPr>
        <w:pStyle w:val="NoSpacing"/>
        <w:rPr>
          <w:b/>
          <w:bCs/>
        </w:rPr>
      </w:pPr>
    </w:p>
    <w:p w14:paraId="55FFE17D" w14:textId="0A25231B" w:rsidR="00215F44" w:rsidRPr="00893100" w:rsidRDefault="00CC05F7" w:rsidP="00893100">
      <w:pPr>
        <w:pStyle w:val="NoSpacing"/>
      </w:pPr>
      <w:r w:rsidRPr="00893100">
        <w:rPr>
          <w:b/>
          <w:bCs/>
        </w:rPr>
        <w:t>Gina:</w:t>
      </w:r>
      <w:r w:rsidR="00215F44" w:rsidRPr="00893100">
        <w:t xml:space="preserve"> Yeah, and</w:t>
      </w:r>
      <w:r w:rsidR="009443DA" w:rsidRPr="00893100">
        <w:t xml:space="preserve"> </w:t>
      </w:r>
      <w:r w:rsidR="00215F44" w:rsidRPr="00893100">
        <w:t>I need you to wait until I’m in the booth before you open the front door. Please.</w:t>
      </w:r>
    </w:p>
    <w:p w14:paraId="6C5E367D" w14:textId="77777777" w:rsidR="009443DA" w:rsidRPr="00893100" w:rsidRDefault="009443DA" w:rsidP="00893100">
      <w:pPr>
        <w:pStyle w:val="NoSpacing"/>
        <w:rPr>
          <w:b/>
          <w:bCs/>
        </w:rPr>
      </w:pPr>
    </w:p>
    <w:p w14:paraId="547A4EF4" w14:textId="59F55DA7" w:rsidR="00215F44" w:rsidRPr="00893100" w:rsidRDefault="004759B3" w:rsidP="00893100">
      <w:pPr>
        <w:pStyle w:val="NoSpacing"/>
      </w:pPr>
      <w:r>
        <w:rPr>
          <w:b/>
          <w:bCs/>
        </w:rPr>
        <w:t>Dru</w:t>
      </w:r>
      <w:r w:rsidR="009D5D27" w:rsidRPr="00893100">
        <w:rPr>
          <w:b/>
          <w:bCs/>
        </w:rPr>
        <w:t>:</w:t>
      </w:r>
      <w:r w:rsidR="00215F44" w:rsidRPr="00893100">
        <w:t xml:space="preserve"> Mm-hmm. </w:t>
      </w:r>
    </w:p>
    <w:p w14:paraId="18DF123C" w14:textId="77777777" w:rsidR="009443DA" w:rsidRPr="00893100" w:rsidRDefault="009443DA" w:rsidP="00893100">
      <w:pPr>
        <w:pStyle w:val="NoSpacing"/>
        <w:rPr>
          <w:b/>
          <w:bCs/>
        </w:rPr>
      </w:pPr>
    </w:p>
    <w:p w14:paraId="7333B89C" w14:textId="755D56FD" w:rsidR="00215F44" w:rsidRPr="00893100" w:rsidRDefault="00CC05F7" w:rsidP="00893100">
      <w:pPr>
        <w:pStyle w:val="NoSpacing"/>
      </w:pPr>
      <w:r w:rsidRPr="00893100">
        <w:rPr>
          <w:b/>
          <w:bCs/>
        </w:rPr>
        <w:t>Gina:</w:t>
      </w:r>
      <w:r w:rsidR="00215F44" w:rsidRPr="00893100">
        <w:t xml:space="preserve"> And do it quickly. </w:t>
      </w:r>
    </w:p>
    <w:p w14:paraId="53FD8C71" w14:textId="77777777" w:rsidR="009443DA" w:rsidRPr="00893100" w:rsidRDefault="009443DA" w:rsidP="00893100">
      <w:pPr>
        <w:pStyle w:val="NoSpacing"/>
        <w:rPr>
          <w:b/>
          <w:bCs/>
        </w:rPr>
      </w:pPr>
    </w:p>
    <w:p w14:paraId="223E2DF0" w14:textId="42466854" w:rsidR="00215F44" w:rsidRPr="00893100" w:rsidRDefault="004759B3" w:rsidP="00893100">
      <w:pPr>
        <w:pStyle w:val="NoSpacing"/>
      </w:pPr>
      <w:r>
        <w:rPr>
          <w:b/>
          <w:bCs/>
        </w:rPr>
        <w:t>Dru</w:t>
      </w:r>
      <w:r w:rsidR="009D5D27" w:rsidRPr="00893100">
        <w:rPr>
          <w:b/>
          <w:bCs/>
        </w:rPr>
        <w:t>:</w:t>
      </w:r>
      <w:r w:rsidR="00215F44" w:rsidRPr="00893100">
        <w:t xml:space="preserve"> Sure.</w:t>
      </w:r>
    </w:p>
    <w:p w14:paraId="759E61D4" w14:textId="77777777" w:rsidR="009443DA" w:rsidRPr="00893100" w:rsidRDefault="009443DA" w:rsidP="00893100">
      <w:pPr>
        <w:pStyle w:val="NoSpacing"/>
      </w:pPr>
    </w:p>
    <w:p w14:paraId="46750E01" w14:textId="7031C631" w:rsidR="00215F44" w:rsidRPr="00893100" w:rsidRDefault="00215F44" w:rsidP="00893100">
      <w:pPr>
        <w:pStyle w:val="NoSpacing"/>
      </w:pPr>
      <w:r w:rsidRPr="00893100">
        <w:t>[door opens</w:t>
      </w:r>
      <w:r w:rsidR="009443DA" w:rsidRPr="00893100">
        <w:t xml:space="preserve"> and </w:t>
      </w:r>
      <w:r w:rsidRPr="00893100">
        <w:t>closes]</w:t>
      </w:r>
    </w:p>
    <w:p w14:paraId="047BE04B" w14:textId="77777777" w:rsidR="009443DA" w:rsidRPr="00893100" w:rsidRDefault="009443DA" w:rsidP="00893100">
      <w:pPr>
        <w:pStyle w:val="NoSpacing"/>
      </w:pPr>
    </w:p>
    <w:p w14:paraId="0B340444" w14:textId="56414A25" w:rsidR="00215F44" w:rsidRPr="00893100" w:rsidRDefault="004759B3" w:rsidP="00893100">
      <w:pPr>
        <w:pStyle w:val="NoSpacing"/>
      </w:pPr>
      <w:r>
        <w:rPr>
          <w:b/>
          <w:bCs/>
        </w:rPr>
        <w:t>Dru</w:t>
      </w:r>
      <w:r w:rsidR="009D5D27" w:rsidRPr="00893100">
        <w:rPr>
          <w:b/>
          <w:bCs/>
        </w:rPr>
        <w:t>:</w:t>
      </w:r>
      <w:r w:rsidR="00215F44" w:rsidRPr="00893100">
        <w:t xml:space="preserve"> The hell is up with this chick?</w:t>
      </w:r>
    </w:p>
    <w:p w14:paraId="62331B19" w14:textId="77777777" w:rsidR="009443DA" w:rsidRPr="00893100" w:rsidRDefault="009443DA" w:rsidP="00893100">
      <w:pPr>
        <w:pStyle w:val="NoSpacing"/>
      </w:pPr>
    </w:p>
    <w:p w14:paraId="659459E6" w14:textId="50E02ACC" w:rsidR="00215F44" w:rsidRPr="00893100" w:rsidRDefault="00215F44" w:rsidP="00893100">
      <w:pPr>
        <w:pStyle w:val="NoSpacing"/>
      </w:pPr>
      <w:r w:rsidRPr="00893100">
        <w:t>[</w:t>
      </w:r>
      <w:r w:rsidR="009443DA" w:rsidRPr="00893100">
        <w:t>piano playing</w:t>
      </w:r>
      <w:r w:rsidRPr="00893100">
        <w:t>]</w:t>
      </w:r>
    </w:p>
    <w:p w14:paraId="6129F6A7" w14:textId="77777777" w:rsidR="009443DA" w:rsidRPr="00893100" w:rsidRDefault="009443DA" w:rsidP="00893100">
      <w:pPr>
        <w:pStyle w:val="NoSpacing"/>
        <w:rPr>
          <w:b/>
          <w:bCs/>
        </w:rPr>
      </w:pPr>
    </w:p>
    <w:p w14:paraId="0749CB69" w14:textId="4DBDB16F" w:rsidR="00215F44" w:rsidRPr="00893100" w:rsidRDefault="004759B3" w:rsidP="00893100">
      <w:pPr>
        <w:pStyle w:val="NoSpacing"/>
      </w:pPr>
      <w:r>
        <w:rPr>
          <w:b/>
          <w:bCs/>
        </w:rPr>
        <w:t>Dru</w:t>
      </w:r>
      <w:r w:rsidR="009D5D27" w:rsidRPr="00893100">
        <w:rPr>
          <w:b/>
          <w:bCs/>
        </w:rPr>
        <w:t>:</w:t>
      </w:r>
      <w:r w:rsidR="00215F44" w:rsidRPr="00893100">
        <w:t xml:space="preserve"> </w:t>
      </w:r>
      <w:proofErr w:type="spellStart"/>
      <w:r w:rsidR="00215F44" w:rsidRPr="00893100">
        <w:t>Ain’t</w:t>
      </w:r>
      <w:proofErr w:type="spellEnd"/>
      <w:r w:rsidR="00215F44" w:rsidRPr="00893100">
        <w:t xml:space="preserve"> that </w:t>
      </w:r>
      <w:proofErr w:type="spellStart"/>
      <w:r w:rsidR="00215F44" w:rsidRPr="00893100">
        <w:t>nothin</w:t>
      </w:r>
      <w:proofErr w:type="spellEnd"/>
      <w:r w:rsidR="00215F44" w:rsidRPr="00893100">
        <w:t>’?</w:t>
      </w:r>
    </w:p>
    <w:p w14:paraId="51770F55" w14:textId="77777777" w:rsidR="009443DA" w:rsidRPr="00893100" w:rsidRDefault="009443DA" w:rsidP="00893100">
      <w:pPr>
        <w:pStyle w:val="NoSpacing"/>
      </w:pPr>
    </w:p>
    <w:p w14:paraId="6D1DA7B2" w14:textId="77777777" w:rsidR="009443DA" w:rsidRPr="00893100" w:rsidRDefault="009443DA" w:rsidP="00893100">
      <w:pPr>
        <w:pStyle w:val="NoSpacing"/>
      </w:pPr>
      <w:r w:rsidRPr="00893100">
        <w:t xml:space="preserve">[upbeat music] </w:t>
      </w:r>
    </w:p>
    <w:p w14:paraId="05DDCF89" w14:textId="77777777" w:rsidR="009443DA" w:rsidRPr="00893100" w:rsidRDefault="009443DA" w:rsidP="00893100">
      <w:pPr>
        <w:pStyle w:val="NoSpacing"/>
      </w:pPr>
    </w:p>
    <w:p w14:paraId="6513AEB4" w14:textId="78A32F60" w:rsidR="00215F44" w:rsidRPr="00893100" w:rsidRDefault="00785F2B" w:rsidP="00893100">
      <w:pPr>
        <w:pStyle w:val="NoSpacing"/>
      </w:pPr>
      <w:r w:rsidRPr="00893100">
        <w:rPr>
          <w:b/>
          <w:bCs/>
        </w:rPr>
        <w:t>Ronnie:</w:t>
      </w:r>
      <w:r w:rsidR="00215F44" w:rsidRPr="00893100">
        <w:t xml:space="preserve"> Oh, </w:t>
      </w:r>
      <w:r w:rsidR="004759B3">
        <w:t>Dru</w:t>
      </w:r>
      <w:r w:rsidRPr="00893100">
        <w:t>, h</w:t>
      </w:r>
      <w:r w:rsidR="00215F44" w:rsidRPr="00893100">
        <w:t>oney.</w:t>
      </w:r>
      <w:r w:rsidRPr="00893100">
        <w:t xml:space="preserve"> </w:t>
      </w:r>
      <w:r w:rsidR="00215F44" w:rsidRPr="00893100">
        <w:t>Yeah, that was</w:t>
      </w:r>
      <w:r w:rsidRPr="00893100">
        <w:t>--</w:t>
      </w:r>
      <w:r w:rsidR="00215F44" w:rsidRPr="00893100">
        <w:t xml:space="preserve"> First thing in the morning?</w:t>
      </w:r>
    </w:p>
    <w:p w14:paraId="2F838143" w14:textId="77777777" w:rsidR="00785F2B" w:rsidRPr="00893100" w:rsidRDefault="00785F2B" w:rsidP="00893100">
      <w:pPr>
        <w:pStyle w:val="NoSpacing"/>
        <w:rPr>
          <w:b/>
          <w:bCs/>
        </w:rPr>
      </w:pPr>
    </w:p>
    <w:p w14:paraId="77A66253" w14:textId="48736FF2" w:rsidR="00785F2B" w:rsidRPr="00893100" w:rsidRDefault="004759B3" w:rsidP="00893100">
      <w:pPr>
        <w:pStyle w:val="NoSpacing"/>
        <w:rPr>
          <w:b/>
          <w:bCs/>
        </w:rPr>
      </w:pPr>
      <w:r>
        <w:rPr>
          <w:b/>
          <w:bCs/>
        </w:rPr>
        <w:t>Dru</w:t>
      </w:r>
      <w:r w:rsidR="009D5D27" w:rsidRPr="00893100">
        <w:rPr>
          <w:b/>
          <w:bCs/>
        </w:rPr>
        <w:t>:</w:t>
      </w:r>
      <w:r w:rsidR="00215F44" w:rsidRPr="00893100">
        <w:t xml:space="preserve"> [</w:t>
      </w:r>
      <w:r w:rsidR="007C68F6" w:rsidRPr="00893100">
        <w:t>slurps</w:t>
      </w:r>
      <w:r w:rsidR="00215F44" w:rsidRPr="00893100">
        <w:t>] Yup. Ronnie, I</w:t>
      </w:r>
      <w:r w:rsidR="007C68F6" w:rsidRPr="00893100">
        <w:t xml:space="preserve"> w</w:t>
      </w:r>
      <w:r w:rsidR="00215F44" w:rsidRPr="00893100">
        <w:t>on’t even</w:t>
      </w:r>
      <w:r w:rsidR="007C68F6" w:rsidRPr="00893100">
        <w:t>--</w:t>
      </w:r>
    </w:p>
    <w:p w14:paraId="4DFC37FE" w14:textId="77777777" w:rsidR="007C68F6" w:rsidRPr="00893100" w:rsidRDefault="007C68F6" w:rsidP="00893100">
      <w:pPr>
        <w:pStyle w:val="NoSpacing"/>
        <w:rPr>
          <w:b/>
          <w:bCs/>
        </w:rPr>
      </w:pPr>
    </w:p>
    <w:p w14:paraId="191C1ED9" w14:textId="42F1B6BD" w:rsidR="00215F44" w:rsidRPr="00893100" w:rsidRDefault="00785F2B" w:rsidP="00893100">
      <w:pPr>
        <w:pStyle w:val="NoSpacing"/>
      </w:pPr>
      <w:r w:rsidRPr="00893100">
        <w:rPr>
          <w:b/>
          <w:bCs/>
        </w:rPr>
        <w:t>Ronnie:</w:t>
      </w:r>
      <w:r w:rsidR="00215F44" w:rsidRPr="00893100">
        <w:t xml:space="preserve"> Some people just don’t have any peace.</w:t>
      </w:r>
    </w:p>
    <w:p w14:paraId="1FDB380C" w14:textId="77777777" w:rsidR="00785F2B" w:rsidRPr="00893100" w:rsidRDefault="00785F2B" w:rsidP="00893100">
      <w:pPr>
        <w:pStyle w:val="NoSpacing"/>
        <w:rPr>
          <w:b/>
          <w:bCs/>
        </w:rPr>
      </w:pPr>
    </w:p>
    <w:p w14:paraId="66D82A4B" w14:textId="34CFF7AC" w:rsidR="00215F44" w:rsidRPr="00893100" w:rsidRDefault="004759B3" w:rsidP="00893100">
      <w:pPr>
        <w:pStyle w:val="NoSpacing"/>
      </w:pPr>
      <w:r>
        <w:rPr>
          <w:b/>
          <w:bCs/>
        </w:rPr>
        <w:t>Dru</w:t>
      </w:r>
      <w:r w:rsidR="009D5D27" w:rsidRPr="00893100">
        <w:rPr>
          <w:b/>
          <w:bCs/>
        </w:rPr>
        <w:t>:</w:t>
      </w:r>
      <w:r w:rsidR="00215F44" w:rsidRPr="00893100">
        <w:t xml:space="preserve"> I mean, maybe she</w:t>
      </w:r>
      <w:r w:rsidR="003C044B" w:rsidRPr="00893100">
        <w:t>--</w:t>
      </w:r>
    </w:p>
    <w:p w14:paraId="3B968956" w14:textId="77777777" w:rsidR="00785F2B" w:rsidRPr="00893100" w:rsidRDefault="00785F2B" w:rsidP="00893100">
      <w:pPr>
        <w:pStyle w:val="NoSpacing"/>
        <w:rPr>
          <w:b/>
          <w:bCs/>
        </w:rPr>
      </w:pPr>
    </w:p>
    <w:p w14:paraId="0DDB79AF" w14:textId="3801E40D" w:rsidR="00215F44" w:rsidRPr="00893100" w:rsidRDefault="00785F2B" w:rsidP="00893100">
      <w:pPr>
        <w:pStyle w:val="NoSpacing"/>
      </w:pPr>
      <w:r w:rsidRPr="00893100">
        <w:rPr>
          <w:b/>
          <w:bCs/>
        </w:rPr>
        <w:t>Ronnie:</w:t>
      </w:r>
      <w:r w:rsidR="00215F44" w:rsidRPr="00893100">
        <w:t xml:space="preserve"> Don’t.</w:t>
      </w:r>
    </w:p>
    <w:p w14:paraId="65CEB3D4" w14:textId="77777777" w:rsidR="00785F2B" w:rsidRPr="00893100" w:rsidRDefault="00785F2B" w:rsidP="00893100">
      <w:pPr>
        <w:pStyle w:val="NoSpacing"/>
        <w:rPr>
          <w:b/>
          <w:bCs/>
        </w:rPr>
      </w:pPr>
    </w:p>
    <w:p w14:paraId="37D7DA68" w14:textId="7B54CA0A" w:rsidR="00215F44" w:rsidRPr="00893100" w:rsidRDefault="004759B3" w:rsidP="00893100">
      <w:pPr>
        <w:pStyle w:val="NoSpacing"/>
      </w:pPr>
      <w:r>
        <w:rPr>
          <w:b/>
          <w:bCs/>
        </w:rPr>
        <w:t>Dru</w:t>
      </w:r>
      <w:r w:rsidR="009D5D27" w:rsidRPr="00893100">
        <w:rPr>
          <w:b/>
          <w:bCs/>
        </w:rPr>
        <w:t>:</w:t>
      </w:r>
      <w:r w:rsidR="00215F44" w:rsidRPr="00893100">
        <w:t xml:space="preserve"> Ronnie.</w:t>
      </w:r>
    </w:p>
    <w:p w14:paraId="342287DF" w14:textId="77777777" w:rsidR="00785F2B" w:rsidRPr="00893100" w:rsidRDefault="00785F2B" w:rsidP="00893100">
      <w:pPr>
        <w:pStyle w:val="NoSpacing"/>
        <w:rPr>
          <w:b/>
          <w:bCs/>
        </w:rPr>
      </w:pPr>
    </w:p>
    <w:p w14:paraId="6EE2AB95" w14:textId="0F2E725D" w:rsidR="00215F44" w:rsidRPr="00893100" w:rsidRDefault="00785F2B" w:rsidP="00893100">
      <w:pPr>
        <w:pStyle w:val="NoSpacing"/>
      </w:pPr>
      <w:r w:rsidRPr="00893100">
        <w:rPr>
          <w:b/>
          <w:bCs/>
        </w:rPr>
        <w:t>Ronnie:</w:t>
      </w:r>
      <w:r w:rsidR="00215F44" w:rsidRPr="00893100">
        <w:t xml:space="preserve"> Do not make excuses for her. That’s what you do. Always extending yourself</w:t>
      </w:r>
      <w:r w:rsidR="007C68F6" w:rsidRPr="00893100">
        <w:t xml:space="preserve">, </w:t>
      </w:r>
      <w:r w:rsidR="00215F44" w:rsidRPr="00893100">
        <w:t>literally and emotionally</w:t>
      </w:r>
      <w:r w:rsidR="00150019" w:rsidRPr="00893100">
        <w:t xml:space="preserve"> </w:t>
      </w:r>
      <w:r w:rsidR="00215F44" w:rsidRPr="00893100">
        <w:t>for people who</w:t>
      </w:r>
      <w:r w:rsidR="00AF5BCE">
        <w:t>'ve</w:t>
      </w:r>
      <w:r w:rsidR="007C68F6" w:rsidRPr="00893100">
        <w:t xml:space="preserve"> been </w:t>
      </w:r>
      <w:r w:rsidR="00215F44" w:rsidRPr="00893100">
        <w:t>on top of the emotional weightlifting</w:t>
      </w:r>
      <w:r w:rsidR="007A3785">
        <w:t xml:space="preserve"> </w:t>
      </w:r>
      <w:r w:rsidR="00215F44" w:rsidRPr="00893100">
        <w:t>you always taking on, we out here putting everything on the line for our community. You even more than me.</w:t>
      </w:r>
    </w:p>
    <w:p w14:paraId="102D5054" w14:textId="77777777" w:rsidR="007C68F6" w:rsidRPr="00893100" w:rsidRDefault="007C68F6" w:rsidP="00893100">
      <w:pPr>
        <w:pStyle w:val="NoSpacing"/>
        <w:rPr>
          <w:b/>
          <w:bCs/>
        </w:rPr>
      </w:pPr>
    </w:p>
    <w:p w14:paraId="08DD713D" w14:textId="3AA0C4D5" w:rsidR="00215F44" w:rsidRPr="00893100" w:rsidRDefault="004759B3" w:rsidP="00893100">
      <w:pPr>
        <w:pStyle w:val="NoSpacing"/>
      </w:pPr>
      <w:r>
        <w:rPr>
          <w:b/>
          <w:bCs/>
        </w:rPr>
        <w:t>Dru</w:t>
      </w:r>
      <w:r w:rsidR="009D5D27" w:rsidRPr="00893100">
        <w:rPr>
          <w:b/>
          <w:bCs/>
        </w:rPr>
        <w:t>:</w:t>
      </w:r>
      <w:r w:rsidR="00215F44" w:rsidRPr="00893100">
        <w:t xml:space="preserve"> Well, this lady doesn’t know about any of that.</w:t>
      </w:r>
    </w:p>
    <w:p w14:paraId="0C2133D8" w14:textId="77777777" w:rsidR="007C68F6" w:rsidRPr="00893100" w:rsidRDefault="007C68F6" w:rsidP="00893100">
      <w:pPr>
        <w:pStyle w:val="NoSpacing"/>
      </w:pPr>
    </w:p>
    <w:p w14:paraId="2197887A" w14:textId="50140B0B" w:rsidR="00215F44" w:rsidRPr="00893100" w:rsidRDefault="0079753F" w:rsidP="00893100">
      <w:pPr>
        <w:pStyle w:val="NoSpacing"/>
      </w:pPr>
      <w:r w:rsidRPr="00893100">
        <w:rPr>
          <w:b/>
          <w:bCs/>
        </w:rPr>
        <w:t>Ronnie</w:t>
      </w:r>
      <w:r w:rsidR="007C68F6" w:rsidRPr="00893100">
        <w:rPr>
          <w:b/>
          <w:bCs/>
        </w:rPr>
        <w:t>:</w:t>
      </w:r>
      <w:r w:rsidR="00215F44" w:rsidRPr="00893100">
        <w:t xml:space="preserve"> Pr</w:t>
      </w:r>
      <w:r w:rsidR="007C68F6" w:rsidRPr="00893100">
        <w:t xml:space="preserve">obably </w:t>
      </w:r>
      <w:r w:rsidR="00215F44" w:rsidRPr="00893100">
        <w:t>wouldn’t make a difference if she did.</w:t>
      </w:r>
      <w:r w:rsidR="007C68F6" w:rsidRPr="00893100">
        <w:t xml:space="preserve"> </w:t>
      </w:r>
      <w:r w:rsidR="00215F44" w:rsidRPr="00893100">
        <w:t>Was it a nice place?</w:t>
      </w:r>
    </w:p>
    <w:p w14:paraId="79A1AF5A" w14:textId="77777777" w:rsidR="007C68F6" w:rsidRPr="00893100" w:rsidRDefault="007C68F6" w:rsidP="00893100">
      <w:pPr>
        <w:pStyle w:val="NoSpacing"/>
        <w:rPr>
          <w:b/>
          <w:bCs/>
        </w:rPr>
      </w:pPr>
    </w:p>
    <w:p w14:paraId="4D5B6C0A" w14:textId="13EF31BE" w:rsidR="00215F44" w:rsidRPr="00893100" w:rsidRDefault="004759B3" w:rsidP="00893100">
      <w:pPr>
        <w:pStyle w:val="NoSpacing"/>
      </w:pPr>
      <w:r>
        <w:rPr>
          <w:b/>
          <w:bCs/>
        </w:rPr>
        <w:t>Dru</w:t>
      </w:r>
      <w:r w:rsidR="009D5D27" w:rsidRPr="00893100">
        <w:rPr>
          <w:b/>
          <w:bCs/>
        </w:rPr>
        <w:t>:</w:t>
      </w:r>
      <w:r w:rsidR="00215F44" w:rsidRPr="00893100">
        <w:t xml:space="preserve"> Mm. Real nice.</w:t>
      </w:r>
    </w:p>
    <w:p w14:paraId="798AEDDD" w14:textId="77777777" w:rsidR="007C68F6" w:rsidRPr="00893100" w:rsidRDefault="007C68F6" w:rsidP="00893100">
      <w:pPr>
        <w:pStyle w:val="NoSpacing"/>
        <w:rPr>
          <w:b/>
          <w:bCs/>
        </w:rPr>
      </w:pPr>
    </w:p>
    <w:p w14:paraId="474C8C8E" w14:textId="11130D88" w:rsidR="00215F44" w:rsidRPr="00893100" w:rsidRDefault="00785F2B" w:rsidP="00893100">
      <w:pPr>
        <w:pStyle w:val="NoSpacing"/>
      </w:pPr>
      <w:r w:rsidRPr="00893100">
        <w:rPr>
          <w:b/>
          <w:bCs/>
        </w:rPr>
        <w:t>Ronnie:</w:t>
      </w:r>
      <w:r w:rsidR="00215F44" w:rsidRPr="00893100">
        <w:t xml:space="preserve"> Course it was. Embracing capitalism and treating the working class like garbage. Was she blind?</w:t>
      </w:r>
    </w:p>
    <w:p w14:paraId="25FFA11F" w14:textId="77777777" w:rsidR="007C68F6" w:rsidRPr="00893100" w:rsidRDefault="007C68F6" w:rsidP="00893100">
      <w:pPr>
        <w:pStyle w:val="NoSpacing"/>
        <w:rPr>
          <w:b/>
          <w:bCs/>
        </w:rPr>
      </w:pPr>
    </w:p>
    <w:p w14:paraId="5EB90404" w14:textId="65E48F26" w:rsidR="00215F44" w:rsidRPr="00893100" w:rsidRDefault="004759B3" w:rsidP="00893100">
      <w:pPr>
        <w:pStyle w:val="NoSpacing"/>
      </w:pPr>
      <w:r>
        <w:rPr>
          <w:b/>
          <w:bCs/>
        </w:rPr>
        <w:t>Dru</w:t>
      </w:r>
      <w:r w:rsidR="009D5D27" w:rsidRPr="00893100">
        <w:rPr>
          <w:b/>
          <w:bCs/>
        </w:rPr>
        <w:t>:</w:t>
      </w:r>
      <w:r w:rsidR="00215F44" w:rsidRPr="00893100">
        <w:t xml:space="preserve"> Huh?</w:t>
      </w:r>
    </w:p>
    <w:p w14:paraId="34A507FA" w14:textId="77777777" w:rsidR="007C68F6" w:rsidRPr="00893100" w:rsidRDefault="007C68F6" w:rsidP="00893100">
      <w:pPr>
        <w:pStyle w:val="NoSpacing"/>
        <w:rPr>
          <w:b/>
          <w:bCs/>
        </w:rPr>
      </w:pPr>
    </w:p>
    <w:p w14:paraId="7ADC04E3" w14:textId="22E136B7" w:rsidR="00215F44" w:rsidRPr="00893100" w:rsidRDefault="00785F2B" w:rsidP="00893100">
      <w:pPr>
        <w:pStyle w:val="NoSpacing"/>
      </w:pPr>
      <w:r w:rsidRPr="00893100">
        <w:rPr>
          <w:b/>
          <w:bCs/>
        </w:rPr>
        <w:t>Ronnie:</w:t>
      </w:r>
      <w:r w:rsidR="00215F44" w:rsidRPr="00893100">
        <w:t xml:space="preserve"> Of course</w:t>
      </w:r>
      <w:r w:rsidR="007C68F6" w:rsidRPr="00893100">
        <w:t xml:space="preserve">, </w:t>
      </w:r>
      <w:r w:rsidR="00215F44" w:rsidRPr="00893100">
        <w:t xml:space="preserve">she isn’t. She looked at another </w:t>
      </w:r>
      <w:r w:rsidR="00E11DC7" w:rsidRPr="00893100">
        <w:t xml:space="preserve">black </w:t>
      </w:r>
      <w:r w:rsidR="00215F44" w:rsidRPr="00893100">
        <w:t>woman, standing right in front of her, looked</w:t>
      </w:r>
      <w:r w:rsidR="007C68F6" w:rsidRPr="00893100">
        <w:t xml:space="preserve">. </w:t>
      </w:r>
      <w:r w:rsidR="009D5D27" w:rsidRPr="00893100">
        <w:t>Okay</w:t>
      </w:r>
      <w:r w:rsidR="00215F44" w:rsidRPr="00893100">
        <w:t>?</w:t>
      </w:r>
      <w:r w:rsidR="00150019" w:rsidRPr="00893100">
        <w:t xml:space="preserve"> </w:t>
      </w:r>
      <w:r w:rsidR="007C68F6" w:rsidRPr="00893100">
        <w:t>L</w:t>
      </w:r>
      <w:r w:rsidR="00215F44" w:rsidRPr="00893100">
        <w:t xml:space="preserve">ooked you in the face, and chose to treat you like trash. </w:t>
      </w:r>
      <w:r w:rsidR="004759B3">
        <w:t>Dru</w:t>
      </w:r>
      <w:r w:rsidR="00215F44" w:rsidRPr="00893100">
        <w:t xml:space="preserve">, that is not </w:t>
      </w:r>
      <w:r w:rsidR="009D5D27" w:rsidRPr="00893100">
        <w:t>Okay</w:t>
      </w:r>
      <w:r w:rsidR="00215F44" w:rsidRPr="00893100">
        <w:t>.</w:t>
      </w:r>
    </w:p>
    <w:p w14:paraId="62A3A98E" w14:textId="77777777" w:rsidR="007C68F6" w:rsidRPr="00893100" w:rsidRDefault="007C68F6" w:rsidP="00893100">
      <w:pPr>
        <w:pStyle w:val="NoSpacing"/>
        <w:rPr>
          <w:b/>
          <w:bCs/>
        </w:rPr>
      </w:pPr>
    </w:p>
    <w:p w14:paraId="65B466D5" w14:textId="62C4C6FF" w:rsidR="00215F44" w:rsidRPr="00893100" w:rsidRDefault="004759B3" w:rsidP="00893100">
      <w:pPr>
        <w:pStyle w:val="NoSpacing"/>
      </w:pPr>
      <w:r>
        <w:rPr>
          <w:b/>
          <w:bCs/>
        </w:rPr>
        <w:t>Dru</w:t>
      </w:r>
      <w:r w:rsidR="009D5D27" w:rsidRPr="00893100">
        <w:rPr>
          <w:b/>
          <w:bCs/>
        </w:rPr>
        <w:t>:</w:t>
      </w:r>
      <w:r w:rsidR="00215F44" w:rsidRPr="00893100">
        <w:t xml:space="preserve"> I get it. But you done made me “garbage” and “trash” twice in the last minute.</w:t>
      </w:r>
    </w:p>
    <w:p w14:paraId="072CCA43" w14:textId="77777777" w:rsidR="004B1813" w:rsidRPr="00893100" w:rsidRDefault="004B1813" w:rsidP="00893100">
      <w:pPr>
        <w:pStyle w:val="NoSpacing"/>
        <w:rPr>
          <w:b/>
          <w:bCs/>
        </w:rPr>
      </w:pPr>
    </w:p>
    <w:p w14:paraId="54D9E8A5" w14:textId="1540DF6F" w:rsidR="00215F44" w:rsidRPr="00893100" w:rsidRDefault="00785F2B" w:rsidP="00893100">
      <w:pPr>
        <w:pStyle w:val="NoSpacing"/>
      </w:pPr>
      <w:r w:rsidRPr="00893100">
        <w:rPr>
          <w:b/>
          <w:bCs/>
        </w:rPr>
        <w:t>Ronnie:</w:t>
      </w:r>
      <w:r w:rsidR="00215F44" w:rsidRPr="00893100">
        <w:t xml:space="preserve"> Damn, I’m sorry, girl. You know I love you. Ooh, you know what you should do? Channel that pain, take that energy, and put it into this speech you</w:t>
      </w:r>
      <w:r w:rsidR="003F4802">
        <w:t>'re</w:t>
      </w:r>
      <w:r w:rsidR="00215F44" w:rsidRPr="00893100">
        <w:t xml:space="preserve"> </w:t>
      </w:r>
      <w:r w:rsidR="004B1813" w:rsidRPr="00893100">
        <w:t xml:space="preserve">going to </w:t>
      </w:r>
      <w:r w:rsidR="00215F44" w:rsidRPr="00893100">
        <w:t>give tonight. How that sound?</w:t>
      </w:r>
    </w:p>
    <w:p w14:paraId="3E0E0C79" w14:textId="77777777" w:rsidR="004B1813" w:rsidRPr="00893100" w:rsidRDefault="004B1813" w:rsidP="00893100">
      <w:pPr>
        <w:pStyle w:val="NoSpacing"/>
        <w:rPr>
          <w:b/>
          <w:bCs/>
        </w:rPr>
      </w:pPr>
    </w:p>
    <w:p w14:paraId="46BEF807" w14:textId="20D2BC4D" w:rsidR="00215F44" w:rsidRPr="00893100" w:rsidRDefault="004759B3" w:rsidP="00893100">
      <w:pPr>
        <w:pStyle w:val="NoSpacing"/>
      </w:pPr>
      <w:r>
        <w:rPr>
          <w:b/>
          <w:bCs/>
        </w:rPr>
        <w:t>Dru</w:t>
      </w:r>
      <w:r w:rsidR="009D5D27" w:rsidRPr="00893100">
        <w:rPr>
          <w:b/>
          <w:bCs/>
        </w:rPr>
        <w:t>:</w:t>
      </w:r>
      <w:r w:rsidR="00215F44" w:rsidRPr="00893100">
        <w:t xml:space="preserve"> Like a manipulation. That’s what that sounds like. Ronnie, I’ve told you</w:t>
      </w:r>
      <w:r w:rsidR="004B1813" w:rsidRPr="00893100">
        <w:t xml:space="preserve">, </w:t>
      </w:r>
      <w:r w:rsidR="00215F44" w:rsidRPr="00893100">
        <w:t>I’m not giving the speech. That’s your thing.</w:t>
      </w:r>
    </w:p>
    <w:p w14:paraId="1C3B6BA5" w14:textId="77777777" w:rsidR="004B1813" w:rsidRPr="00893100" w:rsidRDefault="004B1813" w:rsidP="00893100">
      <w:pPr>
        <w:pStyle w:val="NoSpacing"/>
        <w:rPr>
          <w:b/>
          <w:bCs/>
        </w:rPr>
      </w:pPr>
    </w:p>
    <w:p w14:paraId="273E0893" w14:textId="3C0162E3" w:rsidR="00215F44" w:rsidRPr="00893100" w:rsidRDefault="00785F2B" w:rsidP="00893100">
      <w:pPr>
        <w:pStyle w:val="NoSpacing"/>
      </w:pPr>
      <w:r w:rsidRPr="00893100">
        <w:rPr>
          <w:b/>
          <w:bCs/>
        </w:rPr>
        <w:t>Ronnie:</w:t>
      </w:r>
      <w:r w:rsidR="00215F44" w:rsidRPr="00893100">
        <w:t xml:space="preserve"> Hey, girl, Come on. </w:t>
      </w:r>
    </w:p>
    <w:p w14:paraId="640DB098" w14:textId="77777777" w:rsidR="004B1813" w:rsidRPr="00893100" w:rsidRDefault="004B1813" w:rsidP="00893100">
      <w:pPr>
        <w:pStyle w:val="NoSpacing"/>
        <w:rPr>
          <w:b/>
          <w:bCs/>
        </w:rPr>
      </w:pPr>
    </w:p>
    <w:p w14:paraId="11DBB5B0" w14:textId="2C2FFBF3" w:rsidR="00215F44" w:rsidRPr="00893100" w:rsidRDefault="004759B3" w:rsidP="00893100">
      <w:pPr>
        <w:pStyle w:val="NoSpacing"/>
      </w:pPr>
      <w:r>
        <w:rPr>
          <w:b/>
          <w:bCs/>
        </w:rPr>
        <w:t>Dru</w:t>
      </w:r>
      <w:r w:rsidR="009D5D27" w:rsidRPr="00893100">
        <w:rPr>
          <w:b/>
          <w:bCs/>
        </w:rPr>
        <w:t>:</w:t>
      </w:r>
      <w:r w:rsidR="00215F44" w:rsidRPr="00893100">
        <w:t xml:space="preserve"> Mm-mm.</w:t>
      </w:r>
      <w:r w:rsidR="004B1813" w:rsidRPr="00893100">
        <w:t xml:space="preserve"> [slurps]</w:t>
      </w:r>
    </w:p>
    <w:p w14:paraId="3ADABB05" w14:textId="77777777" w:rsidR="004B1813" w:rsidRPr="00893100" w:rsidRDefault="004B1813" w:rsidP="00893100">
      <w:pPr>
        <w:pStyle w:val="NoSpacing"/>
        <w:rPr>
          <w:b/>
          <w:bCs/>
        </w:rPr>
      </w:pPr>
    </w:p>
    <w:p w14:paraId="34D5E2F3" w14:textId="7C3C92DA" w:rsidR="00215F44" w:rsidRPr="00893100" w:rsidRDefault="00785F2B" w:rsidP="00893100">
      <w:pPr>
        <w:pStyle w:val="NoSpacing"/>
      </w:pPr>
      <w:r w:rsidRPr="00893100">
        <w:rPr>
          <w:b/>
          <w:bCs/>
        </w:rPr>
        <w:t>Ronnie:</w:t>
      </w:r>
      <w:r w:rsidR="00215F44" w:rsidRPr="00893100">
        <w:t xml:space="preserve"> No? No?</w:t>
      </w:r>
    </w:p>
    <w:p w14:paraId="5D12CFAD" w14:textId="77777777" w:rsidR="004B1813" w:rsidRPr="00893100" w:rsidRDefault="004B1813" w:rsidP="00893100">
      <w:pPr>
        <w:pStyle w:val="NoSpacing"/>
        <w:rPr>
          <w:b/>
          <w:bCs/>
        </w:rPr>
      </w:pPr>
    </w:p>
    <w:p w14:paraId="4DFCD4E3" w14:textId="2AFF4621" w:rsidR="00215F44" w:rsidRPr="00893100" w:rsidRDefault="004759B3" w:rsidP="00893100">
      <w:pPr>
        <w:pStyle w:val="NoSpacing"/>
      </w:pPr>
      <w:r>
        <w:rPr>
          <w:b/>
          <w:bCs/>
        </w:rPr>
        <w:t>Dru</w:t>
      </w:r>
      <w:r w:rsidR="009D5D27" w:rsidRPr="00893100">
        <w:rPr>
          <w:b/>
          <w:bCs/>
        </w:rPr>
        <w:t>:</w:t>
      </w:r>
      <w:r w:rsidR="00215F44" w:rsidRPr="00893100">
        <w:t xml:space="preserve"> No, no, no. Never. I write ’</w:t>
      </w:r>
      <w:proofErr w:type="spellStart"/>
      <w:r w:rsidR="00215F44" w:rsidRPr="00893100">
        <w:t>em</w:t>
      </w:r>
      <w:proofErr w:type="spellEnd"/>
      <w:r w:rsidR="00215F44" w:rsidRPr="00893100">
        <w:t>, you say ’</w:t>
      </w:r>
      <w:proofErr w:type="spellStart"/>
      <w:r w:rsidR="00215F44" w:rsidRPr="00893100">
        <w:t>em</w:t>
      </w:r>
      <w:proofErr w:type="spellEnd"/>
      <w:r w:rsidR="00215F44" w:rsidRPr="00893100">
        <w:t>. That’s never changing. Here.</w:t>
      </w:r>
    </w:p>
    <w:p w14:paraId="2634ED31" w14:textId="77777777" w:rsidR="004B1813" w:rsidRPr="00893100" w:rsidRDefault="004B1813" w:rsidP="00893100">
      <w:pPr>
        <w:pStyle w:val="NoSpacing"/>
      </w:pPr>
    </w:p>
    <w:p w14:paraId="038094D3" w14:textId="34F3EAAF" w:rsidR="00215F44" w:rsidRPr="00893100" w:rsidRDefault="00785F2B" w:rsidP="00893100">
      <w:pPr>
        <w:pStyle w:val="NoSpacing"/>
      </w:pPr>
      <w:r w:rsidRPr="00893100">
        <w:rPr>
          <w:b/>
          <w:bCs/>
        </w:rPr>
        <w:t>Ronnie:</w:t>
      </w:r>
      <w:r w:rsidR="00215F44" w:rsidRPr="00893100">
        <w:t xml:space="preserve"> It’s go</w:t>
      </w:r>
      <w:r w:rsidR="004B1813" w:rsidRPr="00893100">
        <w:t xml:space="preserve">ing to </w:t>
      </w:r>
      <w:r w:rsidR="00215F44" w:rsidRPr="00893100">
        <w:t>make me cry, isn’t it?</w:t>
      </w:r>
    </w:p>
    <w:p w14:paraId="312D6767" w14:textId="77777777" w:rsidR="004B1813" w:rsidRPr="00893100" w:rsidRDefault="004B1813" w:rsidP="00893100">
      <w:pPr>
        <w:pStyle w:val="NoSpacing"/>
        <w:rPr>
          <w:b/>
          <w:bCs/>
        </w:rPr>
      </w:pPr>
    </w:p>
    <w:p w14:paraId="76DA270F" w14:textId="05ED2232" w:rsidR="00215F44" w:rsidRPr="00893100" w:rsidRDefault="004759B3" w:rsidP="00893100">
      <w:pPr>
        <w:pStyle w:val="NoSpacing"/>
      </w:pPr>
      <w:r>
        <w:rPr>
          <w:b/>
          <w:bCs/>
        </w:rPr>
        <w:t>Dru</w:t>
      </w:r>
      <w:r w:rsidR="009D5D27" w:rsidRPr="00893100">
        <w:rPr>
          <w:b/>
          <w:bCs/>
        </w:rPr>
        <w:t>:</w:t>
      </w:r>
      <w:r w:rsidR="00215F44" w:rsidRPr="00893100">
        <w:t xml:space="preserve"> I mean, they killed a sixteen-year-old.</w:t>
      </w:r>
    </w:p>
    <w:p w14:paraId="211AE2B4" w14:textId="77777777" w:rsidR="004B1813" w:rsidRPr="00893100" w:rsidRDefault="004B1813" w:rsidP="00893100">
      <w:pPr>
        <w:pStyle w:val="NoSpacing"/>
      </w:pPr>
    </w:p>
    <w:p w14:paraId="2B2EC513" w14:textId="1F77DA5A" w:rsidR="00215F44" w:rsidRPr="00893100" w:rsidRDefault="00785F2B" w:rsidP="00893100">
      <w:pPr>
        <w:pStyle w:val="NoSpacing"/>
      </w:pPr>
      <w:r w:rsidRPr="00893100">
        <w:rPr>
          <w:b/>
          <w:bCs/>
        </w:rPr>
        <w:t>Ronnie:</w:t>
      </w:r>
      <w:r w:rsidR="00215F44" w:rsidRPr="00893100">
        <w:t xml:space="preserve"> When we not crying?</w:t>
      </w:r>
    </w:p>
    <w:p w14:paraId="7E82C1EC" w14:textId="77777777" w:rsidR="004B1813" w:rsidRPr="00893100" w:rsidRDefault="004B1813" w:rsidP="00893100">
      <w:pPr>
        <w:pStyle w:val="NoSpacing"/>
        <w:rPr>
          <w:b/>
          <w:bCs/>
        </w:rPr>
      </w:pPr>
    </w:p>
    <w:p w14:paraId="3C4B4012" w14:textId="06337977" w:rsidR="00215F44" w:rsidRPr="00893100" w:rsidRDefault="004759B3" w:rsidP="00893100">
      <w:pPr>
        <w:pStyle w:val="NoSpacing"/>
      </w:pPr>
      <w:r>
        <w:rPr>
          <w:b/>
          <w:bCs/>
        </w:rPr>
        <w:t>Dru</w:t>
      </w:r>
      <w:r w:rsidR="009D5D27" w:rsidRPr="00893100">
        <w:rPr>
          <w:b/>
          <w:bCs/>
        </w:rPr>
        <w:t>:</w:t>
      </w:r>
      <w:r w:rsidR="00215F44" w:rsidRPr="00893100">
        <w:t xml:space="preserve"> Ronnie, you</w:t>
      </w:r>
      <w:r w:rsidR="006E6DC4">
        <w:t xml:space="preserve"> </w:t>
      </w:r>
      <w:r w:rsidR="00215F44" w:rsidRPr="00893100">
        <w:t xml:space="preserve">remember what you felt when </w:t>
      </w:r>
      <w:r w:rsidR="007A7FE7">
        <w:t xml:space="preserve">you </w:t>
      </w:r>
      <w:r w:rsidR="00215F44" w:rsidRPr="00893100">
        <w:t>were sixteen? What you worried about?</w:t>
      </w:r>
    </w:p>
    <w:p w14:paraId="069D1098" w14:textId="77777777" w:rsidR="004B1813" w:rsidRPr="00893100" w:rsidRDefault="004B1813" w:rsidP="00893100">
      <w:pPr>
        <w:pStyle w:val="NoSpacing"/>
        <w:rPr>
          <w:b/>
          <w:bCs/>
        </w:rPr>
      </w:pPr>
    </w:p>
    <w:p w14:paraId="2DE5C809" w14:textId="795680EE" w:rsidR="00215F44" w:rsidRPr="00893100" w:rsidRDefault="00785F2B" w:rsidP="00893100">
      <w:pPr>
        <w:pStyle w:val="NoSpacing"/>
      </w:pPr>
      <w:r w:rsidRPr="00893100">
        <w:rPr>
          <w:b/>
          <w:bCs/>
        </w:rPr>
        <w:t>Ronnie:</w:t>
      </w:r>
      <w:r w:rsidR="00215F44" w:rsidRPr="00893100">
        <w:t xml:space="preserve"> It wasn’t like it is now.</w:t>
      </w:r>
    </w:p>
    <w:p w14:paraId="4EDB7C45" w14:textId="77777777" w:rsidR="004B1813" w:rsidRPr="00893100" w:rsidRDefault="004B1813" w:rsidP="00893100">
      <w:pPr>
        <w:pStyle w:val="NoSpacing"/>
        <w:rPr>
          <w:b/>
          <w:bCs/>
        </w:rPr>
      </w:pPr>
    </w:p>
    <w:p w14:paraId="6337BE69" w14:textId="20EF744B" w:rsidR="00215F44" w:rsidRPr="00893100" w:rsidRDefault="004759B3" w:rsidP="00893100">
      <w:pPr>
        <w:pStyle w:val="NoSpacing"/>
      </w:pPr>
      <w:r>
        <w:rPr>
          <w:b/>
          <w:bCs/>
        </w:rPr>
        <w:t>Dru</w:t>
      </w:r>
      <w:r w:rsidR="009D5D27" w:rsidRPr="00893100">
        <w:rPr>
          <w:b/>
          <w:bCs/>
        </w:rPr>
        <w:t>:</w:t>
      </w:r>
      <w:r w:rsidR="00215F44" w:rsidRPr="00893100">
        <w:t xml:space="preserve"> Right?</w:t>
      </w:r>
    </w:p>
    <w:p w14:paraId="5DB61547" w14:textId="77777777" w:rsidR="004B1813" w:rsidRPr="00893100" w:rsidRDefault="004B1813" w:rsidP="00893100">
      <w:pPr>
        <w:pStyle w:val="NoSpacing"/>
        <w:rPr>
          <w:b/>
          <w:bCs/>
        </w:rPr>
      </w:pPr>
    </w:p>
    <w:p w14:paraId="69C231CE" w14:textId="0C47D9C5" w:rsidR="004B1813" w:rsidRPr="00893100" w:rsidRDefault="00785F2B" w:rsidP="00893100">
      <w:pPr>
        <w:pStyle w:val="NoSpacing"/>
      </w:pPr>
      <w:r w:rsidRPr="00893100">
        <w:rPr>
          <w:b/>
          <w:bCs/>
        </w:rPr>
        <w:t>Ronnie:</w:t>
      </w:r>
      <w:r w:rsidR="00215F44" w:rsidRPr="00893100">
        <w:t xml:space="preserve"> Shaving. I was preoccupied with figuring out how to get rid of the hair on my bikini area. </w:t>
      </w:r>
      <w:r w:rsidR="004B1813" w:rsidRPr="00893100">
        <w:t>[c</w:t>
      </w:r>
      <w:r w:rsidR="00215F44" w:rsidRPr="00893100">
        <w:t xml:space="preserve">huckles] That’s what I was worried about. I was going to a pool party that Naomi Driscoll </w:t>
      </w:r>
      <w:r w:rsidR="00215F44" w:rsidRPr="00893100">
        <w:lastRenderedPageBreak/>
        <w:t xml:space="preserve">was having at the Y. And I swear from the time I hit puberty at like </w:t>
      </w:r>
      <w:r w:rsidR="004B1813" w:rsidRPr="00893100">
        <w:t>13</w:t>
      </w:r>
      <w:r w:rsidR="004759B3">
        <w:t>, e</w:t>
      </w:r>
      <w:r w:rsidR="00215F44" w:rsidRPr="00893100">
        <w:t>very single time I looked, there was a new damn hair poking out the side of my panties</w:t>
      </w:r>
      <w:r w:rsidR="004B1813" w:rsidRPr="00893100">
        <w:t>.</w:t>
      </w:r>
    </w:p>
    <w:p w14:paraId="100D375C" w14:textId="77777777" w:rsidR="004B1813" w:rsidRPr="00893100" w:rsidRDefault="004B1813" w:rsidP="00893100">
      <w:pPr>
        <w:pStyle w:val="NoSpacing"/>
      </w:pPr>
    </w:p>
    <w:p w14:paraId="640AF923" w14:textId="14049D24" w:rsidR="004B1813" w:rsidRPr="00893100" w:rsidRDefault="004B1813" w:rsidP="00893100">
      <w:pPr>
        <w:pStyle w:val="NoSpacing"/>
      </w:pPr>
      <w:r w:rsidRPr="00893100">
        <w:t xml:space="preserve">[chuckles] </w:t>
      </w:r>
    </w:p>
    <w:p w14:paraId="03FED5BD" w14:textId="6CF3E7A8" w:rsidR="00215F44" w:rsidRPr="00893100" w:rsidRDefault="00215F44" w:rsidP="00893100">
      <w:pPr>
        <w:pStyle w:val="NoSpacing"/>
      </w:pPr>
      <w:r w:rsidRPr="00893100">
        <w:t xml:space="preserve"> </w:t>
      </w:r>
    </w:p>
    <w:p w14:paraId="40F9FDF9" w14:textId="5521A601" w:rsidR="00215F44" w:rsidRPr="00893100" w:rsidRDefault="00215F44" w:rsidP="00893100">
      <w:pPr>
        <w:pStyle w:val="NoSpacing"/>
      </w:pPr>
      <w:r w:rsidRPr="00893100">
        <w:t>I was so paranoid that I’d walk around that pool in my bathing suit, thinking I looked cute, and there’d be a dang-on bush waving hi to everybody</w:t>
      </w:r>
      <w:r w:rsidR="004B1813" w:rsidRPr="00893100">
        <w:t>.</w:t>
      </w:r>
    </w:p>
    <w:p w14:paraId="3E46387F" w14:textId="77777777" w:rsidR="004B1813" w:rsidRPr="00893100" w:rsidRDefault="004B1813" w:rsidP="00893100">
      <w:pPr>
        <w:pStyle w:val="NoSpacing"/>
      </w:pPr>
    </w:p>
    <w:p w14:paraId="1C442440" w14:textId="77777777" w:rsidR="004B1813" w:rsidRPr="00893100" w:rsidRDefault="004B1813" w:rsidP="00893100">
      <w:pPr>
        <w:pStyle w:val="NoSpacing"/>
      </w:pPr>
      <w:r w:rsidRPr="00893100">
        <w:t xml:space="preserve">[laughter] </w:t>
      </w:r>
    </w:p>
    <w:p w14:paraId="1DB392D9" w14:textId="77777777" w:rsidR="004B1813" w:rsidRPr="00893100" w:rsidRDefault="004B1813" w:rsidP="00893100">
      <w:pPr>
        <w:pStyle w:val="NoSpacing"/>
      </w:pPr>
    </w:p>
    <w:p w14:paraId="4667533A" w14:textId="12441B0C" w:rsidR="00215F44" w:rsidRPr="00893100" w:rsidRDefault="00785F2B" w:rsidP="00893100">
      <w:pPr>
        <w:pStyle w:val="NoSpacing"/>
      </w:pPr>
      <w:r w:rsidRPr="00893100">
        <w:rPr>
          <w:b/>
          <w:bCs/>
        </w:rPr>
        <w:t>Ronnie:</w:t>
      </w:r>
      <w:r w:rsidR="00215F44" w:rsidRPr="00893100">
        <w:t xml:space="preserve"> Damn, that feel like a long time ago, doesn’t it?</w:t>
      </w:r>
    </w:p>
    <w:p w14:paraId="392D2DA9" w14:textId="77777777" w:rsidR="00CD5C22" w:rsidRPr="00893100" w:rsidRDefault="00CD5C22" w:rsidP="00893100">
      <w:pPr>
        <w:pStyle w:val="NoSpacing"/>
      </w:pPr>
    </w:p>
    <w:p w14:paraId="2397EA48" w14:textId="33DE2F53" w:rsidR="00215F44" w:rsidRPr="00893100" w:rsidRDefault="004759B3" w:rsidP="00893100">
      <w:pPr>
        <w:pStyle w:val="NoSpacing"/>
      </w:pPr>
      <w:r>
        <w:rPr>
          <w:b/>
          <w:bCs/>
        </w:rPr>
        <w:t>Dru</w:t>
      </w:r>
      <w:r w:rsidR="009D5D27" w:rsidRPr="00893100">
        <w:rPr>
          <w:b/>
          <w:bCs/>
        </w:rPr>
        <w:t>:</w:t>
      </w:r>
      <w:r w:rsidR="00215F44" w:rsidRPr="00893100">
        <w:t xml:space="preserve"> </w:t>
      </w:r>
      <w:r w:rsidR="00CD5C22" w:rsidRPr="00893100">
        <w:t xml:space="preserve">[slurps] </w:t>
      </w:r>
      <w:r w:rsidR="00215F44" w:rsidRPr="00893100">
        <w:t>Can you imagine</w:t>
      </w:r>
      <w:r w:rsidR="00CD5C22" w:rsidRPr="00893100">
        <w:t xml:space="preserve">, </w:t>
      </w:r>
      <w:r w:rsidR="00215F44" w:rsidRPr="00893100">
        <w:t>being that age now? Ugh. These kids got it rough.</w:t>
      </w:r>
    </w:p>
    <w:p w14:paraId="47D6B9DE" w14:textId="77777777" w:rsidR="00CD5C22" w:rsidRPr="00893100" w:rsidRDefault="00CD5C22" w:rsidP="00893100">
      <w:pPr>
        <w:pStyle w:val="NoSpacing"/>
        <w:rPr>
          <w:b/>
          <w:bCs/>
        </w:rPr>
      </w:pPr>
    </w:p>
    <w:p w14:paraId="40D4357B" w14:textId="6DCA5472" w:rsidR="00215F44" w:rsidRPr="00893100" w:rsidRDefault="00785F2B" w:rsidP="00893100">
      <w:pPr>
        <w:pStyle w:val="NoSpacing"/>
      </w:pPr>
      <w:r w:rsidRPr="00893100">
        <w:rPr>
          <w:b/>
          <w:bCs/>
        </w:rPr>
        <w:t>Ronnie:</w:t>
      </w:r>
      <w:r w:rsidR="00215F44" w:rsidRPr="00893100">
        <w:t xml:space="preserve"> Worried about being killed by police instead of regular teenage shit.</w:t>
      </w:r>
      <w:r w:rsidR="00CD5C22" w:rsidRPr="00893100">
        <w:t xml:space="preserve"> </w:t>
      </w:r>
      <w:r w:rsidR="00215F44" w:rsidRPr="00893100">
        <w:t xml:space="preserve">What about you? What was Dru worried about at </w:t>
      </w:r>
      <w:r w:rsidR="00CD5C22" w:rsidRPr="00893100">
        <w:t>16</w:t>
      </w:r>
      <w:r w:rsidR="00215F44" w:rsidRPr="00893100">
        <w:t>?</w:t>
      </w:r>
    </w:p>
    <w:p w14:paraId="319637DA" w14:textId="77777777" w:rsidR="00CD5C22" w:rsidRPr="00893100" w:rsidRDefault="00CD5C22" w:rsidP="00893100">
      <w:pPr>
        <w:pStyle w:val="NoSpacing"/>
        <w:rPr>
          <w:b/>
          <w:bCs/>
        </w:rPr>
      </w:pPr>
    </w:p>
    <w:p w14:paraId="28147F42" w14:textId="639C5C40" w:rsidR="00215F44" w:rsidRPr="00893100" w:rsidRDefault="009D5D27" w:rsidP="00893100">
      <w:pPr>
        <w:pStyle w:val="NoSpacing"/>
      </w:pPr>
      <w:r w:rsidRPr="00893100">
        <w:rPr>
          <w:b/>
          <w:bCs/>
        </w:rPr>
        <w:t>Dru:</w:t>
      </w:r>
      <w:r w:rsidR="00215F44" w:rsidRPr="00893100">
        <w:t xml:space="preserve"> Man</w:t>
      </w:r>
      <w:r w:rsidR="00CC05F7" w:rsidRPr="00893100">
        <w:t>.</w:t>
      </w:r>
      <w:r w:rsidR="00215F44" w:rsidRPr="00893100">
        <w:t xml:space="preserve"> I just wanted to hoop and not to fail trig. [</w:t>
      </w:r>
      <w:r w:rsidR="00C8505B" w:rsidRPr="00893100">
        <w:t>l</w:t>
      </w:r>
      <w:r w:rsidR="00215F44" w:rsidRPr="00893100">
        <w:t>aughs</w:t>
      </w:r>
      <w:r w:rsidR="00C8505B" w:rsidRPr="00893100">
        <w:t>]</w:t>
      </w:r>
    </w:p>
    <w:p w14:paraId="71C0B506" w14:textId="77777777" w:rsidR="00CD5C22" w:rsidRPr="00893100" w:rsidRDefault="00CD5C22" w:rsidP="00893100">
      <w:pPr>
        <w:pStyle w:val="NoSpacing"/>
        <w:rPr>
          <w:b/>
          <w:bCs/>
        </w:rPr>
      </w:pPr>
    </w:p>
    <w:p w14:paraId="3562DD12" w14:textId="422DCA8F" w:rsidR="00215F44" w:rsidRPr="00893100" w:rsidRDefault="00785F2B" w:rsidP="00893100">
      <w:pPr>
        <w:pStyle w:val="NoSpacing"/>
        <w:rPr>
          <w:b/>
          <w:bCs/>
        </w:rPr>
      </w:pPr>
      <w:r w:rsidRPr="00893100">
        <w:rPr>
          <w:b/>
          <w:bCs/>
        </w:rPr>
        <w:t>Ronnie:</w:t>
      </w:r>
      <w:r w:rsidR="00215F44" w:rsidRPr="00893100">
        <w:t xml:space="preserve"> Why did we need trig anyway? Have you ever used that mess?</w:t>
      </w:r>
    </w:p>
    <w:p w14:paraId="531B003A" w14:textId="77777777" w:rsidR="00C8505B" w:rsidRPr="00893100" w:rsidRDefault="00C8505B" w:rsidP="00893100">
      <w:pPr>
        <w:pStyle w:val="NoSpacing"/>
        <w:rPr>
          <w:b/>
          <w:bCs/>
        </w:rPr>
      </w:pPr>
    </w:p>
    <w:p w14:paraId="141A3D8C" w14:textId="45ADDAAD" w:rsidR="00215F44" w:rsidRPr="00893100" w:rsidRDefault="009D5D27" w:rsidP="00893100">
      <w:pPr>
        <w:pStyle w:val="NoSpacing"/>
      </w:pPr>
      <w:r w:rsidRPr="00893100">
        <w:rPr>
          <w:b/>
          <w:bCs/>
        </w:rPr>
        <w:t>Dru:</w:t>
      </w:r>
      <w:r w:rsidR="00215F44" w:rsidRPr="00893100">
        <w:t xml:space="preserve"> Never. </w:t>
      </w:r>
      <w:r w:rsidR="004759B3" w:rsidRPr="00893100">
        <w:t xml:space="preserve">They </w:t>
      </w:r>
      <w:r w:rsidR="00215F44" w:rsidRPr="00893100">
        <w:t xml:space="preserve">make it seem real important when you’re </w:t>
      </w:r>
      <w:r w:rsidR="00C8505B" w:rsidRPr="00893100">
        <w:t>16</w:t>
      </w:r>
      <w:r w:rsidR="00215F44" w:rsidRPr="00893100">
        <w:t xml:space="preserve">. </w:t>
      </w:r>
      <w:proofErr w:type="spellStart"/>
      <w:r w:rsidR="00215F44" w:rsidRPr="00893100">
        <w:t>Visander</w:t>
      </w:r>
      <w:proofErr w:type="spellEnd"/>
      <w:r w:rsidR="003C044B" w:rsidRPr="00893100">
        <w:t>--</w:t>
      </w:r>
      <w:r w:rsidR="004759B3">
        <w:t xml:space="preserve"> [pauses] </w:t>
      </w:r>
      <w:r w:rsidR="00C8505B" w:rsidRPr="00893100">
        <w:t>16</w:t>
      </w:r>
      <w:r w:rsidR="00215F44" w:rsidRPr="00893100">
        <w:t>.</w:t>
      </w:r>
    </w:p>
    <w:p w14:paraId="48056E4A" w14:textId="77777777" w:rsidR="00C8505B" w:rsidRPr="00893100" w:rsidRDefault="00C8505B" w:rsidP="00893100">
      <w:pPr>
        <w:pStyle w:val="NoSpacing"/>
        <w:rPr>
          <w:b/>
          <w:bCs/>
        </w:rPr>
      </w:pPr>
    </w:p>
    <w:p w14:paraId="2214812C" w14:textId="77BAC9FF" w:rsidR="00215F44" w:rsidRPr="00893100" w:rsidRDefault="00785F2B" w:rsidP="00893100">
      <w:pPr>
        <w:pStyle w:val="NoSpacing"/>
      </w:pPr>
      <w:r w:rsidRPr="00893100">
        <w:rPr>
          <w:b/>
          <w:bCs/>
        </w:rPr>
        <w:t>Ronnie:</w:t>
      </w:r>
      <w:r w:rsidR="00215F44" w:rsidRPr="00893100">
        <w:t xml:space="preserve"> We only have a few hours. I should practice</w:t>
      </w:r>
      <w:r w:rsidR="00CC05F7" w:rsidRPr="00893100">
        <w:t>.</w:t>
      </w:r>
      <w:r w:rsidR="00215F44" w:rsidRPr="00893100">
        <w:t xml:space="preserve"> Dru, I know you don’t want to be on stage. I know. But you put your whole self into writing this speech. Maybe</w:t>
      </w:r>
      <w:r w:rsidR="00B54AA4">
        <w:t>--</w:t>
      </w:r>
      <w:r w:rsidR="006E7289" w:rsidRPr="00893100">
        <w:t xml:space="preserve"> </w:t>
      </w:r>
      <w:r w:rsidR="00215F44" w:rsidRPr="00893100">
        <w:t>I mean, I’m just</w:t>
      </w:r>
      <w:r w:rsidR="006E7289" w:rsidRPr="00893100">
        <w:t>--</w:t>
      </w:r>
      <w:r w:rsidR="00215F44" w:rsidRPr="00893100">
        <w:t>maybe</w:t>
      </w:r>
      <w:r w:rsidR="00CC05F7" w:rsidRPr="00893100">
        <w:t>.</w:t>
      </w:r>
      <w:r w:rsidR="00215F44" w:rsidRPr="00893100">
        <w:t xml:space="preserve"> Maybe just think about being the one giving it?</w:t>
      </w:r>
    </w:p>
    <w:p w14:paraId="31C1C066" w14:textId="77777777" w:rsidR="006E7289" w:rsidRPr="00893100" w:rsidRDefault="006E7289" w:rsidP="00893100">
      <w:pPr>
        <w:pStyle w:val="NoSpacing"/>
      </w:pPr>
    </w:p>
    <w:p w14:paraId="76ABF3BF" w14:textId="72CE315F" w:rsidR="00001C5E" w:rsidRPr="00893100" w:rsidRDefault="00001C5E" w:rsidP="00893100">
      <w:pPr>
        <w:pStyle w:val="NoSpacing"/>
      </w:pPr>
      <w:r w:rsidRPr="00893100">
        <w:t xml:space="preserve">[upbeat music] </w:t>
      </w:r>
    </w:p>
    <w:p w14:paraId="6B48FF72" w14:textId="6A7CB504" w:rsidR="00A27A57" w:rsidRPr="00893100" w:rsidRDefault="00A27A57" w:rsidP="00893100">
      <w:pPr>
        <w:pStyle w:val="NoSpacing"/>
      </w:pPr>
    </w:p>
    <w:p w14:paraId="4D395D5A" w14:textId="74D004BF" w:rsidR="00A27A57" w:rsidRPr="00893100" w:rsidRDefault="00A27A57" w:rsidP="00893100">
      <w:pPr>
        <w:pStyle w:val="NoSpacing"/>
      </w:pPr>
      <w:r w:rsidRPr="00893100">
        <w:t xml:space="preserve">[in </w:t>
      </w:r>
      <w:r w:rsidR="00B54AA4">
        <w:t xml:space="preserve">a </w:t>
      </w:r>
      <w:r w:rsidRPr="00893100">
        <w:t>video call]</w:t>
      </w:r>
    </w:p>
    <w:p w14:paraId="144D74B5" w14:textId="77777777" w:rsidR="00001C5E" w:rsidRPr="00893100" w:rsidRDefault="00001C5E" w:rsidP="00893100">
      <w:pPr>
        <w:pStyle w:val="NoSpacing"/>
        <w:rPr>
          <w:b/>
          <w:bCs/>
        </w:rPr>
      </w:pPr>
    </w:p>
    <w:p w14:paraId="42AF4308" w14:textId="04E7731B" w:rsidR="00215F44" w:rsidRPr="00893100" w:rsidRDefault="00B71139" w:rsidP="00893100">
      <w:pPr>
        <w:pStyle w:val="NoSpacing"/>
      </w:pPr>
      <w:r w:rsidRPr="00893100">
        <w:rPr>
          <w:b/>
          <w:bCs/>
        </w:rPr>
        <w:t>Constance</w:t>
      </w:r>
      <w:r w:rsidR="00A27A57" w:rsidRPr="00893100">
        <w:rPr>
          <w:b/>
          <w:bCs/>
        </w:rPr>
        <w:t>:</w:t>
      </w:r>
      <w:r w:rsidR="00215F44" w:rsidRPr="00893100">
        <w:t xml:space="preserve"> </w:t>
      </w:r>
      <w:r w:rsidR="00150019" w:rsidRPr="00893100">
        <w:t>Gina</w:t>
      </w:r>
      <w:r w:rsidR="00A1452B">
        <w:t>?</w:t>
      </w:r>
    </w:p>
    <w:p w14:paraId="1D1B3C2E" w14:textId="77777777" w:rsidR="00A27A57" w:rsidRPr="00893100" w:rsidRDefault="00A27A57" w:rsidP="00893100">
      <w:pPr>
        <w:pStyle w:val="NoSpacing"/>
        <w:rPr>
          <w:b/>
          <w:bCs/>
        </w:rPr>
      </w:pPr>
    </w:p>
    <w:p w14:paraId="58AB611F" w14:textId="3B20C263" w:rsidR="00215F44" w:rsidRPr="00893100" w:rsidRDefault="00CC05F7" w:rsidP="00893100">
      <w:pPr>
        <w:pStyle w:val="NoSpacing"/>
      </w:pPr>
      <w:r w:rsidRPr="00893100">
        <w:rPr>
          <w:b/>
          <w:bCs/>
        </w:rPr>
        <w:t>Gina:</w:t>
      </w:r>
      <w:r w:rsidR="00215F44" w:rsidRPr="00893100">
        <w:t xml:space="preserve"> I’m sharing my screen. Are you seeing a chart? You should be seeing a chart.</w:t>
      </w:r>
    </w:p>
    <w:p w14:paraId="167B5411" w14:textId="77777777" w:rsidR="00A27A57" w:rsidRPr="00893100" w:rsidRDefault="00A27A57" w:rsidP="00893100">
      <w:pPr>
        <w:pStyle w:val="NoSpacing"/>
        <w:rPr>
          <w:b/>
          <w:bCs/>
        </w:rPr>
      </w:pPr>
    </w:p>
    <w:p w14:paraId="41B9CC96" w14:textId="38E0787E" w:rsidR="00215F44" w:rsidRPr="00893100" w:rsidRDefault="003C044B" w:rsidP="00893100">
      <w:pPr>
        <w:pStyle w:val="NoSpacing"/>
      </w:pPr>
      <w:r w:rsidRPr="00893100">
        <w:rPr>
          <w:b/>
          <w:bCs/>
        </w:rPr>
        <w:t>Constance:</w:t>
      </w:r>
      <w:r w:rsidR="00215F44" w:rsidRPr="00893100">
        <w:t xml:space="preserve"> I see the chart. </w:t>
      </w:r>
      <w:r w:rsidR="00150019" w:rsidRPr="00893100">
        <w:t>Gina</w:t>
      </w:r>
      <w:r w:rsidRPr="00893100">
        <w:t>--</w:t>
      </w:r>
    </w:p>
    <w:p w14:paraId="122D977E" w14:textId="77777777" w:rsidR="00A27A57" w:rsidRPr="00893100" w:rsidRDefault="00A27A57" w:rsidP="00893100">
      <w:pPr>
        <w:pStyle w:val="NoSpacing"/>
        <w:rPr>
          <w:b/>
          <w:bCs/>
        </w:rPr>
      </w:pPr>
    </w:p>
    <w:p w14:paraId="0FEA66AB" w14:textId="0AAEA2B0" w:rsidR="00215F44" w:rsidRPr="00893100" w:rsidRDefault="00CC05F7" w:rsidP="00893100">
      <w:pPr>
        <w:pStyle w:val="NoSpacing"/>
      </w:pPr>
      <w:r w:rsidRPr="00893100">
        <w:rPr>
          <w:b/>
          <w:bCs/>
        </w:rPr>
        <w:t>Gina:</w:t>
      </w:r>
      <w:r w:rsidR="00215F44" w:rsidRPr="00893100">
        <w:t xml:space="preserve"> Great. </w:t>
      </w:r>
      <w:r w:rsidR="009D5D27" w:rsidRPr="00893100">
        <w:t>Okay</w:t>
      </w:r>
      <w:r w:rsidR="00215F44" w:rsidRPr="00893100">
        <w:t xml:space="preserve">, so I’m not doing numbers on TikTok. </w:t>
      </w:r>
      <w:r w:rsidR="009D5D27" w:rsidRPr="00893100">
        <w:t>Okay</w:t>
      </w:r>
      <w:r w:rsidR="00215F44" w:rsidRPr="00893100">
        <w:t xml:space="preserve">, not my platform. But on Twitter, I am still killing it with my engagement numbers. </w:t>
      </w:r>
      <w:r w:rsidR="00A72B5A" w:rsidRPr="00893100">
        <w:t>200</w:t>
      </w:r>
      <w:r w:rsidR="00215F44" w:rsidRPr="00893100">
        <w:t xml:space="preserve"> new followers yesterday. And IG, </w:t>
      </w:r>
      <w:r w:rsidR="00A27A57" w:rsidRPr="00893100">
        <w:t>o</w:t>
      </w:r>
      <w:r w:rsidR="009D5D27" w:rsidRPr="00893100">
        <w:t>kay</w:t>
      </w:r>
      <w:r w:rsidR="00215F44" w:rsidRPr="00893100">
        <w:t>, see the</w:t>
      </w:r>
      <w:r w:rsidR="00A27A57" w:rsidRPr="00893100">
        <w:t xml:space="preserve">-- </w:t>
      </w:r>
      <w:r w:rsidR="00215F44" w:rsidRPr="00893100">
        <w:t>hold on</w:t>
      </w:r>
      <w:r w:rsidR="00A27A57" w:rsidRPr="00893100">
        <w:t>. L</w:t>
      </w:r>
      <w:r w:rsidR="00215F44" w:rsidRPr="00893100">
        <w:t>et me share this other graph</w:t>
      </w:r>
      <w:r w:rsidR="00A27A57" w:rsidRPr="00893100">
        <w:t>.</w:t>
      </w:r>
    </w:p>
    <w:p w14:paraId="3B8CC917" w14:textId="77777777" w:rsidR="00A27A57" w:rsidRPr="00893100" w:rsidRDefault="00A27A57" w:rsidP="00893100">
      <w:pPr>
        <w:pStyle w:val="NoSpacing"/>
        <w:rPr>
          <w:b/>
          <w:bCs/>
        </w:rPr>
      </w:pPr>
    </w:p>
    <w:p w14:paraId="2E716F3C" w14:textId="0C686D37" w:rsidR="00215F44" w:rsidRPr="00893100" w:rsidRDefault="003C044B" w:rsidP="00893100">
      <w:pPr>
        <w:pStyle w:val="NoSpacing"/>
      </w:pPr>
      <w:r w:rsidRPr="00893100">
        <w:rPr>
          <w:b/>
          <w:bCs/>
        </w:rPr>
        <w:t>Constance:</w:t>
      </w:r>
      <w:r w:rsidR="00215F44" w:rsidRPr="00893100">
        <w:t xml:space="preserve"> </w:t>
      </w:r>
      <w:r w:rsidR="00150019" w:rsidRPr="00893100">
        <w:t>Gina</w:t>
      </w:r>
      <w:r w:rsidR="008A773F">
        <w:t>, y</w:t>
      </w:r>
      <w:r w:rsidR="00215F44" w:rsidRPr="00893100">
        <w:t>ou’re muted. I muted you at TikTok. I need you to stop talking, and listen. Can you do that?</w:t>
      </w:r>
    </w:p>
    <w:p w14:paraId="00DE2361" w14:textId="77777777" w:rsidR="00A27A57" w:rsidRPr="00893100" w:rsidRDefault="00A27A57" w:rsidP="00893100">
      <w:pPr>
        <w:pStyle w:val="NoSpacing"/>
        <w:rPr>
          <w:b/>
          <w:bCs/>
        </w:rPr>
      </w:pPr>
    </w:p>
    <w:p w14:paraId="50C524B7" w14:textId="230B3ADE" w:rsidR="00215F44" w:rsidRPr="00893100" w:rsidRDefault="00CC05F7" w:rsidP="00893100">
      <w:pPr>
        <w:pStyle w:val="NoSpacing"/>
      </w:pPr>
      <w:r w:rsidRPr="00893100">
        <w:rPr>
          <w:b/>
          <w:bCs/>
        </w:rPr>
        <w:t>Gina:</w:t>
      </w:r>
      <w:r w:rsidR="00215F44" w:rsidRPr="00893100">
        <w:t xml:space="preserve"> Wow. Uh, yeah.</w:t>
      </w:r>
    </w:p>
    <w:p w14:paraId="4A358527" w14:textId="77777777" w:rsidR="00A27A57" w:rsidRPr="00893100" w:rsidRDefault="00A27A57" w:rsidP="00893100">
      <w:pPr>
        <w:pStyle w:val="NoSpacing"/>
        <w:rPr>
          <w:b/>
          <w:bCs/>
        </w:rPr>
      </w:pPr>
    </w:p>
    <w:p w14:paraId="361E6B1B" w14:textId="646486AF" w:rsidR="00215F44" w:rsidRPr="00893100" w:rsidRDefault="003C044B" w:rsidP="00893100">
      <w:pPr>
        <w:pStyle w:val="NoSpacing"/>
      </w:pPr>
      <w:r w:rsidRPr="00893100">
        <w:rPr>
          <w:b/>
          <w:bCs/>
        </w:rPr>
        <w:t>Constance:</w:t>
      </w:r>
      <w:r w:rsidR="00215F44" w:rsidRPr="00893100">
        <w:t xml:space="preserve"> </w:t>
      </w:r>
      <w:r w:rsidR="009D5D27" w:rsidRPr="00893100">
        <w:t>Okay</w:t>
      </w:r>
      <w:r w:rsidR="00215F44" w:rsidRPr="00893100">
        <w:t>, you’re still muted, so I’ll take that as a yes. Your new followers</w:t>
      </w:r>
      <w:r w:rsidR="008A773F">
        <w:t xml:space="preserve"> </w:t>
      </w:r>
      <w:r w:rsidR="00A27A57" w:rsidRPr="00893100">
        <w:t>o</w:t>
      </w:r>
      <w:r w:rsidR="00215F44" w:rsidRPr="00893100">
        <w:t xml:space="preserve">f those </w:t>
      </w:r>
      <w:r w:rsidR="00A27A57" w:rsidRPr="00893100">
        <w:t>200</w:t>
      </w:r>
      <w:r w:rsidR="00215F44" w:rsidRPr="00893100">
        <w:t xml:space="preserve">, </w:t>
      </w:r>
      <w:r w:rsidR="00A72B5A" w:rsidRPr="00893100">
        <w:t>80%</w:t>
      </w:r>
      <w:r w:rsidR="00215F44" w:rsidRPr="00893100">
        <w:t xml:space="preserve"> are bots or Russian trolls who think you still have something relevant to say.</w:t>
      </w:r>
    </w:p>
    <w:p w14:paraId="1BE679C9" w14:textId="77777777" w:rsidR="00A72B5A" w:rsidRPr="00893100" w:rsidRDefault="00A72B5A" w:rsidP="00893100">
      <w:pPr>
        <w:pStyle w:val="NoSpacing"/>
        <w:rPr>
          <w:b/>
          <w:bCs/>
        </w:rPr>
      </w:pPr>
    </w:p>
    <w:p w14:paraId="47FFB07E" w14:textId="0C6E54E1" w:rsidR="00215F44" w:rsidRPr="00893100" w:rsidRDefault="00CC05F7" w:rsidP="00893100">
      <w:pPr>
        <w:pStyle w:val="NoSpacing"/>
      </w:pPr>
      <w:r w:rsidRPr="00893100">
        <w:rPr>
          <w:b/>
          <w:bCs/>
        </w:rPr>
        <w:t>Gina:</w:t>
      </w:r>
      <w:r w:rsidR="00215F44" w:rsidRPr="00893100">
        <w:t xml:space="preserve"> Bitch, no</w:t>
      </w:r>
      <w:r w:rsidR="00A12409" w:rsidRPr="00893100">
        <w:t xml:space="preserve">, </w:t>
      </w:r>
      <w:r w:rsidR="00215F44" w:rsidRPr="00893100">
        <w:t>you didn’t.</w:t>
      </w:r>
    </w:p>
    <w:p w14:paraId="2CD91127" w14:textId="77777777" w:rsidR="00A72B5A" w:rsidRPr="00893100" w:rsidRDefault="00A72B5A" w:rsidP="00893100">
      <w:pPr>
        <w:pStyle w:val="NoSpacing"/>
        <w:rPr>
          <w:b/>
          <w:bCs/>
        </w:rPr>
      </w:pPr>
    </w:p>
    <w:p w14:paraId="756F7C4C" w14:textId="5EBB600D" w:rsidR="00215F44" w:rsidRPr="00893100" w:rsidRDefault="003C044B" w:rsidP="00893100">
      <w:pPr>
        <w:pStyle w:val="NoSpacing"/>
      </w:pPr>
      <w:r w:rsidRPr="00893100">
        <w:rPr>
          <w:b/>
          <w:bCs/>
        </w:rPr>
        <w:lastRenderedPageBreak/>
        <w:t>Constance:</w:t>
      </w:r>
      <w:r w:rsidR="00215F44" w:rsidRPr="00893100">
        <w:t xml:space="preserve"> Still muted, but I know you just called me a bitch. Our numbers are down because without fail, 20% of any day’s new followers also come on board because of your reputation. But then</w:t>
      </w:r>
      <w:r w:rsidR="00A12409" w:rsidRPr="00893100">
        <w:t xml:space="preserve">, </w:t>
      </w:r>
      <w:r w:rsidR="00215F44" w:rsidRPr="00893100">
        <w:t>they see your actual content and unfollow or just don’t engage. Do you know why that is?</w:t>
      </w:r>
      <w:r w:rsidR="00A12409" w:rsidRPr="00893100">
        <w:t xml:space="preserve"> </w:t>
      </w:r>
      <w:r w:rsidR="00215F44" w:rsidRPr="00893100">
        <w:t>You’re unmuted.</w:t>
      </w:r>
    </w:p>
    <w:p w14:paraId="7DD667C9" w14:textId="77777777" w:rsidR="00A12409" w:rsidRPr="00893100" w:rsidRDefault="00A12409" w:rsidP="00893100">
      <w:pPr>
        <w:pStyle w:val="NoSpacing"/>
        <w:rPr>
          <w:b/>
          <w:bCs/>
        </w:rPr>
      </w:pPr>
    </w:p>
    <w:p w14:paraId="510055F6" w14:textId="7DE84CCD" w:rsidR="00215F44" w:rsidRPr="00893100" w:rsidRDefault="00CC05F7" w:rsidP="00893100">
      <w:pPr>
        <w:pStyle w:val="NoSpacing"/>
      </w:pPr>
      <w:r w:rsidRPr="00893100">
        <w:rPr>
          <w:b/>
          <w:bCs/>
        </w:rPr>
        <w:t>Gina:</w:t>
      </w:r>
      <w:r w:rsidR="00215F44" w:rsidRPr="00893100">
        <w:t xml:space="preserve"> First of all, Constance, you said “</w:t>
      </w:r>
      <w:r w:rsidR="003F72C3" w:rsidRPr="00893100">
        <w:t xml:space="preserve">Our </w:t>
      </w:r>
      <w:r w:rsidR="00215F44" w:rsidRPr="00893100">
        <w:t>numbers. Our numbers are down.</w:t>
      </w:r>
      <w:r w:rsidR="003F72C3">
        <w:t>"</w:t>
      </w:r>
      <w:r w:rsidR="00215F44" w:rsidRPr="00893100">
        <w:t xml:space="preserve"> But let’s not get it twisted. This is me. This is all me.</w:t>
      </w:r>
    </w:p>
    <w:p w14:paraId="4EB615BB" w14:textId="77777777" w:rsidR="00A12409" w:rsidRPr="00893100" w:rsidRDefault="00A12409" w:rsidP="00893100">
      <w:pPr>
        <w:pStyle w:val="NoSpacing"/>
        <w:rPr>
          <w:b/>
          <w:bCs/>
        </w:rPr>
      </w:pPr>
    </w:p>
    <w:p w14:paraId="14EE9D01" w14:textId="6347E889" w:rsidR="00215F44" w:rsidRPr="00893100" w:rsidRDefault="003C044B" w:rsidP="00893100">
      <w:pPr>
        <w:pStyle w:val="NoSpacing"/>
      </w:pPr>
      <w:r w:rsidRPr="00893100">
        <w:rPr>
          <w:b/>
          <w:bCs/>
        </w:rPr>
        <w:t>Constance:</w:t>
      </w:r>
      <w:r w:rsidR="00215F44" w:rsidRPr="00893100">
        <w:t xml:space="preserve"> It</w:t>
      </w:r>
      <w:r w:rsidR="00150019" w:rsidRPr="00893100">
        <w:t xml:space="preserve"> </w:t>
      </w:r>
      <w:r w:rsidR="00215F44" w:rsidRPr="00893100">
        <w:t xml:space="preserve">was you. </w:t>
      </w:r>
      <w:r w:rsidR="00150019" w:rsidRPr="00893100">
        <w:t>Gina</w:t>
      </w:r>
      <w:r w:rsidR="00215F44" w:rsidRPr="00893100">
        <w:t xml:space="preserve">, </w:t>
      </w:r>
      <w:r w:rsidR="00150019" w:rsidRPr="00893100">
        <w:t>Gina</w:t>
      </w:r>
      <w:r w:rsidR="00215F44" w:rsidRPr="00893100">
        <w:t xml:space="preserve">, </w:t>
      </w:r>
      <w:r w:rsidR="00150019" w:rsidRPr="00893100">
        <w:t>Gina</w:t>
      </w:r>
      <w:r w:rsidR="00A12409" w:rsidRPr="00893100">
        <w:t>, a</w:t>
      </w:r>
      <w:r w:rsidR="00215F44" w:rsidRPr="00893100">
        <w:t>ctivism</w:t>
      </w:r>
      <w:r w:rsidR="00A12409" w:rsidRPr="00893100">
        <w:t>, p</w:t>
      </w:r>
      <w:r w:rsidR="00215F44" w:rsidRPr="00893100">
        <w:t>olitical savvy</w:t>
      </w:r>
      <w:r w:rsidR="00A12409" w:rsidRPr="00893100">
        <w:t>, t</w:t>
      </w:r>
      <w:r w:rsidR="00215F44" w:rsidRPr="00893100">
        <w:t>he internet was just a tool</w:t>
      </w:r>
      <w:r w:rsidR="00A12409" w:rsidRPr="00893100">
        <w:t>. A</w:t>
      </w:r>
      <w:r w:rsidR="00215F44" w:rsidRPr="00893100">
        <w:t xml:space="preserve"> means to an end. That is what excited Corbin and Thomas about you. That’s why we offered you the book deal. It was you, </w:t>
      </w:r>
      <w:r w:rsidR="00150019" w:rsidRPr="00893100">
        <w:t>Gina</w:t>
      </w:r>
      <w:r w:rsidR="00215F44" w:rsidRPr="00893100">
        <w:t>. Not the number on your Twitter followers.</w:t>
      </w:r>
    </w:p>
    <w:p w14:paraId="0EDD1B06" w14:textId="77777777" w:rsidR="00A12409" w:rsidRPr="00893100" w:rsidRDefault="00A12409" w:rsidP="00893100">
      <w:pPr>
        <w:pStyle w:val="NoSpacing"/>
        <w:rPr>
          <w:b/>
          <w:bCs/>
        </w:rPr>
      </w:pPr>
    </w:p>
    <w:p w14:paraId="2109F2A7" w14:textId="58B0BA04" w:rsidR="00215F44" w:rsidRPr="00893100" w:rsidRDefault="00CC05F7" w:rsidP="00893100">
      <w:pPr>
        <w:pStyle w:val="NoSpacing"/>
      </w:pPr>
      <w:r w:rsidRPr="00893100">
        <w:rPr>
          <w:b/>
          <w:bCs/>
        </w:rPr>
        <w:t>Gina:</w:t>
      </w:r>
      <w:r w:rsidR="00215F44" w:rsidRPr="00893100">
        <w:t xml:space="preserve"> That’s bullshit.</w:t>
      </w:r>
    </w:p>
    <w:p w14:paraId="03FF080F" w14:textId="77777777" w:rsidR="00A12409" w:rsidRPr="00893100" w:rsidRDefault="00A12409" w:rsidP="00893100">
      <w:pPr>
        <w:pStyle w:val="NoSpacing"/>
        <w:rPr>
          <w:b/>
          <w:bCs/>
        </w:rPr>
      </w:pPr>
    </w:p>
    <w:p w14:paraId="15AEA87E" w14:textId="6EDBEE4F" w:rsidR="00215F44" w:rsidRPr="00893100" w:rsidRDefault="003C044B" w:rsidP="00893100">
      <w:pPr>
        <w:pStyle w:val="NoSpacing"/>
      </w:pPr>
      <w:r w:rsidRPr="00893100">
        <w:rPr>
          <w:b/>
          <w:bCs/>
        </w:rPr>
        <w:t>Constance:</w:t>
      </w:r>
      <w:r w:rsidR="00215F44" w:rsidRPr="00893100">
        <w:t xml:space="preserve"> </w:t>
      </w:r>
      <w:r w:rsidR="009D5D27" w:rsidRPr="00893100">
        <w:t>Okay</w:t>
      </w:r>
      <w:r w:rsidR="00215F44" w:rsidRPr="00893100">
        <w:t xml:space="preserve">, </w:t>
      </w:r>
      <w:r w:rsidR="00A12409" w:rsidRPr="00893100">
        <w:t>o</w:t>
      </w:r>
      <w:r w:rsidR="009D5D27" w:rsidRPr="00893100">
        <w:t>kay</w:t>
      </w:r>
      <w:r w:rsidR="00215F44" w:rsidRPr="00893100">
        <w:t>, it’s part of it, sure</w:t>
      </w:r>
      <w:r w:rsidR="00A12409" w:rsidRPr="00893100">
        <w:t>, f</w:t>
      </w:r>
      <w:r w:rsidR="00215F44" w:rsidRPr="00893100">
        <w:t>or marketing. We’d be dumb to ignore it. But we were much more interested in what you had to say about</w:t>
      </w:r>
      <w:r w:rsidR="00A12409" w:rsidRPr="00893100">
        <w:t xml:space="preserve">, </w:t>
      </w:r>
      <w:r w:rsidR="00215F44" w:rsidRPr="00893100">
        <w:t>and</w:t>
      </w:r>
      <w:r w:rsidR="00A12409" w:rsidRPr="00893100">
        <w:t xml:space="preserve"> </w:t>
      </w:r>
      <w:r w:rsidR="00215F44" w:rsidRPr="00893100">
        <w:t>to your community. We wanted to be a strong ally to get the message out to as many people as possible. But</w:t>
      </w:r>
      <w:r w:rsidR="00A12409" w:rsidRPr="00893100">
        <w:t xml:space="preserve"> </w:t>
      </w:r>
      <w:r w:rsidR="00215F44" w:rsidRPr="00893100">
        <w:t>the message</w:t>
      </w:r>
      <w:r w:rsidR="00A12409" w:rsidRPr="00893100">
        <w:t xml:space="preserve"> </w:t>
      </w:r>
      <w:r w:rsidR="00215F44" w:rsidRPr="00893100">
        <w:t>changed. The witty banter you’re doing on the podcast, honestly, feels like a different brand.</w:t>
      </w:r>
    </w:p>
    <w:p w14:paraId="573101D2" w14:textId="77777777" w:rsidR="00A12409" w:rsidRPr="00893100" w:rsidRDefault="00A12409" w:rsidP="00893100">
      <w:pPr>
        <w:pStyle w:val="NoSpacing"/>
        <w:rPr>
          <w:b/>
          <w:bCs/>
        </w:rPr>
      </w:pPr>
    </w:p>
    <w:p w14:paraId="6882A99C" w14:textId="4131F70F" w:rsidR="00215F44" w:rsidRPr="00893100" w:rsidRDefault="00CC05F7" w:rsidP="00893100">
      <w:pPr>
        <w:pStyle w:val="NoSpacing"/>
      </w:pPr>
      <w:r w:rsidRPr="00893100">
        <w:rPr>
          <w:b/>
          <w:bCs/>
        </w:rPr>
        <w:t>Gina:</w:t>
      </w:r>
      <w:r w:rsidR="00215F44" w:rsidRPr="00893100">
        <w:t xml:space="preserve"> It’s been a bit rough adjusting to</w:t>
      </w:r>
      <w:r w:rsidR="00557446">
        <w:t xml:space="preserve">, </w:t>
      </w:r>
      <w:r w:rsidR="00215F44" w:rsidRPr="00893100">
        <w:t>I don’t know</w:t>
      </w:r>
      <w:r w:rsidR="00557446">
        <w:t>,</w:t>
      </w:r>
      <w:r w:rsidR="00150019" w:rsidRPr="00893100">
        <w:t xml:space="preserve"> </w:t>
      </w:r>
      <w:r w:rsidR="00215F44" w:rsidRPr="00893100">
        <w:t>a worldwide pandemic and a coup and the seas rising because we’re literally in the middle of a biblical apocalypse</w:t>
      </w:r>
      <w:r w:rsidR="00557446">
        <w:t>?</w:t>
      </w:r>
      <w:r w:rsidR="00215F44" w:rsidRPr="00893100">
        <w:t xml:space="preserve"> Like, inside of an actual</w:t>
      </w:r>
      <w:r w:rsidR="001C58F5" w:rsidRPr="00893100">
        <w:t xml:space="preserve">-- </w:t>
      </w:r>
      <w:r w:rsidR="00215F44" w:rsidRPr="00893100">
        <w:t xml:space="preserve">it’s crazy. </w:t>
      </w:r>
      <w:r w:rsidR="001C58F5" w:rsidRPr="00893100">
        <w:t>T</w:t>
      </w:r>
      <w:r w:rsidR="00215F44" w:rsidRPr="00893100">
        <w:t>his is crazy that I’m being asked to explain myself</w:t>
      </w:r>
      <w:r w:rsidR="003C044B" w:rsidRPr="00893100">
        <w:t>--</w:t>
      </w:r>
    </w:p>
    <w:p w14:paraId="501FDD4C" w14:textId="77777777" w:rsidR="001C58F5" w:rsidRPr="00893100" w:rsidRDefault="001C58F5" w:rsidP="00893100">
      <w:pPr>
        <w:pStyle w:val="NoSpacing"/>
        <w:rPr>
          <w:b/>
          <w:bCs/>
        </w:rPr>
      </w:pPr>
    </w:p>
    <w:p w14:paraId="77B1BC94" w14:textId="71622EE9" w:rsidR="00215F44" w:rsidRPr="00893100" w:rsidRDefault="003C044B" w:rsidP="00893100">
      <w:pPr>
        <w:pStyle w:val="NoSpacing"/>
      </w:pPr>
      <w:r w:rsidRPr="00893100">
        <w:rPr>
          <w:b/>
          <w:bCs/>
        </w:rPr>
        <w:t>Constance:</w:t>
      </w:r>
      <w:r w:rsidR="00215F44" w:rsidRPr="00893100">
        <w:t xml:space="preserve"> </w:t>
      </w:r>
      <w:r w:rsidR="00150019" w:rsidRPr="00893100">
        <w:t>Gina</w:t>
      </w:r>
      <w:r w:rsidR="001C58F5" w:rsidRPr="00893100">
        <w:t xml:space="preserve">, </w:t>
      </w:r>
      <w:r w:rsidR="00150019" w:rsidRPr="00893100">
        <w:t>Gina</w:t>
      </w:r>
      <w:r w:rsidR="00215F44" w:rsidRPr="00893100">
        <w:t>, that’s not</w:t>
      </w:r>
      <w:r w:rsidR="00150019" w:rsidRPr="00893100">
        <w:t xml:space="preserve"> </w:t>
      </w:r>
      <w:r w:rsidR="00215F44" w:rsidRPr="00893100">
        <w:t>that’s not what I’m</w:t>
      </w:r>
      <w:r w:rsidRPr="00893100">
        <w:t>--</w:t>
      </w:r>
    </w:p>
    <w:p w14:paraId="60E23C05" w14:textId="77777777" w:rsidR="001C58F5" w:rsidRPr="00893100" w:rsidRDefault="001C58F5" w:rsidP="00893100">
      <w:pPr>
        <w:pStyle w:val="NoSpacing"/>
        <w:rPr>
          <w:b/>
          <w:bCs/>
        </w:rPr>
      </w:pPr>
    </w:p>
    <w:p w14:paraId="789C8415" w14:textId="717998A7" w:rsidR="00215F44" w:rsidRPr="00893100" w:rsidRDefault="00CC05F7" w:rsidP="00893100">
      <w:pPr>
        <w:pStyle w:val="NoSpacing"/>
      </w:pPr>
      <w:r w:rsidRPr="00893100">
        <w:rPr>
          <w:b/>
          <w:bCs/>
        </w:rPr>
        <w:t>Gina:</w:t>
      </w:r>
      <w:r w:rsidR="00215F44" w:rsidRPr="00893100">
        <w:t xml:space="preserve"> No, it is. </w:t>
      </w:r>
    </w:p>
    <w:p w14:paraId="54D2B4FD" w14:textId="77777777" w:rsidR="001C58F5" w:rsidRPr="00893100" w:rsidRDefault="001C58F5" w:rsidP="00893100">
      <w:pPr>
        <w:pStyle w:val="NoSpacing"/>
        <w:rPr>
          <w:b/>
          <w:bCs/>
        </w:rPr>
      </w:pPr>
    </w:p>
    <w:p w14:paraId="2783FF75" w14:textId="622587AC" w:rsidR="00215F44" w:rsidRPr="00893100" w:rsidRDefault="003C044B" w:rsidP="00893100">
      <w:pPr>
        <w:pStyle w:val="NoSpacing"/>
      </w:pPr>
      <w:r w:rsidRPr="00893100">
        <w:rPr>
          <w:b/>
          <w:bCs/>
        </w:rPr>
        <w:t>Constance:</w:t>
      </w:r>
      <w:r w:rsidR="00215F44" w:rsidRPr="00893100">
        <w:t xml:space="preserve"> I’m not asking that.</w:t>
      </w:r>
    </w:p>
    <w:p w14:paraId="7B21B3EF" w14:textId="77777777" w:rsidR="001C58F5" w:rsidRPr="00893100" w:rsidRDefault="001C58F5" w:rsidP="00893100">
      <w:pPr>
        <w:pStyle w:val="NoSpacing"/>
        <w:rPr>
          <w:b/>
          <w:bCs/>
        </w:rPr>
      </w:pPr>
    </w:p>
    <w:p w14:paraId="7BD74746" w14:textId="69A6C9ED" w:rsidR="00215F44" w:rsidRPr="00893100" w:rsidRDefault="00CC05F7" w:rsidP="00893100">
      <w:pPr>
        <w:pStyle w:val="NoSpacing"/>
      </w:pPr>
      <w:r w:rsidRPr="00893100">
        <w:rPr>
          <w:b/>
          <w:bCs/>
        </w:rPr>
        <w:t>Gina:</w:t>
      </w:r>
      <w:r w:rsidR="00215F44" w:rsidRPr="00893100">
        <w:t xml:space="preserve"> Sorry</w:t>
      </w:r>
      <w:r w:rsidR="001C58F5" w:rsidRPr="00893100">
        <w:t xml:space="preserve">, </w:t>
      </w:r>
      <w:r w:rsidR="00215F44" w:rsidRPr="00893100">
        <w:t>if I needed to keep it light once in a while for my own sanity. Sorry</w:t>
      </w:r>
      <w:r w:rsidR="001C58F5" w:rsidRPr="00893100">
        <w:t xml:space="preserve">, </w:t>
      </w:r>
      <w:r w:rsidR="00215F44" w:rsidRPr="00893100">
        <w:t>if I didn’t</w:t>
      </w:r>
      <w:r w:rsidR="001C58F5" w:rsidRPr="00893100">
        <w:t xml:space="preserve">-- </w:t>
      </w:r>
      <w:r w:rsidR="00215F44" w:rsidRPr="00893100">
        <w:t>couldn’t</w:t>
      </w:r>
      <w:r w:rsidR="00150019" w:rsidRPr="00893100">
        <w:t xml:space="preserve"> </w:t>
      </w:r>
      <w:r w:rsidR="00215F44" w:rsidRPr="00893100">
        <w:t xml:space="preserve">sit up here and steep myself and my listeners in </w:t>
      </w:r>
      <w:r w:rsidR="00AD4800" w:rsidRPr="00893100">
        <w:t xml:space="preserve">black </w:t>
      </w:r>
      <w:r w:rsidR="00215F44" w:rsidRPr="00893100">
        <w:t>trauma</w:t>
      </w:r>
      <w:r w:rsidR="00150019" w:rsidRPr="00893100">
        <w:t xml:space="preserve"> </w:t>
      </w:r>
      <w:r w:rsidR="00215F44" w:rsidRPr="00893100">
        <w:t>that they live with every single day</w:t>
      </w:r>
      <w:r w:rsidR="00150019" w:rsidRPr="00893100">
        <w:t xml:space="preserve"> </w:t>
      </w:r>
      <w:r w:rsidR="00215F44" w:rsidRPr="00893100">
        <w:t>in order to satisfy your desire for allyship.</w:t>
      </w:r>
      <w:r w:rsidR="001C58F5" w:rsidRPr="00893100">
        <w:t xml:space="preserve"> </w:t>
      </w:r>
      <w:r w:rsidR="00215F44" w:rsidRPr="00893100">
        <w:t>Was I muted that whole time or</w:t>
      </w:r>
      <w:r w:rsidR="003C044B" w:rsidRPr="00893100">
        <w:t>--</w:t>
      </w:r>
    </w:p>
    <w:p w14:paraId="2F15BA58" w14:textId="77777777" w:rsidR="001C58F5" w:rsidRPr="00893100" w:rsidRDefault="001C58F5" w:rsidP="00893100">
      <w:pPr>
        <w:pStyle w:val="NoSpacing"/>
        <w:rPr>
          <w:b/>
          <w:bCs/>
        </w:rPr>
      </w:pPr>
    </w:p>
    <w:p w14:paraId="0CD646E9" w14:textId="46E3E003" w:rsidR="00215F44" w:rsidRPr="00893100" w:rsidRDefault="003C044B" w:rsidP="00893100">
      <w:pPr>
        <w:pStyle w:val="NoSpacing"/>
      </w:pPr>
      <w:r w:rsidRPr="00893100">
        <w:rPr>
          <w:b/>
          <w:bCs/>
        </w:rPr>
        <w:t>Constance:</w:t>
      </w:r>
      <w:r w:rsidR="00215F44" w:rsidRPr="00893100">
        <w:t xml:space="preserve"> Nope. No. I heard you. I hear you.</w:t>
      </w:r>
    </w:p>
    <w:p w14:paraId="50D0D60D" w14:textId="77777777" w:rsidR="001C58F5" w:rsidRPr="00893100" w:rsidRDefault="001C58F5" w:rsidP="00893100">
      <w:pPr>
        <w:pStyle w:val="NoSpacing"/>
        <w:rPr>
          <w:b/>
          <w:bCs/>
        </w:rPr>
      </w:pPr>
    </w:p>
    <w:p w14:paraId="136B2380" w14:textId="2F39A08C" w:rsidR="00215F44" w:rsidRPr="00893100" w:rsidRDefault="00CC05F7" w:rsidP="00893100">
      <w:pPr>
        <w:pStyle w:val="NoSpacing"/>
      </w:pPr>
      <w:r w:rsidRPr="00893100">
        <w:rPr>
          <w:b/>
          <w:bCs/>
        </w:rPr>
        <w:t>Gina:</w:t>
      </w:r>
      <w:r w:rsidR="00215F44" w:rsidRPr="00893100">
        <w:t xml:space="preserve"> Good. Thank you.</w:t>
      </w:r>
    </w:p>
    <w:p w14:paraId="709AA722" w14:textId="77777777" w:rsidR="001C58F5" w:rsidRPr="00893100" w:rsidRDefault="001C58F5" w:rsidP="00893100">
      <w:pPr>
        <w:pStyle w:val="NoSpacing"/>
        <w:rPr>
          <w:b/>
          <w:bCs/>
        </w:rPr>
      </w:pPr>
    </w:p>
    <w:p w14:paraId="4F4B6F78" w14:textId="3CA36886" w:rsidR="00215F44" w:rsidRPr="00893100" w:rsidRDefault="003C044B" w:rsidP="00893100">
      <w:pPr>
        <w:pStyle w:val="NoSpacing"/>
      </w:pPr>
      <w:r w:rsidRPr="00893100">
        <w:rPr>
          <w:b/>
          <w:bCs/>
        </w:rPr>
        <w:t>Constance:</w:t>
      </w:r>
      <w:r w:rsidR="00215F44" w:rsidRPr="00893100">
        <w:t xml:space="preserve"> Of course. We can continue to discuss our concerns about the book deal another time.</w:t>
      </w:r>
      <w:r w:rsidR="001C58F5" w:rsidRPr="00893100">
        <w:t xml:space="preserve"> </w:t>
      </w:r>
      <w:r w:rsidR="00215F44" w:rsidRPr="00893100">
        <w:t>Will you be at the march tonight?</w:t>
      </w:r>
    </w:p>
    <w:p w14:paraId="662DA850" w14:textId="77777777" w:rsidR="001C58F5" w:rsidRPr="00893100" w:rsidRDefault="001C58F5" w:rsidP="00893100">
      <w:pPr>
        <w:pStyle w:val="NoSpacing"/>
        <w:rPr>
          <w:b/>
          <w:bCs/>
        </w:rPr>
      </w:pPr>
    </w:p>
    <w:p w14:paraId="1C002823" w14:textId="3BCDEDEE" w:rsidR="00215F44" w:rsidRPr="00893100" w:rsidRDefault="00CC05F7" w:rsidP="00893100">
      <w:pPr>
        <w:pStyle w:val="NoSpacing"/>
      </w:pPr>
      <w:r w:rsidRPr="00893100">
        <w:rPr>
          <w:b/>
          <w:bCs/>
        </w:rPr>
        <w:t>Gina:</w:t>
      </w:r>
      <w:r w:rsidR="00215F44" w:rsidRPr="00893100">
        <w:t xml:space="preserve"> Will you?</w:t>
      </w:r>
    </w:p>
    <w:p w14:paraId="6CA8B542" w14:textId="77777777" w:rsidR="001C58F5" w:rsidRPr="00893100" w:rsidRDefault="001C58F5" w:rsidP="00893100">
      <w:pPr>
        <w:pStyle w:val="NoSpacing"/>
        <w:rPr>
          <w:b/>
          <w:bCs/>
        </w:rPr>
      </w:pPr>
    </w:p>
    <w:p w14:paraId="4D107C83" w14:textId="009EF1A3" w:rsidR="00215F44" w:rsidRPr="00893100" w:rsidRDefault="003C044B" w:rsidP="00893100">
      <w:pPr>
        <w:pStyle w:val="NoSpacing"/>
      </w:pPr>
      <w:r w:rsidRPr="00893100">
        <w:rPr>
          <w:b/>
          <w:bCs/>
        </w:rPr>
        <w:t>Constance:</w:t>
      </w:r>
      <w:r w:rsidR="00215F44" w:rsidRPr="00893100">
        <w:t xml:space="preserve"> Actually, yes. Perhaps I’ll see you there.</w:t>
      </w:r>
    </w:p>
    <w:p w14:paraId="3C576C6B" w14:textId="77777777" w:rsidR="001C58F5" w:rsidRPr="00893100" w:rsidRDefault="001C58F5" w:rsidP="00893100">
      <w:pPr>
        <w:pStyle w:val="NoSpacing"/>
      </w:pPr>
    </w:p>
    <w:p w14:paraId="0C859778" w14:textId="42CFE51F" w:rsidR="00215F44" w:rsidRPr="00893100" w:rsidRDefault="00215F44" w:rsidP="00893100">
      <w:pPr>
        <w:pStyle w:val="NoSpacing"/>
      </w:pPr>
      <w:r w:rsidRPr="00893100">
        <w:t>[</w:t>
      </w:r>
      <w:r w:rsidR="00C8606A" w:rsidRPr="00893100">
        <w:t>v</w:t>
      </w:r>
      <w:r w:rsidRPr="00893100">
        <w:t>ideo call ends</w:t>
      </w:r>
      <w:r w:rsidR="00C8505B" w:rsidRPr="00893100">
        <w:t>]</w:t>
      </w:r>
    </w:p>
    <w:p w14:paraId="55E5035E" w14:textId="77777777" w:rsidR="00C8606A" w:rsidRPr="00893100" w:rsidRDefault="00C8606A" w:rsidP="00893100">
      <w:pPr>
        <w:pStyle w:val="NoSpacing"/>
        <w:rPr>
          <w:b/>
          <w:bCs/>
        </w:rPr>
      </w:pPr>
    </w:p>
    <w:p w14:paraId="7C107CF4" w14:textId="3C95B246" w:rsidR="00215F44" w:rsidRPr="00893100" w:rsidRDefault="00CC05F7" w:rsidP="00893100">
      <w:pPr>
        <w:pStyle w:val="NoSpacing"/>
      </w:pPr>
      <w:r w:rsidRPr="00893100">
        <w:rPr>
          <w:b/>
          <w:bCs/>
        </w:rPr>
        <w:t>Gina:</w:t>
      </w:r>
      <w:r w:rsidR="00215F44" w:rsidRPr="00893100">
        <w:t xml:space="preserve"> Shit.</w:t>
      </w:r>
    </w:p>
    <w:p w14:paraId="33C111FD" w14:textId="77777777" w:rsidR="00C8606A" w:rsidRPr="00893100" w:rsidRDefault="00C8606A" w:rsidP="00893100">
      <w:pPr>
        <w:pStyle w:val="NoSpacing"/>
      </w:pPr>
    </w:p>
    <w:p w14:paraId="627248C0" w14:textId="77777777" w:rsidR="00C8606A" w:rsidRPr="00893100" w:rsidRDefault="00C8606A" w:rsidP="00893100">
      <w:pPr>
        <w:pStyle w:val="NoSpacing"/>
      </w:pPr>
      <w:r w:rsidRPr="00893100">
        <w:t xml:space="preserve">[upbeat music] </w:t>
      </w:r>
    </w:p>
    <w:p w14:paraId="0F14201A" w14:textId="77777777" w:rsidR="00C8606A" w:rsidRPr="00893100" w:rsidRDefault="00C8606A" w:rsidP="00893100">
      <w:pPr>
        <w:pStyle w:val="NoSpacing"/>
      </w:pPr>
    </w:p>
    <w:p w14:paraId="4F5A0918" w14:textId="6D4BB384" w:rsidR="0090543B" w:rsidRPr="00893100" w:rsidRDefault="0090543B" w:rsidP="00893100">
      <w:pPr>
        <w:pStyle w:val="NoSpacing"/>
      </w:pPr>
      <w:r w:rsidRPr="00893100">
        <w:rPr>
          <w:b/>
          <w:bCs/>
        </w:rPr>
        <w:t>Marchers:</w:t>
      </w:r>
      <w:r w:rsidRPr="00893100">
        <w:t xml:space="preserve"> No justice, no peace. No racist police. No justice</w:t>
      </w:r>
      <w:r w:rsidR="00675D42">
        <w:t>, n</w:t>
      </w:r>
      <w:r w:rsidRPr="00893100">
        <w:t>o peace. No racist police.</w:t>
      </w:r>
    </w:p>
    <w:p w14:paraId="5EFBD382" w14:textId="77777777" w:rsidR="0090543B" w:rsidRPr="00893100" w:rsidRDefault="0090543B" w:rsidP="00893100">
      <w:pPr>
        <w:pStyle w:val="NoSpacing"/>
      </w:pPr>
    </w:p>
    <w:p w14:paraId="28B9889F" w14:textId="4C1BBBAE" w:rsidR="00C8606A" w:rsidRPr="00893100" w:rsidRDefault="00215F44" w:rsidP="00893100">
      <w:pPr>
        <w:pStyle w:val="NoSpacing"/>
      </w:pPr>
      <w:r w:rsidRPr="00893100">
        <w:t>[</w:t>
      </w:r>
      <w:r w:rsidR="00C8606A" w:rsidRPr="00893100">
        <w:t>crowd chants]</w:t>
      </w:r>
    </w:p>
    <w:p w14:paraId="534CD139" w14:textId="77777777" w:rsidR="00C8606A" w:rsidRPr="00893100" w:rsidRDefault="00C8606A" w:rsidP="00893100">
      <w:pPr>
        <w:pStyle w:val="NoSpacing"/>
      </w:pPr>
    </w:p>
    <w:p w14:paraId="6BBECAF8" w14:textId="77777777" w:rsidR="00C8606A" w:rsidRPr="00893100" w:rsidRDefault="00C8606A" w:rsidP="00893100">
      <w:pPr>
        <w:pStyle w:val="NoSpacing"/>
      </w:pPr>
      <w:r w:rsidRPr="00893100">
        <w:t xml:space="preserve">[crowd applause] </w:t>
      </w:r>
    </w:p>
    <w:p w14:paraId="13ED1168" w14:textId="77777777" w:rsidR="00C8606A" w:rsidRPr="00893100" w:rsidRDefault="00C8606A" w:rsidP="00893100">
      <w:pPr>
        <w:pStyle w:val="NoSpacing"/>
      </w:pPr>
    </w:p>
    <w:p w14:paraId="0CF77447" w14:textId="094D8F03" w:rsidR="00215F44" w:rsidRPr="00893100" w:rsidRDefault="00785F2B" w:rsidP="00893100">
      <w:pPr>
        <w:pStyle w:val="NoSpacing"/>
      </w:pPr>
      <w:r w:rsidRPr="00893100">
        <w:rPr>
          <w:b/>
          <w:bCs/>
        </w:rPr>
        <w:t>Ronnie:</w:t>
      </w:r>
      <w:r w:rsidR="00215F44" w:rsidRPr="00893100">
        <w:t xml:space="preserve"> Thank you all for being here. Thank you. Most of y’all know me. I’m Ronnie Jackson. But I don’t matter tonight. Sister, can you hold that poster so everyone can see it? Thank you, sister. </w:t>
      </w:r>
    </w:p>
    <w:p w14:paraId="224A45BF" w14:textId="77777777" w:rsidR="00116D62" w:rsidRPr="00893100" w:rsidRDefault="00116D62" w:rsidP="00893100">
      <w:pPr>
        <w:pStyle w:val="NoSpacing"/>
      </w:pPr>
    </w:p>
    <w:p w14:paraId="71A67B68" w14:textId="4ACB818B" w:rsidR="00215F44" w:rsidRPr="00893100" w:rsidRDefault="00215F44" w:rsidP="00893100">
      <w:pPr>
        <w:pStyle w:val="NoSpacing"/>
      </w:pPr>
      <w:r w:rsidRPr="00893100">
        <w:t xml:space="preserve">This is </w:t>
      </w:r>
      <w:proofErr w:type="spellStart"/>
      <w:r w:rsidRPr="00893100">
        <w:t>Visander</w:t>
      </w:r>
      <w:proofErr w:type="spellEnd"/>
      <w:r w:rsidRPr="00893100">
        <w:t xml:space="preserve"> Davis. Look at that baby’s face. They’ll try to tell us he’s a man. Won’t they? They’ll try to paint him as</w:t>
      </w:r>
      <w:r w:rsidR="00116D62" w:rsidRPr="00893100">
        <w:t xml:space="preserve">-- </w:t>
      </w:r>
      <w:r w:rsidRPr="00893100">
        <w:t>we know. I don’t even have to say it. We know. We know what they’ll do even better than they know themselves</w:t>
      </w:r>
      <w:r w:rsidR="00116D62" w:rsidRPr="00893100">
        <w:t>, b</w:t>
      </w:r>
      <w:r w:rsidRPr="00893100">
        <w:t>ecause we’ve had to know them</w:t>
      </w:r>
      <w:r w:rsidR="00116D62" w:rsidRPr="00893100">
        <w:t>, s</w:t>
      </w:r>
      <w:r w:rsidRPr="00893100">
        <w:t>tudy them</w:t>
      </w:r>
      <w:r w:rsidR="00116D62" w:rsidRPr="00893100">
        <w:t>, t</w:t>
      </w:r>
      <w:r w:rsidRPr="00893100">
        <w:t>heir so-called history. Their history</w:t>
      </w:r>
      <w:r w:rsidR="00116D62" w:rsidRPr="00893100">
        <w:t xml:space="preserve">, </w:t>
      </w:r>
      <w:r w:rsidRPr="00893100">
        <w:t>isn’t that a trip? We know it’s our history too</w:t>
      </w:r>
      <w:r w:rsidR="00116D62" w:rsidRPr="00893100">
        <w:t>, b</w:t>
      </w:r>
      <w:r w:rsidRPr="00893100">
        <w:t>ut they refuse to even learn or teach it. But we know it. We hold onto it. And we hold onto our knowledge of them. And we hold onto our knowledge of self. And we hold onto that baby boy. We hold onto that woman</w:t>
      </w:r>
      <w:r w:rsidR="000D60E6" w:rsidRPr="00893100">
        <w:t>--</w:t>
      </w:r>
      <w:r w:rsidR="00B5467F">
        <w:t xml:space="preserve"> </w:t>
      </w:r>
      <w:r w:rsidR="000D60E6" w:rsidRPr="00893100">
        <w:t>[slowly voice fades away]</w:t>
      </w:r>
    </w:p>
    <w:p w14:paraId="7213F83E" w14:textId="77777777" w:rsidR="00116D62" w:rsidRPr="00893100" w:rsidRDefault="00116D62" w:rsidP="00893100">
      <w:pPr>
        <w:pStyle w:val="NoSpacing"/>
      </w:pPr>
    </w:p>
    <w:p w14:paraId="2500071E" w14:textId="7CDB3831" w:rsidR="00215F44" w:rsidRPr="00893100" w:rsidRDefault="00116D62" w:rsidP="00893100">
      <w:pPr>
        <w:pStyle w:val="NoSpacing"/>
      </w:pPr>
      <w:r w:rsidRPr="00893100">
        <w:rPr>
          <w:b/>
          <w:bCs/>
        </w:rPr>
        <w:t xml:space="preserve">Dru: </w:t>
      </w:r>
      <w:r w:rsidR="00215F44" w:rsidRPr="00893100">
        <w:t>We hold onto that woman</w:t>
      </w:r>
      <w:r w:rsidR="00B5467F">
        <w:t>, a</w:t>
      </w:r>
      <w:r w:rsidR="00215F44" w:rsidRPr="00893100">
        <w:t>nd that man</w:t>
      </w:r>
      <w:r w:rsidR="000D60E6" w:rsidRPr="00893100">
        <w:t>, a</w:t>
      </w:r>
      <w:r w:rsidR="00215F44" w:rsidRPr="00893100">
        <w:t>nd that trans woman</w:t>
      </w:r>
      <w:r w:rsidR="000D60E6" w:rsidRPr="00893100">
        <w:t>, a</w:t>
      </w:r>
      <w:r w:rsidR="00215F44" w:rsidRPr="00893100">
        <w:t>nd that trans man</w:t>
      </w:r>
      <w:r w:rsidR="000D60E6" w:rsidRPr="00893100">
        <w:t>, w</w:t>
      </w:r>
      <w:r w:rsidR="00215F44" w:rsidRPr="00893100">
        <w:t>e hold onto our own. We hold each other up. We hold onto what we know to be true. We hold up that truth. We stand. We stand on the soil of this nation</w:t>
      </w:r>
      <w:r w:rsidR="000D60E6" w:rsidRPr="00893100">
        <w:t xml:space="preserve">, </w:t>
      </w:r>
      <w:r w:rsidR="00215F44" w:rsidRPr="00893100">
        <w:t>our nation. We demand that it is a better nation, because it is our right. They want to restrict voting rights? We will pick up our people</w:t>
      </w:r>
      <w:r w:rsidR="000D60E6" w:rsidRPr="00893100">
        <w:t xml:space="preserve">, </w:t>
      </w:r>
      <w:r w:rsidR="00215F44" w:rsidRPr="00893100">
        <w:t>our poor, our elders</w:t>
      </w:r>
      <w:r w:rsidR="00150019" w:rsidRPr="00893100">
        <w:t xml:space="preserve"> </w:t>
      </w:r>
      <w:r w:rsidR="00215F44" w:rsidRPr="00893100">
        <w:t>and we will bring them to the polls in droves to vote them out of office. They want to rewrite history to protect the fallacy of their so-called war heroes? We will topple their statues and mock their very monuments. They want to empower their officers to kill without impunity</w:t>
      </w:r>
      <w:r w:rsidR="007555BB" w:rsidRPr="00893100">
        <w:t xml:space="preserve">. </w:t>
      </w:r>
      <w:r w:rsidR="00215F44" w:rsidRPr="00893100">
        <w:t>We will hold them accountable. How? We will march. We will march. We will hold up our son</w:t>
      </w:r>
      <w:r w:rsidR="007555BB" w:rsidRPr="00893100">
        <w:t xml:space="preserve">, </w:t>
      </w:r>
      <w:proofErr w:type="spellStart"/>
      <w:r w:rsidR="00215F44" w:rsidRPr="00893100">
        <w:t>Visander</w:t>
      </w:r>
      <w:proofErr w:type="spellEnd"/>
      <w:r w:rsidR="00215F44" w:rsidRPr="00893100">
        <w:t xml:space="preserve"> Davis. We will hold him up. And we</w:t>
      </w:r>
      <w:r w:rsidR="007555BB" w:rsidRPr="00893100">
        <w:t xml:space="preserve"> w</w:t>
      </w:r>
      <w:r w:rsidR="00215F44" w:rsidRPr="00893100">
        <w:t>ill</w:t>
      </w:r>
      <w:r w:rsidR="007555BB" w:rsidRPr="00893100">
        <w:t xml:space="preserve"> m</w:t>
      </w:r>
      <w:r w:rsidR="00215F44" w:rsidRPr="00893100">
        <w:t>arch.</w:t>
      </w:r>
      <w:r w:rsidR="007555BB" w:rsidRPr="00893100">
        <w:t xml:space="preserve"> [pants]</w:t>
      </w:r>
    </w:p>
    <w:p w14:paraId="0907D65D" w14:textId="77777777" w:rsidR="007555BB" w:rsidRPr="00893100" w:rsidRDefault="007555BB" w:rsidP="00893100">
      <w:pPr>
        <w:pStyle w:val="NoSpacing"/>
      </w:pPr>
    </w:p>
    <w:p w14:paraId="6299CB9B" w14:textId="3D43AF2C" w:rsidR="007555BB" w:rsidRPr="00893100" w:rsidRDefault="007555BB" w:rsidP="00893100">
      <w:pPr>
        <w:pStyle w:val="NoSpacing"/>
      </w:pPr>
      <w:r w:rsidRPr="00893100">
        <w:t xml:space="preserve">[marchers applause] </w:t>
      </w:r>
    </w:p>
    <w:p w14:paraId="3C916CCE" w14:textId="77777777" w:rsidR="007555BB" w:rsidRPr="00893100" w:rsidRDefault="007555BB" w:rsidP="00893100">
      <w:pPr>
        <w:pStyle w:val="NoSpacing"/>
      </w:pPr>
    </w:p>
    <w:p w14:paraId="4BEDBB68" w14:textId="1A812D5C" w:rsidR="00215F44" w:rsidRPr="00893100" w:rsidRDefault="00CA6085" w:rsidP="00893100">
      <w:pPr>
        <w:pStyle w:val="NoSpacing"/>
      </w:pPr>
      <w:r w:rsidRPr="00893100">
        <w:rPr>
          <w:b/>
          <w:bCs/>
        </w:rPr>
        <w:t>Person:</w:t>
      </w:r>
      <w:r w:rsidR="00215F44" w:rsidRPr="00893100">
        <w:t xml:space="preserve"> Black lives</w:t>
      </w:r>
      <w:r w:rsidR="004B1813" w:rsidRPr="00893100">
        <w:t>.</w:t>
      </w:r>
    </w:p>
    <w:p w14:paraId="7AB1689F" w14:textId="77777777" w:rsidR="00CA6085" w:rsidRPr="00893100" w:rsidRDefault="00CA6085" w:rsidP="00893100">
      <w:pPr>
        <w:pStyle w:val="NoSpacing"/>
        <w:rPr>
          <w:b/>
          <w:bCs/>
        </w:rPr>
      </w:pPr>
    </w:p>
    <w:p w14:paraId="7A3B5061" w14:textId="413A7543"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77508ED3" w14:textId="6884353A" w:rsidR="00CA6085" w:rsidRPr="00893100" w:rsidRDefault="00CA6085" w:rsidP="00893100">
      <w:pPr>
        <w:pStyle w:val="NoSpacing"/>
        <w:rPr>
          <w:b/>
          <w:bCs/>
        </w:rPr>
      </w:pPr>
    </w:p>
    <w:p w14:paraId="5087A401" w14:textId="56C8FAF6" w:rsidR="00215F44" w:rsidRPr="00893100" w:rsidRDefault="00CA6085" w:rsidP="00893100">
      <w:pPr>
        <w:pStyle w:val="NoSpacing"/>
      </w:pPr>
      <w:r w:rsidRPr="00893100">
        <w:rPr>
          <w:b/>
          <w:bCs/>
        </w:rPr>
        <w:t>Person:</w:t>
      </w:r>
      <w:r w:rsidR="00215F44" w:rsidRPr="00893100">
        <w:t xml:space="preserve"> Black lives</w:t>
      </w:r>
      <w:r w:rsidR="004B1813" w:rsidRPr="00893100">
        <w:t>.</w:t>
      </w:r>
    </w:p>
    <w:p w14:paraId="5E6CCD46" w14:textId="77777777" w:rsidR="00CA6085" w:rsidRPr="00893100" w:rsidRDefault="00CA6085" w:rsidP="00893100">
      <w:pPr>
        <w:pStyle w:val="NoSpacing"/>
        <w:rPr>
          <w:b/>
          <w:bCs/>
        </w:rPr>
      </w:pPr>
    </w:p>
    <w:p w14:paraId="7EABA37C" w14:textId="32FAE696"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578BC756" w14:textId="77777777" w:rsidR="00CA6085" w:rsidRPr="00893100" w:rsidRDefault="00CA6085" w:rsidP="00893100">
      <w:pPr>
        <w:pStyle w:val="NoSpacing"/>
        <w:rPr>
          <w:b/>
          <w:bCs/>
        </w:rPr>
      </w:pPr>
    </w:p>
    <w:p w14:paraId="19ABC62F" w14:textId="0F0BECE5" w:rsidR="00215F44" w:rsidRPr="00893100" w:rsidRDefault="00CA6085" w:rsidP="00893100">
      <w:pPr>
        <w:pStyle w:val="NoSpacing"/>
      </w:pPr>
      <w:r w:rsidRPr="00893100">
        <w:rPr>
          <w:b/>
          <w:bCs/>
        </w:rPr>
        <w:t>Person:</w:t>
      </w:r>
      <w:r w:rsidR="00215F44" w:rsidRPr="00893100">
        <w:t xml:space="preserve"> Black lives</w:t>
      </w:r>
      <w:r w:rsidR="004B1813" w:rsidRPr="00893100">
        <w:t>.</w:t>
      </w:r>
    </w:p>
    <w:p w14:paraId="2CDCE268" w14:textId="77777777" w:rsidR="00CA6085" w:rsidRPr="00893100" w:rsidRDefault="00CA6085" w:rsidP="00893100">
      <w:pPr>
        <w:pStyle w:val="NoSpacing"/>
        <w:rPr>
          <w:b/>
          <w:bCs/>
        </w:rPr>
      </w:pPr>
    </w:p>
    <w:p w14:paraId="6DDEAF8B" w14:textId="286B0649"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14BC4726" w14:textId="77777777" w:rsidR="00CA6085" w:rsidRPr="00893100" w:rsidRDefault="00CA6085" w:rsidP="00893100">
      <w:pPr>
        <w:pStyle w:val="NoSpacing"/>
        <w:rPr>
          <w:b/>
          <w:bCs/>
        </w:rPr>
      </w:pPr>
    </w:p>
    <w:p w14:paraId="130169B9" w14:textId="30E678FD" w:rsidR="00215F44" w:rsidRPr="00893100" w:rsidRDefault="00CA6085" w:rsidP="00893100">
      <w:pPr>
        <w:pStyle w:val="NoSpacing"/>
      </w:pPr>
      <w:r w:rsidRPr="00893100">
        <w:rPr>
          <w:b/>
          <w:bCs/>
        </w:rPr>
        <w:t>Person:</w:t>
      </w:r>
      <w:r w:rsidR="00215F44" w:rsidRPr="00893100">
        <w:t xml:space="preserve"> Black trans lives</w:t>
      </w:r>
      <w:r w:rsidR="004B1813" w:rsidRPr="00893100">
        <w:t>.</w:t>
      </w:r>
    </w:p>
    <w:p w14:paraId="6C1196B0" w14:textId="77777777" w:rsidR="00CA6085" w:rsidRPr="00893100" w:rsidRDefault="00CA6085" w:rsidP="00893100">
      <w:pPr>
        <w:pStyle w:val="NoSpacing"/>
        <w:rPr>
          <w:b/>
          <w:bCs/>
        </w:rPr>
      </w:pPr>
    </w:p>
    <w:p w14:paraId="3841AC5C" w14:textId="160229FD"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103E1C0D" w14:textId="77777777" w:rsidR="00CA6085" w:rsidRPr="00893100" w:rsidRDefault="00CA6085" w:rsidP="00893100">
      <w:pPr>
        <w:pStyle w:val="NoSpacing"/>
        <w:rPr>
          <w:b/>
          <w:bCs/>
        </w:rPr>
      </w:pPr>
    </w:p>
    <w:p w14:paraId="4A7E0A35" w14:textId="79CEDE96" w:rsidR="00215F44" w:rsidRPr="00893100" w:rsidRDefault="00CA6085" w:rsidP="00893100">
      <w:pPr>
        <w:pStyle w:val="NoSpacing"/>
      </w:pPr>
      <w:r w:rsidRPr="00893100">
        <w:rPr>
          <w:b/>
          <w:bCs/>
        </w:rPr>
        <w:t>Person:</w:t>
      </w:r>
      <w:r w:rsidR="00215F44" w:rsidRPr="00893100">
        <w:t xml:space="preserve"> Black women’s lives</w:t>
      </w:r>
      <w:r w:rsidR="004B1813" w:rsidRPr="00893100">
        <w:t>.</w:t>
      </w:r>
    </w:p>
    <w:p w14:paraId="1E82DD49" w14:textId="77777777" w:rsidR="00CA6085" w:rsidRPr="00893100" w:rsidRDefault="00CA6085" w:rsidP="00893100">
      <w:pPr>
        <w:pStyle w:val="NoSpacing"/>
        <w:rPr>
          <w:b/>
          <w:bCs/>
        </w:rPr>
      </w:pPr>
    </w:p>
    <w:p w14:paraId="605A635A" w14:textId="39C6E66E"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69CCC557" w14:textId="77777777" w:rsidR="00CA6085" w:rsidRPr="00893100" w:rsidRDefault="00CA6085" w:rsidP="00893100">
      <w:pPr>
        <w:pStyle w:val="NoSpacing"/>
        <w:rPr>
          <w:b/>
          <w:bCs/>
        </w:rPr>
      </w:pPr>
    </w:p>
    <w:p w14:paraId="06A25435" w14:textId="1D6FEC66" w:rsidR="00215F44" w:rsidRPr="00893100" w:rsidRDefault="00CA6085" w:rsidP="00893100">
      <w:pPr>
        <w:pStyle w:val="NoSpacing"/>
      </w:pPr>
      <w:r w:rsidRPr="00893100">
        <w:rPr>
          <w:b/>
          <w:bCs/>
        </w:rPr>
        <w:t>Person:</w:t>
      </w:r>
      <w:r w:rsidR="00215F44" w:rsidRPr="00893100">
        <w:t xml:space="preserve"> Black men’s lives</w:t>
      </w:r>
      <w:r w:rsidR="004B1813" w:rsidRPr="00893100">
        <w:t>.</w:t>
      </w:r>
    </w:p>
    <w:p w14:paraId="0A4E92F6" w14:textId="77777777" w:rsidR="00CA6085" w:rsidRPr="00893100" w:rsidRDefault="00CA6085" w:rsidP="00893100">
      <w:pPr>
        <w:pStyle w:val="NoSpacing"/>
        <w:rPr>
          <w:b/>
          <w:bCs/>
        </w:rPr>
      </w:pPr>
    </w:p>
    <w:p w14:paraId="1C8526EF" w14:textId="6FBB94F6" w:rsidR="00215F44" w:rsidRPr="00893100" w:rsidRDefault="00CA6085" w:rsidP="00893100">
      <w:pPr>
        <w:pStyle w:val="NoSpacing"/>
      </w:pPr>
      <w:r w:rsidRPr="00893100">
        <w:rPr>
          <w:b/>
          <w:bCs/>
        </w:rPr>
        <w:lastRenderedPageBreak/>
        <w:t>Marchers:</w:t>
      </w:r>
      <w:r w:rsidR="00215F44" w:rsidRPr="00893100">
        <w:t xml:space="preserve"> Matter</w:t>
      </w:r>
      <w:r w:rsidR="004B1813" w:rsidRPr="00893100">
        <w:t>.</w:t>
      </w:r>
    </w:p>
    <w:p w14:paraId="612589D3" w14:textId="77777777" w:rsidR="00CA6085" w:rsidRPr="00893100" w:rsidRDefault="00CA6085" w:rsidP="00893100">
      <w:pPr>
        <w:pStyle w:val="NoSpacing"/>
        <w:rPr>
          <w:b/>
          <w:bCs/>
        </w:rPr>
      </w:pPr>
    </w:p>
    <w:p w14:paraId="3B3362B6" w14:textId="0368A8EF" w:rsidR="00215F44" w:rsidRPr="00893100" w:rsidRDefault="00CA6085" w:rsidP="00893100">
      <w:pPr>
        <w:pStyle w:val="NoSpacing"/>
      </w:pPr>
      <w:r w:rsidRPr="00893100">
        <w:rPr>
          <w:b/>
          <w:bCs/>
        </w:rPr>
        <w:t>Person:</w:t>
      </w:r>
      <w:r w:rsidR="00215F44" w:rsidRPr="00893100">
        <w:t xml:space="preserve"> Black children</w:t>
      </w:r>
      <w:r w:rsidR="004B1813" w:rsidRPr="00893100">
        <w:t>.</w:t>
      </w:r>
    </w:p>
    <w:p w14:paraId="4C43E7F0" w14:textId="77777777" w:rsidR="00CA6085" w:rsidRPr="00893100" w:rsidRDefault="00CA6085" w:rsidP="00893100">
      <w:pPr>
        <w:pStyle w:val="NoSpacing"/>
        <w:rPr>
          <w:b/>
          <w:bCs/>
        </w:rPr>
      </w:pPr>
    </w:p>
    <w:p w14:paraId="3D5EA953" w14:textId="78255BE9"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18D31163" w14:textId="77777777" w:rsidR="00CA6085" w:rsidRPr="00893100" w:rsidRDefault="00CA6085" w:rsidP="00893100">
      <w:pPr>
        <w:pStyle w:val="NoSpacing"/>
        <w:rPr>
          <w:b/>
          <w:bCs/>
        </w:rPr>
      </w:pPr>
    </w:p>
    <w:p w14:paraId="73929A62" w14:textId="6425CA69" w:rsidR="00215F44" w:rsidRPr="00893100" w:rsidRDefault="00CA6085" w:rsidP="00893100">
      <w:pPr>
        <w:pStyle w:val="NoSpacing"/>
      </w:pPr>
      <w:r w:rsidRPr="00893100">
        <w:rPr>
          <w:b/>
          <w:bCs/>
        </w:rPr>
        <w:t>Person:</w:t>
      </w:r>
      <w:r w:rsidR="00215F44" w:rsidRPr="00893100">
        <w:t xml:space="preserve"> Black children</w:t>
      </w:r>
      <w:r w:rsidR="004B1813" w:rsidRPr="00893100">
        <w:t>.</w:t>
      </w:r>
    </w:p>
    <w:p w14:paraId="0CD086AC" w14:textId="77777777" w:rsidR="00CA6085" w:rsidRPr="00893100" w:rsidRDefault="00CA6085" w:rsidP="00893100">
      <w:pPr>
        <w:pStyle w:val="NoSpacing"/>
        <w:rPr>
          <w:b/>
          <w:bCs/>
        </w:rPr>
      </w:pPr>
    </w:p>
    <w:p w14:paraId="5A399B82" w14:textId="744EC460"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2AD45986" w14:textId="77777777" w:rsidR="00CA6085" w:rsidRPr="00893100" w:rsidRDefault="00CA6085" w:rsidP="00893100">
      <w:pPr>
        <w:pStyle w:val="NoSpacing"/>
        <w:rPr>
          <w:b/>
          <w:bCs/>
        </w:rPr>
      </w:pPr>
    </w:p>
    <w:p w14:paraId="6F0FB872" w14:textId="36CB2843" w:rsidR="00215F44" w:rsidRPr="00893100" w:rsidRDefault="00CA6085" w:rsidP="00893100">
      <w:pPr>
        <w:pStyle w:val="NoSpacing"/>
      </w:pPr>
      <w:r w:rsidRPr="00893100">
        <w:rPr>
          <w:b/>
          <w:bCs/>
        </w:rPr>
        <w:t>Person:</w:t>
      </w:r>
      <w:r w:rsidR="00215F44" w:rsidRPr="00893100">
        <w:t xml:space="preserve"> Black. Children.</w:t>
      </w:r>
    </w:p>
    <w:p w14:paraId="24507438" w14:textId="77777777" w:rsidR="00CA6085" w:rsidRPr="00893100" w:rsidRDefault="00CA6085" w:rsidP="00893100">
      <w:pPr>
        <w:pStyle w:val="NoSpacing"/>
        <w:rPr>
          <w:b/>
          <w:bCs/>
        </w:rPr>
      </w:pPr>
    </w:p>
    <w:p w14:paraId="4923CEAC" w14:textId="2F7B3296" w:rsidR="00215F44" w:rsidRPr="00893100" w:rsidRDefault="00CA6085" w:rsidP="00893100">
      <w:pPr>
        <w:pStyle w:val="NoSpacing"/>
      </w:pPr>
      <w:r w:rsidRPr="00893100">
        <w:rPr>
          <w:b/>
          <w:bCs/>
        </w:rPr>
        <w:t>Marchers:</w:t>
      </w:r>
      <w:r w:rsidR="00215F44" w:rsidRPr="00893100">
        <w:t xml:space="preserve"> Matter</w:t>
      </w:r>
      <w:r w:rsidR="004B1813" w:rsidRPr="00893100">
        <w:t>.</w:t>
      </w:r>
    </w:p>
    <w:p w14:paraId="0995A760" w14:textId="77777777" w:rsidR="00CA6085" w:rsidRPr="00893100" w:rsidRDefault="00CA6085" w:rsidP="00893100">
      <w:pPr>
        <w:pStyle w:val="NoSpacing"/>
      </w:pPr>
    </w:p>
    <w:p w14:paraId="7DBC6DA1" w14:textId="148C19B3" w:rsidR="00215F44" w:rsidRPr="00893100" w:rsidRDefault="0079753F" w:rsidP="00893100">
      <w:pPr>
        <w:pStyle w:val="NoSpacing"/>
      </w:pPr>
      <w:r w:rsidRPr="00893100">
        <w:rPr>
          <w:b/>
          <w:bCs/>
        </w:rPr>
        <w:t>Ronnie</w:t>
      </w:r>
      <w:r w:rsidR="00215F44" w:rsidRPr="00893100">
        <w:rPr>
          <w:b/>
          <w:bCs/>
        </w:rPr>
        <w:t>:</w:t>
      </w:r>
      <w:r w:rsidR="00215F44" w:rsidRPr="00893100">
        <w:t xml:space="preserve"> Yes</w:t>
      </w:r>
      <w:r w:rsidR="004B1813" w:rsidRPr="00893100">
        <w:t>.</w:t>
      </w:r>
      <w:r w:rsidR="00215F44" w:rsidRPr="00893100">
        <w:t xml:space="preserve"> Yes</w:t>
      </w:r>
      <w:r w:rsidR="004B1813" w:rsidRPr="00893100">
        <w:t>.</w:t>
      </w:r>
      <w:r w:rsidR="00215F44" w:rsidRPr="00893100">
        <w:t xml:space="preserve"> No justice, no peace.</w:t>
      </w:r>
    </w:p>
    <w:p w14:paraId="137321DB" w14:textId="77777777" w:rsidR="00EB42F5" w:rsidRPr="00893100" w:rsidRDefault="00EB42F5" w:rsidP="00893100">
      <w:pPr>
        <w:pStyle w:val="NoSpacing"/>
      </w:pPr>
    </w:p>
    <w:p w14:paraId="40C6AED4" w14:textId="0DFA095A" w:rsidR="00215F44" w:rsidRPr="00893100" w:rsidRDefault="00EB42F5" w:rsidP="00893100">
      <w:pPr>
        <w:pStyle w:val="NoSpacing"/>
      </w:pPr>
      <w:r w:rsidRPr="00893100">
        <w:t>[upbeat music]</w:t>
      </w:r>
    </w:p>
    <w:p w14:paraId="212DBFE0" w14:textId="0A0FD47D" w:rsidR="00215F44" w:rsidRPr="00893100" w:rsidRDefault="00CC05F7" w:rsidP="00893100">
      <w:pPr>
        <w:pStyle w:val="NoSpacing"/>
      </w:pPr>
      <w:r w:rsidRPr="00893100">
        <w:t>.</w:t>
      </w:r>
    </w:p>
    <w:p w14:paraId="50686B7C" w14:textId="4F68FFD2" w:rsidR="00DF46DD" w:rsidRPr="00893100" w:rsidRDefault="00215F44" w:rsidP="00893100">
      <w:pPr>
        <w:pStyle w:val="NoSpacing"/>
      </w:pPr>
      <w:r w:rsidRPr="00893100">
        <w:t>[drill</w:t>
      </w:r>
      <w:r w:rsidR="00DF46DD" w:rsidRPr="00893100">
        <w:t>ing</w:t>
      </w:r>
      <w:r w:rsidR="00D22D69" w:rsidRPr="00893100">
        <w:t xml:space="preserve"> and nailing</w:t>
      </w:r>
      <w:r w:rsidR="00DF46DD" w:rsidRPr="00893100">
        <w:t>]</w:t>
      </w:r>
    </w:p>
    <w:p w14:paraId="2E2AEC2A" w14:textId="77777777" w:rsidR="00DF46DD" w:rsidRPr="00893100" w:rsidRDefault="00DF46DD" w:rsidP="00893100">
      <w:pPr>
        <w:pStyle w:val="NoSpacing"/>
      </w:pPr>
    </w:p>
    <w:p w14:paraId="286B0E5B" w14:textId="77777777" w:rsidR="00DF46DD" w:rsidRPr="00893100" w:rsidRDefault="00DF46DD" w:rsidP="00893100">
      <w:pPr>
        <w:pStyle w:val="NoSpacing"/>
      </w:pPr>
      <w:r w:rsidRPr="00893100">
        <w:t xml:space="preserve">[background noise] </w:t>
      </w:r>
    </w:p>
    <w:p w14:paraId="14648F3D" w14:textId="77777777" w:rsidR="00DF46DD" w:rsidRPr="00893100" w:rsidRDefault="00DF46DD" w:rsidP="00893100">
      <w:pPr>
        <w:pStyle w:val="NoSpacing"/>
        <w:rPr>
          <w:b/>
          <w:bCs/>
        </w:rPr>
      </w:pPr>
    </w:p>
    <w:p w14:paraId="32578A70" w14:textId="4B505C4C" w:rsidR="00215F44" w:rsidRPr="00893100" w:rsidRDefault="00B71139" w:rsidP="00893100">
      <w:pPr>
        <w:pStyle w:val="NoSpacing"/>
      </w:pPr>
      <w:r w:rsidRPr="00893100">
        <w:rPr>
          <w:b/>
          <w:bCs/>
        </w:rPr>
        <w:t>Dru</w:t>
      </w:r>
      <w:r w:rsidR="00D22D69" w:rsidRPr="00893100">
        <w:rPr>
          <w:b/>
          <w:bCs/>
        </w:rPr>
        <w:t>:</w:t>
      </w:r>
      <w:r w:rsidR="00215F44" w:rsidRPr="00893100">
        <w:t xml:space="preserve"> </w:t>
      </w:r>
      <w:r w:rsidR="00D22D69" w:rsidRPr="00893100">
        <w:t>C</w:t>
      </w:r>
      <w:r w:rsidR="00215F44" w:rsidRPr="00893100">
        <w:t xml:space="preserve">an I bother you for a glass of water, </w:t>
      </w:r>
      <w:r w:rsidR="00150019" w:rsidRPr="00893100">
        <w:t>Gina</w:t>
      </w:r>
      <w:r w:rsidR="00215F44" w:rsidRPr="00893100">
        <w:t>?</w:t>
      </w:r>
    </w:p>
    <w:p w14:paraId="25187CCC" w14:textId="77777777" w:rsidR="00D22D69" w:rsidRPr="00893100" w:rsidRDefault="00D22D69" w:rsidP="00893100">
      <w:pPr>
        <w:pStyle w:val="NoSpacing"/>
      </w:pPr>
    </w:p>
    <w:p w14:paraId="785A830A" w14:textId="64A786FD" w:rsidR="00215F44" w:rsidRPr="00893100" w:rsidRDefault="00CC05F7" w:rsidP="00893100">
      <w:pPr>
        <w:pStyle w:val="NoSpacing"/>
      </w:pPr>
      <w:r w:rsidRPr="00893100">
        <w:rPr>
          <w:b/>
          <w:bCs/>
        </w:rPr>
        <w:t>Gina:</w:t>
      </w:r>
      <w:r w:rsidR="00215F44" w:rsidRPr="00893100">
        <w:t xml:space="preserve"> Sure. I’m sorry, I should’ve</w:t>
      </w:r>
      <w:r w:rsidR="00D22D69" w:rsidRPr="00893100">
        <w:t xml:space="preserve">-- </w:t>
      </w:r>
      <w:r w:rsidR="00215F44" w:rsidRPr="00893100">
        <w:t>I’m sorry. Just a sec.</w:t>
      </w:r>
    </w:p>
    <w:p w14:paraId="393B73CC" w14:textId="77777777" w:rsidR="00D22D69" w:rsidRPr="00893100" w:rsidRDefault="00D22D69" w:rsidP="00893100">
      <w:pPr>
        <w:pStyle w:val="NoSpacing"/>
      </w:pPr>
    </w:p>
    <w:p w14:paraId="73FBABA2" w14:textId="77777777" w:rsidR="00D22D69" w:rsidRPr="00893100" w:rsidRDefault="00D22D69" w:rsidP="00893100">
      <w:pPr>
        <w:pStyle w:val="NoSpacing"/>
      </w:pPr>
      <w:r w:rsidRPr="00893100">
        <w:t xml:space="preserve">[background noise] </w:t>
      </w:r>
    </w:p>
    <w:p w14:paraId="6F6CC1E7" w14:textId="77777777" w:rsidR="00D22D69" w:rsidRPr="00893100" w:rsidRDefault="00D22D69" w:rsidP="00893100">
      <w:pPr>
        <w:pStyle w:val="NoSpacing"/>
        <w:rPr>
          <w:b/>
          <w:bCs/>
        </w:rPr>
      </w:pPr>
    </w:p>
    <w:p w14:paraId="2560CD25" w14:textId="5F5AE690" w:rsidR="00215F44" w:rsidRPr="00893100" w:rsidRDefault="0095277C" w:rsidP="00893100">
      <w:pPr>
        <w:pStyle w:val="NoSpacing"/>
      </w:pPr>
      <w:r w:rsidRPr="00893100">
        <w:rPr>
          <w:b/>
          <w:bCs/>
        </w:rPr>
        <w:t>Gina</w:t>
      </w:r>
      <w:r w:rsidR="009D5D27" w:rsidRPr="00893100">
        <w:rPr>
          <w:b/>
          <w:bCs/>
        </w:rPr>
        <w:t>:</w:t>
      </w:r>
      <w:r w:rsidRPr="00893100">
        <w:t xml:space="preserve"> </w:t>
      </w:r>
      <w:r w:rsidR="00215F44" w:rsidRPr="00893100">
        <w:t>Dru, do you want ice? Do you</w:t>
      </w:r>
      <w:r w:rsidRPr="00893100">
        <w:t>--</w:t>
      </w:r>
      <w:r w:rsidR="00215F44" w:rsidRPr="00893100">
        <w:t>She probably wants ice. She’s in there sweating.</w:t>
      </w:r>
    </w:p>
    <w:p w14:paraId="050A8895" w14:textId="77777777" w:rsidR="00D22D69" w:rsidRPr="00893100" w:rsidRDefault="00D22D69" w:rsidP="00893100">
      <w:pPr>
        <w:pStyle w:val="NoSpacing"/>
      </w:pPr>
    </w:p>
    <w:p w14:paraId="7649DC8D" w14:textId="17FEC293" w:rsidR="0095277C" w:rsidRPr="00893100" w:rsidRDefault="0095277C" w:rsidP="00893100">
      <w:pPr>
        <w:pStyle w:val="NoSpacing"/>
      </w:pPr>
      <w:r w:rsidRPr="00893100">
        <w:t>[background noise</w:t>
      </w:r>
      <w:r w:rsidR="004609DC" w:rsidRPr="00893100">
        <w:t>s</w:t>
      </w:r>
      <w:r w:rsidRPr="00893100">
        <w:t>]</w:t>
      </w:r>
    </w:p>
    <w:p w14:paraId="112F333B" w14:textId="77777777" w:rsidR="0095277C" w:rsidRPr="00893100" w:rsidRDefault="0095277C" w:rsidP="00893100">
      <w:pPr>
        <w:pStyle w:val="NoSpacing"/>
        <w:rPr>
          <w:b/>
          <w:bCs/>
        </w:rPr>
      </w:pPr>
    </w:p>
    <w:p w14:paraId="6A83B6D9" w14:textId="5A6D2CCA" w:rsidR="00215F44" w:rsidRPr="00893100" w:rsidRDefault="00150019" w:rsidP="00893100">
      <w:pPr>
        <w:pStyle w:val="NoSpacing"/>
      </w:pPr>
      <w:r w:rsidRPr="00893100">
        <w:rPr>
          <w:b/>
          <w:bCs/>
        </w:rPr>
        <w:t>Gin</w:t>
      </w:r>
      <w:r w:rsidR="004609DC" w:rsidRPr="00893100">
        <w:rPr>
          <w:b/>
          <w:bCs/>
        </w:rPr>
        <w:t>a:</w:t>
      </w:r>
      <w:r w:rsidR="00215F44" w:rsidRPr="00893100">
        <w:t xml:space="preserve"> I put ice in it. I hope that’s </w:t>
      </w:r>
      <w:r w:rsidR="004609DC" w:rsidRPr="00893100">
        <w:t>o</w:t>
      </w:r>
      <w:r w:rsidR="009D5D27" w:rsidRPr="00893100">
        <w:t>kay</w:t>
      </w:r>
      <w:r w:rsidR="00215F44" w:rsidRPr="00893100">
        <w:t>.</w:t>
      </w:r>
    </w:p>
    <w:p w14:paraId="1B1E4092" w14:textId="77777777" w:rsidR="00D22D69" w:rsidRPr="00893100" w:rsidRDefault="00D22D69" w:rsidP="00893100">
      <w:pPr>
        <w:pStyle w:val="NoSpacing"/>
        <w:rPr>
          <w:b/>
          <w:bCs/>
        </w:rPr>
      </w:pPr>
    </w:p>
    <w:p w14:paraId="5A0AA43B" w14:textId="53AFD229" w:rsidR="00215F44" w:rsidRPr="00893100" w:rsidRDefault="009D5D27" w:rsidP="00893100">
      <w:pPr>
        <w:pStyle w:val="NoSpacing"/>
      </w:pPr>
      <w:r w:rsidRPr="00893100">
        <w:rPr>
          <w:b/>
          <w:bCs/>
        </w:rPr>
        <w:t>Dru:</w:t>
      </w:r>
      <w:r w:rsidR="00215F44" w:rsidRPr="00893100">
        <w:t xml:space="preserve"> One, it’s great. And two, I didn’t hear you because I had the door to the booth closed and you cannot hear anything outside of this door. I promise.</w:t>
      </w:r>
    </w:p>
    <w:p w14:paraId="78975E66" w14:textId="77777777" w:rsidR="00D22D69" w:rsidRPr="00893100" w:rsidRDefault="00D22D69" w:rsidP="00893100">
      <w:pPr>
        <w:pStyle w:val="NoSpacing"/>
        <w:rPr>
          <w:b/>
          <w:bCs/>
        </w:rPr>
      </w:pPr>
    </w:p>
    <w:p w14:paraId="654B5FDF" w14:textId="729FD410" w:rsidR="00215F44" w:rsidRPr="00893100" w:rsidRDefault="00CC05F7" w:rsidP="00893100">
      <w:pPr>
        <w:pStyle w:val="NoSpacing"/>
      </w:pPr>
      <w:r w:rsidRPr="00893100">
        <w:rPr>
          <w:b/>
          <w:bCs/>
        </w:rPr>
        <w:t>Gina:</w:t>
      </w:r>
      <w:r w:rsidR="00215F44" w:rsidRPr="00893100">
        <w:t xml:space="preserve"> You said that last time.</w:t>
      </w:r>
    </w:p>
    <w:p w14:paraId="28462466" w14:textId="77777777" w:rsidR="00C67E6D" w:rsidRPr="00893100" w:rsidRDefault="00C67E6D" w:rsidP="00893100">
      <w:pPr>
        <w:pStyle w:val="NoSpacing"/>
        <w:rPr>
          <w:b/>
          <w:bCs/>
        </w:rPr>
      </w:pPr>
    </w:p>
    <w:p w14:paraId="68F17605" w14:textId="14E73DA0" w:rsidR="00215F44" w:rsidRPr="00893100" w:rsidRDefault="00B71139" w:rsidP="00893100">
      <w:pPr>
        <w:pStyle w:val="NoSpacing"/>
      </w:pPr>
      <w:r w:rsidRPr="00893100">
        <w:rPr>
          <w:b/>
          <w:bCs/>
        </w:rPr>
        <w:t>Dru</w:t>
      </w:r>
      <w:r w:rsidR="00215F44" w:rsidRPr="00893100">
        <w:rPr>
          <w:b/>
          <w:bCs/>
        </w:rPr>
        <w:t xml:space="preserve">: </w:t>
      </w:r>
      <w:r w:rsidR="00215F44" w:rsidRPr="00893100">
        <w:t>Try it out. See for yourself.</w:t>
      </w:r>
    </w:p>
    <w:p w14:paraId="0F3DD24A" w14:textId="77777777" w:rsidR="00C67E6D" w:rsidRPr="00893100" w:rsidRDefault="00C67E6D" w:rsidP="00893100">
      <w:pPr>
        <w:pStyle w:val="NoSpacing"/>
      </w:pPr>
    </w:p>
    <w:p w14:paraId="11481B48" w14:textId="77777777" w:rsidR="00C67E6D" w:rsidRPr="00893100" w:rsidRDefault="00C67E6D" w:rsidP="00893100">
      <w:pPr>
        <w:pStyle w:val="NoSpacing"/>
      </w:pPr>
      <w:r w:rsidRPr="00893100">
        <w:t>[footsteps]</w:t>
      </w:r>
    </w:p>
    <w:p w14:paraId="62B6554A" w14:textId="77777777" w:rsidR="00C67E6D" w:rsidRPr="00893100" w:rsidRDefault="00C67E6D" w:rsidP="00893100">
      <w:pPr>
        <w:pStyle w:val="NoSpacing"/>
      </w:pPr>
    </w:p>
    <w:p w14:paraId="2871AED7" w14:textId="5059782C" w:rsidR="00215F44" w:rsidRPr="00893100" w:rsidRDefault="009D5D27" w:rsidP="00893100">
      <w:pPr>
        <w:pStyle w:val="NoSpacing"/>
      </w:pPr>
      <w:r w:rsidRPr="00893100">
        <w:rPr>
          <w:b/>
          <w:bCs/>
        </w:rPr>
        <w:t>Dru:</w:t>
      </w:r>
      <w:r w:rsidR="00215F44" w:rsidRPr="00893100">
        <w:t xml:space="preserve"> </w:t>
      </w:r>
      <w:r w:rsidRPr="00893100">
        <w:t>Okay</w:t>
      </w:r>
      <w:r w:rsidR="00215F44" w:rsidRPr="00893100">
        <w:t>, can you hear me?</w:t>
      </w:r>
    </w:p>
    <w:p w14:paraId="0C00C9C7" w14:textId="77777777" w:rsidR="00C67E6D" w:rsidRPr="00893100" w:rsidRDefault="00C67E6D" w:rsidP="00893100">
      <w:pPr>
        <w:pStyle w:val="NoSpacing"/>
        <w:rPr>
          <w:b/>
          <w:bCs/>
        </w:rPr>
      </w:pPr>
    </w:p>
    <w:p w14:paraId="2C4D4699" w14:textId="0107A90A" w:rsidR="00215F44" w:rsidRPr="00B5467F" w:rsidRDefault="00150019" w:rsidP="00893100">
      <w:pPr>
        <w:pStyle w:val="NoSpacing"/>
      </w:pPr>
      <w:r w:rsidRPr="00893100">
        <w:rPr>
          <w:b/>
          <w:bCs/>
        </w:rPr>
        <w:t>Gina</w:t>
      </w:r>
      <w:r w:rsidR="00215F44" w:rsidRPr="00893100">
        <w:rPr>
          <w:b/>
          <w:bCs/>
        </w:rPr>
        <w:t>:</w:t>
      </w:r>
      <w:r w:rsidR="00215F44" w:rsidRPr="00B5467F">
        <w:t xml:space="preserve"> I can’t hear you, but that is not the problem.</w:t>
      </w:r>
    </w:p>
    <w:p w14:paraId="1DEC9437" w14:textId="77777777" w:rsidR="00B5467F" w:rsidRPr="00893100" w:rsidRDefault="00B5467F" w:rsidP="00893100">
      <w:pPr>
        <w:pStyle w:val="NoSpacing"/>
        <w:rPr>
          <w:b/>
          <w:bCs/>
        </w:rPr>
      </w:pPr>
    </w:p>
    <w:p w14:paraId="2B9A22EA" w14:textId="77C0D2A8" w:rsidR="00215F44" w:rsidRPr="00893100" w:rsidRDefault="00B71139" w:rsidP="00893100">
      <w:pPr>
        <w:pStyle w:val="NoSpacing"/>
      </w:pPr>
      <w:r w:rsidRPr="00893100">
        <w:rPr>
          <w:b/>
          <w:bCs/>
        </w:rPr>
        <w:t>Dru</w:t>
      </w:r>
      <w:r w:rsidR="00C67E6D" w:rsidRPr="00893100">
        <w:rPr>
          <w:b/>
          <w:bCs/>
        </w:rPr>
        <w:t xml:space="preserve">: </w:t>
      </w:r>
      <w:r w:rsidR="00215F44" w:rsidRPr="00893100">
        <w:t>See? I’m screaming</w:t>
      </w:r>
      <w:r w:rsidR="004B1813" w:rsidRPr="00893100">
        <w:t>.</w:t>
      </w:r>
    </w:p>
    <w:p w14:paraId="2F25AC2B" w14:textId="77777777" w:rsidR="00C67E6D" w:rsidRPr="00893100" w:rsidRDefault="00C67E6D" w:rsidP="00893100">
      <w:pPr>
        <w:pStyle w:val="NoSpacing"/>
        <w:rPr>
          <w:b/>
          <w:bCs/>
        </w:rPr>
      </w:pPr>
    </w:p>
    <w:p w14:paraId="533A41D9" w14:textId="37BC8096" w:rsidR="00215F44" w:rsidRPr="00893100" w:rsidRDefault="00CC05F7" w:rsidP="00893100">
      <w:pPr>
        <w:pStyle w:val="NoSpacing"/>
      </w:pPr>
      <w:r w:rsidRPr="00893100">
        <w:rPr>
          <w:b/>
          <w:bCs/>
        </w:rPr>
        <w:t>Gina:</w:t>
      </w:r>
      <w:r w:rsidR="00215F44" w:rsidRPr="00893100">
        <w:t xml:space="preserve"> Oh</w:t>
      </w:r>
      <w:r w:rsidR="00B5467F">
        <w:t>,</w:t>
      </w:r>
      <w:r w:rsidR="00215F44" w:rsidRPr="00893100">
        <w:t xml:space="preserve"> </w:t>
      </w:r>
      <w:r w:rsidR="00B5467F" w:rsidRPr="00893100">
        <w:t>God</w:t>
      </w:r>
      <w:r w:rsidR="00215F44" w:rsidRPr="00893100">
        <w:t>. She’s yelling, isn’t she? I can’t</w:t>
      </w:r>
      <w:r w:rsidR="00150019" w:rsidRPr="00893100">
        <w:t xml:space="preserve"> </w:t>
      </w:r>
      <w:r w:rsidR="00215F44" w:rsidRPr="00893100">
        <w:t>hear</w:t>
      </w:r>
      <w:r w:rsidR="00C67E6D" w:rsidRPr="00893100">
        <w:t xml:space="preserve">-- </w:t>
      </w:r>
      <w:r w:rsidR="00215F44" w:rsidRPr="00893100">
        <w:t>thumb</w:t>
      </w:r>
      <w:r w:rsidR="00C67E6D" w:rsidRPr="00893100">
        <w:t xml:space="preserve"> </w:t>
      </w:r>
      <w:r w:rsidR="00215F44" w:rsidRPr="00893100">
        <w:t>up. Two big thumbs-up. You’re great. Good job.</w:t>
      </w:r>
    </w:p>
    <w:p w14:paraId="7657C7BA" w14:textId="20962F45" w:rsidR="00C67E6D" w:rsidRPr="00893100" w:rsidRDefault="00C67E6D" w:rsidP="00893100">
      <w:pPr>
        <w:pStyle w:val="NoSpacing"/>
      </w:pPr>
    </w:p>
    <w:p w14:paraId="3CA037EB" w14:textId="4FCA67E5" w:rsidR="00C67E6D" w:rsidRPr="00893100" w:rsidRDefault="00C67E6D" w:rsidP="00893100">
      <w:pPr>
        <w:pStyle w:val="NoSpacing"/>
      </w:pPr>
      <w:r w:rsidRPr="00893100">
        <w:t>[door closes]</w:t>
      </w:r>
    </w:p>
    <w:p w14:paraId="024396A2" w14:textId="77777777" w:rsidR="00C67E6D" w:rsidRPr="00893100" w:rsidRDefault="00C67E6D" w:rsidP="00893100">
      <w:pPr>
        <w:pStyle w:val="NoSpacing"/>
        <w:rPr>
          <w:b/>
          <w:bCs/>
        </w:rPr>
      </w:pPr>
    </w:p>
    <w:p w14:paraId="134F44A1" w14:textId="71025A00" w:rsidR="00215F44" w:rsidRPr="00893100" w:rsidRDefault="009D5D27" w:rsidP="00893100">
      <w:pPr>
        <w:pStyle w:val="NoSpacing"/>
      </w:pPr>
      <w:r w:rsidRPr="00893100">
        <w:rPr>
          <w:b/>
          <w:bCs/>
        </w:rPr>
        <w:t>Dru:</w:t>
      </w:r>
      <w:r w:rsidR="00215F44" w:rsidRPr="00893100">
        <w:t xml:space="preserve"> What did I tell you?</w:t>
      </w:r>
    </w:p>
    <w:p w14:paraId="0B2283D1" w14:textId="77777777" w:rsidR="00C67E6D" w:rsidRPr="00893100" w:rsidRDefault="00C67E6D" w:rsidP="00893100">
      <w:pPr>
        <w:pStyle w:val="NoSpacing"/>
        <w:rPr>
          <w:b/>
          <w:bCs/>
        </w:rPr>
      </w:pPr>
    </w:p>
    <w:p w14:paraId="630893CD" w14:textId="52556FB1" w:rsidR="00215F44" w:rsidRPr="00893100" w:rsidRDefault="00CC05F7" w:rsidP="00893100">
      <w:pPr>
        <w:pStyle w:val="NoSpacing"/>
      </w:pPr>
      <w:r w:rsidRPr="00893100">
        <w:rPr>
          <w:b/>
          <w:bCs/>
        </w:rPr>
        <w:t>Gina:</w:t>
      </w:r>
      <w:r w:rsidR="00215F44" w:rsidRPr="00893100">
        <w:t xml:space="preserve"> Yeah</w:t>
      </w:r>
      <w:r w:rsidR="00C67E6D" w:rsidRPr="00893100">
        <w:t>. N</w:t>
      </w:r>
      <w:r w:rsidR="00215F44" w:rsidRPr="00893100">
        <w:t>o, I get what you’re saying</w:t>
      </w:r>
      <w:r w:rsidR="00C67E6D" w:rsidRPr="00893100">
        <w:t>, b</w:t>
      </w:r>
      <w:r w:rsidR="00215F44" w:rsidRPr="00893100">
        <w:t>ut the issue is the noise that’s coming from outside. Like outside.</w:t>
      </w:r>
    </w:p>
    <w:p w14:paraId="2388AB50" w14:textId="77777777" w:rsidR="00C67E6D" w:rsidRPr="00893100" w:rsidRDefault="00C67E6D" w:rsidP="00893100">
      <w:pPr>
        <w:pStyle w:val="NoSpacing"/>
        <w:rPr>
          <w:b/>
          <w:bCs/>
        </w:rPr>
      </w:pPr>
    </w:p>
    <w:p w14:paraId="5B1B0BF8" w14:textId="5D0B56B1" w:rsidR="00215F44" w:rsidRPr="00893100" w:rsidRDefault="009D5D27" w:rsidP="00893100">
      <w:pPr>
        <w:pStyle w:val="NoSpacing"/>
      </w:pPr>
      <w:r w:rsidRPr="00893100">
        <w:rPr>
          <w:b/>
          <w:bCs/>
        </w:rPr>
        <w:t>Dru:</w:t>
      </w:r>
      <w:r w:rsidR="00215F44" w:rsidRPr="00893100">
        <w:t xml:space="preserve"> Right</w:t>
      </w:r>
      <w:r w:rsidR="00CC05F7" w:rsidRPr="00893100">
        <w:t>.</w:t>
      </w:r>
      <w:r w:rsidR="00215F44" w:rsidRPr="00893100">
        <w:t xml:space="preserve"> </w:t>
      </w:r>
      <w:r w:rsidR="00C67E6D" w:rsidRPr="00893100">
        <w:t>B</w:t>
      </w:r>
      <w:r w:rsidR="00215F44" w:rsidRPr="00893100">
        <w:t>ut</w:t>
      </w:r>
      <w:r w:rsidR="00C67E6D" w:rsidRPr="00893100">
        <w:t xml:space="preserve"> </w:t>
      </w:r>
      <w:r w:rsidR="00215F44" w:rsidRPr="00893100">
        <w:t>if you can’t hear me yelling in your living room</w:t>
      </w:r>
      <w:r w:rsidR="00F568C3">
        <w:t xml:space="preserve"> </w:t>
      </w:r>
      <w:r w:rsidR="00215F44" w:rsidRPr="00893100">
        <w:t>right outside the</w:t>
      </w:r>
      <w:r w:rsidR="00C67E6D" w:rsidRPr="00893100">
        <w:t xml:space="preserve">-- </w:t>
      </w:r>
      <w:r w:rsidR="00215F44" w:rsidRPr="00893100">
        <w:t>I was standing right outside the booth</w:t>
      </w:r>
      <w:r w:rsidR="00C67E6D" w:rsidRPr="00893100">
        <w:t>.</w:t>
      </w:r>
    </w:p>
    <w:p w14:paraId="7FD4E6A5" w14:textId="77777777" w:rsidR="00C67E6D" w:rsidRPr="00893100" w:rsidRDefault="00C67E6D" w:rsidP="00893100">
      <w:pPr>
        <w:pStyle w:val="NoSpacing"/>
        <w:rPr>
          <w:b/>
          <w:bCs/>
        </w:rPr>
      </w:pPr>
    </w:p>
    <w:p w14:paraId="37A70388" w14:textId="5D806644" w:rsidR="00215F44" w:rsidRPr="00893100" w:rsidRDefault="00CC05F7" w:rsidP="00893100">
      <w:pPr>
        <w:pStyle w:val="NoSpacing"/>
      </w:pPr>
      <w:r w:rsidRPr="00893100">
        <w:rPr>
          <w:b/>
          <w:bCs/>
        </w:rPr>
        <w:t>Gina:</w:t>
      </w:r>
      <w:r w:rsidR="00215F44" w:rsidRPr="00893100">
        <w:t xml:space="preserve"> I know. You’re not quite understanding what I’m saying. I’m</w:t>
      </w:r>
      <w:r w:rsidR="003C044B" w:rsidRPr="00893100">
        <w:t>--</w:t>
      </w:r>
    </w:p>
    <w:p w14:paraId="36B88C6E" w14:textId="77777777" w:rsidR="00C67E6D" w:rsidRPr="00893100" w:rsidRDefault="00C67E6D" w:rsidP="00893100">
      <w:pPr>
        <w:pStyle w:val="NoSpacing"/>
        <w:rPr>
          <w:b/>
          <w:bCs/>
        </w:rPr>
      </w:pPr>
    </w:p>
    <w:p w14:paraId="1D3F5B77" w14:textId="2E0EB32D" w:rsidR="00215F44" w:rsidRPr="00893100" w:rsidRDefault="009D5D27" w:rsidP="00893100">
      <w:pPr>
        <w:pStyle w:val="NoSpacing"/>
      </w:pPr>
      <w:r w:rsidRPr="00893100">
        <w:rPr>
          <w:b/>
          <w:bCs/>
        </w:rPr>
        <w:t>Dru:</w:t>
      </w:r>
      <w:r w:rsidR="00215F44" w:rsidRPr="00893100">
        <w:t xml:space="preserve"> Oh, oh, </w:t>
      </w:r>
      <w:r w:rsidR="00C67E6D" w:rsidRPr="00893100">
        <w:t>o</w:t>
      </w:r>
      <w:r w:rsidRPr="00893100">
        <w:t>kay</w:t>
      </w:r>
      <w:r w:rsidR="00150019" w:rsidRPr="00893100">
        <w:t xml:space="preserve"> </w:t>
      </w:r>
    </w:p>
    <w:p w14:paraId="7AC46ADB" w14:textId="77777777" w:rsidR="00C67E6D" w:rsidRPr="00893100" w:rsidRDefault="00C67E6D" w:rsidP="00893100">
      <w:pPr>
        <w:pStyle w:val="NoSpacing"/>
        <w:rPr>
          <w:b/>
          <w:bCs/>
        </w:rPr>
      </w:pPr>
    </w:p>
    <w:p w14:paraId="22A49CA7" w14:textId="60F038EB" w:rsidR="00215F44" w:rsidRPr="00893100" w:rsidRDefault="00CC05F7" w:rsidP="00893100">
      <w:pPr>
        <w:pStyle w:val="NoSpacing"/>
      </w:pPr>
      <w:r w:rsidRPr="00893100">
        <w:rPr>
          <w:b/>
          <w:bCs/>
        </w:rPr>
        <w:t>Gina:</w:t>
      </w:r>
      <w:r w:rsidR="00215F44" w:rsidRPr="00893100">
        <w:t xml:space="preserve"> This is difficult</w:t>
      </w:r>
      <w:r w:rsidR="00150019" w:rsidRPr="00893100">
        <w:t xml:space="preserve"> </w:t>
      </w:r>
    </w:p>
    <w:p w14:paraId="430F1FDE" w14:textId="77777777" w:rsidR="00C67E6D" w:rsidRPr="00893100" w:rsidRDefault="00C67E6D" w:rsidP="00893100">
      <w:pPr>
        <w:pStyle w:val="NoSpacing"/>
        <w:rPr>
          <w:b/>
          <w:bCs/>
        </w:rPr>
      </w:pPr>
    </w:p>
    <w:p w14:paraId="70C12AF2" w14:textId="77777777" w:rsidR="00C67E6D" w:rsidRPr="00893100" w:rsidRDefault="009D5D27" w:rsidP="00893100">
      <w:pPr>
        <w:pStyle w:val="NoSpacing"/>
      </w:pPr>
      <w:r w:rsidRPr="00893100">
        <w:rPr>
          <w:b/>
          <w:bCs/>
        </w:rPr>
        <w:t>Dru:</w:t>
      </w:r>
      <w:r w:rsidR="00215F44" w:rsidRPr="00893100">
        <w:t xml:space="preserve"> Well</w:t>
      </w:r>
      <w:r w:rsidR="00C67E6D" w:rsidRPr="00893100">
        <w:t xml:space="preserve">, </w:t>
      </w:r>
      <w:r w:rsidR="00215F44" w:rsidRPr="00893100">
        <w:t xml:space="preserve">let’s test it. </w:t>
      </w:r>
    </w:p>
    <w:p w14:paraId="44DAC8BC" w14:textId="77777777" w:rsidR="00C67E6D" w:rsidRPr="00893100" w:rsidRDefault="00C67E6D" w:rsidP="00893100">
      <w:pPr>
        <w:pStyle w:val="NoSpacing"/>
      </w:pPr>
    </w:p>
    <w:p w14:paraId="2BA206F5" w14:textId="77777777" w:rsidR="00C67E6D" w:rsidRPr="00893100" w:rsidRDefault="00C67E6D" w:rsidP="00893100">
      <w:pPr>
        <w:pStyle w:val="NoSpacing"/>
      </w:pPr>
      <w:r w:rsidRPr="00893100">
        <w:t>[door opens]</w:t>
      </w:r>
    </w:p>
    <w:p w14:paraId="2F39786A" w14:textId="77777777" w:rsidR="00C67E6D" w:rsidRPr="00893100" w:rsidRDefault="00C67E6D" w:rsidP="00893100">
      <w:pPr>
        <w:pStyle w:val="NoSpacing"/>
      </w:pPr>
    </w:p>
    <w:p w14:paraId="201A83E4" w14:textId="49CD4546" w:rsidR="00215F44" w:rsidRPr="00893100" w:rsidRDefault="00C67E6D" w:rsidP="00893100">
      <w:pPr>
        <w:pStyle w:val="NoSpacing"/>
      </w:pPr>
      <w:r w:rsidRPr="00893100">
        <w:rPr>
          <w:b/>
          <w:bCs/>
        </w:rPr>
        <w:t xml:space="preserve">Dru: </w:t>
      </w:r>
      <w:r w:rsidR="00215F44" w:rsidRPr="00893100">
        <w:t>There’s seriously not any street traffic right now</w:t>
      </w:r>
      <w:r w:rsidRPr="00893100">
        <w:t xml:space="preserve">, </w:t>
      </w:r>
      <w:r w:rsidR="00215F44" w:rsidRPr="00893100">
        <w:t xml:space="preserve">but if you </w:t>
      </w:r>
      <w:r w:rsidRPr="00893100">
        <w:t>want to</w:t>
      </w:r>
      <w:r w:rsidR="00215F44" w:rsidRPr="00893100">
        <w:t xml:space="preserve"> be</w:t>
      </w:r>
      <w:r w:rsidR="003C044B" w:rsidRPr="00893100">
        <w:t>--</w:t>
      </w:r>
    </w:p>
    <w:p w14:paraId="7C649419" w14:textId="77777777" w:rsidR="00C67E6D" w:rsidRPr="00893100" w:rsidRDefault="00C67E6D" w:rsidP="00893100">
      <w:pPr>
        <w:pStyle w:val="NoSpacing"/>
        <w:rPr>
          <w:b/>
          <w:bCs/>
        </w:rPr>
      </w:pPr>
    </w:p>
    <w:p w14:paraId="79C54784" w14:textId="07EFB65B" w:rsidR="00215F44" w:rsidRPr="00893100" w:rsidRDefault="00CC05F7" w:rsidP="00893100">
      <w:pPr>
        <w:pStyle w:val="NoSpacing"/>
      </w:pPr>
      <w:r w:rsidRPr="00893100">
        <w:rPr>
          <w:b/>
          <w:bCs/>
        </w:rPr>
        <w:t>Gina:</w:t>
      </w:r>
      <w:r w:rsidR="00215F44" w:rsidRPr="00893100">
        <w:t xml:space="preserve"> No</w:t>
      </w:r>
      <w:r w:rsidR="00C67E6D" w:rsidRPr="00893100">
        <w:t xml:space="preserve">, </w:t>
      </w:r>
      <w:r w:rsidR="00215F44" w:rsidRPr="00893100">
        <w:t>I’m not ready to do that just</w:t>
      </w:r>
      <w:r w:rsidR="00C67E6D" w:rsidRPr="00893100">
        <w:t xml:space="preserve"> </w:t>
      </w:r>
      <w:r w:rsidR="00215F44" w:rsidRPr="00893100">
        <w:t>yet.</w:t>
      </w:r>
    </w:p>
    <w:p w14:paraId="58FC751B" w14:textId="77777777" w:rsidR="00C67E6D" w:rsidRPr="00893100" w:rsidRDefault="00C67E6D" w:rsidP="00893100">
      <w:pPr>
        <w:pStyle w:val="NoSpacing"/>
      </w:pPr>
    </w:p>
    <w:p w14:paraId="77B927F8" w14:textId="77777777" w:rsidR="00C67E6D" w:rsidRPr="00893100" w:rsidRDefault="00C67E6D" w:rsidP="00893100">
      <w:pPr>
        <w:pStyle w:val="NoSpacing"/>
      </w:pPr>
      <w:r w:rsidRPr="00893100">
        <w:t>[door opens]</w:t>
      </w:r>
    </w:p>
    <w:p w14:paraId="37C6CCCE" w14:textId="77777777" w:rsidR="00C67E6D" w:rsidRPr="00893100" w:rsidRDefault="00C67E6D" w:rsidP="00893100">
      <w:pPr>
        <w:pStyle w:val="NoSpacing"/>
      </w:pPr>
    </w:p>
    <w:p w14:paraId="0B889379" w14:textId="68E9AC9F" w:rsidR="00215F44" w:rsidRPr="00893100" w:rsidRDefault="00C67E6D" w:rsidP="00893100">
      <w:pPr>
        <w:pStyle w:val="NoSpacing"/>
      </w:pPr>
      <w:r w:rsidRPr="00893100">
        <w:rPr>
          <w:b/>
          <w:bCs/>
        </w:rPr>
        <w:t xml:space="preserve">Gina: </w:t>
      </w:r>
      <w:r w:rsidR="00215F44" w:rsidRPr="00893100">
        <w:t>No</w:t>
      </w:r>
      <w:r w:rsidRPr="00893100">
        <w:t xml:space="preserve">, </w:t>
      </w:r>
      <w:r w:rsidR="00215F44" w:rsidRPr="00893100">
        <w:t>I can’t</w:t>
      </w:r>
      <w:r w:rsidR="003C044B" w:rsidRPr="00893100">
        <w:t>--</w:t>
      </w:r>
    </w:p>
    <w:p w14:paraId="67903BF5" w14:textId="23590AEF" w:rsidR="00C67E6D" w:rsidRPr="00893100" w:rsidRDefault="00C67E6D" w:rsidP="00893100">
      <w:pPr>
        <w:pStyle w:val="NoSpacing"/>
      </w:pPr>
    </w:p>
    <w:p w14:paraId="2A054001" w14:textId="176A251F" w:rsidR="00C67E6D" w:rsidRPr="00893100" w:rsidRDefault="009D0E87" w:rsidP="00893100">
      <w:pPr>
        <w:pStyle w:val="NoSpacing"/>
      </w:pPr>
      <w:r w:rsidRPr="00893100">
        <w:t xml:space="preserve">[background noise] </w:t>
      </w:r>
    </w:p>
    <w:p w14:paraId="60138BDE" w14:textId="77777777" w:rsidR="00C67E6D" w:rsidRPr="00893100" w:rsidRDefault="00C67E6D" w:rsidP="00893100">
      <w:pPr>
        <w:pStyle w:val="NoSpacing"/>
      </w:pPr>
    </w:p>
    <w:p w14:paraId="01BA7BA8" w14:textId="77777777" w:rsidR="009D0E87" w:rsidRPr="00893100" w:rsidRDefault="009D0E87" w:rsidP="00893100">
      <w:pPr>
        <w:pStyle w:val="NoSpacing"/>
      </w:pPr>
      <w:r w:rsidRPr="00893100">
        <w:rPr>
          <w:b/>
          <w:bCs/>
        </w:rPr>
        <w:t>Gina:</w:t>
      </w:r>
      <w:r w:rsidR="00215F44" w:rsidRPr="00893100">
        <w:t xml:space="preserve"> </w:t>
      </w:r>
      <w:r w:rsidRPr="00893100">
        <w:t>[pants]</w:t>
      </w:r>
    </w:p>
    <w:p w14:paraId="63428C93" w14:textId="77777777" w:rsidR="009D0E87" w:rsidRPr="00893100" w:rsidRDefault="009D0E87" w:rsidP="00893100">
      <w:pPr>
        <w:pStyle w:val="NoSpacing"/>
      </w:pPr>
    </w:p>
    <w:p w14:paraId="31626ECD" w14:textId="67C25648" w:rsidR="00215F44" w:rsidRPr="00893100" w:rsidRDefault="009D5D27" w:rsidP="00893100">
      <w:pPr>
        <w:pStyle w:val="NoSpacing"/>
      </w:pPr>
      <w:r w:rsidRPr="00893100">
        <w:rPr>
          <w:b/>
          <w:bCs/>
        </w:rPr>
        <w:t>Dru:</w:t>
      </w:r>
      <w:r w:rsidR="00215F44" w:rsidRPr="00893100">
        <w:t xml:space="preserve"> Oh</w:t>
      </w:r>
      <w:r w:rsidR="009D0E87" w:rsidRPr="00893100">
        <w:t xml:space="preserve">, </w:t>
      </w:r>
      <w:r w:rsidR="00215F44" w:rsidRPr="00893100">
        <w:t xml:space="preserve">my </w:t>
      </w:r>
      <w:r w:rsidR="009D0E87" w:rsidRPr="00893100">
        <w:t>G</w:t>
      </w:r>
      <w:r w:rsidR="00215F44" w:rsidRPr="00893100">
        <w:t>od.</w:t>
      </w:r>
      <w:r w:rsidR="009D0E87" w:rsidRPr="00893100">
        <w:t xml:space="preserve"> </w:t>
      </w:r>
      <w:r w:rsidR="00215F44" w:rsidRPr="00893100">
        <w:t xml:space="preserve">Oh my </w:t>
      </w:r>
      <w:r w:rsidR="009D0E87" w:rsidRPr="00893100">
        <w:t>G</w:t>
      </w:r>
      <w:r w:rsidR="00215F44" w:rsidRPr="00893100">
        <w:t xml:space="preserve">od. </w:t>
      </w:r>
      <w:r w:rsidR="00150019" w:rsidRPr="00893100">
        <w:t>Gina</w:t>
      </w:r>
      <w:r w:rsidR="00215F44" w:rsidRPr="00893100">
        <w:t>, what’s happening?</w:t>
      </w:r>
    </w:p>
    <w:p w14:paraId="131CA223" w14:textId="77777777" w:rsidR="009D0E87" w:rsidRPr="00893100" w:rsidRDefault="009D0E87" w:rsidP="00893100">
      <w:pPr>
        <w:pStyle w:val="NoSpacing"/>
        <w:rPr>
          <w:b/>
          <w:bCs/>
        </w:rPr>
      </w:pPr>
    </w:p>
    <w:p w14:paraId="03E5EDBA" w14:textId="2F615E73" w:rsidR="009D0E87" w:rsidRPr="00893100" w:rsidRDefault="009D0E87" w:rsidP="00893100">
      <w:pPr>
        <w:pStyle w:val="NoSpacing"/>
      </w:pPr>
      <w:r w:rsidRPr="00893100">
        <w:rPr>
          <w:b/>
          <w:bCs/>
        </w:rPr>
        <w:t xml:space="preserve">Gina: </w:t>
      </w:r>
      <w:r w:rsidRPr="00893100">
        <w:t>[</w:t>
      </w:r>
      <w:r w:rsidR="00F14D49">
        <w:t>crying</w:t>
      </w:r>
      <w:r w:rsidRPr="00893100">
        <w:t>]</w:t>
      </w:r>
    </w:p>
    <w:p w14:paraId="2315310F" w14:textId="77777777" w:rsidR="009D0E87" w:rsidRPr="00893100" w:rsidRDefault="009D0E87" w:rsidP="00893100">
      <w:pPr>
        <w:pStyle w:val="NoSpacing"/>
      </w:pPr>
    </w:p>
    <w:p w14:paraId="751A169A" w14:textId="258D30E2" w:rsidR="00215F44" w:rsidRPr="00893100" w:rsidRDefault="009D0E87" w:rsidP="00893100">
      <w:pPr>
        <w:pStyle w:val="NoSpacing"/>
      </w:pPr>
      <w:r w:rsidRPr="00893100">
        <w:rPr>
          <w:b/>
          <w:bCs/>
        </w:rPr>
        <w:t xml:space="preserve">Dru: </w:t>
      </w:r>
      <w:r w:rsidR="00215F44" w:rsidRPr="00893100">
        <w:t>I don’t understand what’s</w:t>
      </w:r>
      <w:r w:rsidRPr="00893100">
        <w:t>-- C</w:t>
      </w:r>
      <w:r w:rsidR="00215F44" w:rsidRPr="00893100">
        <w:t>an you talk? Do you want to get up? Can you get up? Can you get up? Can you stand up?</w:t>
      </w:r>
    </w:p>
    <w:p w14:paraId="6F3A0147" w14:textId="77777777" w:rsidR="009D0E87" w:rsidRPr="00893100" w:rsidRDefault="009D0E87" w:rsidP="00893100">
      <w:pPr>
        <w:pStyle w:val="NoSpacing"/>
        <w:rPr>
          <w:b/>
          <w:bCs/>
        </w:rPr>
      </w:pPr>
    </w:p>
    <w:p w14:paraId="04E20D95" w14:textId="26EB1163" w:rsidR="00215F44" w:rsidRPr="00893100" w:rsidRDefault="00150019" w:rsidP="00893100">
      <w:pPr>
        <w:pStyle w:val="NoSpacing"/>
      </w:pPr>
      <w:r w:rsidRPr="00893100">
        <w:rPr>
          <w:b/>
          <w:bCs/>
        </w:rPr>
        <w:t>Gina</w:t>
      </w:r>
      <w:r w:rsidR="00215F44" w:rsidRPr="00893100">
        <w:rPr>
          <w:b/>
          <w:bCs/>
        </w:rPr>
        <w:t>:</w:t>
      </w:r>
      <w:r w:rsidR="00215F44" w:rsidRPr="00893100">
        <w:t xml:space="preserve"> </w:t>
      </w:r>
      <w:r w:rsidR="009D0E87" w:rsidRPr="00893100">
        <w:t xml:space="preserve">[sobbing] </w:t>
      </w:r>
      <w:r w:rsidR="00215F44" w:rsidRPr="00893100">
        <w:t>I tried to tell you</w:t>
      </w:r>
      <w:r w:rsidR="00CC05F7" w:rsidRPr="00893100">
        <w:t>.</w:t>
      </w:r>
    </w:p>
    <w:p w14:paraId="57A26FE8" w14:textId="77777777" w:rsidR="009D0E87" w:rsidRPr="00893100" w:rsidRDefault="009D0E87" w:rsidP="00893100">
      <w:pPr>
        <w:pStyle w:val="NoSpacing"/>
        <w:rPr>
          <w:b/>
          <w:bCs/>
        </w:rPr>
      </w:pPr>
    </w:p>
    <w:p w14:paraId="6F2FB583" w14:textId="6BC36131" w:rsidR="00215F44" w:rsidRPr="00893100" w:rsidRDefault="009D5D27" w:rsidP="00893100">
      <w:pPr>
        <w:pStyle w:val="NoSpacing"/>
      </w:pPr>
      <w:r w:rsidRPr="00893100">
        <w:rPr>
          <w:b/>
          <w:bCs/>
        </w:rPr>
        <w:t>Dru:</w:t>
      </w:r>
      <w:r w:rsidR="00215F44" w:rsidRPr="00893100">
        <w:t xml:space="preserve"> What? What did I do? I don’t</w:t>
      </w:r>
      <w:r w:rsidR="009D0E87" w:rsidRPr="00893100">
        <w:t>--</w:t>
      </w:r>
    </w:p>
    <w:p w14:paraId="2ED8CC75" w14:textId="77777777" w:rsidR="009D0E87" w:rsidRPr="00893100" w:rsidRDefault="009D0E87" w:rsidP="00893100">
      <w:pPr>
        <w:pStyle w:val="NoSpacing"/>
      </w:pPr>
    </w:p>
    <w:p w14:paraId="14535F20" w14:textId="76C0FDDD" w:rsidR="00215F44" w:rsidRPr="00893100" w:rsidRDefault="009D0E87" w:rsidP="00893100">
      <w:pPr>
        <w:pStyle w:val="NoSpacing"/>
      </w:pPr>
      <w:r w:rsidRPr="00893100">
        <w:rPr>
          <w:b/>
          <w:bCs/>
        </w:rPr>
        <w:t>Gina:</w:t>
      </w:r>
      <w:r w:rsidR="00215F44" w:rsidRPr="00893100">
        <w:t xml:space="preserve"> </w:t>
      </w:r>
      <w:r w:rsidRPr="00893100">
        <w:t>S</w:t>
      </w:r>
      <w:r w:rsidR="00215F44" w:rsidRPr="00893100">
        <w:t>houldn’t have</w:t>
      </w:r>
      <w:r w:rsidRPr="00893100">
        <w:t>--</w:t>
      </w:r>
      <w:r w:rsidR="00453748">
        <w:t xml:space="preserve"> </w:t>
      </w:r>
      <w:r w:rsidRPr="00893100">
        <w:t>[sobbing]</w:t>
      </w:r>
    </w:p>
    <w:p w14:paraId="615C57E6" w14:textId="77777777" w:rsidR="009D0E87" w:rsidRPr="00893100" w:rsidRDefault="009D0E87" w:rsidP="00893100">
      <w:pPr>
        <w:pStyle w:val="NoSpacing"/>
        <w:rPr>
          <w:b/>
          <w:bCs/>
        </w:rPr>
      </w:pPr>
    </w:p>
    <w:p w14:paraId="5D74FDE7" w14:textId="229FA3D1" w:rsidR="00215F44" w:rsidRPr="00893100" w:rsidRDefault="009D5D27" w:rsidP="00893100">
      <w:pPr>
        <w:pStyle w:val="NoSpacing"/>
      </w:pPr>
      <w:r w:rsidRPr="00893100">
        <w:rPr>
          <w:b/>
          <w:bCs/>
        </w:rPr>
        <w:t>Dru:</w:t>
      </w:r>
      <w:r w:rsidR="00215F44" w:rsidRPr="00893100">
        <w:t xml:space="preserve"> Here. Take a sip. Take a sip.</w:t>
      </w:r>
    </w:p>
    <w:p w14:paraId="0AA2D29F" w14:textId="77777777" w:rsidR="009D0E87" w:rsidRPr="00893100" w:rsidRDefault="009D0E87" w:rsidP="00893100">
      <w:pPr>
        <w:pStyle w:val="NoSpacing"/>
      </w:pPr>
    </w:p>
    <w:p w14:paraId="0D3F3B6A" w14:textId="0DB2D4F3" w:rsidR="00215F44" w:rsidRPr="00893100" w:rsidRDefault="001D61FF" w:rsidP="00893100">
      <w:pPr>
        <w:pStyle w:val="NoSpacing"/>
      </w:pPr>
      <w:r w:rsidRPr="00893100">
        <w:rPr>
          <w:b/>
          <w:bCs/>
        </w:rPr>
        <w:t xml:space="preserve">Gina: </w:t>
      </w:r>
      <w:r w:rsidR="00215F44" w:rsidRPr="00893100">
        <w:t>[</w:t>
      </w:r>
      <w:r w:rsidRPr="00893100">
        <w:t>drinks water]</w:t>
      </w:r>
      <w:r w:rsidR="00215F44" w:rsidRPr="00893100">
        <w:t xml:space="preserve"> I’m </w:t>
      </w:r>
      <w:r w:rsidRPr="00893100">
        <w:t>o</w:t>
      </w:r>
      <w:r w:rsidR="009D5D27" w:rsidRPr="00893100">
        <w:t>kay</w:t>
      </w:r>
      <w:r w:rsidR="00215F44" w:rsidRPr="00893100">
        <w:t>. It’s passed.</w:t>
      </w:r>
    </w:p>
    <w:p w14:paraId="3BF666DF" w14:textId="77777777" w:rsidR="001D61FF" w:rsidRPr="00893100" w:rsidRDefault="001D61FF" w:rsidP="00893100">
      <w:pPr>
        <w:pStyle w:val="NoSpacing"/>
        <w:rPr>
          <w:b/>
          <w:bCs/>
        </w:rPr>
      </w:pPr>
    </w:p>
    <w:p w14:paraId="4DD70AD4" w14:textId="20A02D4B" w:rsidR="00215F44" w:rsidRPr="00893100" w:rsidRDefault="009D5D27" w:rsidP="00893100">
      <w:pPr>
        <w:pStyle w:val="NoSpacing"/>
      </w:pPr>
      <w:r w:rsidRPr="00893100">
        <w:rPr>
          <w:b/>
          <w:bCs/>
        </w:rPr>
        <w:t>Dru:</w:t>
      </w:r>
      <w:r w:rsidR="00215F44" w:rsidRPr="00893100">
        <w:t xml:space="preserve"> Good. Glad I could help.</w:t>
      </w:r>
    </w:p>
    <w:p w14:paraId="6DA7EB98" w14:textId="77777777" w:rsidR="001D61FF" w:rsidRPr="00893100" w:rsidRDefault="001D61FF" w:rsidP="00893100">
      <w:pPr>
        <w:pStyle w:val="NoSpacing"/>
        <w:rPr>
          <w:b/>
          <w:bCs/>
        </w:rPr>
      </w:pPr>
    </w:p>
    <w:p w14:paraId="4DC73F21" w14:textId="76D53D91" w:rsidR="00215F44" w:rsidRPr="00893100" w:rsidRDefault="00CC05F7" w:rsidP="00893100">
      <w:pPr>
        <w:pStyle w:val="NoSpacing"/>
      </w:pPr>
      <w:r w:rsidRPr="00893100">
        <w:rPr>
          <w:b/>
          <w:bCs/>
        </w:rPr>
        <w:t>Gina:</w:t>
      </w:r>
      <w:r w:rsidR="00215F44" w:rsidRPr="00893100">
        <w:t xml:space="preserve"> Help? You did this.</w:t>
      </w:r>
    </w:p>
    <w:p w14:paraId="2A1CF017" w14:textId="77777777" w:rsidR="001D61FF" w:rsidRPr="00893100" w:rsidRDefault="001D61FF" w:rsidP="00893100">
      <w:pPr>
        <w:pStyle w:val="NoSpacing"/>
        <w:rPr>
          <w:b/>
          <w:bCs/>
        </w:rPr>
      </w:pPr>
    </w:p>
    <w:p w14:paraId="6FCDC634" w14:textId="15704475" w:rsidR="00215F44" w:rsidRPr="00893100" w:rsidRDefault="009D5D27" w:rsidP="00893100">
      <w:pPr>
        <w:pStyle w:val="NoSpacing"/>
      </w:pPr>
      <w:r w:rsidRPr="00893100">
        <w:rPr>
          <w:b/>
          <w:bCs/>
        </w:rPr>
        <w:t>Dru:</w:t>
      </w:r>
      <w:r w:rsidR="00215F44" w:rsidRPr="00893100">
        <w:t xml:space="preserve"> Look, I don’t know what you got going on. I can call somebody for you, maybe. But I don’t</w:t>
      </w:r>
      <w:r w:rsidR="001D61FF" w:rsidRPr="00893100">
        <w:t xml:space="preserve">-- </w:t>
      </w:r>
      <w:r w:rsidR="00215F44" w:rsidRPr="00893100">
        <w:t>I don’t think I feel real comfortable being here.</w:t>
      </w:r>
    </w:p>
    <w:p w14:paraId="574A91B1" w14:textId="77777777" w:rsidR="001D61FF" w:rsidRPr="00893100" w:rsidRDefault="001D61FF" w:rsidP="00893100">
      <w:pPr>
        <w:pStyle w:val="NoSpacing"/>
        <w:rPr>
          <w:b/>
          <w:bCs/>
        </w:rPr>
      </w:pPr>
    </w:p>
    <w:p w14:paraId="4439A456" w14:textId="33336F88" w:rsidR="00215F44" w:rsidRPr="00893100" w:rsidRDefault="00CC05F7" w:rsidP="00893100">
      <w:pPr>
        <w:pStyle w:val="NoSpacing"/>
      </w:pPr>
      <w:r w:rsidRPr="00893100">
        <w:rPr>
          <w:b/>
          <w:bCs/>
        </w:rPr>
        <w:t>Gina:</w:t>
      </w:r>
      <w:r w:rsidR="00215F44" w:rsidRPr="00893100">
        <w:t xml:space="preserve"> You opened the door when I told you not to.</w:t>
      </w:r>
    </w:p>
    <w:p w14:paraId="170AC650" w14:textId="77777777" w:rsidR="001D61FF" w:rsidRPr="00893100" w:rsidRDefault="001D61FF" w:rsidP="00893100">
      <w:pPr>
        <w:pStyle w:val="NoSpacing"/>
        <w:rPr>
          <w:b/>
          <w:bCs/>
        </w:rPr>
      </w:pPr>
    </w:p>
    <w:p w14:paraId="7262635C" w14:textId="62C4129C" w:rsidR="00215F44" w:rsidRPr="00893100" w:rsidRDefault="009D5D27" w:rsidP="00893100">
      <w:pPr>
        <w:pStyle w:val="NoSpacing"/>
      </w:pPr>
      <w:r w:rsidRPr="00893100">
        <w:rPr>
          <w:b/>
          <w:bCs/>
        </w:rPr>
        <w:t>Dru:</w:t>
      </w:r>
      <w:r w:rsidR="00215F44" w:rsidRPr="00893100">
        <w:t xml:space="preserve"> Why are you trying to blame me for this?</w:t>
      </w:r>
    </w:p>
    <w:p w14:paraId="63B47C1A" w14:textId="77777777" w:rsidR="001D61FF" w:rsidRPr="00893100" w:rsidRDefault="001D61FF" w:rsidP="00893100">
      <w:pPr>
        <w:pStyle w:val="NoSpacing"/>
        <w:rPr>
          <w:b/>
          <w:bCs/>
        </w:rPr>
      </w:pPr>
    </w:p>
    <w:p w14:paraId="438AC4BF" w14:textId="7DC2288D" w:rsidR="00215F44" w:rsidRPr="00893100" w:rsidRDefault="00CC05F7" w:rsidP="00893100">
      <w:pPr>
        <w:pStyle w:val="NoSpacing"/>
      </w:pPr>
      <w:r w:rsidRPr="00893100">
        <w:rPr>
          <w:b/>
          <w:bCs/>
        </w:rPr>
        <w:t>Gina:</w:t>
      </w:r>
      <w:r w:rsidR="00215F44" w:rsidRPr="00893100">
        <w:t xml:space="preserve"> You were the one who did the shoddy work</w:t>
      </w:r>
      <w:r w:rsidR="001D61FF" w:rsidRPr="00893100">
        <w:t xml:space="preserve">, </w:t>
      </w:r>
      <w:r w:rsidR="00215F44" w:rsidRPr="00893100">
        <w:t>twice now.</w:t>
      </w:r>
    </w:p>
    <w:p w14:paraId="7E23A380" w14:textId="77777777" w:rsidR="001D61FF" w:rsidRPr="00893100" w:rsidRDefault="001D61FF" w:rsidP="00893100">
      <w:pPr>
        <w:pStyle w:val="NoSpacing"/>
        <w:rPr>
          <w:b/>
          <w:bCs/>
        </w:rPr>
      </w:pPr>
    </w:p>
    <w:p w14:paraId="3DAAA4D6" w14:textId="64D7EEAF" w:rsidR="00215F44" w:rsidRPr="00893100" w:rsidRDefault="009D5D27" w:rsidP="00893100">
      <w:pPr>
        <w:pStyle w:val="NoSpacing"/>
      </w:pPr>
      <w:r w:rsidRPr="00893100">
        <w:rPr>
          <w:b/>
          <w:bCs/>
        </w:rPr>
        <w:t>Dru:</w:t>
      </w:r>
      <w:r w:rsidR="00215F44" w:rsidRPr="00893100">
        <w:t xml:space="preserve"> </w:t>
      </w:r>
      <w:proofErr w:type="spellStart"/>
      <w:r w:rsidR="00215F44" w:rsidRPr="00893100">
        <w:t>Yo</w:t>
      </w:r>
      <w:proofErr w:type="spellEnd"/>
      <w:r w:rsidR="001D61FF" w:rsidRPr="00893100">
        <w:t xml:space="preserve">, </w:t>
      </w:r>
      <w:r w:rsidR="00215F44" w:rsidRPr="00893100">
        <w:t>I got the materials that should’ve cost you five times what I’m charging you. I felt real bad about yesterday and you looked like you were in a bad way. And yeah, I thought maybe there was a slim chance that I didn’t do it right. But I know it wasn’t me. I don’t do shoddy work. There’s no way any noise is getting through that soundproofing and into the booth. Nothing. And I</w:t>
      </w:r>
      <w:r w:rsidR="001D61FF" w:rsidRPr="00893100">
        <w:t xml:space="preserve">-- </w:t>
      </w:r>
      <w:r w:rsidR="00215F44" w:rsidRPr="00893100">
        <w:t>[</w:t>
      </w:r>
      <w:r w:rsidR="001D61FF" w:rsidRPr="00893100">
        <w:t>sarcastic chuckle</w:t>
      </w:r>
      <w:r w:rsidR="00215F44" w:rsidRPr="00893100">
        <w:t>] I was standing right at the door</w:t>
      </w:r>
      <w:r w:rsidR="001D61FF" w:rsidRPr="00893100">
        <w:t xml:space="preserve">. </w:t>
      </w:r>
      <w:r w:rsidR="00215F44" w:rsidRPr="00893100">
        <w:t>Whatever noise you’re hearing, ma’am, is in your head.</w:t>
      </w:r>
    </w:p>
    <w:p w14:paraId="5B684E79" w14:textId="77777777" w:rsidR="001D61FF" w:rsidRPr="00893100" w:rsidRDefault="001D61FF" w:rsidP="00893100">
      <w:pPr>
        <w:pStyle w:val="NoSpacing"/>
        <w:rPr>
          <w:b/>
          <w:bCs/>
        </w:rPr>
      </w:pPr>
    </w:p>
    <w:p w14:paraId="56826A3A" w14:textId="089FE522" w:rsidR="00215F44" w:rsidRPr="00893100" w:rsidRDefault="00150019" w:rsidP="00893100">
      <w:pPr>
        <w:pStyle w:val="NoSpacing"/>
      </w:pPr>
      <w:r w:rsidRPr="00893100">
        <w:rPr>
          <w:b/>
          <w:bCs/>
        </w:rPr>
        <w:t>Gina</w:t>
      </w:r>
      <w:r w:rsidR="001D61FF" w:rsidRPr="00893100">
        <w:rPr>
          <w:b/>
          <w:bCs/>
        </w:rPr>
        <w:t>:</w:t>
      </w:r>
      <w:r w:rsidR="00215F44" w:rsidRPr="00893100">
        <w:t xml:space="preserve"> Oh</w:t>
      </w:r>
      <w:r w:rsidR="001D61FF" w:rsidRPr="00893100">
        <w:t xml:space="preserve">, </w:t>
      </w:r>
      <w:r w:rsidR="00215F44" w:rsidRPr="00893100">
        <w:t>you</w:t>
      </w:r>
      <w:r w:rsidR="00453748">
        <w:t>'re</w:t>
      </w:r>
      <w:r w:rsidR="00215F44" w:rsidRPr="00893100">
        <w:t xml:space="preserve"> calling me</w:t>
      </w:r>
      <w:r w:rsidR="001D61FF" w:rsidRPr="00893100">
        <w:t>-- T</w:t>
      </w:r>
      <w:r w:rsidR="00215F44" w:rsidRPr="00893100">
        <w:t xml:space="preserve">his bitch </w:t>
      </w:r>
      <w:r w:rsidR="001D61FF" w:rsidRPr="00893100">
        <w:t xml:space="preserve">going to </w:t>
      </w:r>
      <w:r w:rsidR="00215F44" w:rsidRPr="00893100">
        <w:t>come up in my house and tell me I’m imagining things? I guess that’s easier than doing your job correctly. You know what</w:t>
      </w:r>
      <w:r w:rsidR="001D61FF" w:rsidRPr="00893100">
        <w:t>?</w:t>
      </w:r>
      <w:r w:rsidR="00215F44" w:rsidRPr="00893100">
        <w:t xml:space="preserve"> </w:t>
      </w:r>
      <w:r w:rsidR="001D61FF" w:rsidRPr="00893100">
        <w:t>F</w:t>
      </w:r>
      <w:r w:rsidR="00215F44" w:rsidRPr="00893100">
        <w:t>orget</w:t>
      </w:r>
      <w:r w:rsidR="001D61FF" w:rsidRPr="00893100">
        <w:t xml:space="preserve"> </w:t>
      </w:r>
      <w:r w:rsidR="00215F44" w:rsidRPr="00893100">
        <w:t>Yelp. I’m calling your boss</w:t>
      </w:r>
      <w:r w:rsidR="009C4E63">
        <w:t>, a</w:t>
      </w:r>
      <w:r w:rsidR="00215F44" w:rsidRPr="00893100">
        <w:t>nd I’m calling you out on Twitter. Baby, I’ve got so many followers, you’ll be lucky if you can get a job at McDonald’s. Get the hell out.</w:t>
      </w:r>
    </w:p>
    <w:p w14:paraId="5539B423" w14:textId="77777777" w:rsidR="00DB2FA3" w:rsidRPr="00893100" w:rsidRDefault="00DB2FA3" w:rsidP="00893100">
      <w:pPr>
        <w:pStyle w:val="NoSpacing"/>
        <w:rPr>
          <w:b/>
          <w:bCs/>
        </w:rPr>
      </w:pPr>
    </w:p>
    <w:p w14:paraId="64320DA8" w14:textId="3A5475D8" w:rsidR="00215F44" w:rsidRPr="00893100" w:rsidRDefault="009D5D27" w:rsidP="00893100">
      <w:pPr>
        <w:pStyle w:val="NoSpacing"/>
      </w:pPr>
      <w:r w:rsidRPr="00893100">
        <w:rPr>
          <w:b/>
          <w:bCs/>
        </w:rPr>
        <w:t>Dru:</w:t>
      </w:r>
      <w:r w:rsidR="00215F44" w:rsidRPr="00893100">
        <w:t xml:space="preserve"> Damn.</w:t>
      </w:r>
    </w:p>
    <w:p w14:paraId="71ECD471" w14:textId="77777777" w:rsidR="00DB2FA3" w:rsidRPr="00893100" w:rsidRDefault="00DB2FA3" w:rsidP="00893100">
      <w:pPr>
        <w:pStyle w:val="NoSpacing"/>
        <w:rPr>
          <w:b/>
          <w:bCs/>
        </w:rPr>
      </w:pPr>
    </w:p>
    <w:p w14:paraId="6F42D705" w14:textId="21C0864C" w:rsidR="00215F44" w:rsidRPr="00893100" w:rsidRDefault="00CC05F7" w:rsidP="00893100">
      <w:pPr>
        <w:pStyle w:val="NoSpacing"/>
      </w:pPr>
      <w:r w:rsidRPr="00893100">
        <w:rPr>
          <w:b/>
          <w:bCs/>
        </w:rPr>
        <w:t>Gina:</w:t>
      </w:r>
      <w:r w:rsidR="00215F44" w:rsidRPr="00893100">
        <w:t xml:space="preserve"> Yep.</w:t>
      </w:r>
    </w:p>
    <w:p w14:paraId="5E0954CE" w14:textId="77777777" w:rsidR="00DB2FA3" w:rsidRPr="00893100" w:rsidRDefault="00DB2FA3" w:rsidP="00893100">
      <w:pPr>
        <w:pStyle w:val="NoSpacing"/>
        <w:rPr>
          <w:b/>
          <w:bCs/>
        </w:rPr>
      </w:pPr>
    </w:p>
    <w:p w14:paraId="723FD7B8" w14:textId="259EF427" w:rsidR="00215F44" w:rsidRPr="00893100" w:rsidRDefault="009D5D27" w:rsidP="00893100">
      <w:pPr>
        <w:pStyle w:val="NoSpacing"/>
      </w:pPr>
      <w:r w:rsidRPr="00893100">
        <w:rPr>
          <w:b/>
          <w:bCs/>
        </w:rPr>
        <w:t>Dru:</w:t>
      </w:r>
      <w:r w:rsidR="00215F44" w:rsidRPr="00893100">
        <w:t xml:space="preserve"> I was just at the march last night</w:t>
      </w:r>
      <w:r w:rsidR="003C044B" w:rsidRPr="00893100">
        <w:t>--</w:t>
      </w:r>
    </w:p>
    <w:p w14:paraId="60BFF031" w14:textId="77777777" w:rsidR="00DB2FA3" w:rsidRPr="00893100" w:rsidRDefault="00DB2FA3" w:rsidP="00893100">
      <w:pPr>
        <w:pStyle w:val="NoSpacing"/>
        <w:rPr>
          <w:b/>
          <w:bCs/>
        </w:rPr>
      </w:pPr>
    </w:p>
    <w:p w14:paraId="1643A642" w14:textId="27075E78" w:rsidR="00215F44" w:rsidRPr="00893100" w:rsidRDefault="00CC05F7" w:rsidP="00893100">
      <w:pPr>
        <w:pStyle w:val="NoSpacing"/>
      </w:pPr>
      <w:r w:rsidRPr="00893100">
        <w:rPr>
          <w:b/>
          <w:bCs/>
        </w:rPr>
        <w:t>Gina:</w:t>
      </w:r>
      <w:r w:rsidR="00215F44" w:rsidRPr="00893100">
        <w:t xml:space="preserve"> Don’t care.</w:t>
      </w:r>
    </w:p>
    <w:p w14:paraId="2EC0DE6E" w14:textId="77777777" w:rsidR="00DB2FA3" w:rsidRPr="00893100" w:rsidRDefault="00DB2FA3" w:rsidP="00893100">
      <w:pPr>
        <w:pStyle w:val="NoSpacing"/>
        <w:rPr>
          <w:b/>
          <w:bCs/>
        </w:rPr>
      </w:pPr>
    </w:p>
    <w:p w14:paraId="3C4DE18E" w14:textId="3E6E7665" w:rsidR="00215F44" w:rsidRPr="00893100" w:rsidRDefault="009D5D27" w:rsidP="00893100">
      <w:pPr>
        <w:pStyle w:val="NoSpacing"/>
      </w:pPr>
      <w:r w:rsidRPr="00893100">
        <w:rPr>
          <w:b/>
          <w:bCs/>
        </w:rPr>
        <w:t>Dru:</w:t>
      </w:r>
      <w:r w:rsidR="00215F44" w:rsidRPr="00893100">
        <w:t xml:space="preserve"> Mm. When’s the last time you lifted someone else up?</w:t>
      </w:r>
    </w:p>
    <w:p w14:paraId="065C0BF9" w14:textId="77777777" w:rsidR="00DB2FA3" w:rsidRPr="00893100" w:rsidRDefault="00DB2FA3" w:rsidP="00893100">
      <w:pPr>
        <w:pStyle w:val="NoSpacing"/>
        <w:rPr>
          <w:b/>
          <w:bCs/>
        </w:rPr>
      </w:pPr>
    </w:p>
    <w:p w14:paraId="12D2EB8A" w14:textId="3821DE5B" w:rsidR="00215F44" w:rsidRPr="00893100" w:rsidRDefault="00CC05F7" w:rsidP="00893100">
      <w:pPr>
        <w:pStyle w:val="NoSpacing"/>
      </w:pPr>
      <w:r w:rsidRPr="00893100">
        <w:rPr>
          <w:b/>
          <w:bCs/>
        </w:rPr>
        <w:t>Gina:</w:t>
      </w:r>
      <w:r w:rsidR="00215F44" w:rsidRPr="00893100">
        <w:t xml:space="preserve"> Bye.</w:t>
      </w:r>
    </w:p>
    <w:p w14:paraId="115F2EEC" w14:textId="77777777" w:rsidR="00DB2FA3" w:rsidRPr="00893100" w:rsidRDefault="00DB2FA3" w:rsidP="00893100">
      <w:pPr>
        <w:pStyle w:val="NoSpacing"/>
        <w:rPr>
          <w:b/>
          <w:bCs/>
        </w:rPr>
      </w:pPr>
    </w:p>
    <w:p w14:paraId="40A2D6A3" w14:textId="14440ACE" w:rsidR="00215F44" w:rsidRPr="00893100" w:rsidRDefault="009D5D27" w:rsidP="00893100">
      <w:pPr>
        <w:pStyle w:val="NoSpacing"/>
      </w:pPr>
      <w:r w:rsidRPr="00893100">
        <w:rPr>
          <w:b/>
          <w:bCs/>
        </w:rPr>
        <w:t>Dru:</w:t>
      </w:r>
      <w:r w:rsidR="00215F44" w:rsidRPr="00893100">
        <w:t xml:space="preserve"> Or been lifted?</w:t>
      </w:r>
    </w:p>
    <w:p w14:paraId="5715E78F" w14:textId="77777777" w:rsidR="00DB2FA3" w:rsidRPr="00893100" w:rsidRDefault="00DB2FA3" w:rsidP="00893100">
      <w:pPr>
        <w:pStyle w:val="NoSpacing"/>
        <w:rPr>
          <w:b/>
          <w:bCs/>
        </w:rPr>
      </w:pPr>
    </w:p>
    <w:p w14:paraId="42110C52" w14:textId="0B97BC0D" w:rsidR="00215F44" w:rsidRPr="00893100" w:rsidRDefault="00CC05F7" w:rsidP="00893100">
      <w:pPr>
        <w:pStyle w:val="NoSpacing"/>
      </w:pPr>
      <w:r w:rsidRPr="00893100">
        <w:rPr>
          <w:b/>
          <w:bCs/>
        </w:rPr>
        <w:t>Gina:</w:t>
      </w:r>
      <w:r w:rsidR="00215F44" w:rsidRPr="00893100">
        <w:t xml:space="preserve"> If you don’t get out of my house</w:t>
      </w:r>
      <w:r w:rsidRPr="00893100">
        <w:t>.</w:t>
      </w:r>
      <w:r w:rsidR="00215F44" w:rsidRPr="00893100">
        <w:t xml:space="preserve"> </w:t>
      </w:r>
    </w:p>
    <w:p w14:paraId="71DDA171" w14:textId="77777777" w:rsidR="00DB2FA3" w:rsidRPr="00893100" w:rsidRDefault="00DB2FA3" w:rsidP="00893100">
      <w:pPr>
        <w:pStyle w:val="NoSpacing"/>
        <w:rPr>
          <w:b/>
          <w:bCs/>
        </w:rPr>
      </w:pPr>
    </w:p>
    <w:p w14:paraId="23128F37" w14:textId="7E61328F" w:rsidR="00215F44" w:rsidRPr="00893100" w:rsidRDefault="009D5D27" w:rsidP="00893100">
      <w:pPr>
        <w:pStyle w:val="NoSpacing"/>
      </w:pPr>
      <w:r w:rsidRPr="00893100">
        <w:rPr>
          <w:b/>
          <w:bCs/>
        </w:rPr>
        <w:t>Dru:</w:t>
      </w:r>
      <w:r w:rsidR="00215F44" w:rsidRPr="00893100">
        <w:t xml:space="preserve"> Mm-hmm. Sure.</w:t>
      </w:r>
    </w:p>
    <w:p w14:paraId="085CF8E3" w14:textId="77777777" w:rsidR="00DB2FA3" w:rsidRPr="00893100" w:rsidRDefault="00DB2FA3" w:rsidP="00893100">
      <w:pPr>
        <w:pStyle w:val="NoSpacing"/>
      </w:pPr>
    </w:p>
    <w:p w14:paraId="119E3C07" w14:textId="77777777" w:rsidR="00DB2FA3" w:rsidRPr="00893100" w:rsidRDefault="00215F44" w:rsidP="00893100">
      <w:pPr>
        <w:pStyle w:val="NoSpacing"/>
      </w:pPr>
      <w:r w:rsidRPr="00893100">
        <w:t>[</w:t>
      </w:r>
      <w:r w:rsidR="00DB2FA3" w:rsidRPr="00893100">
        <w:t xml:space="preserve">door opens and closes] </w:t>
      </w:r>
    </w:p>
    <w:p w14:paraId="656E897A" w14:textId="77777777" w:rsidR="00DB2FA3" w:rsidRPr="00893100" w:rsidRDefault="00DB2FA3" w:rsidP="00893100">
      <w:pPr>
        <w:pStyle w:val="NoSpacing"/>
      </w:pPr>
    </w:p>
    <w:p w14:paraId="1BFA67F1" w14:textId="77777777" w:rsidR="00DB2FA3" w:rsidRPr="00893100" w:rsidRDefault="00DB2FA3" w:rsidP="00893100">
      <w:pPr>
        <w:pStyle w:val="NoSpacing"/>
      </w:pPr>
      <w:r w:rsidRPr="00893100">
        <w:t>[footsteps]</w:t>
      </w:r>
    </w:p>
    <w:p w14:paraId="6E21746A" w14:textId="77777777" w:rsidR="00DB2FA3" w:rsidRPr="00893100" w:rsidRDefault="00DB2FA3" w:rsidP="00893100">
      <w:pPr>
        <w:pStyle w:val="NoSpacing"/>
      </w:pPr>
    </w:p>
    <w:p w14:paraId="64F3ABEB" w14:textId="3F337BC7" w:rsidR="00215F44" w:rsidRPr="00893100" w:rsidRDefault="00B71139" w:rsidP="00893100">
      <w:pPr>
        <w:pStyle w:val="NoSpacing"/>
      </w:pPr>
      <w:r w:rsidRPr="00893100">
        <w:rPr>
          <w:b/>
          <w:bCs/>
        </w:rPr>
        <w:t>Dru</w:t>
      </w:r>
      <w:r w:rsidR="00DB2FA3" w:rsidRPr="00893100">
        <w:rPr>
          <w:b/>
          <w:bCs/>
        </w:rPr>
        <w:t>:</w:t>
      </w:r>
      <w:r w:rsidR="00215F44" w:rsidRPr="00893100">
        <w:t xml:space="preserve"> Stay inside your stupid soundproof booth. Hope you rot in there</w:t>
      </w:r>
      <w:r w:rsidR="004B1813" w:rsidRPr="00893100">
        <w:t>.</w:t>
      </w:r>
      <w:r w:rsidR="00215F44" w:rsidRPr="00893100">
        <w:t xml:space="preserve"> Ain’t that something</w:t>
      </w:r>
      <w:r w:rsidR="009C4E63">
        <w:t>?</w:t>
      </w:r>
      <w:r w:rsidR="00215F44" w:rsidRPr="00893100">
        <w:t xml:space="preserve"> I’m cussing her ass out and she can’t even hear me. </w:t>
      </w:r>
      <w:r w:rsidR="000A23A2" w:rsidRPr="00893100">
        <w:t xml:space="preserve">Going to </w:t>
      </w:r>
      <w:r w:rsidR="00215F44" w:rsidRPr="00893100">
        <w:t xml:space="preserve">get me fired? </w:t>
      </w:r>
    </w:p>
    <w:p w14:paraId="6ADA5540" w14:textId="77777777" w:rsidR="000A23A2" w:rsidRPr="00893100" w:rsidRDefault="000A23A2" w:rsidP="00893100">
      <w:pPr>
        <w:pStyle w:val="NoSpacing"/>
      </w:pPr>
    </w:p>
    <w:p w14:paraId="5530C585" w14:textId="77777777" w:rsidR="000A23A2" w:rsidRPr="00893100" w:rsidRDefault="000A23A2" w:rsidP="00893100">
      <w:pPr>
        <w:pStyle w:val="NoSpacing"/>
      </w:pPr>
      <w:r w:rsidRPr="00893100">
        <w:t xml:space="preserve">[background noise] </w:t>
      </w:r>
    </w:p>
    <w:p w14:paraId="36750207" w14:textId="77777777" w:rsidR="000A23A2" w:rsidRPr="00893100" w:rsidRDefault="000A23A2" w:rsidP="00893100">
      <w:pPr>
        <w:pStyle w:val="NoSpacing"/>
      </w:pPr>
    </w:p>
    <w:p w14:paraId="5EBAB598" w14:textId="24F65097" w:rsidR="00215F44" w:rsidRPr="00893100" w:rsidRDefault="000A23A2" w:rsidP="00893100">
      <w:pPr>
        <w:pStyle w:val="NoSpacing"/>
      </w:pPr>
      <w:r w:rsidRPr="00893100">
        <w:rPr>
          <w:b/>
          <w:bCs/>
        </w:rPr>
        <w:lastRenderedPageBreak/>
        <w:t xml:space="preserve">Dru: </w:t>
      </w:r>
      <w:r w:rsidR="00215F44" w:rsidRPr="00893100">
        <w:t>Bet. Might as well make it worth it.</w:t>
      </w:r>
    </w:p>
    <w:p w14:paraId="187E733F" w14:textId="4617E8D1" w:rsidR="000A23A2" w:rsidRPr="00893100" w:rsidRDefault="000A23A2" w:rsidP="00893100">
      <w:pPr>
        <w:pStyle w:val="NoSpacing"/>
      </w:pPr>
    </w:p>
    <w:p w14:paraId="1E4B64DB" w14:textId="12E08E3E" w:rsidR="000A23A2" w:rsidRPr="00893100" w:rsidRDefault="000A23A2" w:rsidP="00893100">
      <w:pPr>
        <w:pStyle w:val="NoSpacing"/>
      </w:pPr>
      <w:r w:rsidRPr="00893100">
        <w:t>[zip</w:t>
      </w:r>
      <w:r w:rsidR="00AD39CB">
        <w:t>per</w:t>
      </w:r>
      <w:r w:rsidR="001A74F3">
        <w:t xml:space="preserve"> sounds</w:t>
      </w:r>
      <w:r w:rsidRPr="00893100">
        <w:t>]</w:t>
      </w:r>
    </w:p>
    <w:p w14:paraId="21A45111" w14:textId="2A908664" w:rsidR="000A23A2" w:rsidRPr="00893100" w:rsidRDefault="000A23A2" w:rsidP="00893100">
      <w:pPr>
        <w:pStyle w:val="NoSpacing"/>
      </w:pPr>
    </w:p>
    <w:p w14:paraId="05807689" w14:textId="0E5C2435" w:rsidR="000A23A2" w:rsidRPr="00893100" w:rsidRDefault="000A23A2" w:rsidP="00893100">
      <w:pPr>
        <w:pStyle w:val="NoSpacing"/>
      </w:pPr>
      <w:r w:rsidRPr="00893100">
        <w:t xml:space="preserve">[background noise] </w:t>
      </w:r>
    </w:p>
    <w:p w14:paraId="7FE5C3D1" w14:textId="77777777" w:rsidR="000A23A2" w:rsidRPr="00893100" w:rsidRDefault="000A23A2" w:rsidP="00893100">
      <w:pPr>
        <w:pStyle w:val="NoSpacing"/>
      </w:pPr>
    </w:p>
    <w:p w14:paraId="2AA45972" w14:textId="77777777" w:rsidR="000A23A2" w:rsidRPr="00893100" w:rsidRDefault="000A23A2" w:rsidP="00893100">
      <w:pPr>
        <w:pStyle w:val="NoSpacing"/>
      </w:pPr>
      <w:r w:rsidRPr="00893100">
        <w:t>[door closes]</w:t>
      </w:r>
    </w:p>
    <w:p w14:paraId="1DA269A0" w14:textId="77777777" w:rsidR="000A23A2" w:rsidRPr="00893100" w:rsidRDefault="000A23A2" w:rsidP="00893100">
      <w:pPr>
        <w:pStyle w:val="NoSpacing"/>
      </w:pPr>
    </w:p>
    <w:p w14:paraId="1E5D6A69" w14:textId="7F324BB6" w:rsidR="00215F44" w:rsidRPr="00893100" w:rsidRDefault="000A23A2" w:rsidP="00893100">
      <w:pPr>
        <w:pStyle w:val="NoSpacing"/>
      </w:pPr>
      <w:r w:rsidRPr="00893100">
        <w:rPr>
          <w:b/>
          <w:bCs/>
        </w:rPr>
        <w:t>Gina:</w:t>
      </w:r>
      <w:r w:rsidR="00215F44" w:rsidRPr="00893100">
        <w:t xml:space="preserve"> Get the hell out of my house</w:t>
      </w:r>
      <w:r w:rsidR="004B1813" w:rsidRPr="00893100">
        <w:t>.</w:t>
      </w:r>
      <w:r w:rsidR="00215F44" w:rsidRPr="00893100">
        <w:t xml:space="preserve"> And don’t you ever think about coming back here.</w:t>
      </w:r>
      <w:r w:rsidR="00AD39CB">
        <w:t xml:space="preserve"> </w:t>
      </w:r>
      <w:r w:rsidRPr="00893100">
        <w:t xml:space="preserve">[scoffs] </w:t>
      </w:r>
      <w:r w:rsidR="00215F44" w:rsidRPr="00893100">
        <w:t>Dammit. She knows where I live. Knows exactly where I</w:t>
      </w:r>
      <w:r w:rsidRPr="00893100">
        <w:t xml:space="preserve">-- </w:t>
      </w:r>
      <w:r w:rsidR="00215F44" w:rsidRPr="00893100">
        <w:t xml:space="preserve">Why the hell did I make a scene? I could’ve just called her boss and done all the things I said I was </w:t>
      </w:r>
      <w:r w:rsidRPr="00893100">
        <w:t xml:space="preserve">going to </w:t>
      </w:r>
      <w:r w:rsidR="00215F44" w:rsidRPr="00893100">
        <w:t xml:space="preserve">do without telling her that I was </w:t>
      </w:r>
      <w:r w:rsidRPr="00893100">
        <w:t xml:space="preserve">going to </w:t>
      </w:r>
      <w:r w:rsidR="00215F44" w:rsidRPr="00893100">
        <w:t>do them. That was stupid.</w:t>
      </w:r>
    </w:p>
    <w:p w14:paraId="75716292" w14:textId="77777777" w:rsidR="000A23A2" w:rsidRPr="00893100" w:rsidRDefault="000A23A2" w:rsidP="00893100">
      <w:pPr>
        <w:pStyle w:val="NoSpacing"/>
      </w:pPr>
    </w:p>
    <w:p w14:paraId="67C263A9" w14:textId="539ECECD" w:rsidR="000A23A2" w:rsidRPr="00893100" w:rsidRDefault="00215F44" w:rsidP="00893100">
      <w:pPr>
        <w:pStyle w:val="NoSpacing"/>
      </w:pPr>
      <w:r w:rsidRPr="00893100">
        <w:t>[</w:t>
      </w:r>
      <w:r w:rsidR="000A23A2" w:rsidRPr="00893100">
        <w:t>sighs]</w:t>
      </w:r>
    </w:p>
    <w:p w14:paraId="00355FF7" w14:textId="77777777" w:rsidR="000A23A2" w:rsidRPr="00893100" w:rsidRDefault="000A23A2" w:rsidP="00893100">
      <w:pPr>
        <w:pStyle w:val="NoSpacing"/>
      </w:pPr>
    </w:p>
    <w:p w14:paraId="00C80196" w14:textId="6E9134AD" w:rsidR="00215F44" w:rsidRPr="00893100" w:rsidRDefault="008747C0" w:rsidP="00893100">
      <w:pPr>
        <w:pStyle w:val="NoSpacing"/>
      </w:pPr>
      <w:r w:rsidRPr="00893100">
        <w:t>[breathes heavily]</w:t>
      </w:r>
    </w:p>
    <w:p w14:paraId="0B52C03C" w14:textId="77777777" w:rsidR="008747C0" w:rsidRPr="00893100" w:rsidRDefault="008747C0" w:rsidP="00893100">
      <w:pPr>
        <w:pStyle w:val="NoSpacing"/>
      </w:pPr>
    </w:p>
    <w:p w14:paraId="13F176E4" w14:textId="57EA9018" w:rsidR="00215F44" w:rsidRPr="00893100" w:rsidRDefault="008747C0" w:rsidP="00893100">
      <w:pPr>
        <w:pStyle w:val="NoSpacing"/>
      </w:pPr>
      <w:r w:rsidRPr="00893100">
        <w:rPr>
          <w:b/>
          <w:bCs/>
        </w:rPr>
        <w:t xml:space="preserve">Gina: </w:t>
      </w:r>
      <w:r w:rsidR="00215F44" w:rsidRPr="00893100">
        <w:t xml:space="preserve">Give yourself grace. I made a mistake. Wasn’t as bad as her mistake, </w:t>
      </w:r>
      <w:r w:rsidRPr="00893100">
        <w:t>be</w:t>
      </w:r>
      <w:r w:rsidR="00215F44" w:rsidRPr="00893100">
        <w:t>cause she doesn’t know who she is messing with. But I also don’t know who she is. So</w:t>
      </w:r>
      <w:r w:rsidRPr="00893100">
        <w:t xml:space="preserve">, </w:t>
      </w:r>
      <w:r w:rsidR="00215F44" w:rsidRPr="00893100">
        <w:t>yeah</w:t>
      </w:r>
      <w:r w:rsidRPr="00893100">
        <w:t>, t</w:t>
      </w:r>
      <w:r w:rsidR="00215F44" w:rsidRPr="00893100">
        <w:t>hat was</w:t>
      </w:r>
      <w:r w:rsidR="00150019" w:rsidRPr="00893100">
        <w:t xml:space="preserve"> </w:t>
      </w:r>
      <w:r w:rsidR="00215F44" w:rsidRPr="00893100">
        <w:t>a mistake. Maybe</w:t>
      </w:r>
      <w:r w:rsidR="00150019" w:rsidRPr="00893100">
        <w:t xml:space="preserve"> </w:t>
      </w:r>
      <w:r w:rsidR="00215F44" w:rsidRPr="00893100">
        <w:t>wait a month or so before I call her boss so she doesn’t know it was me. Grace, girl. Grace.</w:t>
      </w:r>
    </w:p>
    <w:p w14:paraId="3689ED42" w14:textId="77777777" w:rsidR="008747C0" w:rsidRPr="00893100" w:rsidRDefault="008747C0" w:rsidP="00893100">
      <w:pPr>
        <w:pStyle w:val="NoSpacing"/>
      </w:pPr>
    </w:p>
    <w:p w14:paraId="316AC06D" w14:textId="675E4696" w:rsidR="00215F44" w:rsidRPr="00893100" w:rsidRDefault="00215F44" w:rsidP="00893100">
      <w:pPr>
        <w:pStyle w:val="NoSpacing"/>
      </w:pPr>
      <w:r w:rsidRPr="00893100">
        <w:t>[door</w:t>
      </w:r>
      <w:r w:rsidR="008747C0" w:rsidRPr="00893100">
        <w:t xml:space="preserve"> opens and closes</w:t>
      </w:r>
      <w:r w:rsidR="00C8505B" w:rsidRPr="00893100">
        <w:t>]</w:t>
      </w:r>
    </w:p>
    <w:p w14:paraId="37164F22" w14:textId="77777777" w:rsidR="008747C0" w:rsidRPr="00893100" w:rsidRDefault="008747C0" w:rsidP="00893100">
      <w:pPr>
        <w:pStyle w:val="NoSpacing"/>
      </w:pPr>
    </w:p>
    <w:p w14:paraId="7A77CA13" w14:textId="77777777" w:rsidR="00415722" w:rsidRPr="00893100" w:rsidRDefault="008747C0" w:rsidP="00893100">
      <w:pPr>
        <w:pStyle w:val="NoSpacing"/>
      </w:pPr>
      <w:r w:rsidRPr="00893100">
        <w:rPr>
          <w:b/>
          <w:bCs/>
        </w:rPr>
        <w:t xml:space="preserve">Gina: </w:t>
      </w:r>
      <w:r w:rsidRPr="00893100">
        <w:t xml:space="preserve">Oh. </w:t>
      </w:r>
      <w:r w:rsidR="00215F44" w:rsidRPr="00893100">
        <w:t>I need a glass of wine.</w:t>
      </w:r>
      <w:r w:rsidRPr="00893100">
        <w:t xml:space="preserve"> </w:t>
      </w:r>
      <w:r w:rsidR="00215F44" w:rsidRPr="00893100">
        <w:t>What the hell?</w:t>
      </w:r>
      <w:r w:rsidRPr="00893100">
        <w:t xml:space="preserve"> </w:t>
      </w:r>
    </w:p>
    <w:p w14:paraId="1494F676" w14:textId="77777777" w:rsidR="00415722" w:rsidRPr="00893100" w:rsidRDefault="00415722" w:rsidP="00893100">
      <w:pPr>
        <w:pStyle w:val="NoSpacing"/>
      </w:pPr>
    </w:p>
    <w:p w14:paraId="2D638FB4" w14:textId="77777777" w:rsidR="00415722" w:rsidRPr="00893100" w:rsidRDefault="00415722" w:rsidP="00893100">
      <w:pPr>
        <w:pStyle w:val="NoSpacing"/>
      </w:pPr>
      <w:r w:rsidRPr="00893100">
        <w:t>[piano note sound]</w:t>
      </w:r>
    </w:p>
    <w:p w14:paraId="35056978" w14:textId="77777777" w:rsidR="00415722" w:rsidRPr="00893100" w:rsidRDefault="00415722" w:rsidP="00893100">
      <w:pPr>
        <w:pStyle w:val="NoSpacing"/>
      </w:pPr>
    </w:p>
    <w:p w14:paraId="1ABFDF45" w14:textId="20503C0D" w:rsidR="00215F44" w:rsidRPr="00893100" w:rsidRDefault="00415722" w:rsidP="00893100">
      <w:pPr>
        <w:pStyle w:val="NoSpacing"/>
      </w:pPr>
      <w:r w:rsidRPr="00893100">
        <w:rPr>
          <w:b/>
          <w:bCs/>
        </w:rPr>
        <w:t xml:space="preserve">Gina: </w:t>
      </w:r>
      <w:r w:rsidRPr="00893100">
        <w:t>Ah-oh.</w:t>
      </w:r>
      <w:r w:rsidR="00215F44" w:rsidRPr="00893100">
        <w:t xml:space="preserve"> </w:t>
      </w:r>
      <w:r w:rsidRPr="00893100">
        <w:t>I</w:t>
      </w:r>
      <w:r w:rsidR="00215F44" w:rsidRPr="00893100">
        <w:t>t’s on, bitch.</w:t>
      </w:r>
    </w:p>
    <w:p w14:paraId="7F04B5C7" w14:textId="77777777" w:rsidR="00415722" w:rsidRPr="00893100" w:rsidRDefault="00415722" w:rsidP="00893100">
      <w:pPr>
        <w:pStyle w:val="NoSpacing"/>
      </w:pPr>
    </w:p>
    <w:p w14:paraId="48122676" w14:textId="77777777" w:rsidR="00415722" w:rsidRPr="00893100" w:rsidRDefault="00415722" w:rsidP="00893100">
      <w:pPr>
        <w:pStyle w:val="NoSpacing"/>
      </w:pPr>
      <w:r w:rsidRPr="00893100">
        <w:t xml:space="preserve">[upbeat music] </w:t>
      </w:r>
    </w:p>
    <w:p w14:paraId="66CCA499" w14:textId="5CA6CA0D" w:rsidR="00215F44" w:rsidRPr="00893100" w:rsidRDefault="00215F44" w:rsidP="00EF14A5">
      <w:pPr>
        <w:pStyle w:val="NoSpacing"/>
        <w:tabs>
          <w:tab w:val="left" w:pos="6412"/>
        </w:tabs>
      </w:pPr>
    </w:p>
    <w:p w14:paraId="3CE72D9D" w14:textId="7A143187" w:rsidR="00215F44" w:rsidRPr="00893100" w:rsidRDefault="007615B0" w:rsidP="00893100">
      <w:pPr>
        <w:pStyle w:val="NoSpacing"/>
      </w:pPr>
      <w:proofErr w:type="spellStart"/>
      <w:r w:rsidRPr="00893100">
        <w:rPr>
          <w:b/>
          <w:bCs/>
        </w:rPr>
        <w:t>Inda</w:t>
      </w:r>
      <w:proofErr w:type="spellEnd"/>
      <w:r w:rsidRPr="00893100">
        <w:rPr>
          <w:b/>
          <w:bCs/>
        </w:rPr>
        <w:t xml:space="preserve">: </w:t>
      </w:r>
      <w:r w:rsidRPr="00893100">
        <w:t>A</w:t>
      </w:r>
      <w:r w:rsidR="00215F44" w:rsidRPr="00893100">
        <w:t xml:space="preserve"> </w:t>
      </w:r>
      <w:r w:rsidRPr="00893100">
        <w:t>H</w:t>
      </w:r>
      <w:r w:rsidR="00215F44" w:rsidRPr="00893100">
        <w:t xml:space="preserve">it </w:t>
      </w:r>
      <w:r w:rsidRPr="00893100">
        <w:t>D</w:t>
      </w:r>
      <w:r w:rsidR="00215F44" w:rsidRPr="00893100">
        <w:t xml:space="preserve">og </w:t>
      </w:r>
      <w:r w:rsidRPr="00893100">
        <w:t>W</w:t>
      </w:r>
      <w:r w:rsidR="00215F44" w:rsidRPr="00893100">
        <w:t xml:space="preserve">ill </w:t>
      </w:r>
      <w:r w:rsidRPr="00893100">
        <w:t>H</w:t>
      </w:r>
      <w:r w:rsidR="00215F44" w:rsidRPr="00893100">
        <w:t xml:space="preserve">oller from Radiotopia was written by me, </w:t>
      </w:r>
      <w:proofErr w:type="spellStart"/>
      <w:r w:rsidR="00215F44" w:rsidRPr="00893100">
        <w:t>Inda</w:t>
      </w:r>
      <w:proofErr w:type="spellEnd"/>
      <w:r w:rsidR="00215F44" w:rsidRPr="00893100">
        <w:t xml:space="preserve"> Craig-</w:t>
      </w:r>
      <w:proofErr w:type="spellStart"/>
      <w:r w:rsidR="00215F44" w:rsidRPr="00893100">
        <w:t>Galván</w:t>
      </w:r>
      <w:proofErr w:type="spellEnd"/>
      <w:r w:rsidR="00215F44" w:rsidRPr="00893100">
        <w:t xml:space="preserve">. It was produced and directed by Gisele </w:t>
      </w:r>
      <w:proofErr w:type="spellStart"/>
      <w:r w:rsidR="00215F44" w:rsidRPr="00893100">
        <w:t>Regatao</w:t>
      </w:r>
      <w:proofErr w:type="spellEnd"/>
      <w:r w:rsidR="00215F44" w:rsidRPr="00893100">
        <w:t>. Mixing and sound design by Sandra Lopez-Monsalve, with help from Isabel Hibbard. The music theme is by Cristina Gaillard.</w:t>
      </w:r>
    </w:p>
    <w:p w14:paraId="528A241F" w14:textId="77777777" w:rsidR="00893100" w:rsidRDefault="00893100" w:rsidP="00893100">
      <w:pPr>
        <w:pStyle w:val="NoSpacing"/>
      </w:pPr>
    </w:p>
    <w:p w14:paraId="291E67D7" w14:textId="58301C50" w:rsidR="00EF14A5" w:rsidRDefault="00893100" w:rsidP="00893100">
      <w:pPr>
        <w:pStyle w:val="NoSpacing"/>
      </w:pPr>
      <w:r w:rsidRPr="00893100">
        <w:t>This podcast was recorded under a SAG</w:t>
      </w:r>
      <w:r>
        <w:t>-</w:t>
      </w:r>
      <w:r w:rsidRPr="00893100">
        <w:t xml:space="preserve">AFTRA collective bargaining agreement. It features </w:t>
      </w:r>
      <w:r w:rsidR="00EF14A5" w:rsidRPr="00EF14A5">
        <w:t>Cynthia K. McWilliams as Gina and Ronnie</w:t>
      </w:r>
      <w:r w:rsidR="00AC1808">
        <w:t xml:space="preserve">, </w:t>
      </w:r>
      <w:r w:rsidR="00EF14A5" w:rsidRPr="00EF14A5">
        <w:t>J. Nicole Brooks as Dru</w:t>
      </w:r>
      <w:r w:rsidR="00AC1808">
        <w:t xml:space="preserve">, </w:t>
      </w:r>
      <w:r w:rsidR="00EF14A5" w:rsidRPr="00EF14A5">
        <w:t xml:space="preserve">Jacqueline Guillen as Constance and the receptionist. Thank you to WNYC News for the audio of Black Lives Matter protests. Support for this project was provided in part by a PSC-CUNY Award, jointly funded by The Professional Staff Congress and The City University of New York. For Radiotopia Presents, Mark </w:t>
      </w:r>
      <w:proofErr w:type="spellStart"/>
      <w:r w:rsidR="00EF14A5" w:rsidRPr="00EF14A5">
        <w:t>Pagán</w:t>
      </w:r>
      <w:proofErr w:type="spellEnd"/>
      <w:r w:rsidR="00EF14A5" w:rsidRPr="00EF14A5">
        <w:t xml:space="preserve"> is the producer. Production support from </w:t>
      </w:r>
      <w:proofErr w:type="spellStart"/>
      <w:r w:rsidR="00EF14A5" w:rsidRPr="00EF14A5">
        <w:t>Yooree</w:t>
      </w:r>
      <w:proofErr w:type="spellEnd"/>
      <w:r w:rsidR="00EF14A5" w:rsidRPr="00EF14A5">
        <w:t xml:space="preserve"> </w:t>
      </w:r>
      <w:proofErr w:type="spellStart"/>
      <w:r w:rsidR="00EF14A5" w:rsidRPr="00EF14A5">
        <w:t>Losordo</w:t>
      </w:r>
      <w:proofErr w:type="spellEnd"/>
      <w:r w:rsidR="00EF14A5" w:rsidRPr="00EF14A5">
        <w:t xml:space="preserve">. Audrey </w:t>
      </w:r>
      <w:proofErr w:type="spellStart"/>
      <w:r w:rsidR="00EF14A5" w:rsidRPr="00EF14A5">
        <w:t>Mardavich</w:t>
      </w:r>
      <w:proofErr w:type="spellEnd"/>
      <w:r w:rsidR="00EF14A5" w:rsidRPr="00EF14A5">
        <w:t xml:space="preserve"> and Julie Shapiro are the executive producers. </w:t>
      </w:r>
    </w:p>
    <w:p w14:paraId="3C42C124" w14:textId="77777777" w:rsidR="00EF14A5" w:rsidRDefault="00EF14A5" w:rsidP="00893100">
      <w:pPr>
        <w:pStyle w:val="NoSpacing"/>
      </w:pPr>
    </w:p>
    <w:p w14:paraId="06E41B03" w14:textId="2F34C588" w:rsidR="00EF14A5" w:rsidRDefault="002576B5" w:rsidP="00893100">
      <w:pPr>
        <w:pStyle w:val="NoSpacing"/>
      </w:pPr>
      <w:r w:rsidRPr="002576B5">
        <w:rPr>
          <w:b/>
          <w:bCs/>
        </w:rPr>
        <w:t>Glynn:</w:t>
      </w:r>
      <w:r w:rsidR="00EF14A5">
        <w:t xml:space="preserve"> </w:t>
      </w:r>
      <w:r w:rsidR="00893100" w:rsidRPr="00893100">
        <w:t xml:space="preserve">Big Love, and thanks to </w:t>
      </w:r>
      <w:proofErr w:type="spellStart"/>
      <w:r w:rsidR="00EF14A5" w:rsidRPr="00893100">
        <w:t>Inda</w:t>
      </w:r>
      <w:proofErr w:type="spellEnd"/>
      <w:r w:rsidR="00EF14A5" w:rsidRPr="00893100">
        <w:t xml:space="preserve"> Craig-</w:t>
      </w:r>
      <w:proofErr w:type="spellStart"/>
      <w:r w:rsidR="00EF14A5" w:rsidRPr="00893100">
        <w:t>Galván</w:t>
      </w:r>
      <w:proofErr w:type="spellEnd"/>
      <w:r w:rsidR="00EF14A5" w:rsidRPr="00893100">
        <w:t xml:space="preserve"> </w:t>
      </w:r>
      <w:r w:rsidR="00893100" w:rsidRPr="00893100">
        <w:t xml:space="preserve">and </w:t>
      </w:r>
      <w:r w:rsidR="00EF14A5">
        <w:t>R</w:t>
      </w:r>
      <w:r w:rsidR="00893100" w:rsidRPr="00893100">
        <w:t xml:space="preserve">adiotopia </w:t>
      </w:r>
      <w:r w:rsidR="00EF14A5">
        <w:t>P</w:t>
      </w:r>
      <w:r w:rsidR="00893100" w:rsidRPr="00893100">
        <w:t xml:space="preserve">resents for sharing the story with us. I was lucky enough to sit down and chat with </w:t>
      </w:r>
      <w:proofErr w:type="spellStart"/>
      <w:r w:rsidR="00EF14A5">
        <w:t>Inda</w:t>
      </w:r>
      <w:proofErr w:type="spellEnd"/>
      <w:r w:rsidR="00EF14A5">
        <w:t xml:space="preserve"> a</w:t>
      </w:r>
      <w:r w:rsidR="00893100" w:rsidRPr="00893100">
        <w:t xml:space="preserve">fter hearing this story for the first time. </w:t>
      </w:r>
    </w:p>
    <w:p w14:paraId="59FCDD2E" w14:textId="77777777" w:rsidR="00EF14A5" w:rsidRDefault="00EF14A5" w:rsidP="00893100">
      <w:pPr>
        <w:pStyle w:val="NoSpacing"/>
      </w:pPr>
    </w:p>
    <w:p w14:paraId="6D42DCA2" w14:textId="4E478CED" w:rsidR="00893100" w:rsidRPr="00893100" w:rsidRDefault="00EF14A5" w:rsidP="00893100">
      <w:pPr>
        <w:pStyle w:val="NoSpacing"/>
      </w:pPr>
      <w:proofErr w:type="spellStart"/>
      <w:r w:rsidRPr="00893100">
        <w:t>Inda</w:t>
      </w:r>
      <w:proofErr w:type="spellEnd"/>
      <w:r w:rsidRPr="00893100">
        <w:t xml:space="preserve"> Craig-</w:t>
      </w:r>
      <w:proofErr w:type="spellStart"/>
      <w:r w:rsidRPr="00893100">
        <w:t>Galván</w:t>
      </w:r>
      <w:proofErr w:type="spellEnd"/>
      <w:r>
        <w:t xml:space="preserve">, </w:t>
      </w:r>
      <w:r w:rsidR="00893100" w:rsidRPr="00893100">
        <w:t>the creator of the piece you just heard</w:t>
      </w:r>
      <w:r>
        <w:t xml:space="preserve">. </w:t>
      </w:r>
      <w:r w:rsidR="00893100" w:rsidRPr="00893100">
        <w:t xml:space="preserve">Welcome to </w:t>
      </w:r>
      <w:r>
        <w:t>S</w:t>
      </w:r>
      <w:r w:rsidR="00893100" w:rsidRPr="00893100">
        <w:t xml:space="preserve">nap </w:t>
      </w:r>
      <w:r>
        <w:t>J</w:t>
      </w:r>
      <w:r w:rsidR="00893100" w:rsidRPr="00893100">
        <w:t>udgment. Let me ask you why</w:t>
      </w:r>
      <w:r w:rsidR="002A3AF5">
        <w:t xml:space="preserve"> of </w:t>
      </w:r>
      <w:r w:rsidR="00893100" w:rsidRPr="00893100">
        <w:t>all the things that you could do as an artist</w:t>
      </w:r>
      <w:r w:rsidR="002A3AF5">
        <w:t>, d</w:t>
      </w:r>
      <w:r w:rsidR="00893100" w:rsidRPr="00893100">
        <w:t>id you decide</w:t>
      </w:r>
      <w:r w:rsidR="002A3AF5">
        <w:t>, "Y</w:t>
      </w:r>
      <w:r w:rsidR="00893100" w:rsidRPr="00893100">
        <w:t>ou know what</w:t>
      </w:r>
      <w:r w:rsidR="002A3AF5">
        <w:t>?</w:t>
      </w:r>
      <w:r w:rsidR="00893100" w:rsidRPr="00893100">
        <w:t xml:space="preserve"> I'm </w:t>
      </w:r>
      <w:r w:rsidR="002A3AF5">
        <w:t>going to</w:t>
      </w:r>
      <w:r w:rsidR="00893100" w:rsidRPr="00893100">
        <w:t xml:space="preserve"> do an audio drama right now</w:t>
      </w:r>
      <w:r w:rsidR="002A3AF5">
        <w:t>?"</w:t>
      </w:r>
    </w:p>
    <w:p w14:paraId="391736F3" w14:textId="77777777" w:rsidR="00893100" w:rsidRPr="00893100" w:rsidRDefault="00893100" w:rsidP="00893100">
      <w:pPr>
        <w:pStyle w:val="NoSpacing"/>
      </w:pPr>
    </w:p>
    <w:p w14:paraId="4AA3EB1C" w14:textId="1C93A47E" w:rsidR="00893100" w:rsidRPr="00893100" w:rsidRDefault="0000244A" w:rsidP="00893100">
      <w:pPr>
        <w:pStyle w:val="NoSpacing"/>
      </w:pPr>
      <w:proofErr w:type="spellStart"/>
      <w:r w:rsidRPr="0000244A">
        <w:rPr>
          <w:b/>
          <w:bCs/>
        </w:rPr>
        <w:t>Inda</w:t>
      </w:r>
      <w:proofErr w:type="spellEnd"/>
      <w:r w:rsidRPr="0000244A">
        <w:rPr>
          <w:b/>
          <w:bCs/>
        </w:rPr>
        <w:t>:</w:t>
      </w:r>
      <w:r w:rsidR="002A3AF5">
        <w:t xml:space="preserve"> [chuckles] </w:t>
      </w:r>
      <w:r w:rsidR="00893100" w:rsidRPr="00893100">
        <w:t>Thank you, Gl</w:t>
      </w:r>
      <w:r w:rsidR="002A3AF5">
        <w:t>y</w:t>
      </w:r>
      <w:r w:rsidR="00893100" w:rsidRPr="00893100">
        <w:t xml:space="preserve">nn. </w:t>
      </w:r>
      <w:r w:rsidR="002A3AF5">
        <w:t>T</w:t>
      </w:r>
      <w:r w:rsidR="00893100" w:rsidRPr="00893100">
        <w:t>his was initially a play inspired by a poem. With a play, you only get so many people seeing it</w:t>
      </w:r>
      <w:r w:rsidR="00372FB8">
        <w:t>, a</w:t>
      </w:r>
      <w:r w:rsidR="00893100" w:rsidRPr="00893100">
        <w:t>nd I wanted the story to reach more people</w:t>
      </w:r>
      <w:r w:rsidR="00372FB8">
        <w:t xml:space="preserve">. </w:t>
      </w:r>
      <w:r w:rsidR="00372FB8" w:rsidRPr="00893100">
        <w:t xml:space="preserve">It's </w:t>
      </w:r>
      <w:r w:rsidR="00893100" w:rsidRPr="00893100">
        <w:t>such a contained situation</w:t>
      </w:r>
      <w:r w:rsidR="002A3AF5">
        <w:t>, a</w:t>
      </w:r>
      <w:r w:rsidR="00893100" w:rsidRPr="00893100">
        <w:t>nd it resonates with where we are now where we have been for the past year and a half, two years. And it just felt like the right time and the right story to tell and the right medium to tell it in.</w:t>
      </w:r>
    </w:p>
    <w:p w14:paraId="0D7F5B0E" w14:textId="77777777" w:rsidR="00893100" w:rsidRPr="00893100" w:rsidRDefault="00893100" w:rsidP="00893100">
      <w:pPr>
        <w:pStyle w:val="NoSpacing"/>
      </w:pPr>
    </w:p>
    <w:p w14:paraId="63BE734F" w14:textId="07DD6576" w:rsidR="00DB0DA1" w:rsidRDefault="002576B5" w:rsidP="00893100">
      <w:pPr>
        <w:pStyle w:val="NoSpacing"/>
      </w:pPr>
      <w:r w:rsidRPr="002576B5">
        <w:rPr>
          <w:b/>
          <w:bCs/>
        </w:rPr>
        <w:t>Glynn:</w:t>
      </w:r>
      <w:r w:rsidR="002A3AF5">
        <w:t xml:space="preserve"> W</w:t>
      </w:r>
      <w:r w:rsidR="00893100" w:rsidRPr="00893100">
        <w:t>hen you think of the core, we just heard the first part</w:t>
      </w:r>
      <w:r w:rsidR="002A3AF5">
        <w:t>, a</w:t>
      </w:r>
      <w:r w:rsidR="00893100" w:rsidRPr="00893100">
        <w:t>nd I wonder when you think about where we are right now</w:t>
      </w:r>
      <w:r w:rsidR="00372FB8">
        <w:t>, w</w:t>
      </w:r>
      <w:r w:rsidR="00893100" w:rsidRPr="00893100">
        <w:t>hat was the start you were trying to capture? I'll just say</w:t>
      </w:r>
      <w:r w:rsidR="00EA2B58">
        <w:t>,</w:t>
      </w:r>
      <w:r w:rsidR="00893100" w:rsidRPr="00893100">
        <w:t xml:space="preserve"> you are a black woman</w:t>
      </w:r>
      <w:r w:rsidR="00DB0DA1">
        <w:t>-</w:t>
      </w:r>
    </w:p>
    <w:p w14:paraId="57E7A0F0" w14:textId="77777777" w:rsidR="00DB0DA1" w:rsidRDefault="00DB0DA1" w:rsidP="00893100">
      <w:pPr>
        <w:pStyle w:val="NoSpacing"/>
      </w:pPr>
    </w:p>
    <w:p w14:paraId="167AB9C4" w14:textId="716B8683" w:rsidR="00DB0DA1" w:rsidRDefault="0000244A" w:rsidP="00893100">
      <w:pPr>
        <w:pStyle w:val="NoSpacing"/>
      </w:pPr>
      <w:proofErr w:type="spellStart"/>
      <w:r w:rsidRPr="0000244A">
        <w:rPr>
          <w:b/>
          <w:bCs/>
        </w:rPr>
        <w:t>Inda</w:t>
      </w:r>
      <w:proofErr w:type="spellEnd"/>
      <w:r w:rsidRPr="0000244A">
        <w:rPr>
          <w:b/>
          <w:bCs/>
        </w:rPr>
        <w:t>:</w:t>
      </w:r>
      <w:r w:rsidR="00DB0DA1">
        <w:t xml:space="preserve"> Mm-hmm. </w:t>
      </w:r>
    </w:p>
    <w:p w14:paraId="0381080E" w14:textId="77777777" w:rsidR="00DB0DA1" w:rsidRDefault="00DB0DA1" w:rsidP="00893100">
      <w:pPr>
        <w:pStyle w:val="NoSpacing"/>
      </w:pPr>
    </w:p>
    <w:p w14:paraId="69D4DF4E" w14:textId="356710C2" w:rsidR="00893100" w:rsidRPr="00893100" w:rsidRDefault="002576B5" w:rsidP="00893100">
      <w:pPr>
        <w:pStyle w:val="NoSpacing"/>
      </w:pPr>
      <w:r w:rsidRPr="002576B5">
        <w:rPr>
          <w:b/>
          <w:bCs/>
        </w:rPr>
        <w:t>Glynn:</w:t>
      </w:r>
      <w:r w:rsidR="00DB0DA1">
        <w:t xml:space="preserve"> -w</w:t>
      </w:r>
      <w:r w:rsidR="00893100" w:rsidRPr="00893100">
        <w:t>hat was it that you want</w:t>
      </w:r>
      <w:r w:rsidR="00F91B8E">
        <w:t>ed</w:t>
      </w:r>
      <w:r w:rsidR="00893100" w:rsidRPr="00893100">
        <w:t xml:space="preserve"> to</w:t>
      </w:r>
      <w:r w:rsidR="00DB0DA1">
        <w:t xml:space="preserve"> [sighs] l</w:t>
      </w:r>
      <w:r w:rsidR="00893100" w:rsidRPr="00893100">
        <w:t>et people see from your perspective</w:t>
      </w:r>
      <w:r w:rsidR="00DB0DA1">
        <w:t>?</w:t>
      </w:r>
    </w:p>
    <w:p w14:paraId="2687AE85" w14:textId="77777777" w:rsidR="00893100" w:rsidRPr="00893100" w:rsidRDefault="00893100" w:rsidP="00893100">
      <w:pPr>
        <w:pStyle w:val="NoSpacing"/>
      </w:pPr>
    </w:p>
    <w:p w14:paraId="3E3EEF78" w14:textId="646022FC" w:rsidR="00893100" w:rsidRPr="00893100" w:rsidRDefault="0000244A" w:rsidP="00893100">
      <w:pPr>
        <w:pStyle w:val="NoSpacing"/>
      </w:pPr>
      <w:proofErr w:type="spellStart"/>
      <w:r w:rsidRPr="0000244A">
        <w:rPr>
          <w:b/>
          <w:bCs/>
        </w:rPr>
        <w:t>Inda</w:t>
      </w:r>
      <w:proofErr w:type="spellEnd"/>
      <w:r w:rsidRPr="0000244A">
        <w:rPr>
          <w:b/>
          <w:bCs/>
        </w:rPr>
        <w:t>:</w:t>
      </w:r>
      <w:r w:rsidR="00DB0DA1">
        <w:t xml:space="preserve"> </w:t>
      </w:r>
      <w:r w:rsidR="00893100" w:rsidRPr="00893100">
        <w:t>The biggest thing for me is that</w:t>
      </w:r>
      <w:r w:rsidR="00DB0DA1">
        <w:t xml:space="preserve"> </w:t>
      </w:r>
      <w:r w:rsidR="00893100" w:rsidRPr="00893100">
        <w:t>we</w:t>
      </w:r>
      <w:r w:rsidR="00F91B8E">
        <w:t>,</w:t>
      </w:r>
      <w:r w:rsidR="00893100" w:rsidRPr="00893100">
        <w:t xml:space="preserve"> as black women</w:t>
      </w:r>
      <w:r w:rsidR="00DB0DA1">
        <w:t xml:space="preserve">, </w:t>
      </w:r>
      <w:r w:rsidR="00893100" w:rsidRPr="00893100">
        <w:t>are not a monolith. So</w:t>
      </w:r>
      <w:r w:rsidR="00F91B8E">
        <w:t>,</w:t>
      </w:r>
      <w:r w:rsidR="00893100" w:rsidRPr="00893100">
        <w:t xml:space="preserve"> having these two very different black women who are fighting for the same thing, but using very different means</w:t>
      </w:r>
      <w:r w:rsidR="005D47DB">
        <w:t>,</w:t>
      </w:r>
      <w:r w:rsidR="00893100" w:rsidRPr="00893100">
        <w:t xml:space="preserve"> that </w:t>
      </w:r>
      <w:r w:rsidR="005D47DB">
        <w:t xml:space="preserve">we're </w:t>
      </w:r>
      <w:r w:rsidR="00893100" w:rsidRPr="00893100">
        <w:t>affected by things</w:t>
      </w:r>
      <w:r w:rsidR="005D47DB">
        <w:t>. W</w:t>
      </w:r>
      <w:r w:rsidR="00893100" w:rsidRPr="00893100">
        <w:t>e're not always strong and superhero</w:t>
      </w:r>
      <w:r w:rsidR="00BF4381">
        <w:t>-</w:t>
      </w:r>
      <w:proofErr w:type="spellStart"/>
      <w:r w:rsidR="00893100" w:rsidRPr="00893100">
        <w:t>ish</w:t>
      </w:r>
      <w:proofErr w:type="spellEnd"/>
      <w:r w:rsidR="00BF4381">
        <w:t>, t</w:t>
      </w:r>
      <w:r w:rsidR="00893100" w:rsidRPr="00893100">
        <w:t>he way we're often portrayed</w:t>
      </w:r>
      <w:r w:rsidR="00BF4381">
        <w:t xml:space="preserve">, </w:t>
      </w:r>
      <w:r w:rsidR="00893100" w:rsidRPr="00893100">
        <w:t>that sometimes we have flaws, our characters can be messed up and complicated and layered. Those were primarily what I was focusing on and looking at</w:t>
      </w:r>
      <w:r w:rsidR="00BF4381">
        <w:t xml:space="preserve"> </w:t>
      </w:r>
      <w:r w:rsidR="00893100" w:rsidRPr="00893100">
        <w:t xml:space="preserve">Gina </w:t>
      </w:r>
      <w:r w:rsidR="00BF4381">
        <w:t>and Dru</w:t>
      </w:r>
      <w:r w:rsidR="00893100" w:rsidRPr="00893100">
        <w:t>.</w:t>
      </w:r>
    </w:p>
    <w:p w14:paraId="0F75AF8E" w14:textId="77777777" w:rsidR="00893100" w:rsidRPr="00893100" w:rsidRDefault="00893100" w:rsidP="00893100">
      <w:pPr>
        <w:pStyle w:val="NoSpacing"/>
      </w:pPr>
    </w:p>
    <w:p w14:paraId="30DC8FB6" w14:textId="2658C307" w:rsidR="00893100" w:rsidRPr="00893100" w:rsidRDefault="002576B5" w:rsidP="00893100">
      <w:pPr>
        <w:pStyle w:val="NoSpacing"/>
      </w:pPr>
      <w:r w:rsidRPr="002576B5">
        <w:rPr>
          <w:b/>
          <w:bCs/>
        </w:rPr>
        <w:t>Glynn:</w:t>
      </w:r>
      <w:r w:rsidR="00BF4381">
        <w:t xml:space="preserve"> </w:t>
      </w:r>
      <w:r w:rsidR="00893100" w:rsidRPr="00893100">
        <w:t>Do you see the portrayal of black wom</w:t>
      </w:r>
      <w:r w:rsidR="005D47DB">
        <w:t>e</w:t>
      </w:r>
      <w:r w:rsidR="00893100" w:rsidRPr="00893100">
        <w:t xml:space="preserve">n </w:t>
      </w:r>
      <w:r w:rsidR="00BF4381">
        <w:t xml:space="preserve">in </w:t>
      </w:r>
      <w:r w:rsidR="00893100" w:rsidRPr="00893100">
        <w:t>contemporary media as being one note?</w:t>
      </w:r>
    </w:p>
    <w:p w14:paraId="18820AA4" w14:textId="77777777" w:rsidR="00893100" w:rsidRPr="00893100" w:rsidRDefault="00893100" w:rsidP="00893100">
      <w:pPr>
        <w:pStyle w:val="NoSpacing"/>
      </w:pPr>
    </w:p>
    <w:p w14:paraId="4FDF0108" w14:textId="363EA2EF" w:rsidR="00893100" w:rsidRPr="00893100" w:rsidRDefault="0000244A" w:rsidP="00893100">
      <w:pPr>
        <w:pStyle w:val="NoSpacing"/>
      </w:pPr>
      <w:proofErr w:type="spellStart"/>
      <w:r w:rsidRPr="0000244A">
        <w:rPr>
          <w:b/>
          <w:bCs/>
        </w:rPr>
        <w:t>Inda</w:t>
      </w:r>
      <w:proofErr w:type="spellEnd"/>
      <w:r w:rsidRPr="0000244A">
        <w:rPr>
          <w:b/>
          <w:bCs/>
        </w:rPr>
        <w:t>:</w:t>
      </w:r>
      <w:r w:rsidR="00BF4381">
        <w:t xml:space="preserve"> </w:t>
      </w:r>
      <w:r w:rsidR="00893100" w:rsidRPr="00893100">
        <w:t>Often when they're not written by black people, we see superwomen</w:t>
      </w:r>
      <w:r w:rsidR="00390CDE">
        <w:t xml:space="preserve">, </w:t>
      </w:r>
      <w:r w:rsidR="00893100" w:rsidRPr="00893100">
        <w:t>we see asexual women who are very, very good at their jobs. We see women who are solely there to support the male character storyline. Of course, there are more layered and interesting characters out there. But</w:t>
      </w:r>
      <w:r w:rsidR="00390CDE">
        <w:t xml:space="preserve"> </w:t>
      </w:r>
      <w:r w:rsidR="00893100" w:rsidRPr="00893100">
        <w:t>yeah, there's a lot that's one note, and there's a lot that's not really representative of who we are in the real world.</w:t>
      </w:r>
    </w:p>
    <w:p w14:paraId="39376660" w14:textId="77777777" w:rsidR="00893100" w:rsidRPr="00893100" w:rsidRDefault="00893100" w:rsidP="00893100">
      <w:pPr>
        <w:pStyle w:val="NoSpacing"/>
      </w:pPr>
    </w:p>
    <w:p w14:paraId="1D5F3BE1" w14:textId="637117A7" w:rsidR="00893100" w:rsidRPr="00893100" w:rsidRDefault="002576B5" w:rsidP="00893100">
      <w:pPr>
        <w:pStyle w:val="NoSpacing"/>
      </w:pPr>
      <w:r w:rsidRPr="002576B5">
        <w:rPr>
          <w:b/>
          <w:bCs/>
        </w:rPr>
        <w:t>Glynn:</w:t>
      </w:r>
      <w:r w:rsidR="009A696E">
        <w:t xml:space="preserve"> </w:t>
      </w:r>
      <w:r w:rsidR="00893100" w:rsidRPr="00893100">
        <w:t>We just heard a clash between two black wom</w:t>
      </w:r>
      <w:r w:rsidR="006B7461">
        <w:t>e</w:t>
      </w:r>
      <w:r w:rsidR="00893100" w:rsidRPr="00893100">
        <w:t>n</w:t>
      </w:r>
      <w:r w:rsidR="006B7461">
        <w:t xml:space="preserve">. </w:t>
      </w:r>
      <w:r w:rsidR="00893100" w:rsidRPr="00893100">
        <w:t xml:space="preserve">I was trying to think about it. I don't know when the last time </w:t>
      </w:r>
      <w:r w:rsidR="006B7461">
        <w:t xml:space="preserve">in a theatrical </w:t>
      </w:r>
      <w:r w:rsidR="00893100" w:rsidRPr="00893100">
        <w:t>or narrative setting, besides like a comedy potentially, that I've got to hear t</w:t>
      </w:r>
      <w:r w:rsidR="006B7461">
        <w:t>w</w:t>
      </w:r>
      <w:r w:rsidR="00893100" w:rsidRPr="00893100">
        <w:t>o black women who are not playing a foil to maybe a male character</w:t>
      </w:r>
      <w:r w:rsidR="006B7461">
        <w:t xml:space="preserve">, </w:t>
      </w:r>
      <w:r w:rsidR="00893100" w:rsidRPr="00893100">
        <w:t xml:space="preserve">just go at each other. And that's strange. I thought </w:t>
      </w:r>
      <w:r w:rsidR="006B7461">
        <w:t>h</w:t>
      </w:r>
      <w:r w:rsidR="00893100" w:rsidRPr="00893100">
        <w:t>ow strange. Why is it that I'm hearing this sort of thing for the</w:t>
      </w:r>
      <w:r w:rsidR="006B7461">
        <w:t xml:space="preserve">-- </w:t>
      </w:r>
      <w:r w:rsidR="00893100" w:rsidRPr="00893100">
        <w:t xml:space="preserve">I'm not </w:t>
      </w:r>
      <w:r w:rsidR="002A3AF5">
        <w:t>going to</w:t>
      </w:r>
      <w:r w:rsidR="00893100" w:rsidRPr="00893100">
        <w:t xml:space="preserve"> say the first time</w:t>
      </w:r>
      <w:r w:rsidR="006B7461">
        <w:t xml:space="preserve">, </w:t>
      </w:r>
      <w:r w:rsidR="00893100" w:rsidRPr="00893100">
        <w:t>but I certainly don't remember</w:t>
      </w:r>
      <w:r w:rsidR="006B7461">
        <w:t xml:space="preserve">-- </w:t>
      </w:r>
      <w:r w:rsidR="00893100" w:rsidRPr="00893100">
        <w:t xml:space="preserve">I can't recall. I literally can't recall the last time I've heard that. Why is </w:t>
      </w:r>
      <w:r w:rsidR="006B7461">
        <w:t>t</w:t>
      </w:r>
      <w:r w:rsidR="00893100" w:rsidRPr="00893100">
        <w:t>hat's such an odd thing to have</w:t>
      </w:r>
      <w:r w:rsidR="006B7461">
        <w:t>? W</w:t>
      </w:r>
      <w:r w:rsidR="00893100" w:rsidRPr="00893100">
        <w:t>hat is going on?</w:t>
      </w:r>
    </w:p>
    <w:p w14:paraId="6988F9C2" w14:textId="77777777" w:rsidR="00893100" w:rsidRPr="00893100" w:rsidRDefault="00893100" w:rsidP="00893100">
      <w:pPr>
        <w:pStyle w:val="NoSpacing"/>
      </w:pPr>
    </w:p>
    <w:p w14:paraId="46E26B35" w14:textId="3620304B" w:rsidR="00893100" w:rsidRPr="00893100" w:rsidRDefault="0000244A" w:rsidP="00893100">
      <w:pPr>
        <w:pStyle w:val="NoSpacing"/>
      </w:pPr>
      <w:proofErr w:type="spellStart"/>
      <w:r w:rsidRPr="0000244A">
        <w:rPr>
          <w:b/>
          <w:bCs/>
        </w:rPr>
        <w:t>Inda</w:t>
      </w:r>
      <w:proofErr w:type="spellEnd"/>
      <w:r w:rsidRPr="0000244A">
        <w:rPr>
          <w:b/>
          <w:bCs/>
        </w:rPr>
        <w:t>:</w:t>
      </w:r>
      <w:r w:rsidR="006B7461">
        <w:t xml:space="preserve"> </w:t>
      </w:r>
      <w:r w:rsidR="00893100" w:rsidRPr="00893100">
        <w:t>It's odd, because</w:t>
      </w:r>
      <w:r w:rsidR="006B7461">
        <w:t xml:space="preserve"> </w:t>
      </w:r>
      <w:r w:rsidR="00893100" w:rsidRPr="00893100">
        <w:t xml:space="preserve">you see it all the time with white male characters or white female characters, but you look at who's creating the work. </w:t>
      </w:r>
      <w:r w:rsidR="006B7461">
        <w:t>I</w:t>
      </w:r>
      <w:r w:rsidR="00893100" w:rsidRPr="00893100">
        <w:t xml:space="preserve">f we're given more opportunities </w:t>
      </w:r>
      <w:r w:rsidR="005D47DB">
        <w:t xml:space="preserve">or </w:t>
      </w:r>
      <w:r w:rsidR="00893100" w:rsidRPr="00893100">
        <w:t>we make more opportunities to tell our own stories, you would see the varying degrees of characters, you'd see all the layers, you'd see the conflicts that we have, just like anyone else ha</w:t>
      </w:r>
      <w:r w:rsidR="0032573F">
        <w:t>s</w:t>
      </w:r>
      <w:r w:rsidR="00893100" w:rsidRPr="00893100">
        <w:t>.</w:t>
      </w:r>
    </w:p>
    <w:p w14:paraId="7737A106" w14:textId="77777777" w:rsidR="00893100" w:rsidRPr="00893100" w:rsidRDefault="00893100" w:rsidP="00893100">
      <w:pPr>
        <w:pStyle w:val="NoSpacing"/>
      </w:pPr>
    </w:p>
    <w:p w14:paraId="2C295C0A" w14:textId="568BE67C" w:rsidR="00893100" w:rsidRPr="00893100" w:rsidRDefault="002576B5" w:rsidP="00893100">
      <w:pPr>
        <w:pStyle w:val="NoSpacing"/>
      </w:pPr>
      <w:r w:rsidRPr="002576B5">
        <w:rPr>
          <w:b/>
          <w:bCs/>
        </w:rPr>
        <w:t>Glynn:</w:t>
      </w:r>
      <w:r w:rsidR="0032573F">
        <w:t xml:space="preserve"> </w:t>
      </w:r>
      <w:r w:rsidR="00893100" w:rsidRPr="00893100">
        <w:t>Was this a story</w:t>
      </w:r>
      <w:r w:rsidR="0032573F">
        <w:t xml:space="preserve"> f</w:t>
      </w:r>
      <w:r w:rsidR="00893100" w:rsidRPr="00893100">
        <w:t>or black people?</w:t>
      </w:r>
    </w:p>
    <w:p w14:paraId="49BCC506" w14:textId="77777777" w:rsidR="00893100" w:rsidRPr="00893100" w:rsidRDefault="00893100" w:rsidP="00893100">
      <w:pPr>
        <w:pStyle w:val="NoSpacing"/>
      </w:pPr>
    </w:p>
    <w:p w14:paraId="69DF4567" w14:textId="5CDC06A3" w:rsidR="00893100" w:rsidRPr="00893100" w:rsidRDefault="0000244A" w:rsidP="00893100">
      <w:pPr>
        <w:pStyle w:val="NoSpacing"/>
      </w:pPr>
      <w:proofErr w:type="spellStart"/>
      <w:r w:rsidRPr="0000244A">
        <w:rPr>
          <w:b/>
          <w:bCs/>
        </w:rPr>
        <w:t>Inda</w:t>
      </w:r>
      <w:proofErr w:type="spellEnd"/>
      <w:r w:rsidRPr="0000244A">
        <w:rPr>
          <w:b/>
          <w:bCs/>
        </w:rPr>
        <w:t>:</w:t>
      </w:r>
      <w:r w:rsidR="0032573F">
        <w:t xml:space="preserve"> </w:t>
      </w:r>
      <w:r w:rsidR="00893100" w:rsidRPr="00893100">
        <w:t>Absolutely. I don't explain in my work, whether it's playwriting or this or television</w:t>
      </w:r>
      <w:r w:rsidR="00171F17">
        <w:t xml:space="preserve">. </w:t>
      </w:r>
      <w:r w:rsidR="00893100" w:rsidRPr="00893100">
        <w:t xml:space="preserve">I'm not writing a story that needs an explanation or requires an explanation for a </w:t>
      </w:r>
      <w:r w:rsidR="00811F06">
        <w:t xml:space="preserve">white </w:t>
      </w:r>
      <w:r w:rsidR="00893100" w:rsidRPr="00893100">
        <w:t xml:space="preserve">audience. I write my stories, </w:t>
      </w:r>
      <w:r w:rsidR="00171F17">
        <w:t xml:space="preserve">I </w:t>
      </w:r>
      <w:r w:rsidR="00893100" w:rsidRPr="00893100">
        <w:t xml:space="preserve">write our stories for us. </w:t>
      </w:r>
      <w:r w:rsidR="00171F17">
        <w:t>A</w:t>
      </w:r>
      <w:r w:rsidR="00893100" w:rsidRPr="00893100">
        <w:t>bsolutely anybody can listen, read, watch, get into it, but it's not going to be an explainer. It's not going to be an intro</w:t>
      </w:r>
      <w:r w:rsidR="00811F06">
        <w:t xml:space="preserve"> </w:t>
      </w:r>
      <w:r w:rsidR="00893100" w:rsidRPr="00893100">
        <w:t xml:space="preserve">or </w:t>
      </w:r>
      <w:r w:rsidR="00811F06">
        <w:t xml:space="preserve">a </w:t>
      </w:r>
      <w:r w:rsidR="00893100" w:rsidRPr="00893100">
        <w:t xml:space="preserve">look into our world. It's just </w:t>
      </w:r>
      <w:r w:rsidR="00171F17">
        <w:t xml:space="preserve">our </w:t>
      </w:r>
      <w:r w:rsidR="00893100" w:rsidRPr="00893100">
        <w:t>world from inside of it.</w:t>
      </w:r>
    </w:p>
    <w:p w14:paraId="35767289" w14:textId="77777777" w:rsidR="00893100" w:rsidRPr="00893100" w:rsidRDefault="00893100" w:rsidP="00893100">
      <w:pPr>
        <w:pStyle w:val="NoSpacing"/>
      </w:pPr>
    </w:p>
    <w:p w14:paraId="1C14BDC0" w14:textId="482F7D95" w:rsidR="00893100" w:rsidRPr="00893100" w:rsidRDefault="002576B5" w:rsidP="00893100">
      <w:pPr>
        <w:pStyle w:val="NoSpacing"/>
      </w:pPr>
      <w:r w:rsidRPr="002576B5">
        <w:rPr>
          <w:b/>
          <w:bCs/>
        </w:rPr>
        <w:t>Glynn:</w:t>
      </w:r>
      <w:r w:rsidR="00171F17">
        <w:t xml:space="preserve"> W</w:t>
      </w:r>
      <w:r w:rsidR="00893100" w:rsidRPr="00893100">
        <w:t>hen the gatekeepers to people hearing any type of theatrical narrative work might not be familiar with the world</w:t>
      </w:r>
      <w:r w:rsidR="00AF07D6">
        <w:t>, w</w:t>
      </w:r>
      <w:r w:rsidR="00893100" w:rsidRPr="00893100">
        <w:t xml:space="preserve">hy did you make the choice to say, </w:t>
      </w:r>
      <w:r w:rsidR="00AF07D6">
        <w:t xml:space="preserve">"Ah, </w:t>
      </w:r>
      <w:r w:rsidR="00893100" w:rsidRPr="00893100">
        <w:t>either keep up, or listen to something else</w:t>
      </w:r>
      <w:r w:rsidR="00AF07D6">
        <w:t>"</w:t>
      </w:r>
      <w:r w:rsidR="00C4191D">
        <w:t>?</w:t>
      </w:r>
    </w:p>
    <w:p w14:paraId="62C02944" w14:textId="77777777" w:rsidR="00893100" w:rsidRPr="00893100" w:rsidRDefault="00893100" w:rsidP="00893100">
      <w:pPr>
        <w:pStyle w:val="NoSpacing"/>
      </w:pPr>
    </w:p>
    <w:p w14:paraId="70B9B997" w14:textId="60A90D91" w:rsidR="009F2E6A" w:rsidRDefault="0000244A" w:rsidP="00893100">
      <w:pPr>
        <w:pStyle w:val="NoSpacing"/>
      </w:pPr>
      <w:proofErr w:type="spellStart"/>
      <w:r w:rsidRPr="0000244A">
        <w:rPr>
          <w:b/>
          <w:bCs/>
        </w:rPr>
        <w:t>Inda</w:t>
      </w:r>
      <w:proofErr w:type="spellEnd"/>
      <w:r w:rsidRPr="0000244A">
        <w:rPr>
          <w:b/>
          <w:bCs/>
        </w:rPr>
        <w:t>:</w:t>
      </w:r>
      <w:r w:rsidR="00AF07D6">
        <w:t xml:space="preserve"> </w:t>
      </w:r>
      <w:r w:rsidR="00893100" w:rsidRPr="00893100">
        <w:t>I've been, as an audience member my whole life, a consumer of drama and narratives</w:t>
      </w:r>
      <w:r w:rsidR="00AF07D6">
        <w:t xml:space="preserve">, </w:t>
      </w:r>
      <w:r w:rsidR="00893100" w:rsidRPr="00893100">
        <w:t>I've figured out how to keep up</w:t>
      </w:r>
      <w:r w:rsidR="00C4191D">
        <w:t xml:space="preserve">. </w:t>
      </w:r>
      <w:r w:rsidR="00893100" w:rsidRPr="00893100">
        <w:t xml:space="preserve">I've figured out how to understand what happens on Wall Street or </w:t>
      </w:r>
      <w:r w:rsidR="00C4191D">
        <w:t xml:space="preserve">a </w:t>
      </w:r>
      <w:r w:rsidR="00893100" w:rsidRPr="00893100">
        <w:t xml:space="preserve">Texas town or space, outer space. </w:t>
      </w:r>
      <w:r w:rsidR="00410E15">
        <w:t>I</w:t>
      </w:r>
      <w:r w:rsidR="00893100" w:rsidRPr="00893100">
        <w:t xml:space="preserve">t's fiction. </w:t>
      </w:r>
      <w:r w:rsidR="00410E15">
        <w:t>I</w:t>
      </w:r>
      <w:r w:rsidR="00893100" w:rsidRPr="00893100">
        <w:t xml:space="preserve">f </w:t>
      </w:r>
      <w:r w:rsidR="00970DA6">
        <w:t xml:space="preserve">a </w:t>
      </w:r>
      <w:r w:rsidR="00893100" w:rsidRPr="00893100">
        <w:t xml:space="preserve">story is told well, </w:t>
      </w:r>
      <w:r w:rsidR="00410E15">
        <w:t xml:space="preserve">and </w:t>
      </w:r>
      <w:r w:rsidR="00893100" w:rsidRPr="00893100">
        <w:t>grounded in character</w:t>
      </w:r>
      <w:r w:rsidR="00970DA6">
        <w:t>,</w:t>
      </w:r>
      <w:r w:rsidR="00893100" w:rsidRPr="00893100">
        <w:t xml:space="preserve"> and grounded in their conflict</w:t>
      </w:r>
      <w:r w:rsidR="00B0280B">
        <w:t xml:space="preserve"> and </w:t>
      </w:r>
      <w:r w:rsidR="00893100" w:rsidRPr="00893100">
        <w:t>their journey</w:t>
      </w:r>
      <w:r w:rsidR="009F2E6A">
        <w:t>, y</w:t>
      </w:r>
      <w:r w:rsidR="00893100" w:rsidRPr="00893100">
        <w:t>ou can keep up</w:t>
      </w:r>
      <w:r w:rsidR="009F2E6A">
        <w:t xml:space="preserve">, </w:t>
      </w:r>
      <w:r w:rsidR="00893100" w:rsidRPr="00893100">
        <w:t xml:space="preserve">that's fine. </w:t>
      </w:r>
    </w:p>
    <w:p w14:paraId="67E34878" w14:textId="77777777" w:rsidR="009F2E6A" w:rsidRDefault="009F2E6A" w:rsidP="00893100">
      <w:pPr>
        <w:pStyle w:val="NoSpacing"/>
      </w:pPr>
    </w:p>
    <w:p w14:paraId="027EA9CC" w14:textId="0278C8C8" w:rsidR="00893100" w:rsidRPr="00893100" w:rsidRDefault="002576B5" w:rsidP="00893100">
      <w:pPr>
        <w:pStyle w:val="NoSpacing"/>
      </w:pPr>
      <w:r w:rsidRPr="002576B5">
        <w:rPr>
          <w:b/>
          <w:bCs/>
        </w:rPr>
        <w:t>Glynn:</w:t>
      </w:r>
      <w:r w:rsidR="009F2E6A">
        <w:t xml:space="preserve"> </w:t>
      </w:r>
      <w:proofErr w:type="spellStart"/>
      <w:r w:rsidR="009F2E6A">
        <w:t>Inda</w:t>
      </w:r>
      <w:proofErr w:type="spellEnd"/>
      <w:r w:rsidR="009F2E6A">
        <w:t>,</w:t>
      </w:r>
      <w:r w:rsidR="00E3234E">
        <w:t xml:space="preserve"> </w:t>
      </w:r>
      <w:r w:rsidR="00893100" w:rsidRPr="00893100">
        <w:t>are</w:t>
      </w:r>
      <w:r w:rsidR="009F2E6A">
        <w:t xml:space="preserve"> </w:t>
      </w:r>
      <w:r w:rsidR="00893100" w:rsidRPr="00893100">
        <w:t>you saying that</w:t>
      </w:r>
      <w:r w:rsidR="009F2E6A">
        <w:t xml:space="preserve"> [</w:t>
      </w:r>
      <w:proofErr w:type="spellStart"/>
      <w:r w:rsidR="009F2E6A">
        <w:t>Inda</w:t>
      </w:r>
      <w:proofErr w:type="spellEnd"/>
      <w:r w:rsidR="009F2E6A">
        <w:t xml:space="preserve"> laughing] </w:t>
      </w:r>
      <w:r w:rsidR="00893100" w:rsidRPr="00893100">
        <w:t>Americans have the ability to understand their own America without interpretation</w:t>
      </w:r>
      <w:r w:rsidR="00432418">
        <w:t>?</w:t>
      </w:r>
      <w:r w:rsidR="009F2E6A">
        <w:t xml:space="preserve"> </w:t>
      </w:r>
      <w:r w:rsidR="00432418">
        <w:t>A</w:t>
      </w:r>
      <w:r w:rsidR="00432418" w:rsidRPr="00893100">
        <w:t xml:space="preserve">re </w:t>
      </w:r>
      <w:r w:rsidR="00893100" w:rsidRPr="00893100">
        <w:t>you saying this? Are you saying that English speakers themselves have the ability to actually understand if they just leaned forward a little bit</w:t>
      </w:r>
      <w:r w:rsidR="00B65604">
        <w:t>?</w:t>
      </w:r>
      <w:r w:rsidR="009F2E6A">
        <w:t xml:space="preserve"> </w:t>
      </w:r>
      <w:r w:rsidR="00B65604">
        <w:t>I</w:t>
      </w:r>
      <w:r w:rsidR="00B65604" w:rsidRPr="00893100">
        <w:t xml:space="preserve">s </w:t>
      </w:r>
      <w:r w:rsidR="00893100" w:rsidRPr="00893100">
        <w:t xml:space="preserve">that what </w:t>
      </w:r>
      <w:r w:rsidR="009F2E6A">
        <w:t xml:space="preserve">you're </w:t>
      </w:r>
      <w:r w:rsidR="00893100" w:rsidRPr="00893100">
        <w:t>imply</w:t>
      </w:r>
      <w:r w:rsidR="009F2E6A">
        <w:t>ing</w:t>
      </w:r>
      <w:r w:rsidR="00893100" w:rsidRPr="00893100">
        <w:t>?</w:t>
      </w:r>
    </w:p>
    <w:p w14:paraId="5044B633" w14:textId="77777777" w:rsidR="00893100" w:rsidRPr="00893100" w:rsidRDefault="00893100" w:rsidP="00893100">
      <w:pPr>
        <w:pStyle w:val="NoSpacing"/>
      </w:pPr>
    </w:p>
    <w:p w14:paraId="770E9A1E" w14:textId="4E68896B" w:rsidR="00893100" w:rsidRPr="00893100" w:rsidRDefault="0000244A" w:rsidP="00893100">
      <w:pPr>
        <w:pStyle w:val="NoSpacing"/>
      </w:pPr>
      <w:proofErr w:type="spellStart"/>
      <w:r w:rsidRPr="0000244A">
        <w:rPr>
          <w:b/>
          <w:bCs/>
        </w:rPr>
        <w:t>Inda</w:t>
      </w:r>
      <w:proofErr w:type="spellEnd"/>
      <w:r w:rsidRPr="0000244A">
        <w:rPr>
          <w:b/>
          <w:bCs/>
        </w:rPr>
        <w:t>:</w:t>
      </w:r>
      <w:r w:rsidR="009F2E6A">
        <w:t xml:space="preserve"> </w:t>
      </w:r>
      <w:r w:rsidR="00893100" w:rsidRPr="00893100">
        <w:t xml:space="preserve">It's amazing, isn't it? </w:t>
      </w:r>
      <w:r w:rsidR="009F2E6A">
        <w:t xml:space="preserve">[laughs] </w:t>
      </w:r>
      <w:r w:rsidR="00893100" w:rsidRPr="00893100">
        <w:t>Yes</w:t>
      </w:r>
      <w:r w:rsidR="009F2E6A">
        <w:t>.</w:t>
      </w:r>
    </w:p>
    <w:p w14:paraId="063B6EB5" w14:textId="77777777" w:rsidR="00893100" w:rsidRPr="00893100" w:rsidRDefault="00893100" w:rsidP="00893100">
      <w:pPr>
        <w:pStyle w:val="NoSpacing"/>
      </w:pPr>
    </w:p>
    <w:p w14:paraId="6851FB23" w14:textId="6428062E" w:rsidR="009F2E6A" w:rsidRDefault="002576B5" w:rsidP="00893100">
      <w:pPr>
        <w:pStyle w:val="NoSpacing"/>
      </w:pPr>
      <w:r w:rsidRPr="002576B5">
        <w:rPr>
          <w:b/>
          <w:bCs/>
        </w:rPr>
        <w:t>Glynn:</w:t>
      </w:r>
      <w:r w:rsidR="009F2E6A">
        <w:t xml:space="preserve"> [laughs] </w:t>
      </w:r>
    </w:p>
    <w:p w14:paraId="56AC64D5" w14:textId="77777777" w:rsidR="009F2E6A" w:rsidRDefault="009F2E6A" w:rsidP="00893100">
      <w:pPr>
        <w:pStyle w:val="NoSpacing"/>
      </w:pPr>
    </w:p>
    <w:p w14:paraId="279D9AE7" w14:textId="3381963F" w:rsidR="009F2E6A" w:rsidRDefault="0000244A" w:rsidP="00893100">
      <w:pPr>
        <w:pStyle w:val="NoSpacing"/>
      </w:pPr>
      <w:proofErr w:type="spellStart"/>
      <w:r w:rsidRPr="0000244A">
        <w:rPr>
          <w:b/>
          <w:bCs/>
        </w:rPr>
        <w:t>Inda</w:t>
      </w:r>
      <w:proofErr w:type="spellEnd"/>
      <w:r w:rsidRPr="0000244A">
        <w:rPr>
          <w:b/>
          <w:bCs/>
        </w:rPr>
        <w:t>:</w:t>
      </w:r>
      <w:r w:rsidR="009F2E6A">
        <w:t xml:space="preserve"> Yes.</w:t>
      </w:r>
    </w:p>
    <w:p w14:paraId="60F10B30" w14:textId="77777777" w:rsidR="009F2E6A" w:rsidRDefault="009F2E6A" w:rsidP="00893100">
      <w:pPr>
        <w:pStyle w:val="NoSpacing"/>
      </w:pPr>
    </w:p>
    <w:p w14:paraId="3112C855" w14:textId="550A8BFA" w:rsidR="00893100" w:rsidRPr="00893100" w:rsidRDefault="002576B5" w:rsidP="00893100">
      <w:pPr>
        <w:pStyle w:val="NoSpacing"/>
      </w:pPr>
      <w:r w:rsidRPr="002576B5">
        <w:rPr>
          <w:b/>
          <w:bCs/>
        </w:rPr>
        <w:t>Glynn:</w:t>
      </w:r>
      <w:r w:rsidR="009F2E6A">
        <w:t xml:space="preserve"> W</w:t>
      </w:r>
      <w:r w:rsidR="00893100" w:rsidRPr="00893100">
        <w:t>here do you come from? Wh</w:t>
      </w:r>
      <w:r w:rsidR="00B65604">
        <w:t>ere</w:t>
      </w:r>
      <w:r w:rsidR="00893100" w:rsidRPr="00893100">
        <w:t xml:space="preserve"> </w:t>
      </w:r>
      <w:r w:rsidR="009F2E6A">
        <w:t xml:space="preserve">did </w:t>
      </w:r>
      <w:r w:rsidR="00893100" w:rsidRPr="00893100">
        <w:t>the worlds that you create come from?</w:t>
      </w:r>
    </w:p>
    <w:p w14:paraId="389C2FA8" w14:textId="77777777" w:rsidR="00893100" w:rsidRPr="00893100" w:rsidRDefault="00893100" w:rsidP="00893100">
      <w:pPr>
        <w:pStyle w:val="NoSpacing"/>
      </w:pPr>
    </w:p>
    <w:p w14:paraId="5ADD2482" w14:textId="716AFABD" w:rsidR="00893100" w:rsidRPr="00893100" w:rsidRDefault="0000244A" w:rsidP="00893100">
      <w:pPr>
        <w:pStyle w:val="NoSpacing"/>
      </w:pPr>
      <w:proofErr w:type="spellStart"/>
      <w:r w:rsidRPr="0000244A">
        <w:rPr>
          <w:b/>
          <w:bCs/>
        </w:rPr>
        <w:t>Inda</w:t>
      </w:r>
      <w:proofErr w:type="spellEnd"/>
      <w:r w:rsidRPr="0000244A">
        <w:rPr>
          <w:b/>
          <w:bCs/>
        </w:rPr>
        <w:t>:</w:t>
      </w:r>
      <w:r w:rsidR="009F2E6A">
        <w:t xml:space="preserve"> </w:t>
      </w:r>
      <w:r w:rsidR="00893100" w:rsidRPr="00893100">
        <w:t>Well, I grew up on the Southside of Chicago, surrounded by black folks.</w:t>
      </w:r>
      <w:r w:rsidR="009F2E6A">
        <w:t xml:space="preserve"> </w:t>
      </w:r>
      <w:r w:rsidR="00893100" w:rsidRPr="00893100">
        <w:t xml:space="preserve">I </w:t>
      </w:r>
      <w:r w:rsidR="00B65604">
        <w:t xml:space="preserve">think I </w:t>
      </w:r>
      <w:r w:rsidR="00893100" w:rsidRPr="00893100">
        <w:t>ha</w:t>
      </w:r>
      <w:r w:rsidR="00B65604">
        <w:t>d</w:t>
      </w:r>
      <w:r w:rsidR="00893100" w:rsidRPr="00893100">
        <w:t xml:space="preserve"> one white classmate in first grade, and then he left. So</w:t>
      </w:r>
      <w:r w:rsidR="009F2E6A">
        <w:t xml:space="preserve">, </w:t>
      </w:r>
      <w:r w:rsidR="00893100" w:rsidRPr="00893100">
        <w:t>my first play was</w:t>
      </w:r>
      <w:r w:rsidR="00893100" w:rsidRPr="00262599">
        <w:rPr>
          <w:i/>
          <w:iCs/>
        </w:rPr>
        <w:t xml:space="preserve"> </w:t>
      </w:r>
      <w:r w:rsidR="00262599" w:rsidRPr="00262599">
        <w:rPr>
          <w:i/>
          <w:iCs/>
        </w:rPr>
        <w:t>A</w:t>
      </w:r>
      <w:r w:rsidR="00262599">
        <w:t xml:space="preserve"> </w:t>
      </w:r>
      <w:r w:rsidR="00893100" w:rsidRPr="009F2E6A">
        <w:rPr>
          <w:i/>
          <w:iCs/>
        </w:rPr>
        <w:t>Raisin in the Sun</w:t>
      </w:r>
      <w:r w:rsidR="00262599">
        <w:rPr>
          <w:i/>
          <w:iCs/>
        </w:rPr>
        <w:t xml:space="preserve">, </w:t>
      </w:r>
      <w:r w:rsidR="00262599">
        <w:t>t</w:t>
      </w:r>
      <w:r w:rsidR="00893100" w:rsidRPr="00893100">
        <w:t>hat's the first thing I saw</w:t>
      </w:r>
      <w:r w:rsidR="00D40BE8">
        <w:t xml:space="preserve"> a</w:t>
      </w:r>
      <w:r w:rsidR="00893100" w:rsidRPr="00893100">
        <w:t>nd I assumed all theatre was written by black women</w:t>
      </w:r>
      <w:r w:rsidR="00262599">
        <w:t>, a</w:t>
      </w:r>
      <w:r w:rsidR="00893100" w:rsidRPr="00893100">
        <w:t xml:space="preserve">nd it was about the Southside of Chicago. </w:t>
      </w:r>
      <w:r w:rsidR="00111649" w:rsidRPr="00893100">
        <w:t xml:space="preserve">That's </w:t>
      </w:r>
      <w:r w:rsidR="00893100" w:rsidRPr="00893100">
        <w:t>where my ideas of storytelling stem from. I studied sketch comedy in Chicago, I performed it</w:t>
      </w:r>
      <w:r w:rsidR="00262599">
        <w:t xml:space="preserve">, </w:t>
      </w:r>
      <w:r w:rsidR="00893100" w:rsidRPr="00893100">
        <w:t>wrote it</w:t>
      </w:r>
      <w:r w:rsidR="00262599">
        <w:t xml:space="preserve">, </w:t>
      </w:r>
      <w:r w:rsidR="00893100" w:rsidRPr="00893100">
        <w:t>acted in a lot of commercials. I'm a mom, a wife.</w:t>
      </w:r>
      <w:r w:rsidR="00262599">
        <w:t xml:space="preserve"> </w:t>
      </w:r>
      <w:r w:rsidR="00893100" w:rsidRPr="00893100">
        <w:t>So</w:t>
      </w:r>
      <w:r w:rsidR="00262599">
        <w:t xml:space="preserve">, </w:t>
      </w:r>
      <w:r w:rsidR="00893100" w:rsidRPr="00893100">
        <w:t>all of those things contribute to how I tell stor</w:t>
      </w:r>
      <w:r w:rsidR="00262599">
        <w:t xml:space="preserve">ies </w:t>
      </w:r>
      <w:r w:rsidR="003C55BF">
        <w:t xml:space="preserve">and </w:t>
      </w:r>
      <w:r w:rsidR="00262599">
        <w:t xml:space="preserve">the </w:t>
      </w:r>
      <w:r w:rsidR="00893100" w:rsidRPr="00893100">
        <w:t>lens I tell it through</w:t>
      </w:r>
      <w:r w:rsidR="00262599">
        <w:t>. A</w:t>
      </w:r>
      <w:r w:rsidR="00893100" w:rsidRPr="00893100">
        <w:t xml:space="preserve">nd my mother dealt with some mental health issues. </w:t>
      </w:r>
      <w:r w:rsidR="00730AF8">
        <w:t>So, a</w:t>
      </w:r>
      <w:r w:rsidR="00893100" w:rsidRPr="00893100">
        <w:t xml:space="preserve"> lot of my stories are about black women. I think everything I've written</w:t>
      </w:r>
      <w:r w:rsidR="00730AF8">
        <w:t xml:space="preserve"> </w:t>
      </w:r>
      <w:r w:rsidR="00893100" w:rsidRPr="00893100">
        <w:t xml:space="preserve">has centered on a black woman. </w:t>
      </w:r>
      <w:r w:rsidR="00730AF8">
        <w:t>And u</w:t>
      </w:r>
      <w:r w:rsidR="00893100" w:rsidRPr="00893100">
        <w:t xml:space="preserve">sually, from a slightly skewed perspective, so that we see the world the way that woman sees it. </w:t>
      </w:r>
      <w:r w:rsidR="0009028F">
        <w:t>F</w:t>
      </w:r>
      <w:r w:rsidR="00893100" w:rsidRPr="00893100">
        <w:t>or Gina, we're inside of her experience of the world</w:t>
      </w:r>
      <w:r w:rsidR="00F63CFF">
        <w:t>. W</w:t>
      </w:r>
      <w:r w:rsidR="00893100" w:rsidRPr="00893100">
        <w:t xml:space="preserve">e're hearing what she's hearing, even though it might not really be </w:t>
      </w:r>
      <w:r w:rsidR="0009028F">
        <w:t>there.</w:t>
      </w:r>
    </w:p>
    <w:p w14:paraId="70CE7F51" w14:textId="77777777" w:rsidR="00893100" w:rsidRPr="00893100" w:rsidRDefault="00893100" w:rsidP="00893100">
      <w:pPr>
        <w:pStyle w:val="NoSpacing"/>
      </w:pPr>
    </w:p>
    <w:p w14:paraId="3CF73C70" w14:textId="727DA0CA" w:rsidR="00893100" w:rsidRPr="00893100" w:rsidRDefault="002576B5" w:rsidP="00893100">
      <w:pPr>
        <w:pStyle w:val="NoSpacing"/>
      </w:pPr>
      <w:r w:rsidRPr="002576B5">
        <w:rPr>
          <w:b/>
          <w:bCs/>
        </w:rPr>
        <w:t>Glynn:</w:t>
      </w:r>
      <w:r w:rsidR="0009028F">
        <w:t xml:space="preserve"> M</w:t>
      </w:r>
      <w:r w:rsidR="00893100" w:rsidRPr="00893100">
        <w:t>ental health issues in the black community</w:t>
      </w:r>
      <w:r w:rsidR="00D26C65">
        <w:t>,</w:t>
      </w:r>
      <w:r w:rsidR="00893100" w:rsidRPr="00893100">
        <w:t xml:space="preserve"> I won't say some</w:t>
      </w:r>
      <w:r w:rsidR="00A833BC">
        <w:t xml:space="preserve">-- </w:t>
      </w:r>
      <w:r w:rsidR="00893100" w:rsidRPr="00893100">
        <w:t>for all manner of reasons</w:t>
      </w:r>
      <w:r w:rsidR="00A833BC">
        <w:t xml:space="preserve"> </w:t>
      </w:r>
      <w:r w:rsidR="00893100" w:rsidRPr="00893100">
        <w:t>have been sublimated</w:t>
      </w:r>
      <w:r w:rsidR="00A833BC">
        <w:t>. S</w:t>
      </w:r>
      <w:r w:rsidR="00893100" w:rsidRPr="00893100">
        <w:t>omething that we have not as a community or as even a larger nation really addressed. It's in the backdrop, it seems</w:t>
      </w:r>
      <w:r w:rsidR="00D26C65">
        <w:t xml:space="preserve"> </w:t>
      </w:r>
      <w:r w:rsidR="00893100" w:rsidRPr="00893100">
        <w:t>like</w:t>
      </w:r>
      <w:r w:rsidR="00D26C65">
        <w:t>, in</w:t>
      </w:r>
      <w:r w:rsidR="00893100" w:rsidRPr="00893100">
        <w:t xml:space="preserve"> a lot of your work. I guess</w:t>
      </w:r>
      <w:r w:rsidR="00A833BC">
        <w:t xml:space="preserve">, </w:t>
      </w:r>
      <w:r w:rsidR="00893100" w:rsidRPr="00893100">
        <w:t>I'm wondering, because we've ignored it for so long. It seems when I hear it, and I see it in a narrative piece</w:t>
      </w:r>
      <w:r w:rsidR="00F253DF">
        <w:t xml:space="preserve">, </w:t>
      </w:r>
      <w:r w:rsidR="00893100" w:rsidRPr="00893100">
        <w:t>it's one of those things, it's like why haven't we been talking about this? It's certainly affected my family</w:t>
      </w:r>
      <w:r w:rsidR="00B93718">
        <w:t>. I</w:t>
      </w:r>
      <w:r w:rsidR="00F253DF">
        <w:t>t</w:t>
      </w:r>
      <w:r w:rsidR="000413FF">
        <w:t>'s</w:t>
      </w:r>
      <w:r w:rsidR="00F253DF">
        <w:t xml:space="preserve"> </w:t>
      </w:r>
      <w:r w:rsidR="00893100" w:rsidRPr="00893100">
        <w:t xml:space="preserve">affected every person I know. </w:t>
      </w:r>
      <w:r w:rsidR="00F253DF">
        <w:t>O</w:t>
      </w:r>
      <w:r w:rsidR="00893100" w:rsidRPr="00893100">
        <w:t>ur stories are supposed to be a reflection of our real life. I'm wondering why you think that it's so rare that this issue has been brought to</w:t>
      </w:r>
      <w:r w:rsidR="00171C82">
        <w:t xml:space="preserve">-- </w:t>
      </w:r>
      <w:r w:rsidR="00893100" w:rsidRPr="00893100">
        <w:t>that makes its presence in a modern storytelling?</w:t>
      </w:r>
    </w:p>
    <w:p w14:paraId="73D671D2" w14:textId="77777777" w:rsidR="00893100" w:rsidRPr="00893100" w:rsidRDefault="00893100" w:rsidP="00893100">
      <w:pPr>
        <w:pStyle w:val="NoSpacing"/>
      </w:pPr>
    </w:p>
    <w:p w14:paraId="15EB3E23" w14:textId="77777777" w:rsidR="00ED6B0F" w:rsidRDefault="0000244A" w:rsidP="00893100">
      <w:pPr>
        <w:pStyle w:val="NoSpacing"/>
      </w:pPr>
      <w:proofErr w:type="spellStart"/>
      <w:r w:rsidRPr="0000244A">
        <w:rPr>
          <w:b/>
          <w:bCs/>
        </w:rPr>
        <w:t>Inda</w:t>
      </w:r>
      <w:proofErr w:type="spellEnd"/>
      <w:r w:rsidRPr="0000244A">
        <w:rPr>
          <w:b/>
          <w:bCs/>
        </w:rPr>
        <w:t>:</w:t>
      </w:r>
      <w:r w:rsidR="00BB5AEB">
        <w:t xml:space="preserve"> </w:t>
      </w:r>
      <w:r w:rsidR="00893100" w:rsidRPr="00893100">
        <w:t>That's a great observation</w:t>
      </w:r>
      <w:r w:rsidR="00BB5AEB">
        <w:t>-</w:t>
      </w:r>
      <w:r w:rsidR="00893100" w:rsidRPr="00893100">
        <w:t>question, Gl</w:t>
      </w:r>
      <w:r w:rsidR="00BB5AEB">
        <w:t>ynn</w:t>
      </w:r>
      <w:r w:rsidR="00893100" w:rsidRPr="00893100">
        <w:t xml:space="preserve">. </w:t>
      </w:r>
      <w:r w:rsidR="00BB5AEB">
        <w:t>W</w:t>
      </w:r>
      <w:r w:rsidR="00893100" w:rsidRPr="00893100">
        <w:t xml:space="preserve">ith my mother, it was undiagnosed until she was in </w:t>
      </w:r>
      <w:r w:rsidR="00F2302B">
        <w:t xml:space="preserve">her </w:t>
      </w:r>
      <w:proofErr w:type="spellStart"/>
      <w:r w:rsidR="00893100" w:rsidRPr="00893100">
        <w:t>60s</w:t>
      </w:r>
      <w:proofErr w:type="spellEnd"/>
      <w:r w:rsidR="00893100" w:rsidRPr="00893100">
        <w:t xml:space="preserve">. </w:t>
      </w:r>
      <w:r w:rsidR="00BB5AEB">
        <w:t>I</w:t>
      </w:r>
      <w:r w:rsidR="00893100" w:rsidRPr="00893100">
        <w:t>f something doesn't get talked about in real life, it's something you're not encouraged to get a diagnosis</w:t>
      </w:r>
      <w:r w:rsidR="00BB5AEB">
        <w:t>. Y</w:t>
      </w:r>
      <w:r w:rsidR="00893100" w:rsidRPr="00893100">
        <w:t xml:space="preserve">ou're not encouraged in real life to seek help. If you're told, </w:t>
      </w:r>
      <w:r w:rsidR="00BB5AEB">
        <w:t>"</w:t>
      </w:r>
      <w:r w:rsidR="00893100" w:rsidRPr="00893100">
        <w:t>Oh, just deal with it</w:t>
      </w:r>
      <w:r w:rsidR="00DF473F">
        <w:t>. Y</w:t>
      </w:r>
      <w:r w:rsidR="00893100" w:rsidRPr="00893100">
        <w:t>ou're being lazy, you're being weak</w:t>
      </w:r>
      <w:r w:rsidR="00BB5AEB">
        <w:t>. O</w:t>
      </w:r>
      <w:r w:rsidR="00893100" w:rsidRPr="00893100">
        <w:t>h, that's just your mom. That's just how she is</w:t>
      </w:r>
      <w:r w:rsidR="00B86500">
        <w:t>,</w:t>
      </w:r>
      <w:r w:rsidR="00BB5AEB">
        <w:t>"</w:t>
      </w:r>
      <w:r w:rsidR="00893100" w:rsidRPr="00893100">
        <w:t xml:space="preserve"> </w:t>
      </w:r>
      <w:r w:rsidR="00B86500" w:rsidRPr="00893100">
        <w:t xml:space="preserve">we </w:t>
      </w:r>
      <w:r w:rsidR="00893100" w:rsidRPr="00893100">
        <w:t xml:space="preserve">sweep this stuff under the rug in real life, and we don't deal with it nearly enough. </w:t>
      </w:r>
      <w:r w:rsidR="00BB5AEB">
        <w:t>W</w:t>
      </w:r>
      <w:r w:rsidR="00893100" w:rsidRPr="00893100">
        <w:t>e're made to believe that we're weak, or we're problematic, or we're asking for too much</w:t>
      </w:r>
      <w:r w:rsidR="005D71D5">
        <w:t xml:space="preserve"> if </w:t>
      </w:r>
      <w:r w:rsidR="00893100" w:rsidRPr="00893100">
        <w:t xml:space="preserve">we do seek that sort of help. We're expected to just keep working, just keep pushing </w:t>
      </w:r>
      <w:r w:rsidR="00893100" w:rsidRPr="00893100">
        <w:lastRenderedPageBreak/>
        <w:t>and just be better and rise above</w:t>
      </w:r>
      <w:r w:rsidR="005175E7">
        <w:t>, b</w:t>
      </w:r>
      <w:r w:rsidR="00893100" w:rsidRPr="00893100">
        <w:t>ecause there's so many things on the outside</w:t>
      </w:r>
      <w:r w:rsidR="005175E7">
        <w:t xml:space="preserve">, </w:t>
      </w:r>
      <w:r w:rsidR="00893100" w:rsidRPr="00893100">
        <w:t>so many things that are horrible</w:t>
      </w:r>
      <w:r w:rsidR="00E6572D">
        <w:t>.</w:t>
      </w:r>
    </w:p>
    <w:p w14:paraId="3FED56BD" w14:textId="77777777" w:rsidR="00ED6B0F" w:rsidRDefault="00ED6B0F" w:rsidP="00893100">
      <w:pPr>
        <w:pStyle w:val="NoSpacing"/>
      </w:pPr>
    </w:p>
    <w:p w14:paraId="04D97D07" w14:textId="70242F87" w:rsidR="00893100" w:rsidRPr="00893100" w:rsidRDefault="00E6572D" w:rsidP="00893100">
      <w:pPr>
        <w:pStyle w:val="NoSpacing"/>
      </w:pPr>
      <w:r>
        <w:t>T</w:t>
      </w:r>
      <w:r w:rsidR="00893100" w:rsidRPr="00893100">
        <w:t>here's so much oppression, there's so much real actual oppression</w:t>
      </w:r>
      <w:r w:rsidR="005175E7">
        <w:t xml:space="preserve"> </w:t>
      </w:r>
      <w:r w:rsidR="00893100" w:rsidRPr="00893100">
        <w:t>happening to black people in this country and has been for centuries</w:t>
      </w:r>
      <w:r w:rsidR="00ED6B0F">
        <w:t xml:space="preserve"> that w</w:t>
      </w:r>
      <w:r w:rsidR="00893100" w:rsidRPr="00893100">
        <w:t xml:space="preserve">e reduce that problem, and something that we compartmentalize it, and we don't have time to deal with it. </w:t>
      </w:r>
      <w:r w:rsidR="006665B0">
        <w:t>So, i</w:t>
      </w:r>
      <w:r w:rsidR="00893100" w:rsidRPr="00893100">
        <w:t xml:space="preserve">f we're not dealing with it in real life, when we're creating fictional </w:t>
      </w:r>
      <w:r w:rsidR="00A90634">
        <w:t>works</w:t>
      </w:r>
      <w:r w:rsidR="00893100" w:rsidRPr="00893100">
        <w:t>, we're not exploring it there either</w:t>
      </w:r>
      <w:r w:rsidR="00A90634">
        <w:t>, b</w:t>
      </w:r>
      <w:r w:rsidR="00893100" w:rsidRPr="00893100">
        <w:t>ecause it's something we're just so used to suppressing and sweeping under the rug</w:t>
      </w:r>
      <w:r w:rsidR="00A90634">
        <w:t>, b</w:t>
      </w:r>
      <w:r w:rsidR="00893100" w:rsidRPr="00893100">
        <w:t>ecause there's more important fights out there.</w:t>
      </w:r>
    </w:p>
    <w:p w14:paraId="269E3336" w14:textId="77777777" w:rsidR="00893100" w:rsidRPr="00893100" w:rsidRDefault="00893100" w:rsidP="00893100">
      <w:pPr>
        <w:pStyle w:val="NoSpacing"/>
      </w:pPr>
    </w:p>
    <w:p w14:paraId="1E1F64E7" w14:textId="3701FE26" w:rsidR="00893100" w:rsidRPr="00893100" w:rsidRDefault="002576B5" w:rsidP="00893100">
      <w:pPr>
        <w:pStyle w:val="NoSpacing"/>
      </w:pPr>
      <w:r w:rsidRPr="002576B5">
        <w:rPr>
          <w:b/>
          <w:bCs/>
        </w:rPr>
        <w:t>Glynn:</w:t>
      </w:r>
      <w:r w:rsidR="00A90634">
        <w:t xml:space="preserve"> </w:t>
      </w:r>
      <w:r w:rsidR="00893100" w:rsidRPr="00893100">
        <w:t>Do you think that stories have to have a point? Your stories</w:t>
      </w:r>
      <w:r w:rsidR="009233B8">
        <w:t>.</w:t>
      </w:r>
    </w:p>
    <w:p w14:paraId="356EB3EE" w14:textId="77777777" w:rsidR="00893100" w:rsidRPr="00893100" w:rsidRDefault="00893100" w:rsidP="00893100">
      <w:pPr>
        <w:pStyle w:val="NoSpacing"/>
      </w:pPr>
    </w:p>
    <w:p w14:paraId="72F98C45" w14:textId="0B712598" w:rsidR="00893100" w:rsidRPr="00893100" w:rsidRDefault="0000244A" w:rsidP="00893100">
      <w:pPr>
        <w:pStyle w:val="NoSpacing"/>
      </w:pPr>
      <w:proofErr w:type="spellStart"/>
      <w:r w:rsidRPr="0000244A">
        <w:rPr>
          <w:b/>
          <w:bCs/>
        </w:rPr>
        <w:t>Inda</w:t>
      </w:r>
      <w:proofErr w:type="spellEnd"/>
      <w:r w:rsidRPr="0000244A">
        <w:rPr>
          <w:b/>
          <w:bCs/>
        </w:rPr>
        <w:t>:</w:t>
      </w:r>
      <w:r w:rsidR="009233B8">
        <w:t xml:space="preserve"> </w:t>
      </w:r>
      <w:r w:rsidR="00893100" w:rsidRPr="00893100">
        <w:t>I think they have to have a point of view</w:t>
      </w:r>
      <w:r w:rsidR="009233B8">
        <w:t xml:space="preserve">. </w:t>
      </w:r>
      <w:r w:rsidR="00893100" w:rsidRPr="00893100">
        <w:t>I think they have to have a reason</w:t>
      </w:r>
      <w:r w:rsidR="004F7FDD">
        <w:t xml:space="preserve">. </w:t>
      </w:r>
      <w:r w:rsidR="00893100" w:rsidRPr="00893100">
        <w:t>I need a reason to keep pushing, because no story is going to come out of me in an hour or a day</w:t>
      </w:r>
      <w:r w:rsidR="009233B8">
        <w:t xml:space="preserve">. </w:t>
      </w:r>
      <w:r w:rsidR="00893100" w:rsidRPr="00893100">
        <w:t>I need a reason to tell it. I need to feel passionate about it</w:t>
      </w:r>
      <w:r w:rsidR="00070B71">
        <w:t xml:space="preserve">. </w:t>
      </w:r>
      <w:r w:rsidR="00893100" w:rsidRPr="00893100">
        <w:t xml:space="preserve">I don't want to write something that feels like, </w:t>
      </w:r>
      <w:r w:rsidR="00070B71">
        <w:t>"</w:t>
      </w:r>
      <w:r w:rsidR="00893100" w:rsidRPr="00893100">
        <w:t>Oh, here's the point of this</w:t>
      </w:r>
      <w:r w:rsidR="00070B71">
        <w:t xml:space="preserve">. Here's </w:t>
      </w:r>
      <w:r w:rsidR="00893100" w:rsidRPr="00893100">
        <w:t>the issue that we need to discuss</w:t>
      </w:r>
      <w:r w:rsidR="00070B71">
        <w:t>," b</w:t>
      </w:r>
      <w:r w:rsidR="00893100" w:rsidRPr="00893100">
        <w:t xml:space="preserve">ecause </w:t>
      </w:r>
      <w:r w:rsidR="00070B71">
        <w:t xml:space="preserve">that </w:t>
      </w:r>
      <w:r w:rsidR="00893100" w:rsidRPr="00893100">
        <w:t>inevitably, for me</w:t>
      </w:r>
      <w:r w:rsidR="00070B71">
        <w:t xml:space="preserve">, </w:t>
      </w:r>
      <w:r w:rsidR="00893100" w:rsidRPr="00893100">
        <w:t>feels forced and not quite as interesting as</w:t>
      </w:r>
      <w:r w:rsidR="00070B71">
        <w:t>, h</w:t>
      </w:r>
      <w:r w:rsidR="00893100" w:rsidRPr="00893100">
        <w:t>ere's the thing that's making me really mad</w:t>
      </w:r>
      <w:r w:rsidR="00070B71">
        <w:t xml:space="preserve">, </w:t>
      </w:r>
      <w:r w:rsidR="00893100" w:rsidRPr="00893100">
        <w:t>and I need to express it in a way that lets the world know that something's wrong</w:t>
      </w:r>
      <w:r w:rsidR="00B81729">
        <w:t xml:space="preserve"> </w:t>
      </w:r>
      <w:r w:rsidR="00893100" w:rsidRPr="00893100">
        <w:t>or something's really beautiful.</w:t>
      </w:r>
    </w:p>
    <w:p w14:paraId="6A8738F6" w14:textId="77777777" w:rsidR="00893100" w:rsidRPr="00893100" w:rsidRDefault="00893100" w:rsidP="00893100">
      <w:pPr>
        <w:pStyle w:val="NoSpacing"/>
      </w:pPr>
    </w:p>
    <w:p w14:paraId="60A125FC" w14:textId="5986DC0C" w:rsidR="00893100" w:rsidRPr="00893100" w:rsidRDefault="002576B5" w:rsidP="00893100">
      <w:pPr>
        <w:pStyle w:val="NoSpacing"/>
      </w:pPr>
      <w:r w:rsidRPr="002576B5">
        <w:rPr>
          <w:b/>
          <w:bCs/>
        </w:rPr>
        <w:t>Glynn:</w:t>
      </w:r>
      <w:r w:rsidR="00070B71">
        <w:t xml:space="preserve"> </w:t>
      </w:r>
      <w:r w:rsidR="00893100" w:rsidRPr="00893100">
        <w:t>Is there a particular fire that connects your storytelling?</w:t>
      </w:r>
    </w:p>
    <w:p w14:paraId="213B0E9D" w14:textId="77777777" w:rsidR="00893100" w:rsidRPr="00893100" w:rsidRDefault="00893100" w:rsidP="00893100">
      <w:pPr>
        <w:pStyle w:val="NoSpacing"/>
      </w:pPr>
    </w:p>
    <w:p w14:paraId="71AC5D3F" w14:textId="73ACFDF4" w:rsidR="00893100" w:rsidRPr="00893100" w:rsidRDefault="0000244A" w:rsidP="00893100">
      <w:pPr>
        <w:pStyle w:val="NoSpacing"/>
      </w:pPr>
      <w:proofErr w:type="spellStart"/>
      <w:r w:rsidRPr="0000244A">
        <w:rPr>
          <w:b/>
          <w:bCs/>
        </w:rPr>
        <w:t>Inda</w:t>
      </w:r>
      <w:proofErr w:type="spellEnd"/>
      <w:r w:rsidRPr="0000244A">
        <w:rPr>
          <w:b/>
          <w:bCs/>
        </w:rPr>
        <w:t>:</w:t>
      </w:r>
      <w:r w:rsidR="00070B71">
        <w:t xml:space="preserve"> </w:t>
      </w:r>
      <w:r w:rsidR="00D46190">
        <w:t>I think m</w:t>
      </w:r>
      <w:r w:rsidR="00893100" w:rsidRPr="00893100">
        <w:t>e dealing with my childhood is almost always something that's present</w:t>
      </w:r>
      <w:r w:rsidR="00BD1018">
        <w:t>. M</w:t>
      </w:r>
      <w:r w:rsidR="00893100" w:rsidRPr="00893100">
        <w:t>e dealing with my fear that I keep pushing down</w:t>
      </w:r>
      <w:r w:rsidR="00630AA3">
        <w:t>, t</w:t>
      </w:r>
      <w:r w:rsidR="00893100" w:rsidRPr="00893100">
        <w:t>alking about sweeping stuff under the rug that I'm going to be like my mother. I spent a lot of time in a lot of other careers</w:t>
      </w:r>
      <w:r w:rsidR="002244D8">
        <w:t>, a</w:t>
      </w:r>
      <w:r w:rsidR="00893100" w:rsidRPr="00893100">
        <w:t xml:space="preserve">nd now I feel </w:t>
      </w:r>
      <w:r w:rsidR="008F50B1">
        <w:t xml:space="preserve">like </w:t>
      </w:r>
      <w:r w:rsidR="00893100" w:rsidRPr="00893100">
        <w:t>I'm under the gun</w:t>
      </w:r>
      <w:r w:rsidR="00AE2FF5">
        <w:t xml:space="preserve">, </w:t>
      </w:r>
      <w:r w:rsidR="00893100" w:rsidRPr="00893100">
        <w:t>clock's ticking, and I need to get all these stories out of me</w:t>
      </w:r>
      <w:r w:rsidR="00AE2FF5">
        <w:t xml:space="preserve"> b</w:t>
      </w:r>
      <w:r w:rsidR="00893100" w:rsidRPr="00893100">
        <w:t>efore I disappear</w:t>
      </w:r>
      <w:r w:rsidR="00AE2FF5">
        <w:t>. S</w:t>
      </w:r>
      <w:r w:rsidR="00893100" w:rsidRPr="00893100">
        <w:t>o</w:t>
      </w:r>
      <w:r w:rsidR="00AE2FF5">
        <w:t xml:space="preserve">, </w:t>
      </w:r>
      <w:r w:rsidR="00893100" w:rsidRPr="00893100">
        <w:t>yeah, that's probably my fire.</w:t>
      </w:r>
    </w:p>
    <w:p w14:paraId="7C822D46" w14:textId="77777777" w:rsidR="00893100" w:rsidRPr="00893100" w:rsidRDefault="00893100" w:rsidP="00893100">
      <w:pPr>
        <w:pStyle w:val="NoSpacing"/>
      </w:pPr>
    </w:p>
    <w:p w14:paraId="290FCC25" w14:textId="1DC66444" w:rsidR="00893100" w:rsidRPr="00893100" w:rsidRDefault="002576B5" w:rsidP="00893100">
      <w:pPr>
        <w:pStyle w:val="NoSpacing"/>
      </w:pPr>
      <w:r w:rsidRPr="002576B5">
        <w:rPr>
          <w:b/>
          <w:bCs/>
        </w:rPr>
        <w:t>Glynn:</w:t>
      </w:r>
      <w:r w:rsidR="00AE2FF5">
        <w:t xml:space="preserve"> </w:t>
      </w:r>
      <w:r w:rsidR="00893100" w:rsidRPr="00893100">
        <w:t>Wow. That's heavy.</w:t>
      </w:r>
    </w:p>
    <w:p w14:paraId="5E1768B4" w14:textId="77777777" w:rsidR="00893100" w:rsidRPr="00893100" w:rsidRDefault="00893100" w:rsidP="00893100">
      <w:pPr>
        <w:pStyle w:val="NoSpacing"/>
      </w:pPr>
    </w:p>
    <w:p w14:paraId="4318A33F" w14:textId="0FF292A3" w:rsidR="00893100" w:rsidRPr="00893100" w:rsidRDefault="0000244A" w:rsidP="00893100">
      <w:pPr>
        <w:pStyle w:val="NoSpacing"/>
      </w:pPr>
      <w:proofErr w:type="spellStart"/>
      <w:r w:rsidRPr="0000244A">
        <w:rPr>
          <w:b/>
          <w:bCs/>
        </w:rPr>
        <w:t>Inda</w:t>
      </w:r>
      <w:proofErr w:type="spellEnd"/>
      <w:r w:rsidRPr="0000244A">
        <w:rPr>
          <w:b/>
          <w:bCs/>
        </w:rPr>
        <w:t>:</w:t>
      </w:r>
      <w:r w:rsidR="00AE2FF5">
        <w:t xml:space="preserve"> </w:t>
      </w:r>
      <w:r w:rsidR="00893100" w:rsidRPr="00893100">
        <w:t>I try not to think about it</w:t>
      </w:r>
    </w:p>
    <w:p w14:paraId="233B8A45" w14:textId="77777777" w:rsidR="00893100" w:rsidRPr="00893100" w:rsidRDefault="00893100" w:rsidP="00893100">
      <w:pPr>
        <w:pStyle w:val="NoSpacing"/>
      </w:pPr>
    </w:p>
    <w:p w14:paraId="3826BA4B" w14:textId="77777777" w:rsidR="00E94067" w:rsidRDefault="00E94067" w:rsidP="00893100">
      <w:pPr>
        <w:pStyle w:val="NoSpacing"/>
      </w:pPr>
      <w:r>
        <w:t xml:space="preserve">[laughter] </w:t>
      </w:r>
    </w:p>
    <w:p w14:paraId="7A33BFD1" w14:textId="77777777" w:rsidR="00E94067" w:rsidRDefault="00E94067" w:rsidP="00893100">
      <w:pPr>
        <w:pStyle w:val="NoSpacing"/>
      </w:pPr>
    </w:p>
    <w:p w14:paraId="3E343F80" w14:textId="6035BE2E" w:rsidR="00893100" w:rsidRPr="00893100" w:rsidRDefault="002576B5" w:rsidP="00893100">
      <w:pPr>
        <w:pStyle w:val="NoSpacing"/>
      </w:pPr>
      <w:r w:rsidRPr="002576B5">
        <w:rPr>
          <w:b/>
          <w:bCs/>
        </w:rPr>
        <w:t>Glynn:</w:t>
      </w:r>
      <w:r w:rsidR="00E94067">
        <w:t xml:space="preserve"> </w:t>
      </w:r>
      <w:r w:rsidR="00322415" w:rsidRPr="00893100">
        <w:t xml:space="preserve">What </w:t>
      </w:r>
      <w:r w:rsidR="00893100" w:rsidRPr="00893100">
        <w:t>kind of stories do you tell your kids?</w:t>
      </w:r>
    </w:p>
    <w:p w14:paraId="7574E172" w14:textId="77777777" w:rsidR="00893100" w:rsidRPr="00893100" w:rsidRDefault="00893100" w:rsidP="00893100">
      <w:pPr>
        <w:pStyle w:val="NoSpacing"/>
      </w:pPr>
    </w:p>
    <w:p w14:paraId="1FF9CB5A" w14:textId="77271676" w:rsidR="00893100" w:rsidRPr="00893100" w:rsidRDefault="0000244A" w:rsidP="00893100">
      <w:pPr>
        <w:pStyle w:val="NoSpacing"/>
      </w:pPr>
      <w:proofErr w:type="spellStart"/>
      <w:r w:rsidRPr="0000244A">
        <w:rPr>
          <w:b/>
          <w:bCs/>
        </w:rPr>
        <w:t>Inda</w:t>
      </w:r>
      <w:proofErr w:type="spellEnd"/>
      <w:r w:rsidRPr="0000244A">
        <w:rPr>
          <w:b/>
          <w:bCs/>
        </w:rPr>
        <w:t>:</w:t>
      </w:r>
      <w:r w:rsidR="00E94067">
        <w:t xml:space="preserve"> </w:t>
      </w:r>
      <w:r w:rsidR="00553E71">
        <w:t xml:space="preserve">Hmm. </w:t>
      </w:r>
      <w:r w:rsidR="00893100" w:rsidRPr="00893100">
        <w:t>Oh, my kids are grown now. So</w:t>
      </w:r>
      <w:r w:rsidR="00553E71">
        <w:t xml:space="preserve">, </w:t>
      </w:r>
      <w:r w:rsidR="00893100" w:rsidRPr="00893100">
        <w:t>they</w:t>
      </w:r>
      <w:r w:rsidR="00553E71">
        <w:t xml:space="preserve">'re </w:t>
      </w:r>
      <w:r w:rsidR="00893100" w:rsidRPr="00893100">
        <w:t>tired of my stories. Now</w:t>
      </w:r>
      <w:r w:rsidR="0015405B">
        <w:t>,</w:t>
      </w:r>
      <w:r w:rsidR="00893100" w:rsidRPr="00893100">
        <w:t xml:space="preserve"> it's just me complaining about work. </w:t>
      </w:r>
      <w:r w:rsidR="00553E71">
        <w:t xml:space="preserve">[laughs] </w:t>
      </w:r>
      <w:r w:rsidR="00893100" w:rsidRPr="00893100">
        <w:t>I used to make up stories about a teeny</w:t>
      </w:r>
      <w:r w:rsidR="00FE4E24">
        <w:t>-</w:t>
      </w:r>
      <w:r w:rsidR="00893100" w:rsidRPr="00893100">
        <w:t>tiny little prince on a teeny</w:t>
      </w:r>
      <w:r w:rsidR="00FE4E24">
        <w:t>-</w:t>
      </w:r>
      <w:r w:rsidR="00893100" w:rsidRPr="00893100">
        <w:t>tiny little horse</w:t>
      </w:r>
      <w:r w:rsidR="00FE4E24">
        <w:t>, a</w:t>
      </w:r>
      <w:r w:rsidR="00893100" w:rsidRPr="00893100">
        <w:t>nd he ran a teeny</w:t>
      </w:r>
      <w:r w:rsidR="00055273">
        <w:t>-</w:t>
      </w:r>
      <w:r w:rsidR="00893100" w:rsidRPr="00893100">
        <w:t>tiny little kingdom. That was my story to my son</w:t>
      </w:r>
      <w:r w:rsidR="00D76EF4">
        <w:t>. T</w:t>
      </w:r>
      <w:r w:rsidR="00893100" w:rsidRPr="00893100">
        <w:t>hat was really about</w:t>
      </w:r>
      <w:r w:rsidR="00622529">
        <w:t>--</w:t>
      </w:r>
      <w:r w:rsidR="00893100" w:rsidRPr="00893100">
        <w:t xml:space="preserve"> it would exp</w:t>
      </w:r>
      <w:r w:rsidR="00FE4E24">
        <w:t>ou</w:t>
      </w:r>
      <w:r w:rsidR="00893100" w:rsidRPr="00893100">
        <w:t xml:space="preserve">nd on </w:t>
      </w:r>
      <w:r w:rsidR="00FE4E24">
        <w:t xml:space="preserve">this tiny prince. It's </w:t>
      </w:r>
      <w:r w:rsidR="00893100" w:rsidRPr="00893100">
        <w:t>really about someone realizing they can do more than they realize they could</w:t>
      </w:r>
      <w:r w:rsidR="00FE4E24">
        <w:t xml:space="preserve"> </w:t>
      </w:r>
      <w:r w:rsidR="00893100" w:rsidRPr="00893100">
        <w:t>or that they are expected to do</w:t>
      </w:r>
      <w:r w:rsidR="00FE4E24">
        <w:t>. W</w:t>
      </w:r>
      <w:r w:rsidR="00893100" w:rsidRPr="00893100">
        <w:t>ith my daughter</w:t>
      </w:r>
      <w:r w:rsidR="00FE4E24">
        <w:t xml:space="preserve">, </w:t>
      </w:r>
      <w:r w:rsidR="00893100" w:rsidRPr="00893100">
        <w:t xml:space="preserve">we just read a lot of </w:t>
      </w:r>
      <w:r w:rsidR="00893100" w:rsidRPr="00221DB0">
        <w:rPr>
          <w:i/>
          <w:iCs/>
        </w:rPr>
        <w:t>Harry Potter</w:t>
      </w:r>
      <w:r w:rsidR="00FE4E24">
        <w:t xml:space="preserve"> </w:t>
      </w:r>
      <w:r w:rsidR="00893100" w:rsidRPr="00893100">
        <w:t>in the before time</w:t>
      </w:r>
      <w:r w:rsidR="00FE4E24">
        <w:t>.</w:t>
      </w:r>
    </w:p>
    <w:p w14:paraId="4CFAF5C4" w14:textId="77777777" w:rsidR="00893100" w:rsidRPr="00893100" w:rsidRDefault="00893100" w:rsidP="00893100">
      <w:pPr>
        <w:pStyle w:val="NoSpacing"/>
      </w:pPr>
    </w:p>
    <w:p w14:paraId="679BE3D7" w14:textId="48D73603" w:rsidR="00FE4E24" w:rsidRDefault="002576B5" w:rsidP="00893100">
      <w:pPr>
        <w:pStyle w:val="NoSpacing"/>
      </w:pPr>
      <w:r w:rsidRPr="002576B5">
        <w:rPr>
          <w:b/>
          <w:bCs/>
        </w:rPr>
        <w:t>Glynn:</w:t>
      </w:r>
      <w:r w:rsidR="00FE4E24">
        <w:t xml:space="preserve"> In </w:t>
      </w:r>
      <w:r w:rsidR="00893100" w:rsidRPr="00893100">
        <w:t>the before time</w:t>
      </w:r>
      <w:r w:rsidR="00FE4E24">
        <w:t xml:space="preserve">. </w:t>
      </w:r>
    </w:p>
    <w:p w14:paraId="790F7234" w14:textId="77777777" w:rsidR="00FE4E24" w:rsidRDefault="00FE4E24" w:rsidP="00893100">
      <w:pPr>
        <w:pStyle w:val="NoSpacing"/>
      </w:pPr>
    </w:p>
    <w:p w14:paraId="49204318" w14:textId="12D1C263" w:rsidR="00701CCC" w:rsidRDefault="0000244A" w:rsidP="00893100">
      <w:pPr>
        <w:pStyle w:val="NoSpacing"/>
      </w:pPr>
      <w:proofErr w:type="spellStart"/>
      <w:r w:rsidRPr="0000244A">
        <w:rPr>
          <w:b/>
          <w:bCs/>
        </w:rPr>
        <w:t>Inda</w:t>
      </w:r>
      <w:proofErr w:type="spellEnd"/>
      <w:r w:rsidRPr="0000244A">
        <w:rPr>
          <w:b/>
          <w:bCs/>
        </w:rPr>
        <w:t>:</w:t>
      </w:r>
      <w:r w:rsidR="00FE4E24">
        <w:t xml:space="preserve"> Yeah. W</w:t>
      </w:r>
      <w:r w:rsidR="00893100" w:rsidRPr="00893100">
        <w:t>hen it was still a good thing.</w:t>
      </w:r>
      <w:r w:rsidR="00FE4E24">
        <w:t xml:space="preserve"> [laughs] </w:t>
      </w:r>
    </w:p>
    <w:p w14:paraId="1A407FB6" w14:textId="77777777" w:rsidR="00701CCC" w:rsidRDefault="00701CCC" w:rsidP="00893100">
      <w:pPr>
        <w:pStyle w:val="NoSpacing"/>
      </w:pPr>
    </w:p>
    <w:p w14:paraId="085EB082" w14:textId="790BEA88" w:rsidR="00893100" w:rsidRPr="00893100" w:rsidRDefault="002576B5" w:rsidP="00893100">
      <w:pPr>
        <w:pStyle w:val="NoSpacing"/>
      </w:pPr>
      <w:r w:rsidRPr="002576B5">
        <w:rPr>
          <w:b/>
          <w:bCs/>
        </w:rPr>
        <w:t>Glynn:</w:t>
      </w:r>
      <w:r w:rsidR="00701CCC">
        <w:t xml:space="preserve"> </w:t>
      </w:r>
      <w:r w:rsidR="00893100" w:rsidRPr="00893100">
        <w:t>Let me ask you about that. A diet</w:t>
      </w:r>
      <w:r w:rsidR="00D9319B">
        <w:t xml:space="preserve"> </w:t>
      </w:r>
      <w:r w:rsidR="00893100" w:rsidRPr="00893100">
        <w:t xml:space="preserve">of </w:t>
      </w:r>
      <w:r w:rsidR="00267204">
        <w:t>narrative</w:t>
      </w:r>
      <w:r w:rsidR="00893100" w:rsidRPr="00893100">
        <w:t>, I think</w:t>
      </w:r>
      <w:r w:rsidR="00730BDB">
        <w:t>,</w:t>
      </w:r>
      <w:r w:rsidR="00893100" w:rsidRPr="00893100">
        <w:t xml:space="preserve"> is important for any kid, especially for any person. You</w:t>
      </w:r>
      <w:r w:rsidR="00701CCC">
        <w:t>r</w:t>
      </w:r>
      <w:r w:rsidR="00893100" w:rsidRPr="00893100">
        <w:t xml:space="preserve"> story is about people who are not</w:t>
      </w:r>
      <w:r w:rsidR="00701CCC">
        <w:t xml:space="preserve">-- </w:t>
      </w:r>
      <w:r w:rsidR="00893100" w:rsidRPr="00893100">
        <w:t>I'll just even say broken to some extent that are not</w:t>
      </w:r>
      <w:r w:rsidR="00701CCC">
        <w:t xml:space="preserve">-- </w:t>
      </w:r>
      <w:r w:rsidR="00893100" w:rsidRPr="00893100">
        <w:t>everyone's broken.</w:t>
      </w:r>
    </w:p>
    <w:p w14:paraId="33A63123" w14:textId="77777777" w:rsidR="00893100" w:rsidRPr="00893100" w:rsidRDefault="00893100" w:rsidP="00893100">
      <w:pPr>
        <w:pStyle w:val="NoSpacing"/>
      </w:pPr>
    </w:p>
    <w:p w14:paraId="14154BAE" w14:textId="6DBB7C90" w:rsidR="00701CCC" w:rsidRDefault="0000244A" w:rsidP="00893100">
      <w:pPr>
        <w:pStyle w:val="NoSpacing"/>
      </w:pPr>
      <w:proofErr w:type="spellStart"/>
      <w:r w:rsidRPr="0000244A">
        <w:rPr>
          <w:b/>
          <w:bCs/>
        </w:rPr>
        <w:lastRenderedPageBreak/>
        <w:t>Inda</w:t>
      </w:r>
      <w:proofErr w:type="spellEnd"/>
      <w:r w:rsidRPr="0000244A">
        <w:rPr>
          <w:b/>
          <w:bCs/>
        </w:rPr>
        <w:t>:</w:t>
      </w:r>
      <w:r w:rsidR="00701CCC">
        <w:t xml:space="preserve"> Mm-hmm. </w:t>
      </w:r>
    </w:p>
    <w:p w14:paraId="2B1CC998" w14:textId="77777777" w:rsidR="00701CCC" w:rsidRDefault="00701CCC" w:rsidP="00893100">
      <w:pPr>
        <w:pStyle w:val="NoSpacing"/>
      </w:pPr>
    </w:p>
    <w:p w14:paraId="09B7D140" w14:textId="59B73D15" w:rsidR="00893100" w:rsidRPr="00893100" w:rsidRDefault="002576B5" w:rsidP="00893100">
      <w:pPr>
        <w:pStyle w:val="NoSpacing"/>
      </w:pPr>
      <w:r w:rsidRPr="002576B5">
        <w:rPr>
          <w:b/>
          <w:bCs/>
        </w:rPr>
        <w:t>Glynn:</w:t>
      </w:r>
      <w:r w:rsidR="00701CCC">
        <w:t xml:space="preserve"> </w:t>
      </w:r>
      <w:r w:rsidR="00893100" w:rsidRPr="00893100">
        <w:t>What do you do</w:t>
      </w:r>
      <w:r w:rsidR="00701CCC">
        <w:t xml:space="preserve"> with </w:t>
      </w:r>
      <w:r w:rsidR="009200BF">
        <w:t xml:space="preserve">a </w:t>
      </w:r>
      <w:r w:rsidR="00893100" w:rsidRPr="00893100">
        <w:t>story that you've loved</w:t>
      </w:r>
      <w:r w:rsidR="0030120A">
        <w:t>,</w:t>
      </w:r>
      <w:r w:rsidR="00701CCC">
        <w:t xml:space="preserve"> if </w:t>
      </w:r>
      <w:r w:rsidR="00893100" w:rsidRPr="00893100">
        <w:t>you discover the author, the creator is, I wouldn't say broken</w:t>
      </w:r>
      <w:r w:rsidR="00045646">
        <w:t>,</w:t>
      </w:r>
      <w:r w:rsidR="00893100" w:rsidRPr="00893100">
        <w:t xml:space="preserve"> but maybe has a different point of view that you don't share. What do you do with that story?</w:t>
      </w:r>
    </w:p>
    <w:p w14:paraId="6BE34D4D" w14:textId="77777777" w:rsidR="00893100" w:rsidRPr="00893100" w:rsidRDefault="00893100" w:rsidP="00893100">
      <w:pPr>
        <w:pStyle w:val="NoSpacing"/>
      </w:pPr>
    </w:p>
    <w:p w14:paraId="04F59003" w14:textId="2C215F77" w:rsidR="00D51321" w:rsidRDefault="0000244A" w:rsidP="00893100">
      <w:pPr>
        <w:pStyle w:val="NoSpacing"/>
      </w:pPr>
      <w:proofErr w:type="spellStart"/>
      <w:r w:rsidRPr="0000244A">
        <w:rPr>
          <w:b/>
          <w:bCs/>
        </w:rPr>
        <w:t>Inda</w:t>
      </w:r>
      <w:proofErr w:type="spellEnd"/>
      <w:r w:rsidRPr="0000244A">
        <w:rPr>
          <w:b/>
          <w:bCs/>
        </w:rPr>
        <w:t>:</w:t>
      </w:r>
      <w:r w:rsidR="00D60E0A">
        <w:t xml:space="preserve"> </w:t>
      </w:r>
      <w:r w:rsidR="00893100" w:rsidRPr="00893100">
        <w:t>Yeah. If I knew ahead of time, I probably just wouldn't engage. But you never have that knowledge ahead of time. It seems like you find out after the fact</w:t>
      </w:r>
      <w:r w:rsidR="00D51321">
        <w:t xml:space="preserve">, </w:t>
      </w:r>
      <w:r w:rsidR="00893100" w:rsidRPr="00893100">
        <w:t xml:space="preserve">after you've spent money and indoctrinating your children on it. I'm not </w:t>
      </w:r>
      <w:r w:rsidR="002A3AF5">
        <w:t>going to</w:t>
      </w:r>
      <w:r w:rsidR="00893100" w:rsidRPr="00893100">
        <w:t xml:space="preserve"> go back and watch </w:t>
      </w:r>
      <w:r w:rsidR="00893100" w:rsidRPr="00D51321">
        <w:rPr>
          <w:i/>
          <w:iCs/>
        </w:rPr>
        <w:t>Chinatown</w:t>
      </w:r>
      <w:r w:rsidR="00893100" w:rsidRPr="00893100">
        <w:t xml:space="preserve"> again. I'm not going to</w:t>
      </w:r>
      <w:r w:rsidR="00D51321">
        <w:t xml:space="preserve">-- </w:t>
      </w:r>
    </w:p>
    <w:p w14:paraId="029FEADE" w14:textId="77777777" w:rsidR="00D51321" w:rsidRDefault="00D51321" w:rsidP="00893100">
      <w:pPr>
        <w:pStyle w:val="NoSpacing"/>
      </w:pPr>
    </w:p>
    <w:p w14:paraId="313719DA" w14:textId="70BCE7FF" w:rsidR="009736E6" w:rsidRDefault="002576B5" w:rsidP="00893100">
      <w:pPr>
        <w:pStyle w:val="NoSpacing"/>
      </w:pPr>
      <w:r w:rsidRPr="002576B5">
        <w:rPr>
          <w:b/>
          <w:bCs/>
        </w:rPr>
        <w:t>Glynn:</w:t>
      </w:r>
      <w:r w:rsidR="00D51321">
        <w:t xml:space="preserve"> </w:t>
      </w:r>
      <w:r w:rsidR="00767D8A">
        <w:t>Why not?</w:t>
      </w:r>
    </w:p>
    <w:p w14:paraId="6B039526" w14:textId="77777777" w:rsidR="009736E6" w:rsidRDefault="009736E6" w:rsidP="00893100">
      <w:pPr>
        <w:pStyle w:val="NoSpacing"/>
      </w:pPr>
    </w:p>
    <w:p w14:paraId="0A198700" w14:textId="2ADC6CDD" w:rsidR="00893100" w:rsidRPr="00893100" w:rsidRDefault="0000244A" w:rsidP="00893100">
      <w:pPr>
        <w:pStyle w:val="NoSpacing"/>
      </w:pPr>
      <w:proofErr w:type="spellStart"/>
      <w:r w:rsidRPr="0000244A">
        <w:rPr>
          <w:b/>
          <w:bCs/>
        </w:rPr>
        <w:t>Inda</w:t>
      </w:r>
      <w:proofErr w:type="spellEnd"/>
      <w:r w:rsidRPr="0000244A">
        <w:rPr>
          <w:b/>
          <w:bCs/>
        </w:rPr>
        <w:t>:</w:t>
      </w:r>
      <w:r w:rsidR="00893100" w:rsidRPr="00893100">
        <w:t xml:space="preserve"> I mean, Roman Polanski.</w:t>
      </w:r>
    </w:p>
    <w:p w14:paraId="105CC094" w14:textId="77777777" w:rsidR="00893100" w:rsidRPr="00893100" w:rsidRDefault="00893100" w:rsidP="00893100">
      <w:pPr>
        <w:pStyle w:val="NoSpacing"/>
      </w:pPr>
    </w:p>
    <w:p w14:paraId="51549C5F" w14:textId="691CF3D2" w:rsidR="00893100" w:rsidRPr="00893100" w:rsidRDefault="002576B5" w:rsidP="00893100">
      <w:pPr>
        <w:pStyle w:val="NoSpacing"/>
      </w:pPr>
      <w:r w:rsidRPr="002576B5">
        <w:rPr>
          <w:b/>
          <w:bCs/>
        </w:rPr>
        <w:t>Glynn:</w:t>
      </w:r>
      <w:r w:rsidR="009736E6">
        <w:t xml:space="preserve"> </w:t>
      </w:r>
      <w:r w:rsidR="00893100" w:rsidRPr="00893100">
        <w:t>I understand</w:t>
      </w:r>
      <w:r w:rsidR="007F47BD">
        <w:t xml:space="preserve"> who he is [laughs] but </w:t>
      </w:r>
      <w:r w:rsidR="00893100" w:rsidRPr="00893100">
        <w:t>I was saying</w:t>
      </w:r>
      <w:r w:rsidR="007F47BD">
        <w:t>--</w:t>
      </w:r>
    </w:p>
    <w:p w14:paraId="35FFC19A" w14:textId="77777777" w:rsidR="00893100" w:rsidRPr="00893100" w:rsidRDefault="00893100" w:rsidP="00893100">
      <w:pPr>
        <w:pStyle w:val="NoSpacing"/>
      </w:pPr>
    </w:p>
    <w:p w14:paraId="4AABFC12" w14:textId="203BADD3" w:rsidR="007F47BD" w:rsidRDefault="0000244A" w:rsidP="00893100">
      <w:pPr>
        <w:pStyle w:val="NoSpacing"/>
      </w:pPr>
      <w:proofErr w:type="spellStart"/>
      <w:r w:rsidRPr="0000244A">
        <w:rPr>
          <w:b/>
          <w:bCs/>
        </w:rPr>
        <w:t>Inda</w:t>
      </w:r>
      <w:proofErr w:type="spellEnd"/>
      <w:r w:rsidRPr="0000244A">
        <w:rPr>
          <w:b/>
          <w:bCs/>
        </w:rPr>
        <w:t>:</w:t>
      </w:r>
      <w:r w:rsidR="007F47BD">
        <w:t xml:space="preserve"> B</w:t>
      </w:r>
      <w:r w:rsidR="00893100" w:rsidRPr="00893100">
        <w:t xml:space="preserve">ut </w:t>
      </w:r>
      <w:r w:rsidR="00226CFB">
        <w:t xml:space="preserve">why I'd </w:t>
      </w:r>
      <w:r w:rsidR="00893100" w:rsidRPr="00893100">
        <w:t>not engage with it anymore</w:t>
      </w:r>
      <w:r w:rsidR="00226CFB">
        <w:t>?</w:t>
      </w:r>
    </w:p>
    <w:p w14:paraId="5ED17990" w14:textId="77777777" w:rsidR="007F47BD" w:rsidRDefault="007F47BD" w:rsidP="00893100">
      <w:pPr>
        <w:pStyle w:val="NoSpacing"/>
      </w:pPr>
    </w:p>
    <w:p w14:paraId="7B353554" w14:textId="1AD964DA" w:rsidR="00893100" w:rsidRPr="00893100" w:rsidRDefault="002576B5" w:rsidP="00893100">
      <w:pPr>
        <w:pStyle w:val="NoSpacing"/>
      </w:pPr>
      <w:r w:rsidRPr="002576B5">
        <w:rPr>
          <w:b/>
          <w:bCs/>
        </w:rPr>
        <w:t>Glynn:</w:t>
      </w:r>
      <w:r w:rsidR="007F47BD">
        <w:t xml:space="preserve"> </w:t>
      </w:r>
      <w:r w:rsidR="00893100" w:rsidRPr="00893100">
        <w:t>Yeah.</w:t>
      </w:r>
      <w:r w:rsidR="007F47BD">
        <w:t xml:space="preserve"> W</w:t>
      </w:r>
      <w:r w:rsidR="00893100" w:rsidRPr="00893100">
        <w:t xml:space="preserve">ill </w:t>
      </w:r>
      <w:r w:rsidR="003432A6">
        <w:t xml:space="preserve">it </w:t>
      </w:r>
      <w:r w:rsidR="00893100" w:rsidRPr="00893100">
        <w:t>still not be a seminal American film</w:t>
      </w:r>
      <w:r w:rsidR="007F47BD">
        <w:t>?</w:t>
      </w:r>
      <w:r w:rsidR="00893100" w:rsidRPr="00893100">
        <w:t xml:space="preserve"> </w:t>
      </w:r>
      <w:r w:rsidR="007F47BD">
        <w:t>W</w:t>
      </w:r>
      <w:r w:rsidR="00893100" w:rsidRPr="00893100">
        <w:t>here do we as artists, I guess, draw the line</w:t>
      </w:r>
      <w:r w:rsidR="007F47BD">
        <w:t xml:space="preserve"> f</w:t>
      </w:r>
      <w:r w:rsidR="00893100" w:rsidRPr="00893100">
        <w:t xml:space="preserve">or other artists? I'm asking </w:t>
      </w:r>
      <w:r w:rsidR="007F47BD">
        <w:t xml:space="preserve">this </w:t>
      </w:r>
      <w:r w:rsidR="00893100" w:rsidRPr="00893100">
        <w:t>because I have no idea.</w:t>
      </w:r>
    </w:p>
    <w:p w14:paraId="434BC67D" w14:textId="77777777" w:rsidR="00893100" w:rsidRPr="00893100" w:rsidRDefault="00893100" w:rsidP="00893100">
      <w:pPr>
        <w:pStyle w:val="NoSpacing"/>
      </w:pPr>
    </w:p>
    <w:p w14:paraId="4D0A7443" w14:textId="5F590280" w:rsidR="00893100" w:rsidRPr="00893100" w:rsidRDefault="0000244A" w:rsidP="00893100">
      <w:pPr>
        <w:pStyle w:val="NoSpacing"/>
      </w:pPr>
      <w:proofErr w:type="spellStart"/>
      <w:r w:rsidRPr="0000244A">
        <w:rPr>
          <w:b/>
          <w:bCs/>
        </w:rPr>
        <w:t>Inda</w:t>
      </w:r>
      <w:proofErr w:type="spellEnd"/>
      <w:r w:rsidRPr="0000244A">
        <w:rPr>
          <w:b/>
          <w:bCs/>
        </w:rPr>
        <w:t>:</w:t>
      </w:r>
      <w:r w:rsidR="007F47BD">
        <w:t xml:space="preserve"> </w:t>
      </w:r>
      <w:r w:rsidR="00893100" w:rsidRPr="00893100">
        <w:t xml:space="preserve">Yeah. </w:t>
      </w:r>
      <w:r w:rsidR="007F47BD">
        <w:t>T</w:t>
      </w:r>
      <w:r w:rsidR="00893100" w:rsidRPr="00893100">
        <w:t>here's so many people, I don't want to do a list. But how do I still engage with certain works</w:t>
      </w:r>
      <w:r w:rsidR="007F47BD">
        <w:t>?</w:t>
      </w:r>
      <w:r w:rsidR="00893100" w:rsidRPr="00893100">
        <w:t xml:space="preserve"> I feel there's always been such a clutching to what we consider the canon</w:t>
      </w:r>
      <w:r w:rsidR="00E05CB7">
        <w:t>,</w:t>
      </w:r>
      <w:r w:rsidR="000629C6">
        <w:t xml:space="preserve"> a</w:t>
      </w:r>
      <w:r w:rsidR="00893100" w:rsidRPr="00893100">
        <w:t>nd someone said, I've read this somewhere</w:t>
      </w:r>
      <w:r w:rsidR="000A308D">
        <w:t>,</w:t>
      </w:r>
      <w:r w:rsidR="00893100" w:rsidRPr="00893100">
        <w:t xml:space="preserve"> that those works aren't necessarily great. They're works by white men that other white men told us were great. </w:t>
      </w:r>
      <w:r w:rsidR="00D72DFB">
        <w:t>T</w:t>
      </w:r>
      <w:r w:rsidR="00893100" w:rsidRPr="00893100">
        <w:t>here's so many other works that we can let things go. I don't have to watch</w:t>
      </w:r>
      <w:r w:rsidR="001E7652">
        <w:t xml:space="preserve">-- </w:t>
      </w:r>
      <w:r w:rsidR="00893100" w:rsidRPr="00893100">
        <w:t>I don't have to read those books</w:t>
      </w:r>
      <w:r w:rsidR="000E1A31">
        <w:t xml:space="preserve"> a</w:t>
      </w:r>
      <w:r w:rsidR="00893100" w:rsidRPr="00893100">
        <w:t>gain</w:t>
      </w:r>
      <w:r w:rsidR="000E1A31">
        <w:t xml:space="preserve">. </w:t>
      </w:r>
      <w:r w:rsidR="00893100" w:rsidRPr="00893100">
        <w:t xml:space="preserve">I still have the memories of going to Borders Bookstore at midnight with my daughter, when she was a kid to get that first </w:t>
      </w:r>
      <w:r w:rsidR="009D0469">
        <w:t xml:space="preserve">edition </w:t>
      </w:r>
      <w:r w:rsidR="00893100" w:rsidRPr="00893100">
        <w:t>of that new volume. I still have the memory of it</w:t>
      </w:r>
      <w:r w:rsidR="004E51E6">
        <w:t>, b</w:t>
      </w:r>
      <w:r w:rsidR="00893100" w:rsidRPr="00893100">
        <w:t xml:space="preserve">ut I'm not </w:t>
      </w:r>
      <w:r w:rsidR="002A3AF5">
        <w:t>going to</w:t>
      </w:r>
      <w:r w:rsidR="00893100" w:rsidRPr="00893100">
        <w:t xml:space="preserve"> go buy another one. I'm not going to reread it, I'm not going to engage with it again, because there are so many other works that I could be spending my time on and my money. </w:t>
      </w:r>
      <w:r w:rsidR="004E51E6">
        <w:t>I</w:t>
      </w:r>
      <w:r w:rsidR="00893100" w:rsidRPr="00893100">
        <w:t>t's a reminder that people are</w:t>
      </w:r>
      <w:r w:rsidR="004E51E6">
        <w:t xml:space="preserve">, </w:t>
      </w:r>
      <w:r w:rsidR="00893100" w:rsidRPr="00893100">
        <w:t xml:space="preserve">like </w:t>
      </w:r>
      <w:r w:rsidR="004E51E6">
        <w:t>you say</w:t>
      </w:r>
      <w:r w:rsidR="00266FC2">
        <w:t>,</w:t>
      </w:r>
      <w:r w:rsidR="004E51E6">
        <w:t xml:space="preserve"> </w:t>
      </w:r>
      <w:r w:rsidR="00893100" w:rsidRPr="00893100">
        <w:t>broken, people are flawed, people are messed up. Just like I'm not going to seek out exes who I know are problematic</w:t>
      </w:r>
      <w:r w:rsidR="0092063C">
        <w:t>,</w:t>
      </w:r>
      <w:r w:rsidR="00893100" w:rsidRPr="00893100">
        <w:t xml:space="preserve"> </w:t>
      </w:r>
      <w:r w:rsidR="004E51E6">
        <w:t xml:space="preserve">[chuckles] </w:t>
      </w:r>
      <w:r w:rsidR="00893100" w:rsidRPr="00893100">
        <w:t>I'm not going to</w:t>
      </w:r>
      <w:r w:rsidR="004E51E6">
        <w:t xml:space="preserve"> </w:t>
      </w:r>
      <w:r w:rsidR="00893100" w:rsidRPr="00893100">
        <w:t>seek out any future work by someone that I know is</w:t>
      </w:r>
      <w:r w:rsidR="003335F3">
        <w:t xml:space="preserve">-- </w:t>
      </w:r>
      <w:r w:rsidR="00893100" w:rsidRPr="00893100">
        <w:t>or seek to revisit work by somebody that I know is not a great individual.</w:t>
      </w:r>
    </w:p>
    <w:p w14:paraId="251B19CA" w14:textId="77777777" w:rsidR="00893100" w:rsidRPr="00893100" w:rsidRDefault="00893100" w:rsidP="00893100">
      <w:pPr>
        <w:pStyle w:val="NoSpacing"/>
      </w:pPr>
    </w:p>
    <w:p w14:paraId="1BB91FFE" w14:textId="0CEBCFE7" w:rsidR="00893100" w:rsidRPr="00893100" w:rsidRDefault="002576B5" w:rsidP="00893100">
      <w:pPr>
        <w:pStyle w:val="NoSpacing"/>
      </w:pPr>
      <w:r w:rsidRPr="002576B5">
        <w:rPr>
          <w:b/>
          <w:bCs/>
        </w:rPr>
        <w:t>Glynn:</w:t>
      </w:r>
      <w:r w:rsidR="004E51E6">
        <w:t xml:space="preserve"> </w:t>
      </w:r>
      <w:r w:rsidR="00893100" w:rsidRPr="00893100">
        <w:t>I always wonder where our blind spots as artists are today. Where do you see them?</w:t>
      </w:r>
    </w:p>
    <w:p w14:paraId="280D234C" w14:textId="77777777" w:rsidR="00893100" w:rsidRPr="00893100" w:rsidRDefault="00893100" w:rsidP="00893100">
      <w:pPr>
        <w:pStyle w:val="NoSpacing"/>
      </w:pPr>
    </w:p>
    <w:p w14:paraId="02F6BFE8" w14:textId="77777777" w:rsidR="007E3366" w:rsidRDefault="0000244A" w:rsidP="00893100">
      <w:pPr>
        <w:pStyle w:val="NoSpacing"/>
      </w:pPr>
      <w:proofErr w:type="spellStart"/>
      <w:r w:rsidRPr="0000244A">
        <w:rPr>
          <w:b/>
          <w:bCs/>
        </w:rPr>
        <w:t>Inda</w:t>
      </w:r>
      <w:proofErr w:type="spellEnd"/>
      <w:r w:rsidRPr="0000244A">
        <w:rPr>
          <w:b/>
          <w:bCs/>
        </w:rPr>
        <w:t>:</w:t>
      </w:r>
      <w:r w:rsidR="000A7CFC">
        <w:t xml:space="preserve"> Y</w:t>
      </w:r>
      <w:r w:rsidR="00893100" w:rsidRPr="00893100">
        <w:t>ou've got to consider, when people are saying</w:t>
      </w:r>
      <w:r w:rsidR="000A7CFC">
        <w:t>, "</w:t>
      </w:r>
      <w:r w:rsidR="00893100" w:rsidRPr="00893100">
        <w:t>You're hurting me</w:t>
      </w:r>
      <w:r w:rsidR="000A7CFC">
        <w:t>," a</w:t>
      </w:r>
      <w:r w:rsidR="00893100" w:rsidRPr="00893100">
        <w:t xml:space="preserve">nd you don't listen to that's such a problem. </w:t>
      </w:r>
      <w:r w:rsidR="000A7CFC">
        <w:t>E</w:t>
      </w:r>
      <w:r w:rsidR="00893100" w:rsidRPr="00893100">
        <w:t>ven now</w:t>
      </w:r>
      <w:r w:rsidR="000A7CFC">
        <w:t xml:space="preserve">, </w:t>
      </w:r>
      <w:r w:rsidR="00893100" w:rsidRPr="00893100">
        <w:t>hearing people</w:t>
      </w:r>
      <w:r w:rsidR="00E9651E">
        <w:t xml:space="preserve"> </w:t>
      </w:r>
      <w:r w:rsidR="00893100" w:rsidRPr="00893100">
        <w:t>where I work</w:t>
      </w:r>
      <w:r w:rsidR="005B5322">
        <w:t>,</w:t>
      </w:r>
      <w:r w:rsidR="00893100" w:rsidRPr="00893100">
        <w:t xml:space="preserve"> in television, saying things like, </w:t>
      </w:r>
      <w:r w:rsidR="00E9651E">
        <w:t>"</w:t>
      </w:r>
      <w:r w:rsidR="00893100" w:rsidRPr="00893100">
        <w:t>Oh, it doesn't really matter if we cast a person of that ethnicity</w:t>
      </w:r>
      <w:r w:rsidR="00E9651E">
        <w:t>, a</w:t>
      </w:r>
      <w:r w:rsidR="00893100" w:rsidRPr="00893100">
        <w:t>s long as they're the best person for the job</w:t>
      </w:r>
      <w:r w:rsidR="00E9651E">
        <w:t xml:space="preserve">." </w:t>
      </w:r>
      <w:r w:rsidR="00893100" w:rsidRPr="00893100">
        <w:t>Or</w:t>
      </w:r>
      <w:r w:rsidR="00E9651E">
        <w:t xml:space="preserve">, "Do we </w:t>
      </w:r>
      <w:r w:rsidR="00893100" w:rsidRPr="00893100">
        <w:t>really have to really have to cast person with a disability</w:t>
      </w:r>
      <w:r w:rsidR="00E9651E">
        <w:t>?"</w:t>
      </w:r>
      <w:r w:rsidR="00893100" w:rsidRPr="00893100">
        <w:t xml:space="preserve"> </w:t>
      </w:r>
      <w:r w:rsidR="00E9651E">
        <w:t>T</w:t>
      </w:r>
      <w:r w:rsidR="00893100" w:rsidRPr="00893100">
        <w:t>hose people are telling you it hurts them</w:t>
      </w:r>
      <w:r w:rsidR="005B5322">
        <w:t>. I</w:t>
      </w:r>
      <w:r w:rsidR="00E9651E">
        <w:t>t</w:t>
      </w:r>
      <w:r w:rsidR="005B5322">
        <w:t>'s</w:t>
      </w:r>
      <w:r w:rsidR="00E9651E">
        <w:t xml:space="preserve"> </w:t>
      </w:r>
      <w:r w:rsidR="00893100" w:rsidRPr="00893100">
        <w:t xml:space="preserve">hurt them for years that you dismiss them. Like you've got to attention. </w:t>
      </w:r>
      <w:r w:rsidR="00E9651E">
        <w:t>I</w:t>
      </w:r>
      <w:r w:rsidR="00893100" w:rsidRPr="00893100">
        <w:t>f I do something horrific, like absolutely horrific</w:t>
      </w:r>
      <w:r w:rsidR="003E7CE1">
        <w:t xml:space="preserve"> </w:t>
      </w:r>
      <w:r w:rsidR="00893100" w:rsidRPr="00893100">
        <w:t>that's hurting other people, I want someone to say</w:t>
      </w:r>
      <w:r w:rsidR="00E9651E">
        <w:t>, h</w:t>
      </w:r>
      <w:r w:rsidR="00893100" w:rsidRPr="00893100">
        <w:t>ey</w:t>
      </w:r>
      <w:r w:rsidR="00294CEA">
        <w:t xml:space="preserve">-- </w:t>
      </w:r>
      <w:r w:rsidR="00893100" w:rsidRPr="00893100">
        <w:t>to call me to the carpet</w:t>
      </w:r>
      <w:r w:rsidR="007E3366">
        <w:t>.</w:t>
      </w:r>
    </w:p>
    <w:p w14:paraId="092CBAFF" w14:textId="77777777" w:rsidR="007E3366" w:rsidRDefault="007E3366" w:rsidP="00893100">
      <w:pPr>
        <w:pStyle w:val="NoSpacing"/>
      </w:pPr>
    </w:p>
    <w:p w14:paraId="1B0FF427" w14:textId="4BA6F0BB" w:rsidR="00893100" w:rsidRPr="00893100" w:rsidRDefault="007E3366" w:rsidP="00893100">
      <w:pPr>
        <w:pStyle w:val="NoSpacing"/>
      </w:pPr>
      <w:r>
        <w:t>W</w:t>
      </w:r>
      <w:r w:rsidR="00E9651E">
        <w:t xml:space="preserve">hen </w:t>
      </w:r>
      <w:r w:rsidR="00893100" w:rsidRPr="00893100">
        <w:t>put your coat</w:t>
      </w:r>
      <w:r w:rsidR="00E9651E">
        <w:t xml:space="preserve"> on, </w:t>
      </w:r>
      <w:r w:rsidR="00893100" w:rsidRPr="00893100">
        <w:t>you're really hurting folks</w:t>
      </w:r>
      <w:r w:rsidR="00E9651E">
        <w:t>, a</w:t>
      </w:r>
      <w:r w:rsidR="00893100" w:rsidRPr="00893100">
        <w:t xml:space="preserve">nd maybe don't. </w:t>
      </w:r>
      <w:r w:rsidR="00E9651E">
        <w:t>W</w:t>
      </w:r>
      <w:r w:rsidR="00893100" w:rsidRPr="00893100">
        <w:t>e need to not be so</w:t>
      </w:r>
      <w:r w:rsidR="00E9651E">
        <w:t xml:space="preserve">, </w:t>
      </w:r>
      <w:r w:rsidR="00893100" w:rsidRPr="00893100">
        <w:t>or at least I'll speak for myself not be so adamant about the story</w:t>
      </w:r>
      <w:r w:rsidR="00E9651E">
        <w:t xml:space="preserve"> </w:t>
      </w:r>
      <w:r w:rsidR="00893100" w:rsidRPr="00893100">
        <w:t>I want to tell the way I want to tell it when it might be causing pain to someone else. I don't know if that answer</w:t>
      </w:r>
      <w:r w:rsidR="00DA3C1F">
        <w:t xml:space="preserve">s </w:t>
      </w:r>
      <w:r w:rsidR="00893100" w:rsidRPr="00893100">
        <w:t>your question about what our blind spots are</w:t>
      </w:r>
      <w:r>
        <w:t xml:space="preserve"> b</w:t>
      </w:r>
      <w:r w:rsidR="00893100" w:rsidRPr="00893100">
        <w:t>ut that's just something that I have to keep reminding myself</w:t>
      </w:r>
      <w:r>
        <w:t xml:space="preserve">. </w:t>
      </w:r>
      <w:r>
        <w:lastRenderedPageBreak/>
        <w:t>L</w:t>
      </w:r>
      <w:r w:rsidR="00893100" w:rsidRPr="00893100">
        <w:t>istening when people are saying</w:t>
      </w:r>
      <w:r w:rsidR="003431C8">
        <w:t xml:space="preserve"> t</w:t>
      </w:r>
      <w:r w:rsidR="00893100" w:rsidRPr="00893100">
        <w:t>hey need you to do a thing</w:t>
      </w:r>
      <w:r w:rsidR="0069627B">
        <w:t xml:space="preserve">, </w:t>
      </w:r>
      <w:r w:rsidR="00893100" w:rsidRPr="00893100">
        <w:t xml:space="preserve">because they're looking to you to do it. </w:t>
      </w:r>
      <w:r w:rsidR="0069627B">
        <w:t>S</w:t>
      </w:r>
      <w:r w:rsidR="00893100" w:rsidRPr="00893100">
        <w:t>omeone's asking you, because you're in that position</w:t>
      </w:r>
      <w:r w:rsidR="0069627B">
        <w:t xml:space="preserve"> to </w:t>
      </w:r>
      <w:r w:rsidR="00893100" w:rsidRPr="00893100">
        <w:t>maybe consider these folks.</w:t>
      </w:r>
    </w:p>
    <w:p w14:paraId="4E1631F7" w14:textId="77777777" w:rsidR="00893100" w:rsidRPr="00893100" w:rsidRDefault="00893100" w:rsidP="00893100">
      <w:pPr>
        <w:pStyle w:val="NoSpacing"/>
      </w:pPr>
    </w:p>
    <w:p w14:paraId="1E26E690" w14:textId="516312D4" w:rsidR="0069627B" w:rsidRDefault="002576B5" w:rsidP="00893100">
      <w:pPr>
        <w:pStyle w:val="NoSpacing"/>
      </w:pPr>
      <w:r w:rsidRPr="002576B5">
        <w:rPr>
          <w:b/>
          <w:bCs/>
        </w:rPr>
        <w:t>Glynn:</w:t>
      </w:r>
      <w:r w:rsidR="0069627B">
        <w:t xml:space="preserve"> </w:t>
      </w:r>
      <w:r w:rsidR="00893100" w:rsidRPr="00893100">
        <w:t xml:space="preserve">This is, </w:t>
      </w:r>
      <w:r w:rsidR="0069627B">
        <w:t>i</w:t>
      </w:r>
      <w:r w:rsidR="00893100" w:rsidRPr="00893100">
        <w:t xml:space="preserve">f not a completely </w:t>
      </w:r>
      <w:r w:rsidR="00F45CEA">
        <w:t xml:space="preserve">new world, a </w:t>
      </w:r>
      <w:r w:rsidR="00893100" w:rsidRPr="00893100">
        <w:t xml:space="preserve">newish world. </w:t>
      </w:r>
      <w:r w:rsidR="0069627B">
        <w:t>R</w:t>
      </w:r>
      <w:r w:rsidR="00893100" w:rsidRPr="00893100">
        <w:t>adio drama has been around for a long time</w:t>
      </w:r>
      <w:r w:rsidR="0069627B">
        <w:t xml:space="preserve">, but </w:t>
      </w:r>
      <w:r w:rsidR="00893100" w:rsidRPr="00893100">
        <w:t>serialized, complex pieces</w:t>
      </w:r>
      <w:r w:rsidR="0069627B">
        <w:t>, e</w:t>
      </w:r>
      <w:r w:rsidR="00893100" w:rsidRPr="00893100">
        <w:t>pisodic</w:t>
      </w:r>
      <w:r w:rsidR="0069627B">
        <w:t>.</w:t>
      </w:r>
    </w:p>
    <w:p w14:paraId="0DB4DEB6" w14:textId="77777777" w:rsidR="0069627B" w:rsidRDefault="0069627B" w:rsidP="00893100">
      <w:pPr>
        <w:pStyle w:val="NoSpacing"/>
      </w:pPr>
    </w:p>
    <w:p w14:paraId="4D68DDE4" w14:textId="75B32ACA" w:rsidR="0069627B" w:rsidRDefault="0000244A" w:rsidP="00893100">
      <w:pPr>
        <w:pStyle w:val="NoSpacing"/>
      </w:pPr>
      <w:proofErr w:type="spellStart"/>
      <w:r w:rsidRPr="0000244A">
        <w:rPr>
          <w:b/>
          <w:bCs/>
        </w:rPr>
        <w:t>Inda</w:t>
      </w:r>
      <w:proofErr w:type="spellEnd"/>
      <w:r w:rsidRPr="0000244A">
        <w:rPr>
          <w:b/>
          <w:bCs/>
        </w:rPr>
        <w:t>:</w:t>
      </w:r>
      <w:r w:rsidR="0069627B">
        <w:t xml:space="preserve"> </w:t>
      </w:r>
      <w:r w:rsidR="00893100" w:rsidRPr="00893100">
        <w:t>Yeah</w:t>
      </w:r>
      <w:r w:rsidR="0069627B">
        <w:t>.</w:t>
      </w:r>
    </w:p>
    <w:p w14:paraId="0D2315D8" w14:textId="77777777" w:rsidR="0069627B" w:rsidRDefault="0069627B" w:rsidP="00893100">
      <w:pPr>
        <w:pStyle w:val="NoSpacing"/>
      </w:pPr>
    </w:p>
    <w:p w14:paraId="4487BA9B" w14:textId="3893A55A" w:rsidR="00893100" w:rsidRPr="00893100" w:rsidRDefault="002576B5" w:rsidP="00893100">
      <w:pPr>
        <w:pStyle w:val="NoSpacing"/>
      </w:pPr>
      <w:r w:rsidRPr="002576B5">
        <w:rPr>
          <w:b/>
          <w:bCs/>
        </w:rPr>
        <w:t>Glynn:</w:t>
      </w:r>
      <w:r w:rsidR="0069627B">
        <w:t xml:space="preserve"> T</w:t>
      </w:r>
      <w:r w:rsidR="00893100" w:rsidRPr="00893100">
        <w:t>his is still the first inning of this type of storytelling. Why did you jump in</w:t>
      </w:r>
      <w:r w:rsidR="0069627B">
        <w:t>?</w:t>
      </w:r>
    </w:p>
    <w:p w14:paraId="260E9909" w14:textId="77777777" w:rsidR="00893100" w:rsidRPr="00893100" w:rsidRDefault="00893100" w:rsidP="00893100">
      <w:pPr>
        <w:pStyle w:val="NoSpacing"/>
      </w:pPr>
    </w:p>
    <w:p w14:paraId="7A360975" w14:textId="7A8C889D" w:rsidR="006E2F6B" w:rsidRDefault="0000244A" w:rsidP="00893100">
      <w:pPr>
        <w:pStyle w:val="NoSpacing"/>
      </w:pPr>
      <w:proofErr w:type="spellStart"/>
      <w:r w:rsidRPr="0000244A">
        <w:rPr>
          <w:b/>
          <w:bCs/>
        </w:rPr>
        <w:t>Inda</w:t>
      </w:r>
      <w:proofErr w:type="spellEnd"/>
      <w:r w:rsidRPr="0000244A">
        <w:rPr>
          <w:b/>
          <w:bCs/>
        </w:rPr>
        <w:t>:</w:t>
      </w:r>
      <w:r w:rsidR="0069627B">
        <w:t xml:space="preserve"> </w:t>
      </w:r>
      <w:r w:rsidR="00893100" w:rsidRPr="00893100">
        <w:t xml:space="preserve">I just love telling stories any way I can, </w:t>
      </w:r>
      <w:r w:rsidR="00915331">
        <w:t xml:space="preserve">whether it's </w:t>
      </w:r>
      <w:r w:rsidR="00893100" w:rsidRPr="00893100">
        <w:t>theater</w:t>
      </w:r>
      <w:r w:rsidR="0069627B">
        <w:t xml:space="preserve">, </w:t>
      </w:r>
      <w:r w:rsidR="00893100" w:rsidRPr="00893100">
        <w:t>television</w:t>
      </w:r>
      <w:r w:rsidR="00915331">
        <w:t>,</w:t>
      </w:r>
      <w:r w:rsidR="0069627B">
        <w:t xml:space="preserve"> </w:t>
      </w:r>
      <w:r w:rsidR="00893100" w:rsidRPr="00893100">
        <w:t xml:space="preserve">or film. I think it's such a challenge and a stretch to be able to go from one way of storytelling to another. </w:t>
      </w:r>
      <w:r w:rsidR="0069627B">
        <w:t>T</w:t>
      </w:r>
      <w:r w:rsidR="00893100" w:rsidRPr="00893100">
        <w:t>his particularly is such a huge and fun challenge for me to think about a story without the spectacle and without the visual editing and without anything else to fall back on except the story. And</w:t>
      </w:r>
      <w:r w:rsidR="006E2F6B">
        <w:t xml:space="preserve">, </w:t>
      </w:r>
      <w:r w:rsidR="00893100" w:rsidRPr="00893100">
        <w:t>of course, there's sound effects, there's music</w:t>
      </w:r>
      <w:r w:rsidR="00D47DA3">
        <w:t xml:space="preserve"> </w:t>
      </w:r>
      <w:r w:rsidR="00893100" w:rsidRPr="00893100">
        <w:t>underscoring, but you really have to just listen to these voices and listen to these two women telling their story and living in their story</w:t>
      </w:r>
      <w:r w:rsidR="006E2F6B">
        <w:t>. N</w:t>
      </w:r>
      <w:r w:rsidR="00893100" w:rsidRPr="00893100">
        <w:t xml:space="preserve">ot so much telling it, but living in it. </w:t>
      </w:r>
      <w:r w:rsidR="009372E4" w:rsidRPr="00893100">
        <w:t xml:space="preserve">You </w:t>
      </w:r>
      <w:r w:rsidR="00893100" w:rsidRPr="00893100">
        <w:t xml:space="preserve">can close your eyes and just put the headphones on. </w:t>
      </w:r>
      <w:r w:rsidR="009372E4" w:rsidRPr="00893100">
        <w:t xml:space="preserve">That's </w:t>
      </w:r>
      <w:r w:rsidR="00893100" w:rsidRPr="00893100">
        <w:t>such a refreshing and different way of engaging with work. I found it really exciting.</w:t>
      </w:r>
    </w:p>
    <w:p w14:paraId="0AEF2832" w14:textId="77777777" w:rsidR="006E2F6B" w:rsidRDefault="006E2F6B" w:rsidP="00893100">
      <w:pPr>
        <w:pStyle w:val="NoSpacing"/>
      </w:pPr>
    </w:p>
    <w:p w14:paraId="7E6B56DB" w14:textId="58687931" w:rsidR="00893100" w:rsidRPr="00893100" w:rsidRDefault="002576B5" w:rsidP="00893100">
      <w:pPr>
        <w:pStyle w:val="NoSpacing"/>
      </w:pPr>
      <w:r w:rsidRPr="002576B5">
        <w:rPr>
          <w:b/>
          <w:bCs/>
        </w:rPr>
        <w:t>Glynn:</w:t>
      </w:r>
      <w:r w:rsidR="006E2F6B">
        <w:t xml:space="preserve"> </w:t>
      </w:r>
      <w:r w:rsidR="00893100" w:rsidRPr="00893100">
        <w:t>You have engaged with work previously where you expect people to sit down and watch the story unfold. What's different when you say</w:t>
      </w:r>
      <w:r w:rsidR="00F93187">
        <w:t>, "</w:t>
      </w:r>
      <w:r w:rsidR="009372E4">
        <w:t xml:space="preserve">Now, </w:t>
      </w:r>
      <w:r w:rsidR="00893100" w:rsidRPr="00893100">
        <w:t>I want you to put on your headphones</w:t>
      </w:r>
      <w:r w:rsidR="00F93187">
        <w:t>"</w:t>
      </w:r>
      <w:r w:rsidR="009372E4">
        <w:t>?</w:t>
      </w:r>
    </w:p>
    <w:p w14:paraId="76F00425" w14:textId="77777777" w:rsidR="00893100" w:rsidRPr="00893100" w:rsidRDefault="00893100" w:rsidP="00893100">
      <w:pPr>
        <w:pStyle w:val="NoSpacing"/>
      </w:pPr>
    </w:p>
    <w:p w14:paraId="70DBF18E" w14:textId="72386437" w:rsidR="00893100" w:rsidRPr="00893100" w:rsidRDefault="0000244A" w:rsidP="00893100">
      <w:pPr>
        <w:pStyle w:val="NoSpacing"/>
      </w:pPr>
      <w:proofErr w:type="spellStart"/>
      <w:r w:rsidRPr="0000244A">
        <w:rPr>
          <w:b/>
          <w:bCs/>
        </w:rPr>
        <w:t>Inda</w:t>
      </w:r>
      <w:proofErr w:type="spellEnd"/>
      <w:r w:rsidRPr="0000244A">
        <w:rPr>
          <w:b/>
          <w:bCs/>
        </w:rPr>
        <w:t>:</w:t>
      </w:r>
      <w:r w:rsidR="00F93187">
        <w:t xml:space="preserve"> </w:t>
      </w:r>
      <w:r w:rsidR="00893100" w:rsidRPr="00893100">
        <w:t>There's a different kind of intimacy. You're not inundated</w:t>
      </w:r>
      <w:r w:rsidR="00F93187">
        <w:t>. M</w:t>
      </w:r>
      <w:r w:rsidR="00893100" w:rsidRPr="00893100">
        <w:t>y husband keeps the subtitles on when we watch something on our television and it kills me</w:t>
      </w:r>
      <w:r w:rsidR="00F93187">
        <w:t>, b</w:t>
      </w:r>
      <w:r w:rsidR="00893100" w:rsidRPr="00893100">
        <w:t>ecause there's just so many things</w:t>
      </w:r>
      <w:r w:rsidR="001D0822">
        <w:t>. T</w:t>
      </w:r>
      <w:r w:rsidR="00893100" w:rsidRPr="00893100">
        <w:t>here's the sounds, there's the sights, and then there's word scrolling. And then</w:t>
      </w:r>
      <w:r w:rsidR="00F6192A">
        <w:t>,</w:t>
      </w:r>
      <w:r w:rsidR="00893100" w:rsidRPr="00893100">
        <w:t xml:space="preserve"> there's whatever is happening in the room</w:t>
      </w:r>
      <w:r w:rsidR="000C7AA1">
        <w:t>. I</w:t>
      </w:r>
      <w:r w:rsidR="00893100" w:rsidRPr="00893100">
        <w:t>t becomes a bit of an overload and you have so much input that for me, you end up getting less into you because there's so much coming at you. Whereas with this</w:t>
      </w:r>
      <w:r w:rsidR="006217CE">
        <w:t xml:space="preserve">, </w:t>
      </w:r>
      <w:r w:rsidR="00893100" w:rsidRPr="00893100">
        <w:t>it's just you and you can literally just close your eyes and shut out everything else. There's no dog doing something</w:t>
      </w:r>
      <w:r w:rsidR="006217CE">
        <w:t xml:space="preserve">-- </w:t>
      </w:r>
      <w:r w:rsidR="00893100" w:rsidRPr="00893100">
        <w:t>there's no distractions in the room. There's no dog, there's no mailman</w:t>
      </w:r>
      <w:r w:rsidR="006217CE">
        <w:t xml:space="preserve">, </w:t>
      </w:r>
      <w:r w:rsidR="00893100" w:rsidRPr="00893100">
        <w:t>there's no laundry piling up</w:t>
      </w:r>
      <w:r w:rsidR="006217CE">
        <w:t>. Y</w:t>
      </w:r>
      <w:r w:rsidR="00893100" w:rsidRPr="00893100">
        <w:t>ou can literally just close your eyes and be in Gina's living room or be in that booth with her</w:t>
      </w:r>
      <w:r w:rsidR="006217CE">
        <w:t xml:space="preserve">. It's </w:t>
      </w:r>
      <w:r w:rsidR="00893100" w:rsidRPr="00893100">
        <w:t>such a different feeling</w:t>
      </w:r>
      <w:r w:rsidR="006217CE">
        <w:t xml:space="preserve"> </w:t>
      </w:r>
      <w:r w:rsidR="00893100" w:rsidRPr="00893100">
        <w:t>when I'm listening to</w:t>
      </w:r>
      <w:r w:rsidR="00E92442">
        <w:t xml:space="preserve"> </w:t>
      </w:r>
      <w:r w:rsidR="00893100" w:rsidRPr="00893100">
        <w:t>fictional audio</w:t>
      </w:r>
      <w:r w:rsidR="006217CE">
        <w:t xml:space="preserve">. It's </w:t>
      </w:r>
      <w:r w:rsidR="00893100" w:rsidRPr="00893100">
        <w:t>somehow more connected</w:t>
      </w:r>
      <w:r w:rsidR="006217CE">
        <w:t xml:space="preserve">, </w:t>
      </w:r>
      <w:r w:rsidR="00893100" w:rsidRPr="00893100">
        <w:t>more intimate to me.</w:t>
      </w:r>
    </w:p>
    <w:p w14:paraId="40CEC700" w14:textId="77777777" w:rsidR="00893100" w:rsidRPr="00893100" w:rsidRDefault="00893100" w:rsidP="00893100">
      <w:pPr>
        <w:pStyle w:val="NoSpacing"/>
      </w:pPr>
    </w:p>
    <w:p w14:paraId="57B532ED" w14:textId="4B150F5C" w:rsidR="00893100" w:rsidRPr="00893100" w:rsidRDefault="002576B5" w:rsidP="00893100">
      <w:pPr>
        <w:pStyle w:val="NoSpacing"/>
      </w:pPr>
      <w:r w:rsidRPr="002576B5">
        <w:rPr>
          <w:b/>
          <w:bCs/>
        </w:rPr>
        <w:t>Glynn:</w:t>
      </w:r>
      <w:r w:rsidR="006217CE">
        <w:t xml:space="preserve"> </w:t>
      </w:r>
      <w:r w:rsidR="00893100" w:rsidRPr="00893100">
        <w:t>Right on</w:t>
      </w:r>
      <w:r w:rsidR="006217CE">
        <w:t>. W</w:t>
      </w:r>
      <w:r w:rsidR="00893100" w:rsidRPr="00893100">
        <w:t>ell</w:t>
      </w:r>
      <w:r w:rsidR="006217CE">
        <w:t xml:space="preserve">, </w:t>
      </w:r>
      <w:proofErr w:type="spellStart"/>
      <w:r w:rsidR="009D2B23" w:rsidRPr="009D2B23">
        <w:t>Inda</w:t>
      </w:r>
      <w:proofErr w:type="spellEnd"/>
      <w:r w:rsidR="009D2B23" w:rsidRPr="009D2B23">
        <w:t xml:space="preserve"> Craig-</w:t>
      </w:r>
      <w:proofErr w:type="spellStart"/>
      <w:r w:rsidR="009D2B23" w:rsidRPr="009D2B23">
        <w:t>Galván</w:t>
      </w:r>
      <w:proofErr w:type="spellEnd"/>
      <w:r w:rsidR="009D2B23">
        <w:t>, t</w:t>
      </w:r>
      <w:r w:rsidR="00893100" w:rsidRPr="00893100">
        <w:t>hank you very, very much for being on the show. We really appreciate it.</w:t>
      </w:r>
    </w:p>
    <w:p w14:paraId="5D6F8576" w14:textId="77777777" w:rsidR="00893100" w:rsidRPr="00893100" w:rsidRDefault="00893100" w:rsidP="00893100">
      <w:pPr>
        <w:pStyle w:val="NoSpacing"/>
      </w:pPr>
    </w:p>
    <w:p w14:paraId="1A5FF821" w14:textId="154C08BD" w:rsidR="00893100" w:rsidRPr="00893100" w:rsidRDefault="0000244A" w:rsidP="00893100">
      <w:pPr>
        <w:pStyle w:val="NoSpacing"/>
      </w:pPr>
      <w:proofErr w:type="spellStart"/>
      <w:r w:rsidRPr="0000244A">
        <w:rPr>
          <w:b/>
          <w:bCs/>
        </w:rPr>
        <w:t>Inda</w:t>
      </w:r>
      <w:proofErr w:type="spellEnd"/>
      <w:r w:rsidRPr="0000244A">
        <w:rPr>
          <w:b/>
          <w:bCs/>
        </w:rPr>
        <w:t>:</w:t>
      </w:r>
      <w:r w:rsidR="009D2B23">
        <w:t xml:space="preserve"> </w:t>
      </w:r>
      <w:r w:rsidR="00893100" w:rsidRPr="00893100">
        <w:t>Thank you for having me. Thanks for listening.</w:t>
      </w:r>
    </w:p>
    <w:p w14:paraId="6EBED1EB" w14:textId="77777777" w:rsidR="00893100" w:rsidRPr="00893100" w:rsidRDefault="00893100" w:rsidP="00893100">
      <w:pPr>
        <w:pStyle w:val="NoSpacing"/>
      </w:pPr>
    </w:p>
    <w:p w14:paraId="25EA542F" w14:textId="77777777" w:rsidR="009D2B23" w:rsidRDefault="009D2B23" w:rsidP="00893100">
      <w:pPr>
        <w:pStyle w:val="NoSpacing"/>
      </w:pPr>
      <w:r>
        <w:t xml:space="preserve">[upbeat music] </w:t>
      </w:r>
    </w:p>
    <w:p w14:paraId="50B2CAB2" w14:textId="77777777" w:rsidR="009D2B23" w:rsidRDefault="009D2B23" w:rsidP="00893100">
      <w:pPr>
        <w:pStyle w:val="NoSpacing"/>
      </w:pPr>
    </w:p>
    <w:p w14:paraId="29880C99" w14:textId="168E0EC8" w:rsidR="00893100" w:rsidRDefault="002576B5" w:rsidP="00893100">
      <w:pPr>
        <w:pStyle w:val="NoSpacing"/>
      </w:pPr>
      <w:r w:rsidRPr="002576B5">
        <w:rPr>
          <w:b/>
          <w:bCs/>
        </w:rPr>
        <w:t>Glynn:</w:t>
      </w:r>
      <w:r w:rsidR="009D2B23">
        <w:t xml:space="preserve"> That </w:t>
      </w:r>
      <w:r w:rsidR="00893100" w:rsidRPr="00893100">
        <w:t xml:space="preserve">was </w:t>
      </w:r>
      <w:proofErr w:type="spellStart"/>
      <w:r w:rsidR="009D2B23" w:rsidRPr="009D2B23">
        <w:t>Inda</w:t>
      </w:r>
      <w:proofErr w:type="spellEnd"/>
      <w:r w:rsidR="009D2B23" w:rsidRPr="009D2B23">
        <w:t xml:space="preserve"> Craig-</w:t>
      </w:r>
      <w:proofErr w:type="spellStart"/>
      <w:r w:rsidR="009D2B23" w:rsidRPr="009D2B23">
        <w:t>Galván</w:t>
      </w:r>
      <w:proofErr w:type="spellEnd"/>
      <w:r w:rsidR="009D2B23">
        <w:t xml:space="preserve">. </w:t>
      </w:r>
      <w:r w:rsidR="00B47322">
        <w:t xml:space="preserve">If you're </w:t>
      </w:r>
      <w:r w:rsidR="00893100" w:rsidRPr="00893100">
        <w:t>going to find out what happens next in the story</w:t>
      </w:r>
      <w:r w:rsidR="009D2B23">
        <w:t>, l</w:t>
      </w:r>
      <w:r w:rsidR="00893100" w:rsidRPr="00893100">
        <w:t xml:space="preserve">isten to the rest of the series, </w:t>
      </w:r>
      <w:r w:rsidR="009D2B23">
        <w:t>A H</w:t>
      </w:r>
      <w:r w:rsidR="00893100" w:rsidRPr="00893100">
        <w:t xml:space="preserve">it </w:t>
      </w:r>
      <w:r w:rsidR="009D2B23">
        <w:t>D</w:t>
      </w:r>
      <w:r w:rsidR="00893100" w:rsidRPr="00893100">
        <w:t xml:space="preserve">og </w:t>
      </w:r>
      <w:r w:rsidR="009D2B23">
        <w:t>W</w:t>
      </w:r>
      <w:r w:rsidR="00893100" w:rsidRPr="00893100">
        <w:t xml:space="preserve">ill </w:t>
      </w:r>
      <w:r w:rsidR="009D2B23">
        <w:t xml:space="preserve">Holler </w:t>
      </w:r>
      <w:r w:rsidR="00893100" w:rsidRPr="00893100">
        <w:t xml:space="preserve">at </w:t>
      </w:r>
      <w:r w:rsidR="009D2B23" w:rsidRPr="009D2B23">
        <w:rPr>
          <w:i/>
          <w:iCs/>
        </w:rPr>
        <w:t>r</w:t>
      </w:r>
      <w:r w:rsidR="00893100" w:rsidRPr="009D2B23">
        <w:rPr>
          <w:i/>
          <w:iCs/>
        </w:rPr>
        <w:t>adiotopia</w:t>
      </w:r>
      <w:r w:rsidR="009D2B23" w:rsidRPr="009D2B23">
        <w:rPr>
          <w:i/>
          <w:iCs/>
        </w:rPr>
        <w:t>p</w:t>
      </w:r>
      <w:r w:rsidR="00893100" w:rsidRPr="009D2B23">
        <w:rPr>
          <w:i/>
          <w:iCs/>
        </w:rPr>
        <w:t>resents.fm</w:t>
      </w:r>
      <w:r w:rsidR="00893100" w:rsidRPr="00893100">
        <w:t xml:space="preserve"> on any podcast platform</w:t>
      </w:r>
      <w:r w:rsidR="009D2B23">
        <w:t>.</w:t>
      </w:r>
    </w:p>
    <w:p w14:paraId="49079AFF" w14:textId="43D204B9" w:rsidR="009D2B23" w:rsidRDefault="009D2B23" w:rsidP="00893100">
      <w:pPr>
        <w:pStyle w:val="NoSpacing"/>
      </w:pPr>
    </w:p>
    <w:p w14:paraId="6F1375D0" w14:textId="7869867E" w:rsidR="00E3442B" w:rsidRPr="00893100" w:rsidRDefault="009D2B23" w:rsidP="00893100">
      <w:pPr>
        <w:pStyle w:val="NoSpacing"/>
      </w:pPr>
      <w:r>
        <w:t xml:space="preserve">[upbeat music] </w:t>
      </w:r>
    </w:p>
    <w:sectPr w:rsidR="00E3442B" w:rsidRPr="008931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jcyMjU2NrEwMjdQ0lEKTi0uzszPAykwrAUAmW0sQywAAAA="/>
  </w:docVars>
  <w:rsids>
    <w:rsidRoot w:val="001674FF"/>
    <w:rsid w:val="00000645"/>
    <w:rsid w:val="00001547"/>
    <w:rsid w:val="00001C5E"/>
    <w:rsid w:val="0000244A"/>
    <w:rsid w:val="00004B55"/>
    <w:rsid w:val="0000641F"/>
    <w:rsid w:val="00012627"/>
    <w:rsid w:val="00012D9A"/>
    <w:rsid w:val="00012DDC"/>
    <w:rsid w:val="00014A6D"/>
    <w:rsid w:val="00016B3E"/>
    <w:rsid w:val="0001700C"/>
    <w:rsid w:val="000273F0"/>
    <w:rsid w:val="000322AA"/>
    <w:rsid w:val="00033E7F"/>
    <w:rsid w:val="0003688E"/>
    <w:rsid w:val="000373C9"/>
    <w:rsid w:val="000413FA"/>
    <w:rsid w:val="000413FF"/>
    <w:rsid w:val="00042033"/>
    <w:rsid w:val="00042CB6"/>
    <w:rsid w:val="00045646"/>
    <w:rsid w:val="00045FE7"/>
    <w:rsid w:val="0004615F"/>
    <w:rsid w:val="0004699E"/>
    <w:rsid w:val="00050B3D"/>
    <w:rsid w:val="00055273"/>
    <w:rsid w:val="000560F3"/>
    <w:rsid w:val="0005700D"/>
    <w:rsid w:val="0005733F"/>
    <w:rsid w:val="00061591"/>
    <w:rsid w:val="000629C6"/>
    <w:rsid w:val="000653C1"/>
    <w:rsid w:val="00066674"/>
    <w:rsid w:val="0006668A"/>
    <w:rsid w:val="00070B71"/>
    <w:rsid w:val="00077CCB"/>
    <w:rsid w:val="00080A88"/>
    <w:rsid w:val="000819B1"/>
    <w:rsid w:val="00082BD8"/>
    <w:rsid w:val="00084080"/>
    <w:rsid w:val="0008762D"/>
    <w:rsid w:val="0009028F"/>
    <w:rsid w:val="00094A13"/>
    <w:rsid w:val="0009729A"/>
    <w:rsid w:val="000A0EBB"/>
    <w:rsid w:val="000A23A2"/>
    <w:rsid w:val="000A308D"/>
    <w:rsid w:val="000A7CFC"/>
    <w:rsid w:val="000B4AE6"/>
    <w:rsid w:val="000B4D57"/>
    <w:rsid w:val="000B53C1"/>
    <w:rsid w:val="000B7F98"/>
    <w:rsid w:val="000C0BDA"/>
    <w:rsid w:val="000C319D"/>
    <w:rsid w:val="000C58C4"/>
    <w:rsid w:val="000C7AA1"/>
    <w:rsid w:val="000C7DE0"/>
    <w:rsid w:val="000D1A05"/>
    <w:rsid w:val="000D3528"/>
    <w:rsid w:val="000D4270"/>
    <w:rsid w:val="000D496A"/>
    <w:rsid w:val="000D60E6"/>
    <w:rsid w:val="000D7A5C"/>
    <w:rsid w:val="000E1A31"/>
    <w:rsid w:val="000E3B2D"/>
    <w:rsid w:val="000E4C79"/>
    <w:rsid w:val="000F2968"/>
    <w:rsid w:val="000F3971"/>
    <w:rsid w:val="000F409B"/>
    <w:rsid w:val="000F4E9E"/>
    <w:rsid w:val="000F4F1D"/>
    <w:rsid w:val="000F52F4"/>
    <w:rsid w:val="000F5AD7"/>
    <w:rsid w:val="000F68EE"/>
    <w:rsid w:val="000F76BD"/>
    <w:rsid w:val="00106FDD"/>
    <w:rsid w:val="00111649"/>
    <w:rsid w:val="001116E2"/>
    <w:rsid w:val="001118BA"/>
    <w:rsid w:val="00116024"/>
    <w:rsid w:val="00116321"/>
    <w:rsid w:val="00116D62"/>
    <w:rsid w:val="00120313"/>
    <w:rsid w:val="001253E8"/>
    <w:rsid w:val="00126BC4"/>
    <w:rsid w:val="00126DF9"/>
    <w:rsid w:val="00135730"/>
    <w:rsid w:val="00135A47"/>
    <w:rsid w:val="00135F89"/>
    <w:rsid w:val="00136D1E"/>
    <w:rsid w:val="00137150"/>
    <w:rsid w:val="00140E6C"/>
    <w:rsid w:val="00141FE9"/>
    <w:rsid w:val="00142A55"/>
    <w:rsid w:val="00145ED1"/>
    <w:rsid w:val="00147AAA"/>
    <w:rsid w:val="00147F63"/>
    <w:rsid w:val="00150019"/>
    <w:rsid w:val="00152AC0"/>
    <w:rsid w:val="0015405B"/>
    <w:rsid w:val="00155D75"/>
    <w:rsid w:val="0015637B"/>
    <w:rsid w:val="00160E9B"/>
    <w:rsid w:val="0016280A"/>
    <w:rsid w:val="00164A80"/>
    <w:rsid w:val="001667C6"/>
    <w:rsid w:val="001674DD"/>
    <w:rsid w:val="001674FF"/>
    <w:rsid w:val="00167B57"/>
    <w:rsid w:val="001719D2"/>
    <w:rsid w:val="00171C82"/>
    <w:rsid w:val="00171CAD"/>
    <w:rsid w:val="00171F17"/>
    <w:rsid w:val="00173BB4"/>
    <w:rsid w:val="00175F66"/>
    <w:rsid w:val="00182005"/>
    <w:rsid w:val="00183443"/>
    <w:rsid w:val="001840F9"/>
    <w:rsid w:val="00193956"/>
    <w:rsid w:val="00195B05"/>
    <w:rsid w:val="00196DAE"/>
    <w:rsid w:val="00197A03"/>
    <w:rsid w:val="001A04E1"/>
    <w:rsid w:val="001A5A9F"/>
    <w:rsid w:val="001A5B8F"/>
    <w:rsid w:val="001A74F3"/>
    <w:rsid w:val="001B2CA6"/>
    <w:rsid w:val="001B30FE"/>
    <w:rsid w:val="001B4B6F"/>
    <w:rsid w:val="001B5620"/>
    <w:rsid w:val="001C58F5"/>
    <w:rsid w:val="001C75C5"/>
    <w:rsid w:val="001D0822"/>
    <w:rsid w:val="001D2128"/>
    <w:rsid w:val="001D49D1"/>
    <w:rsid w:val="001D5BF6"/>
    <w:rsid w:val="001D61FF"/>
    <w:rsid w:val="001E3BDE"/>
    <w:rsid w:val="001E5B5E"/>
    <w:rsid w:val="001E7316"/>
    <w:rsid w:val="001E7652"/>
    <w:rsid w:val="001F2125"/>
    <w:rsid w:val="001F4553"/>
    <w:rsid w:val="001F4D80"/>
    <w:rsid w:val="001F6342"/>
    <w:rsid w:val="001F6825"/>
    <w:rsid w:val="001F733A"/>
    <w:rsid w:val="00201E4B"/>
    <w:rsid w:val="00207863"/>
    <w:rsid w:val="00213848"/>
    <w:rsid w:val="002138BD"/>
    <w:rsid w:val="00215F44"/>
    <w:rsid w:val="00221785"/>
    <w:rsid w:val="00221DB0"/>
    <w:rsid w:val="002244D8"/>
    <w:rsid w:val="00225AF7"/>
    <w:rsid w:val="00226CFB"/>
    <w:rsid w:val="00226FBD"/>
    <w:rsid w:val="00230910"/>
    <w:rsid w:val="00232A9A"/>
    <w:rsid w:val="00234901"/>
    <w:rsid w:val="0024099D"/>
    <w:rsid w:val="00242500"/>
    <w:rsid w:val="00246769"/>
    <w:rsid w:val="00247CC8"/>
    <w:rsid w:val="002500A9"/>
    <w:rsid w:val="00252267"/>
    <w:rsid w:val="00254C83"/>
    <w:rsid w:val="00256DDB"/>
    <w:rsid w:val="002576B5"/>
    <w:rsid w:val="00262599"/>
    <w:rsid w:val="00265809"/>
    <w:rsid w:val="00266FC2"/>
    <w:rsid w:val="00267204"/>
    <w:rsid w:val="00274631"/>
    <w:rsid w:val="002749EC"/>
    <w:rsid w:val="00275508"/>
    <w:rsid w:val="002762CC"/>
    <w:rsid w:val="00281CDC"/>
    <w:rsid w:val="00282520"/>
    <w:rsid w:val="00283768"/>
    <w:rsid w:val="00285D40"/>
    <w:rsid w:val="0029311C"/>
    <w:rsid w:val="00293EAE"/>
    <w:rsid w:val="00294CEA"/>
    <w:rsid w:val="00295DD4"/>
    <w:rsid w:val="00297D1F"/>
    <w:rsid w:val="002A184C"/>
    <w:rsid w:val="002A213C"/>
    <w:rsid w:val="002A3AF5"/>
    <w:rsid w:val="002A5AB4"/>
    <w:rsid w:val="002A75DB"/>
    <w:rsid w:val="002B0C72"/>
    <w:rsid w:val="002B2B17"/>
    <w:rsid w:val="002B5828"/>
    <w:rsid w:val="002C1822"/>
    <w:rsid w:val="002D03B1"/>
    <w:rsid w:val="002D3513"/>
    <w:rsid w:val="002D67A5"/>
    <w:rsid w:val="002E0432"/>
    <w:rsid w:val="002E7536"/>
    <w:rsid w:val="002E7C21"/>
    <w:rsid w:val="002E7F45"/>
    <w:rsid w:val="002F0907"/>
    <w:rsid w:val="002F12A2"/>
    <w:rsid w:val="002F3A34"/>
    <w:rsid w:val="002F62CB"/>
    <w:rsid w:val="0030109A"/>
    <w:rsid w:val="0030120A"/>
    <w:rsid w:val="0030167B"/>
    <w:rsid w:val="003016FD"/>
    <w:rsid w:val="003031D0"/>
    <w:rsid w:val="0030605F"/>
    <w:rsid w:val="00306328"/>
    <w:rsid w:val="003113E2"/>
    <w:rsid w:val="003123B0"/>
    <w:rsid w:val="003123D0"/>
    <w:rsid w:val="00313092"/>
    <w:rsid w:val="003139F8"/>
    <w:rsid w:val="003164F7"/>
    <w:rsid w:val="00320F1B"/>
    <w:rsid w:val="003211EB"/>
    <w:rsid w:val="00321462"/>
    <w:rsid w:val="00322415"/>
    <w:rsid w:val="00322D79"/>
    <w:rsid w:val="0032478B"/>
    <w:rsid w:val="003256CD"/>
    <w:rsid w:val="0032573F"/>
    <w:rsid w:val="00326D5B"/>
    <w:rsid w:val="00331312"/>
    <w:rsid w:val="00331E83"/>
    <w:rsid w:val="003335F3"/>
    <w:rsid w:val="003431C8"/>
    <w:rsid w:val="003432A6"/>
    <w:rsid w:val="003460DD"/>
    <w:rsid w:val="00347307"/>
    <w:rsid w:val="00347C49"/>
    <w:rsid w:val="0035348D"/>
    <w:rsid w:val="00355887"/>
    <w:rsid w:val="003559A9"/>
    <w:rsid w:val="00356E3D"/>
    <w:rsid w:val="0036024A"/>
    <w:rsid w:val="00363F3F"/>
    <w:rsid w:val="00367023"/>
    <w:rsid w:val="00367D5C"/>
    <w:rsid w:val="003721A6"/>
    <w:rsid w:val="00372FB8"/>
    <w:rsid w:val="003749B5"/>
    <w:rsid w:val="00382983"/>
    <w:rsid w:val="00383BFB"/>
    <w:rsid w:val="00385BD4"/>
    <w:rsid w:val="00390AFE"/>
    <w:rsid w:val="00390CDE"/>
    <w:rsid w:val="003911B6"/>
    <w:rsid w:val="0039133B"/>
    <w:rsid w:val="00392AA2"/>
    <w:rsid w:val="00395320"/>
    <w:rsid w:val="0039702B"/>
    <w:rsid w:val="003A19CA"/>
    <w:rsid w:val="003A20C9"/>
    <w:rsid w:val="003A2A52"/>
    <w:rsid w:val="003A50CB"/>
    <w:rsid w:val="003A6DDE"/>
    <w:rsid w:val="003B12D0"/>
    <w:rsid w:val="003B1F53"/>
    <w:rsid w:val="003B7D6A"/>
    <w:rsid w:val="003C0352"/>
    <w:rsid w:val="003C044B"/>
    <w:rsid w:val="003C106B"/>
    <w:rsid w:val="003C2915"/>
    <w:rsid w:val="003C55BF"/>
    <w:rsid w:val="003D1C1E"/>
    <w:rsid w:val="003D1C8D"/>
    <w:rsid w:val="003D43A8"/>
    <w:rsid w:val="003D4D50"/>
    <w:rsid w:val="003E0FD7"/>
    <w:rsid w:val="003E7CE1"/>
    <w:rsid w:val="003F4802"/>
    <w:rsid w:val="003F72C3"/>
    <w:rsid w:val="004019BE"/>
    <w:rsid w:val="004032A2"/>
    <w:rsid w:val="00403655"/>
    <w:rsid w:val="0041014F"/>
    <w:rsid w:val="00410E15"/>
    <w:rsid w:val="00411C9E"/>
    <w:rsid w:val="00415044"/>
    <w:rsid w:val="00415648"/>
    <w:rsid w:val="00415722"/>
    <w:rsid w:val="00420B1A"/>
    <w:rsid w:val="00421D09"/>
    <w:rsid w:val="00422144"/>
    <w:rsid w:val="00422E68"/>
    <w:rsid w:val="00432418"/>
    <w:rsid w:val="004324B1"/>
    <w:rsid w:val="00435D7B"/>
    <w:rsid w:val="00436B33"/>
    <w:rsid w:val="00441501"/>
    <w:rsid w:val="004435BE"/>
    <w:rsid w:val="004438F1"/>
    <w:rsid w:val="0044406E"/>
    <w:rsid w:val="004459E7"/>
    <w:rsid w:val="004505F1"/>
    <w:rsid w:val="00451813"/>
    <w:rsid w:val="00453748"/>
    <w:rsid w:val="0045421B"/>
    <w:rsid w:val="0045457D"/>
    <w:rsid w:val="004609DC"/>
    <w:rsid w:val="0046339A"/>
    <w:rsid w:val="004636E5"/>
    <w:rsid w:val="0047113E"/>
    <w:rsid w:val="00474ABB"/>
    <w:rsid w:val="004759B3"/>
    <w:rsid w:val="00476FE3"/>
    <w:rsid w:val="00481535"/>
    <w:rsid w:val="00482C05"/>
    <w:rsid w:val="004858FA"/>
    <w:rsid w:val="00487869"/>
    <w:rsid w:val="0049034D"/>
    <w:rsid w:val="00492999"/>
    <w:rsid w:val="00495F71"/>
    <w:rsid w:val="004A20F3"/>
    <w:rsid w:val="004A3D4B"/>
    <w:rsid w:val="004A4845"/>
    <w:rsid w:val="004A4AA3"/>
    <w:rsid w:val="004A6DBB"/>
    <w:rsid w:val="004A7819"/>
    <w:rsid w:val="004A7DAC"/>
    <w:rsid w:val="004B04E6"/>
    <w:rsid w:val="004B1813"/>
    <w:rsid w:val="004B5AB0"/>
    <w:rsid w:val="004B624C"/>
    <w:rsid w:val="004B6321"/>
    <w:rsid w:val="004B7143"/>
    <w:rsid w:val="004C051F"/>
    <w:rsid w:val="004C3548"/>
    <w:rsid w:val="004C394A"/>
    <w:rsid w:val="004D2DD6"/>
    <w:rsid w:val="004D3821"/>
    <w:rsid w:val="004D44B8"/>
    <w:rsid w:val="004D5E6A"/>
    <w:rsid w:val="004D6297"/>
    <w:rsid w:val="004E038C"/>
    <w:rsid w:val="004E51E6"/>
    <w:rsid w:val="004F0C0A"/>
    <w:rsid w:val="004F0C45"/>
    <w:rsid w:val="004F3883"/>
    <w:rsid w:val="004F3B14"/>
    <w:rsid w:val="004F53DB"/>
    <w:rsid w:val="004F7FDD"/>
    <w:rsid w:val="0050032E"/>
    <w:rsid w:val="00501C79"/>
    <w:rsid w:val="00502FB4"/>
    <w:rsid w:val="00511B94"/>
    <w:rsid w:val="005136DF"/>
    <w:rsid w:val="00514D05"/>
    <w:rsid w:val="00515422"/>
    <w:rsid w:val="00515724"/>
    <w:rsid w:val="00515A1C"/>
    <w:rsid w:val="005175E7"/>
    <w:rsid w:val="00517D4A"/>
    <w:rsid w:val="00523B7D"/>
    <w:rsid w:val="005245F1"/>
    <w:rsid w:val="0053075E"/>
    <w:rsid w:val="00531620"/>
    <w:rsid w:val="00532416"/>
    <w:rsid w:val="0053307F"/>
    <w:rsid w:val="00534BE1"/>
    <w:rsid w:val="00540474"/>
    <w:rsid w:val="005418C1"/>
    <w:rsid w:val="00542DFF"/>
    <w:rsid w:val="00546372"/>
    <w:rsid w:val="0054675F"/>
    <w:rsid w:val="00546AAD"/>
    <w:rsid w:val="0055050D"/>
    <w:rsid w:val="00553CB3"/>
    <w:rsid w:val="00553E71"/>
    <w:rsid w:val="0055511B"/>
    <w:rsid w:val="00557446"/>
    <w:rsid w:val="00562DB8"/>
    <w:rsid w:val="00563A0D"/>
    <w:rsid w:val="0056508F"/>
    <w:rsid w:val="00565476"/>
    <w:rsid w:val="00566E5B"/>
    <w:rsid w:val="00567B2C"/>
    <w:rsid w:val="00570A1B"/>
    <w:rsid w:val="00572014"/>
    <w:rsid w:val="00573DC5"/>
    <w:rsid w:val="00573FD8"/>
    <w:rsid w:val="0057640C"/>
    <w:rsid w:val="0057760A"/>
    <w:rsid w:val="00582617"/>
    <w:rsid w:val="00582B9B"/>
    <w:rsid w:val="00582CD0"/>
    <w:rsid w:val="00582E69"/>
    <w:rsid w:val="005853FE"/>
    <w:rsid w:val="0058573A"/>
    <w:rsid w:val="00585DE0"/>
    <w:rsid w:val="00592760"/>
    <w:rsid w:val="0059344D"/>
    <w:rsid w:val="00593487"/>
    <w:rsid w:val="00596A39"/>
    <w:rsid w:val="005A0B16"/>
    <w:rsid w:val="005A118B"/>
    <w:rsid w:val="005A5E9E"/>
    <w:rsid w:val="005A7325"/>
    <w:rsid w:val="005B3381"/>
    <w:rsid w:val="005B5322"/>
    <w:rsid w:val="005B5CEC"/>
    <w:rsid w:val="005C0639"/>
    <w:rsid w:val="005C0AF6"/>
    <w:rsid w:val="005C19D8"/>
    <w:rsid w:val="005C540E"/>
    <w:rsid w:val="005D26DA"/>
    <w:rsid w:val="005D2AF4"/>
    <w:rsid w:val="005D343B"/>
    <w:rsid w:val="005D47DB"/>
    <w:rsid w:val="005D49C5"/>
    <w:rsid w:val="005D54DA"/>
    <w:rsid w:val="005D5E28"/>
    <w:rsid w:val="005D71D5"/>
    <w:rsid w:val="005D7B3A"/>
    <w:rsid w:val="005E0B0F"/>
    <w:rsid w:val="005E1368"/>
    <w:rsid w:val="005E3676"/>
    <w:rsid w:val="005E79F2"/>
    <w:rsid w:val="005F1670"/>
    <w:rsid w:val="005F22E5"/>
    <w:rsid w:val="005F62BF"/>
    <w:rsid w:val="005F7829"/>
    <w:rsid w:val="00600806"/>
    <w:rsid w:val="006035E9"/>
    <w:rsid w:val="00603ECA"/>
    <w:rsid w:val="0060421D"/>
    <w:rsid w:val="00605470"/>
    <w:rsid w:val="006147C6"/>
    <w:rsid w:val="00614C59"/>
    <w:rsid w:val="006157C2"/>
    <w:rsid w:val="00615D6A"/>
    <w:rsid w:val="006161C1"/>
    <w:rsid w:val="00616552"/>
    <w:rsid w:val="00617D8F"/>
    <w:rsid w:val="006200E4"/>
    <w:rsid w:val="00620DED"/>
    <w:rsid w:val="006217CE"/>
    <w:rsid w:val="00622529"/>
    <w:rsid w:val="006252BD"/>
    <w:rsid w:val="006278E8"/>
    <w:rsid w:val="00630380"/>
    <w:rsid w:val="00630570"/>
    <w:rsid w:val="00630AA3"/>
    <w:rsid w:val="00630B45"/>
    <w:rsid w:val="0063186E"/>
    <w:rsid w:val="00635A7D"/>
    <w:rsid w:val="00636424"/>
    <w:rsid w:val="0063735D"/>
    <w:rsid w:val="006400D2"/>
    <w:rsid w:val="006466BB"/>
    <w:rsid w:val="00647756"/>
    <w:rsid w:val="0064782B"/>
    <w:rsid w:val="00653180"/>
    <w:rsid w:val="00660C94"/>
    <w:rsid w:val="00665909"/>
    <w:rsid w:val="00665E1B"/>
    <w:rsid w:val="006665B0"/>
    <w:rsid w:val="00670C9F"/>
    <w:rsid w:val="006721E0"/>
    <w:rsid w:val="00672AAC"/>
    <w:rsid w:val="00675D42"/>
    <w:rsid w:val="006806F2"/>
    <w:rsid w:val="006822F2"/>
    <w:rsid w:val="00683C5F"/>
    <w:rsid w:val="00683E69"/>
    <w:rsid w:val="0068653E"/>
    <w:rsid w:val="00686C2B"/>
    <w:rsid w:val="0068736F"/>
    <w:rsid w:val="00691754"/>
    <w:rsid w:val="00693C2A"/>
    <w:rsid w:val="00694174"/>
    <w:rsid w:val="00695AC5"/>
    <w:rsid w:val="00695D84"/>
    <w:rsid w:val="0069627B"/>
    <w:rsid w:val="006962D4"/>
    <w:rsid w:val="00697FCE"/>
    <w:rsid w:val="006A1BE1"/>
    <w:rsid w:val="006A420C"/>
    <w:rsid w:val="006A64A5"/>
    <w:rsid w:val="006B7461"/>
    <w:rsid w:val="006C35EF"/>
    <w:rsid w:val="006C4D98"/>
    <w:rsid w:val="006C6716"/>
    <w:rsid w:val="006C6AC7"/>
    <w:rsid w:val="006D700F"/>
    <w:rsid w:val="006E2C05"/>
    <w:rsid w:val="006E2F6B"/>
    <w:rsid w:val="006E322C"/>
    <w:rsid w:val="006E3288"/>
    <w:rsid w:val="006E3B79"/>
    <w:rsid w:val="006E47BA"/>
    <w:rsid w:val="006E526D"/>
    <w:rsid w:val="006E6ABB"/>
    <w:rsid w:val="006E6DC4"/>
    <w:rsid w:val="006E7289"/>
    <w:rsid w:val="006F0B88"/>
    <w:rsid w:val="006F18FD"/>
    <w:rsid w:val="006F1C21"/>
    <w:rsid w:val="006F1FCC"/>
    <w:rsid w:val="006F2804"/>
    <w:rsid w:val="006F28E2"/>
    <w:rsid w:val="006F5118"/>
    <w:rsid w:val="006F5748"/>
    <w:rsid w:val="00700F38"/>
    <w:rsid w:val="00701CCC"/>
    <w:rsid w:val="007068EC"/>
    <w:rsid w:val="00713C5D"/>
    <w:rsid w:val="0071698D"/>
    <w:rsid w:val="00720618"/>
    <w:rsid w:val="00721AB6"/>
    <w:rsid w:val="00721DCF"/>
    <w:rsid w:val="007236F2"/>
    <w:rsid w:val="00726B26"/>
    <w:rsid w:val="00730AF8"/>
    <w:rsid w:val="00730BDB"/>
    <w:rsid w:val="00733D3E"/>
    <w:rsid w:val="00735EF9"/>
    <w:rsid w:val="00735FF8"/>
    <w:rsid w:val="00736794"/>
    <w:rsid w:val="00740836"/>
    <w:rsid w:val="0074210C"/>
    <w:rsid w:val="007450E1"/>
    <w:rsid w:val="00750B21"/>
    <w:rsid w:val="00751B4B"/>
    <w:rsid w:val="0075204E"/>
    <w:rsid w:val="007555BB"/>
    <w:rsid w:val="00756172"/>
    <w:rsid w:val="007615B0"/>
    <w:rsid w:val="00761D67"/>
    <w:rsid w:val="007621C9"/>
    <w:rsid w:val="00764B6A"/>
    <w:rsid w:val="007669BE"/>
    <w:rsid w:val="00767B14"/>
    <w:rsid w:val="00767D8A"/>
    <w:rsid w:val="00767F91"/>
    <w:rsid w:val="00770DAB"/>
    <w:rsid w:val="007740A3"/>
    <w:rsid w:val="00774E14"/>
    <w:rsid w:val="00777A1D"/>
    <w:rsid w:val="00782D41"/>
    <w:rsid w:val="00785F2B"/>
    <w:rsid w:val="0079753F"/>
    <w:rsid w:val="007A2064"/>
    <w:rsid w:val="007A3785"/>
    <w:rsid w:val="007A4FC8"/>
    <w:rsid w:val="007A6549"/>
    <w:rsid w:val="007A6FA4"/>
    <w:rsid w:val="007A72FF"/>
    <w:rsid w:val="007A7FE7"/>
    <w:rsid w:val="007B0E17"/>
    <w:rsid w:val="007B3179"/>
    <w:rsid w:val="007B6D2D"/>
    <w:rsid w:val="007C17F4"/>
    <w:rsid w:val="007C536B"/>
    <w:rsid w:val="007C68F6"/>
    <w:rsid w:val="007D0A2E"/>
    <w:rsid w:val="007D137C"/>
    <w:rsid w:val="007D6C98"/>
    <w:rsid w:val="007E0C02"/>
    <w:rsid w:val="007E3183"/>
    <w:rsid w:val="007E3366"/>
    <w:rsid w:val="007E6A5D"/>
    <w:rsid w:val="007E6C7F"/>
    <w:rsid w:val="007E7CD8"/>
    <w:rsid w:val="007F02CA"/>
    <w:rsid w:val="007F1289"/>
    <w:rsid w:val="007F2AE8"/>
    <w:rsid w:val="007F47BD"/>
    <w:rsid w:val="007F5077"/>
    <w:rsid w:val="007F5BF2"/>
    <w:rsid w:val="007F7D76"/>
    <w:rsid w:val="0080112B"/>
    <w:rsid w:val="00805EDA"/>
    <w:rsid w:val="00806160"/>
    <w:rsid w:val="00806B4A"/>
    <w:rsid w:val="00810D23"/>
    <w:rsid w:val="00811F06"/>
    <w:rsid w:val="0082483A"/>
    <w:rsid w:val="00824B32"/>
    <w:rsid w:val="008258B2"/>
    <w:rsid w:val="0082689C"/>
    <w:rsid w:val="00830A11"/>
    <w:rsid w:val="00837512"/>
    <w:rsid w:val="008378E7"/>
    <w:rsid w:val="00841E99"/>
    <w:rsid w:val="00843517"/>
    <w:rsid w:val="00846395"/>
    <w:rsid w:val="00846F78"/>
    <w:rsid w:val="00854D79"/>
    <w:rsid w:val="00861D99"/>
    <w:rsid w:val="00864639"/>
    <w:rsid w:val="00866D90"/>
    <w:rsid w:val="008678F9"/>
    <w:rsid w:val="00873047"/>
    <w:rsid w:val="008747C0"/>
    <w:rsid w:val="00876A33"/>
    <w:rsid w:val="008773A8"/>
    <w:rsid w:val="008820E1"/>
    <w:rsid w:val="00884C2D"/>
    <w:rsid w:val="0088604C"/>
    <w:rsid w:val="00887DD1"/>
    <w:rsid w:val="008922FB"/>
    <w:rsid w:val="00892B1A"/>
    <w:rsid w:val="00893100"/>
    <w:rsid w:val="008931AF"/>
    <w:rsid w:val="00896732"/>
    <w:rsid w:val="0089716A"/>
    <w:rsid w:val="00897A24"/>
    <w:rsid w:val="00897C7B"/>
    <w:rsid w:val="008A298B"/>
    <w:rsid w:val="008A3CCA"/>
    <w:rsid w:val="008A405E"/>
    <w:rsid w:val="008A773F"/>
    <w:rsid w:val="008B0450"/>
    <w:rsid w:val="008B2400"/>
    <w:rsid w:val="008B2933"/>
    <w:rsid w:val="008B3F85"/>
    <w:rsid w:val="008B539F"/>
    <w:rsid w:val="008C002F"/>
    <w:rsid w:val="008C2BC0"/>
    <w:rsid w:val="008C45FD"/>
    <w:rsid w:val="008C4FDC"/>
    <w:rsid w:val="008D26A7"/>
    <w:rsid w:val="008D47C4"/>
    <w:rsid w:val="008D4C72"/>
    <w:rsid w:val="008D56AE"/>
    <w:rsid w:val="008E0C67"/>
    <w:rsid w:val="008E1348"/>
    <w:rsid w:val="008E20FB"/>
    <w:rsid w:val="008E41A2"/>
    <w:rsid w:val="008E6468"/>
    <w:rsid w:val="008F304D"/>
    <w:rsid w:val="008F50B1"/>
    <w:rsid w:val="008F7C7B"/>
    <w:rsid w:val="00900091"/>
    <w:rsid w:val="00901336"/>
    <w:rsid w:val="00902E63"/>
    <w:rsid w:val="0090543B"/>
    <w:rsid w:val="00906397"/>
    <w:rsid w:val="00911E54"/>
    <w:rsid w:val="00912DAC"/>
    <w:rsid w:val="00915331"/>
    <w:rsid w:val="009155B0"/>
    <w:rsid w:val="0091634B"/>
    <w:rsid w:val="009200BF"/>
    <w:rsid w:val="0092063C"/>
    <w:rsid w:val="009233B8"/>
    <w:rsid w:val="00924F35"/>
    <w:rsid w:val="0093485B"/>
    <w:rsid w:val="00934972"/>
    <w:rsid w:val="0093513A"/>
    <w:rsid w:val="009351A5"/>
    <w:rsid w:val="009372E4"/>
    <w:rsid w:val="00940CE0"/>
    <w:rsid w:val="00943A64"/>
    <w:rsid w:val="009443DA"/>
    <w:rsid w:val="00947305"/>
    <w:rsid w:val="009506DB"/>
    <w:rsid w:val="0095176B"/>
    <w:rsid w:val="0095277C"/>
    <w:rsid w:val="00953DBA"/>
    <w:rsid w:val="009551A2"/>
    <w:rsid w:val="0096092F"/>
    <w:rsid w:val="009614A0"/>
    <w:rsid w:val="009629EB"/>
    <w:rsid w:val="00964C60"/>
    <w:rsid w:val="00966809"/>
    <w:rsid w:val="009701E2"/>
    <w:rsid w:val="00970DA6"/>
    <w:rsid w:val="009736E6"/>
    <w:rsid w:val="00976866"/>
    <w:rsid w:val="00977527"/>
    <w:rsid w:val="009829D2"/>
    <w:rsid w:val="00982F0F"/>
    <w:rsid w:val="00985954"/>
    <w:rsid w:val="00986A25"/>
    <w:rsid w:val="0099017C"/>
    <w:rsid w:val="00995AF3"/>
    <w:rsid w:val="00996C03"/>
    <w:rsid w:val="00997729"/>
    <w:rsid w:val="009A1C24"/>
    <w:rsid w:val="009A26FC"/>
    <w:rsid w:val="009A3A93"/>
    <w:rsid w:val="009A696E"/>
    <w:rsid w:val="009B261E"/>
    <w:rsid w:val="009B29A2"/>
    <w:rsid w:val="009B479A"/>
    <w:rsid w:val="009B55CC"/>
    <w:rsid w:val="009B6CCA"/>
    <w:rsid w:val="009C1D65"/>
    <w:rsid w:val="009C4E63"/>
    <w:rsid w:val="009D0469"/>
    <w:rsid w:val="009D0E87"/>
    <w:rsid w:val="009D2B23"/>
    <w:rsid w:val="009D2B92"/>
    <w:rsid w:val="009D2E6D"/>
    <w:rsid w:val="009D3920"/>
    <w:rsid w:val="009D5D27"/>
    <w:rsid w:val="009E00F3"/>
    <w:rsid w:val="009E3A25"/>
    <w:rsid w:val="009E41CD"/>
    <w:rsid w:val="009E52BE"/>
    <w:rsid w:val="009E53E9"/>
    <w:rsid w:val="009F22FB"/>
    <w:rsid w:val="009F2E6A"/>
    <w:rsid w:val="009F74A9"/>
    <w:rsid w:val="00A00B21"/>
    <w:rsid w:val="00A02E97"/>
    <w:rsid w:val="00A047FA"/>
    <w:rsid w:val="00A07D94"/>
    <w:rsid w:val="00A11B68"/>
    <w:rsid w:val="00A12409"/>
    <w:rsid w:val="00A1452B"/>
    <w:rsid w:val="00A1469C"/>
    <w:rsid w:val="00A1476E"/>
    <w:rsid w:val="00A20DFF"/>
    <w:rsid w:val="00A212DB"/>
    <w:rsid w:val="00A22CB4"/>
    <w:rsid w:val="00A24292"/>
    <w:rsid w:val="00A27A57"/>
    <w:rsid w:val="00A30ADA"/>
    <w:rsid w:val="00A31AE1"/>
    <w:rsid w:val="00A35A75"/>
    <w:rsid w:val="00A36745"/>
    <w:rsid w:val="00A43A2C"/>
    <w:rsid w:val="00A44FA9"/>
    <w:rsid w:val="00A46FA8"/>
    <w:rsid w:val="00A56082"/>
    <w:rsid w:val="00A570B9"/>
    <w:rsid w:val="00A6275D"/>
    <w:rsid w:val="00A63483"/>
    <w:rsid w:val="00A63638"/>
    <w:rsid w:val="00A648A8"/>
    <w:rsid w:val="00A667B2"/>
    <w:rsid w:val="00A71CAF"/>
    <w:rsid w:val="00A72B5A"/>
    <w:rsid w:val="00A749E6"/>
    <w:rsid w:val="00A80503"/>
    <w:rsid w:val="00A80B66"/>
    <w:rsid w:val="00A81B1F"/>
    <w:rsid w:val="00A82E8C"/>
    <w:rsid w:val="00A833BC"/>
    <w:rsid w:val="00A8720E"/>
    <w:rsid w:val="00A90634"/>
    <w:rsid w:val="00A912F2"/>
    <w:rsid w:val="00A918CC"/>
    <w:rsid w:val="00A9257B"/>
    <w:rsid w:val="00A954C0"/>
    <w:rsid w:val="00AA0180"/>
    <w:rsid w:val="00AA06CA"/>
    <w:rsid w:val="00AA158E"/>
    <w:rsid w:val="00AA2960"/>
    <w:rsid w:val="00AA4C38"/>
    <w:rsid w:val="00AB488C"/>
    <w:rsid w:val="00AB4B71"/>
    <w:rsid w:val="00AB7220"/>
    <w:rsid w:val="00AC1808"/>
    <w:rsid w:val="00AC251C"/>
    <w:rsid w:val="00AC272A"/>
    <w:rsid w:val="00AC4535"/>
    <w:rsid w:val="00AC622D"/>
    <w:rsid w:val="00AC6964"/>
    <w:rsid w:val="00AC6F43"/>
    <w:rsid w:val="00AD39CB"/>
    <w:rsid w:val="00AD4800"/>
    <w:rsid w:val="00AD4BED"/>
    <w:rsid w:val="00AE0893"/>
    <w:rsid w:val="00AE2FF5"/>
    <w:rsid w:val="00AE382E"/>
    <w:rsid w:val="00AE468B"/>
    <w:rsid w:val="00AE505D"/>
    <w:rsid w:val="00AE75C5"/>
    <w:rsid w:val="00AF07D6"/>
    <w:rsid w:val="00AF0E09"/>
    <w:rsid w:val="00AF5BCE"/>
    <w:rsid w:val="00AF67E9"/>
    <w:rsid w:val="00B00E75"/>
    <w:rsid w:val="00B0121C"/>
    <w:rsid w:val="00B0280B"/>
    <w:rsid w:val="00B04DD0"/>
    <w:rsid w:val="00B11C89"/>
    <w:rsid w:val="00B12F10"/>
    <w:rsid w:val="00B13A7C"/>
    <w:rsid w:val="00B154CE"/>
    <w:rsid w:val="00B16C3F"/>
    <w:rsid w:val="00B17090"/>
    <w:rsid w:val="00B20A58"/>
    <w:rsid w:val="00B22D9B"/>
    <w:rsid w:val="00B247E5"/>
    <w:rsid w:val="00B261DB"/>
    <w:rsid w:val="00B268FE"/>
    <w:rsid w:val="00B269B0"/>
    <w:rsid w:val="00B27129"/>
    <w:rsid w:val="00B33DAC"/>
    <w:rsid w:val="00B34637"/>
    <w:rsid w:val="00B35CE5"/>
    <w:rsid w:val="00B4115E"/>
    <w:rsid w:val="00B44C26"/>
    <w:rsid w:val="00B465B4"/>
    <w:rsid w:val="00B47322"/>
    <w:rsid w:val="00B51D36"/>
    <w:rsid w:val="00B54304"/>
    <w:rsid w:val="00B5467F"/>
    <w:rsid w:val="00B54AA4"/>
    <w:rsid w:val="00B565AB"/>
    <w:rsid w:val="00B5737C"/>
    <w:rsid w:val="00B57BCC"/>
    <w:rsid w:val="00B617A4"/>
    <w:rsid w:val="00B61B46"/>
    <w:rsid w:val="00B64989"/>
    <w:rsid w:val="00B65604"/>
    <w:rsid w:val="00B6562C"/>
    <w:rsid w:val="00B6644C"/>
    <w:rsid w:val="00B664CF"/>
    <w:rsid w:val="00B71139"/>
    <w:rsid w:val="00B74341"/>
    <w:rsid w:val="00B75019"/>
    <w:rsid w:val="00B80631"/>
    <w:rsid w:val="00B81729"/>
    <w:rsid w:val="00B826B3"/>
    <w:rsid w:val="00B8284B"/>
    <w:rsid w:val="00B82F4F"/>
    <w:rsid w:val="00B83EB0"/>
    <w:rsid w:val="00B84627"/>
    <w:rsid w:val="00B84D1C"/>
    <w:rsid w:val="00B86500"/>
    <w:rsid w:val="00B912CE"/>
    <w:rsid w:val="00B93718"/>
    <w:rsid w:val="00B945C7"/>
    <w:rsid w:val="00B94C89"/>
    <w:rsid w:val="00BA11B2"/>
    <w:rsid w:val="00BA5528"/>
    <w:rsid w:val="00BA55F3"/>
    <w:rsid w:val="00BA7ADD"/>
    <w:rsid w:val="00BB02B0"/>
    <w:rsid w:val="00BB15CE"/>
    <w:rsid w:val="00BB2980"/>
    <w:rsid w:val="00BB52E4"/>
    <w:rsid w:val="00BB5AEB"/>
    <w:rsid w:val="00BB743E"/>
    <w:rsid w:val="00BC0D31"/>
    <w:rsid w:val="00BC0E1D"/>
    <w:rsid w:val="00BC1244"/>
    <w:rsid w:val="00BC4567"/>
    <w:rsid w:val="00BC47A5"/>
    <w:rsid w:val="00BC504A"/>
    <w:rsid w:val="00BD0A84"/>
    <w:rsid w:val="00BD0E13"/>
    <w:rsid w:val="00BD1018"/>
    <w:rsid w:val="00BD36CF"/>
    <w:rsid w:val="00BD6E12"/>
    <w:rsid w:val="00BD6FB9"/>
    <w:rsid w:val="00BD7F2A"/>
    <w:rsid w:val="00BE1B94"/>
    <w:rsid w:val="00BE3443"/>
    <w:rsid w:val="00BE4E2A"/>
    <w:rsid w:val="00BE6F70"/>
    <w:rsid w:val="00BE737D"/>
    <w:rsid w:val="00BF4381"/>
    <w:rsid w:val="00BF4B22"/>
    <w:rsid w:val="00C01F0D"/>
    <w:rsid w:val="00C07626"/>
    <w:rsid w:val="00C11158"/>
    <w:rsid w:val="00C11A7E"/>
    <w:rsid w:val="00C12AE3"/>
    <w:rsid w:val="00C135C4"/>
    <w:rsid w:val="00C21185"/>
    <w:rsid w:val="00C2211A"/>
    <w:rsid w:val="00C24447"/>
    <w:rsid w:val="00C255A1"/>
    <w:rsid w:val="00C268A4"/>
    <w:rsid w:val="00C27177"/>
    <w:rsid w:val="00C305BC"/>
    <w:rsid w:val="00C36590"/>
    <w:rsid w:val="00C40591"/>
    <w:rsid w:val="00C4158D"/>
    <w:rsid w:val="00C4191D"/>
    <w:rsid w:val="00C41C2C"/>
    <w:rsid w:val="00C4281B"/>
    <w:rsid w:val="00C459B5"/>
    <w:rsid w:val="00C463EE"/>
    <w:rsid w:val="00C46667"/>
    <w:rsid w:val="00C47E93"/>
    <w:rsid w:val="00C5033B"/>
    <w:rsid w:val="00C5124C"/>
    <w:rsid w:val="00C523D1"/>
    <w:rsid w:val="00C55767"/>
    <w:rsid w:val="00C604D5"/>
    <w:rsid w:val="00C63C39"/>
    <w:rsid w:val="00C63CE1"/>
    <w:rsid w:val="00C650D2"/>
    <w:rsid w:val="00C65872"/>
    <w:rsid w:val="00C67E6D"/>
    <w:rsid w:val="00C70C3F"/>
    <w:rsid w:val="00C755F6"/>
    <w:rsid w:val="00C808FC"/>
    <w:rsid w:val="00C81364"/>
    <w:rsid w:val="00C82DD1"/>
    <w:rsid w:val="00C83736"/>
    <w:rsid w:val="00C8505B"/>
    <w:rsid w:val="00C8606A"/>
    <w:rsid w:val="00C87CD5"/>
    <w:rsid w:val="00C92FB9"/>
    <w:rsid w:val="00C93571"/>
    <w:rsid w:val="00C94BCA"/>
    <w:rsid w:val="00CA05A3"/>
    <w:rsid w:val="00CA35AA"/>
    <w:rsid w:val="00CA6085"/>
    <w:rsid w:val="00CB0DC3"/>
    <w:rsid w:val="00CB16C1"/>
    <w:rsid w:val="00CB2BE7"/>
    <w:rsid w:val="00CB493D"/>
    <w:rsid w:val="00CB504B"/>
    <w:rsid w:val="00CC05F7"/>
    <w:rsid w:val="00CC1BB2"/>
    <w:rsid w:val="00CC1BF5"/>
    <w:rsid w:val="00CC5531"/>
    <w:rsid w:val="00CC7873"/>
    <w:rsid w:val="00CD3D17"/>
    <w:rsid w:val="00CD3D74"/>
    <w:rsid w:val="00CD3F7A"/>
    <w:rsid w:val="00CD5C22"/>
    <w:rsid w:val="00CD641B"/>
    <w:rsid w:val="00CD7F19"/>
    <w:rsid w:val="00CE1361"/>
    <w:rsid w:val="00CE2BAF"/>
    <w:rsid w:val="00CE6660"/>
    <w:rsid w:val="00CF37D7"/>
    <w:rsid w:val="00D008F9"/>
    <w:rsid w:val="00D01662"/>
    <w:rsid w:val="00D022DC"/>
    <w:rsid w:val="00D03C77"/>
    <w:rsid w:val="00D07AE0"/>
    <w:rsid w:val="00D11303"/>
    <w:rsid w:val="00D149B2"/>
    <w:rsid w:val="00D17D19"/>
    <w:rsid w:val="00D21702"/>
    <w:rsid w:val="00D22D69"/>
    <w:rsid w:val="00D26C65"/>
    <w:rsid w:val="00D273FA"/>
    <w:rsid w:val="00D27EFB"/>
    <w:rsid w:val="00D31C85"/>
    <w:rsid w:val="00D32990"/>
    <w:rsid w:val="00D35FA1"/>
    <w:rsid w:val="00D365FB"/>
    <w:rsid w:val="00D40395"/>
    <w:rsid w:val="00D40BE8"/>
    <w:rsid w:val="00D40CD2"/>
    <w:rsid w:val="00D41895"/>
    <w:rsid w:val="00D42E89"/>
    <w:rsid w:val="00D46190"/>
    <w:rsid w:val="00D4661E"/>
    <w:rsid w:val="00D47DA3"/>
    <w:rsid w:val="00D50084"/>
    <w:rsid w:val="00D51321"/>
    <w:rsid w:val="00D517D5"/>
    <w:rsid w:val="00D52CB1"/>
    <w:rsid w:val="00D557E3"/>
    <w:rsid w:val="00D56AF3"/>
    <w:rsid w:val="00D57AE2"/>
    <w:rsid w:val="00D60E0A"/>
    <w:rsid w:val="00D61FDD"/>
    <w:rsid w:val="00D62F04"/>
    <w:rsid w:val="00D651B8"/>
    <w:rsid w:val="00D6539F"/>
    <w:rsid w:val="00D70819"/>
    <w:rsid w:val="00D72DFB"/>
    <w:rsid w:val="00D76CB2"/>
    <w:rsid w:val="00D76EF4"/>
    <w:rsid w:val="00D779B2"/>
    <w:rsid w:val="00D82A84"/>
    <w:rsid w:val="00D82CA8"/>
    <w:rsid w:val="00D85259"/>
    <w:rsid w:val="00D90BA3"/>
    <w:rsid w:val="00D91AC5"/>
    <w:rsid w:val="00D924FD"/>
    <w:rsid w:val="00D9319B"/>
    <w:rsid w:val="00D93CE2"/>
    <w:rsid w:val="00D94014"/>
    <w:rsid w:val="00D948CE"/>
    <w:rsid w:val="00D962F6"/>
    <w:rsid w:val="00D978EE"/>
    <w:rsid w:val="00DA3C1F"/>
    <w:rsid w:val="00DA5B2E"/>
    <w:rsid w:val="00DA72AF"/>
    <w:rsid w:val="00DB0076"/>
    <w:rsid w:val="00DB0DA1"/>
    <w:rsid w:val="00DB0F0C"/>
    <w:rsid w:val="00DB20AD"/>
    <w:rsid w:val="00DB27D6"/>
    <w:rsid w:val="00DB2FA3"/>
    <w:rsid w:val="00DC126C"/>
    <w:rsid w:val="00DC1AFB"/>
    <w:rsid w:val="00DC1C1E"/>
    <w:rsid w:val="00DC3BD2"/>
    <w:rsid w:val="00DC78CC"/>
    <w:rsid w:val="00DD123D"/>
    <w:rsid w:val="00DD1823"/>
    <w:rsid w:val="00DD4E91"/>
    <w:rsid w:val="00DD5D23"/>
    <w:rsid w:val="00DE00B6"/>
    <w:rsid w:val="00DE1C13"/>
    <w:rsid w:val="00DE26CE"/>
    <w:rsid w:val="00DE468D"/>
    <w:rsid w:val="00DE54DA"/>
    <w:rsid w:val="00DF07F8"/>
    <w:rsid w:val="00DF1116"/>
    <w:rsid w:val="00DF12B3"/>
    <w:rsid w:val="00DF3331"/>
    <w:rsid w:val="00DF46DD"/>
    <w:rsid w:val="00DF473F"/>
    <w:rsid w:val="00E05CB7"/>
    <w:rsid w:val="00E06A12"/>
    <w:rsid w:val="00E10329"/>
    <w:rsid w:val="00E1088D"/>
    <w:rsid w:val="00E10BA6"/>
    <w:rsid w:val="00E11DC7"/>
    <w:rsid w:val="00E12392"/>
    <w:rsid w:val="00E128F3"/>
    <w:rsid w:val="00E13B97"/>
    <w:rsid w:val="00E14014"/>
    <w:rsid w:val="00E15217"/>
    <w:rsid w:val="00E15A01"/>
    <w:rsid w:val="00E168E5"/>
    <w:rsid w:val="00E211D5"/>
    <w:rsid w:val="00E21513"/>
    <w:rsid w:val="00E23023"/>
    <w:rsid w:val="00E242FE"/>
    <w:rsid w:val="00E2524C"/>
    <w:rsid w:val="00E311B6"/>
    <w:rsid w:val="00E3234E"/>
    <w:rsid w:val="00E32A22"/>
    <w:rsid w:val="00E32A2F"/>
    <w:rsid w:val="00E3442B"/>
    <w:rsid w:val="00E36026"/>
    <w:rsid w:val="00E408C0"/>
    <w:rsid w:val="00E42E4D"/>
    <w:rsid w:val="00E47484"/>
    <w:rsid w:val="00E50552"/>
    <w:rsid w:val="00E50DAB"/>
    <w:rsid w:val="00E54B88"/>
    <w:rsid w:val="00E55FAC"/>
    <w:rsid w:val="00E5704F"/>
    <w:rsid w:val="00E5715F"/>
    <w:rsid w:val="00E631D9"/>
    <w:rsid w:val="00E6572D"/>
    <w:rsid w:val="00E661E0"/>
    <w:rsid w:val="00E67A87"/>
    <w:rsid w:val="00E70704"/>
    <w:rsid w:val="00E72B15"/>
    <w:rsid w:val="00E72C78"/>
    <w:rsid w:val="00E74489"/>
    <w:rsid w:val="00E762C3"/>
    <w:rsid w:val="00E81445"/>
    <w:rsid w:val="00E829C9"/>
    <w:rsid w:val="00E82ADC"/>
    <w:rsid w:val="00E84195"/>
    <w:rsid w:val="00E84F6E"/>
    <w:rsid w:val="00E85461"/>
    <w:rsid w:val="00E85B7B"/>
    <w:rsid w:val="00E91E7E"/>
    <w:rsid w:val="00E92442"/>
    <w:rsid w:val="00E9254E"/>
    <w:rsid w:val="00E94067"/>
    <w:rsid w:val="00E94940"/>
    <w:rsid w:val="00E9651E"/>
    <w:rsid w:val="00EA1874"/>
    <w:rsid w:val="00EA1A44"/>
    <w:rsid w:val="00EA1B72"/>
    <w:rsid w:val="00EA2B58"/>
    <w:rsid w:val="00EA7144"/>
    <w:rsid w:val="00EB42F5"/>
    <w:rsid w:val="00EB501E"/>
    <w:rsid w:val="00EB7C9D"/>
    <w:rsid w:val="00EC2631"/>
    <w:rsid w:val="00EC43FC"/>
    <w:rsid w:val="00EC4E8C"/>
    <w:rsid w:val="00EC5EEA"/>
    <w:rsid w:val="00ED10AD"/>
    <w:rsid w:val="00ED4940"/>
    <w:rsid w:val="00ED50DF"/>
    <w:rsid w:val="00ED6B0F"/>
    <w:rsid w:val="00ED6B39"/>
    <w:rsid w:val="00EE0B1F"/>
    <w:rsid w:val="00EE149D"/>
    <w:rsid w:val="00EE2C21"/>
    <w:rsid w:val="00EF046A"/>
    <w:rsid w:val="00EF14A5"/>
    <w:rsid w:val="00EF2C0D"/>
    <w:rsid w:val="00EF4654"/>
    <w:rsid w:val="00EF553F"/>
    <w:rsid w:val="00EF5DFA"/>
    <w:rsid w:val="00EF77D7"/>
    <w:rsid w:val="00F001D6"/>
    <w:rsid w:val="00F011A3"/>
    <w:rsid w:val="00F07FB2"/>
    <w:rsid w:val="00F14D49"/>
    <w:rsid w:val="00F16CA2"/>
    <w:rsid w:val="00F204B8"/>
    <w:rsid w:val="00F2302B"/>
    <w:rsid w:val="00F2411F"/>
    <w:rsid w:val="00F241B4"/>
    <w:rsid w:val="00F249CA"/>
    <w:rsid w:val="00F253DF"/>
    <w:rsid w:val="00F2638A"/>
    <w:rsid w:val="00F30EC1"/>
    <w:rsid w:val="00F3105A"/>
    <w:rsid w:val="00F32236"/>
    <w:rsid w:val="00F33B01"/>
    <w:rsid w:val="00F35E1A"/>
    <w:rsid w:val="00F374A6"/>
    <w:rsid w:val="00F37E76"/>
    <w:rsid w:val="00F43C2F"/>
    <w:rsid w:val="00F44F6B"/>
    <w:rsid w:val="00F4548D"/>
    <w:rsid w:val="00F45CEA"/>
    <w:rsid w:val="00F50748"/>
    <w:rsid w:val="00F54DC5"/>
    <w:rsid w:val="00F55BB1"/>
    <w:rsid w:val="00F568C3"/>
    <w:rsid w:val="00F56A47"/>
    <w:rsid w:val="00F6192A"/>
    <w:rsid w:val="00F63CFF"/>
    <w:rsid w:val="00F64946"/>
    <w:rsid w:val="00F668A7"/>
    <w:rsid w:val="00F67DFF"/>
    <w:rsid w:val="00F70606"/>
    <w:rsid w:val="00F77D6C"/>
    <w:rsid w:val="00F81A52"/>
    <w:rsid w:val="00F86273"/>
    <w:rsid w:val="00F86955"/>
    <w:rsid w:val="00F91B8E"/>
    <w:rsid w:val="00F93187"/>
    <w:rsid w:val="00FA0237"/>
    <w:rsid w:val="00FA335F"/>
    <w:rsid w:val="00FA7724"/>
    <w:rsid w:val="00FB487B"/>
    <w:rsid w:val="00FB727B"/>
    <w:rsid w:val="00FB7512"/>
    <w:rsid w:val="00FC1DB1"/>
    <w:rsid w:val="00FC3296"/>
    <w:rsid w:val="00FC76B1"/>
    <w:rsid w:val="00FD4139"/>
    <w:rsid w:val="00FD43FD"/>
    <w:rsid w:val="00FD6330"/>
    <w:rsid w:val="00FE37CA"/>
    <w:rsid w:val="00FE4E24"/>
    <w:rsid w:val="00FF0AFA"/>
    <w:rsid w:val="00FF6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19A36"/>
  <w15:chartTrackingRefBased/>
  <w15:docId w15:val="{2F631A08-FEC5-44AA-80AD-442AC56F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100"/>
    <w:pPr>
      <w:spacing w:after="200" w:line="276" w:lineRule="auto"/>
    </w:pPr>
    <w:rPr>
      <w:rFonts w:asciiTheme="minorHAnsi" w:eastAsiaTheme="minorEastAsia" w:hAnsiTheme="min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ade">
    <w:name w:val="prefade"/>
    <w:basedOn w:val="Normal"/>
    <w:rsid w:val="001674F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3247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352428">
      <w:bodyDiv w:val="1"/>
      <w:marLeft w:val="0"/>
      <w:marRight w:val="0"/>
      <w:marTop w:val="0"/>
      <w:marBottom w:val="0"/>
      <w:divBdr>
        <w:top w:val="none" w:sz="0" w:space="0" w:color="auto"/>
        <w:left w:val="none" w:sz="0" w:space="0" w:color="auto"/>
        <w:bottom w:val="none" w:sz="0" w:space="0" w:color="auto"/>
        <w:right w:val="none" w:sz="0" w:space="0" w:color="auto"/>
      </w:divBdr>
    </w:div>
    <w:div w:id="1341160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16501-F11B-4320-A739-7336CE881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9</Pages>
  <Words>5916</Words>
  <Characters>3372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 Syamantaka</dc:creator>
  <cp:keywords/>
  <dc:description/>
  <cp:lastModifiedBy>S, Murali</cp:lastModifiedBy>
  <cp:revision>1105</cp:revision>
  <dcterms:created xsi:type="dcterms:W3CDTF">2022-05-10T03:30:00Z</dcterms:created>
  <dcterms:modified xsi:type="dcterms:W3CDTF">2022-05-11T18:00:00Z</dcterms:modified>
</cp:coreProperties>
</file>